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0672913F" w14:textId="77777777" w:rsidR="002A6857" w:rsidRPr="00F67821" w:rsidRDefault="002A6857" w:rsidP="001C1E8E">
                            <w:pPr>
                              <w:jc w:val="center"/>
                              <w:rPr>
                                <w:rFonts w:ascii="Trebuchet MS" w:hAnsi="Trebuchet MS"/>
                                <w:b/>
                                <w:sz w:val="32"/>
                                <w:szCs w:val="32"/>
                              </w:rPr>
                            </w:pPr>
                          </w:p>
                          <w:p w14:paraId="743AC3DF" w14:textId="77777777" w:rsidR="002A6857" w:rsidRPr="00F67821" w:rsidRDefault="002A6857" w:rsidP="001C1E8E">
                            <w:pPr>
                              <w:jc w:val="center"/>
                              <w:rPr>
                                <w:rFonts w:ascii="Trebuchet MS" w:hAnsi="Trebuchet MS"/>
                                <w:b/>
                                <w:sz w:val="32"/>
                                <w:szCs w:val="32"/>
                              </w:rPr>
                            </w:pPr>
                          </w:p>
                          <w:p w14:paraId="0D7945BD" w14:textId="77777777" w:rsidR="002A6857" w:rsidRPr="00F67821" w:rsidRDefault="002A6857"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2A6857" w:rsidRPr="00F67821" w:rsidRDefault="002A6857"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2A6857" w:rsidRPr="00F67821" w:rsidRDefault="002A6857" w:rsidP="001C1E8E">
                      <w:pPr>
                        <w:jc w:val="center"/>
                        <w:rPr>
                          <w:rFonts w:ascii="Trebuchet MS" w:hAnsi="Trebuchet MS"/>
                          <w:b/>
                          <w:sz w:val="32"/>
                          <w:szCs w:val="32"/>
                        </w:rPr>
                      </w:pPr>
                    </w:p>
                    <w:p w14:paraId="743AC3DF" w14:textId="77777777" w:rsidR="002A6857" w:rsidRPr="00F67821" w:rsidRDefault="002A6857" w:rsidP="001C1E8E">
                      <w:pPr>
                        <w:jc w:val="center"/>
                        <w:rPr>
                          <w:rFonts w:ascii="Trebuchet MS" w:hAnsi="Trebuchet MS"/>
                          <w:b/>
                          <w:sz w:val="32"/>
                          <w:szCs w:val="32"/>
                        </w:rPr>
                      </w:pPr>
                    </w:p>
                    <w:p w14:paraId="0D7945BD" w14:textId="77777777" w:rsidR="002A6857" w:rsidRPr="00F67821" w:rsidRDefault="002A6857"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2A6857" w:rsidRPr="00F67821" w:rsidRDefault="002A6857"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7B64F1A0"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r w:rsidR="005B39C3">
              <w:rPr>
                <w:rFonts w:ascii="Trebuchet MS" w:eastAsia="Calibri" w:hAnsi="Trebuchet MS" w:cs="Times New Roman"/>
              </w:rPr>
              <w:t xml:space="preserve"> configurarlas de manera más óptima según las necesidades</w:t>
            </w:r>
            <w:r w:rsidR="00A87E67">
              <w:rPr>
                <w:rFonts w:ascii="Trebuchet MS" w:eastAsia="Calibri" w:hAnsi="Trebuchet MS" w:cs="Times New Roman"/>
              </w:rPr>
              <w:t xml:space="preserve">. Para ello, se debe </w:t>
            </w:r>
            <w:commentRangeStart w:id="1"/>
            <w:commentRangeEnd w:id="1"/>
            <w:r w:rsidR="00B561CE">
              <w:rPr>
                <w:rStyle w:val="Refdecomentario"/>
              </w:rPr>
              <w:commentReference w:id="1"/>
            </w:r>
            <w:commentRangeStart w:id="2"/>
            <w:commentRangeEnd w:id="2"/>
            <w:r w:rsidR="00EF1D67">
              <w:rPr>
                <w:rStyle w:val="Refdecomentario"/>
              </w:rPr>
              <w:commentReference w:id="2"/>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3"/>
            <w:commentRangeStart w:id="4"/>
            <w:r w:rsidR="005B39C3">
              <w:rPr>
                <w:rFonts w:ascii="Trebuchet MS" w:eastAsia="Calibri" w:hAnsi="Trebuchet MS" w:cs="Times New Roman"/>
              </w:rPr>
              <w:t>IEDs</w:t>
            </w:r>
            <w:commentRangeEnd w:id="3"/>
            <w:commentRangeEnd w:id="4"/>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3"/>
            </w:r>
            <w:r w:rsidR="00EF1D67">
              <w:rPr>
                <w:rStyle w:val="Refdecomentario"/>
              </w:rPr>
              <w:commentReference w:id="4"/>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5"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0DE076EF" w14:textId="77777777" w:rsidR="002A6857"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873117" w:history="1">
        <w:r w:rsidR="002A6857" w:rsidRPr="00B9062D">
          <w:rPr>
            <w:rStyle w:val="Hipervnculo"/>
            <w:noProof/>
          </w:rPr>
          <w:t>1</w:t>
        </w:r>
        <w:r w:rsidR="002A6857">
          <w:rPr>
            <w:rFonts w:eastAsiaTheme="minorEastAsia"/>
            <w:noProof/>
            <w:lang w:eastAsia="es-ES"/>
          </w:rPr>
          <w:tab/>
        </w:r>
        <w:r w:rsidR="002A6857" w:rsidRPr="00B9062D">
          <w:rPr>
            <w:rStyle w:val="Hipervnculo"/>
            <w:noProof/>
          </w:rPr>
          <w:t>Introducción</w:t>
        </w:r>
        <w:r w:rsidR="002A6857">
          <w:rPr>
            <w:noProof/>
            <w:webHidden/>
          </w:rPr>
          <w:tab/>
        </w:r>
        <w:r w:rsidR="002A6857">
          <w:rPr>
            <w:noProof/>
            <w:webHidden/>
          </w:rPr>
          <w:fldChar w:fldCharType="begin"/>
        </w:r>
        <w:r w:rsidR="002A6857">
          <w:rPr>
            <w:noProof/>
            <w:webHidden/>
          </w:rPr>
          <w:instrText xml:space="preserve"> PAGEREF _Toc106873117 \h </w:instrText>
        </w:r>
        <w:r w:rsidR="002A6857">
          <w:rPr>
            <w:noProof/>
            <w:webHidden/>
          </w:rPr>
        </w:r>
        <w:r w:rsidR="002A6857">
          <w:rPr>
            <w:noProof/>
            <w:webHidden/>
          </w:rPr>
          <w:fldChar w:fldCharType="separate"/>
        </w:r>
        <w:r w:rsidR="002A6857">
          <w:rPr>
            <w:noProof/>
            <w:webHidden/>
          </w:rPr>
          <w:t>7</w:t>
        </w:r>
        <w:r w:rsidR="002A6857">
          <w:rPr>
            <w:noProof/>
            <w:webHidden/>
          </w:rPr>
          <w:fldChar w:fldCharType="end"/>
        </w:r>
      </w:hyperlink>
    </w:p>
    <w:p w14:paraId="773F6452" w14:textId="77777777" w:rsidR="002A6857" w:rsidRDefault="002A6857">
      <w:pPr>
        <w:pStyle w:val="TDC2"/>
        <w:tabs>
          <w:tab w:val="left" w:pos="880"/>
          <w:tab w:val="right" w:leader="dot" w:pos="8777"/>
        </w:tabs>
        <w:rPr>
          <w:rFonts w:cstheme="minorBidi"/>
          <w:noProof/>
        </w:rPr>
      </w:pPr>
      <w:hyperlink w:anchor="_Toc106873118" w:history="1">
        <w:r w:rsidRPr="00B9062D">
          <w:rPr>
            <w:rStyle w:val="Hipervnculo"/>
            <w:noProof/>
          </w:rPr>
          <w:t>1.1</w:t>
        </w:r>
        <w:r>
          <w:rPr>
            <w:rFonts w:cstheme="minorBidi"/>
            <w:noProof/>
          </w:rPr>
          <w:tab/>
        </w:r>
        <w:r w:rsidRPr="00B9062D">
          <w:rPr>
            <w:rStyle w:val="Hipervnculo"/>
            <w:noProof/>
          </w:rPr>
          <w:t>ESTRUCTURA DEL PROYECTO</w:t>
        </w:r>
        <w:r>
          <w:rPr>
            <w:noProof/>
            <w:webHidden/>
          </w:rPr>
          <w:tab/>
        </w:r>
        <w:r>
          <w:rPr>
            <w:noProof/>
            <w:webHidden/>
          </w:rPr>
          <w:fldChar w:fldCharType="begin"/>
        </w:r>
        <w:r>
          <w:rPr>
            <w:noProof/>
            <w:webHidden/>
          </w:rPr>
          <w:instrText xml:space="preserve"> PAGEREF _Toc106873118 \h </w:instrText>
        </w:r>
        <w:r>
          <w:rPr>
            <w:noProof/>
            <w:webHidden/>
          </w:rPr>
        </w:r>
        <w:r>
          <w:rPr>
            <w:noProof/>
            <w:webHidden/>
          </w:rPr>
          <w:fldChar w:fldCharType="separate"/>
        </w:r>
        <w:r>
          <w:rPr>
            <w:noProof/>
            <w:webHidden/>
          </w:rPr>
          <w:t>9</w:t>
        </w:r>
        <w:r>
          <w:rPr>
            <w:noProof/>
            <w:webHidden/>
          </w:rPr>
          <w:fldChar w:fldCharType="end"/>
        </w:r>
      </w:hyperlink>
    </w:p>
    <w:p w14:paraId="55F89227" w14:textId="77777777" w:rsidR="002A6857" w:rsidRDefault="002A6857">
      <w:pPr>
        <w:pStyle w:val="TDC1"/>
        <w:tabs>
          <w:tab w:val="left" w:pos="440"/>
          <w:tab w:val="right" w:leader="dot" w:pos="8777"/>
        </w:tabs>
        <w:rPr>
          <w:rFonts w:eastAsiaTheme="minorEastAsia"/>
          <w:noProof/>
          <w:lang w:eastAsia="es-ES"/>
        </w:rPr>
      </w:pPr>
      <w:hyperlink w:anchor="_Toc106873119" w:history="1">
        <w:r w:rsidRPr="00B9062D">
          <w:rPr>
            <w:rStyle w:val="Hipervnculo"/>
            <w:noProof/>
          </w:rPr>
          <w:t>2</w:t>
        </w:r>
        <w:r>
          <w:rPr>
            <w:rFonts w:eastAsiaTheme="minorEastAsia"/>
            <w:noProof/>
            <w:lang w:eastAsia="es-ES"/>
          </w:rPr>
          <w:tab/>
        </w:r>
        <w:r w:rsidRPr="00B9062D">
          <w:rPr>
            <w:rStyle w:val="Hipervnculo"/>
            <w:noProof/>
          </w:rPr>
          <w:t>Justificación y objetivos</w:t>
        </w:r>
        <w:r>
          <w:rPr>
            <w:noProof/>
            <w:webHidden/>
          </w:rPr>
          <w:tab/>
        </w:r>
        <w:r>
          <w:rPr>
            <w:noProof/>
            <w:webHidden/>
          </w:rPr>
          <w:fldChar w:fldCharType="begin"/>
        </w:r>
        <w:r>
          <w:rPr>
            <w:noProof/>
            <w:webHidden/>
          </w:rPr>
          <w:instrText xml:space="preserve"> PAGEREF _Toc106873119 \h </w:instrText>
        </w:r>
        <w:r>
          <w:rPr>
            <w:noProof/>
            <w:webHidden/>
          </w:rPr>
        </w:r>
        <w:r>
          <w:rPr>
            <w:noProof/>
            <w:webHidden/>
          </w:rPr>
          <w:fldChar w:fldCharType="separate"/>
        </w:r>
        <w:r>
          <w:rPr>
            <w:noProof/>
            <w:webHidden/>
          </w:rPr>
          <w:t>10</w:t>
        </w:r>
        <w:r>
          <w:rPr>
            <w:noProof/>
            <w:webHidden/>
          </w:rPr>
          <w:fldChar w:fldCharType="end"/>
        </w:r>
      </w:hyperlink>
    </w:p>
    <w:p w14:paraId="3C0BBF74" w14:textId="77777777" w:rsidR="002A6857" w:rsidRDefault="002A6857">
      <w:pPr>
        <w:pStyle w:val="TDC2"/>
        <w:tabs>
          <w:tab w:val="left" w:pos="880"/>
          <w:tab w:val="right" w:leader="dot" w:pos="8777"/>
        </w:tabs>
        <w:rPr>
          <w:rFonts w:cstheme="minorBidi"/>
          <w:noProof/>
        </w:rPr>
      </w:pPr>
      <w:hyperlink w:anchor="_Toc106873120" w:history="1">
        <w:r w:rsidRPr="00B9062D">
          <w:rPr>
            <w:rStyle w:val="Hipervnculo"/>
            <w:noProof/>
          </w:rPr>
          <w:t>2.1</w:t>
        </w:r>
        <w:r>
          <w:rPr>
            <w:rFonts w:cstheme="minorBidi"/>
            <w:noProof/>
          </w:rPr>
          <w:tab/>
        </w:r>
        <w:r w:rsidRPr="00B9062D">
          <w:rPr>
            <w:rStyle w:val="Hipervnculo"/>
            <w:noProof/>
          </w:rPr>
          <w:t>JUSTIFICACIÓN DEL PROYECTO</w:t>
        </w:r>
        <w:r>
          <w:rPr>
            <w:noProof/>
            <w:webHidden/>
          </w:rPr>
          <w:tab/>
        </w:r>
        <w:r>
          <w:rPr>
            <w:noProof/>
            <w:webHidden/>
          </w:rPr>
          <w:fldChar w:fldCharType="begin"/>
        </w:r>
        <w:r>
          <w:rPr>
            <w:noProof/>
            <w:webHidden/>
          </w:rPr>
          <w:instrText xml:space="preserve"> PAGEREF _Toc106873120 \h </w:instrText>
        </w:r>
        <w:r>
          <w:rPr>
            <w:noProof/>
            <w:webHidden/>
          </w:rPr>
        </w:r>
        <w:r>
          <w:rPr>
            <w:noProof/>
            <w:webHidden/>
          </w:rPr>
          <w:fldChar w:fldCharType="separate"/>
        </w:r>
        <w:r>
          <w:rPr>
            <w:noProof/>
            <w:webHidden/>
          </w:rPr>
          <w:t>10</w:t>
        </w:r>
        <w:r>
          <w:rPr>
            <w:noProof/>
            <w:webHidden/>
          </w:rPr>
          <w:fldChar w:fldCharType="end"/>
        </w:r>
      </w:hyperlink>
    </w:p>
    <w:p w14:paraId="29BCA473" w14:textId="77777777" w:rsidR="002A6857" w:rsidRDefault="002A6857">
      <w:pPr>
        <w:pStyle w:val="TDC2"/>
        <w:tabs>
          <w:tab w:val="left" w:pos="880"/>
          <w:tab w:val="right" w:leader="dot" w:pos="8777"/>
        </w:tabs>
        <w:rPr>
          <w:rFonts w:cstheme="minorBidi"/>
          <w:noProof/>
        </w:rPr>
      </w:pPr>
      <w:hyperlink w:anchor="_Toc106873121" w:history="1">
        <w:r w:rsidRPr="00B9062D">
          <w:rPr>
            <w:rStyle w:val="Hipervnculo"/>
            <w:noProof/>
          </w:rPr>
          <w:t>2.2</w:t>
        </w:r>
        <w:r>
          <w:rPr>
            <w:rFonts w:cstheme="minorBidi"/>
            <w:noProof/>
          </w:rPr>
          <w:tab/>
        </w:r>
        <w:r w:rsidRPr="00B9062D">
          <w:rPr>
            <w:rStyle w:val="Hipervnculo"/>
            <w:noProof/>
          </w:rPr>
          <w:t>OBJETIVOS DEL PROYECTO</w:t>
        </w:r>
        <w:r>
          <w:rPr>
            <w:noProof/>
            <w:webHidden/>
          </w:rPr>
          <w:tab/>
        </w:r>
        <w:r>
          <w:rPr>
            <w:noProof/>
            <w:webHidden/>
          </w:rPr>
          <w:fldChar w:fldCharType="begin"/>
        </w:r>
        <w:r>
          <w:rPr>
            <w:noProof/>
            <w:webHidden/>
          </w:rPr>
          <w:instrText xml:space="preserve"> PAGEREF _Toc106873121 \h </w:instrText>
        </w:r>
        <w:r>
          <w:rPr>
            <w:noProof/>
            <w:webHidden/>
          </w:rPr>
        </w:r>
        <w:r>
          <w:rPr>
            <w:noProof/>
            <w:webHidden/>
          </w:rPr>
          <w:fldChar w:fldCharType="separate"/>
        </w:r>
        <w:r>
          <w:rPr>
            <w:noProof/>
            <w:webHidden/>
          </w:rPr>
          <w:t>10</w:t>
        </w:r>
        <w:r>
          <w:rPr>
            <w:noProof/>
            <w:webHidden/>
          </w:rPr>
          <w:fldChar w:fldCharType="end"/>
        </w:r>
      </w:hyperlink>
    </w:p>
    <w:p w14:paraId="44FDAB6A" w14:textId="77777777" w:rsidR="002A6857" w:rsidRDefault="002A6857">
      <w:pPr>
        <w:pStyle w:val="TDC1"/>
        <w:tabs>
          <w:tab w:val="left" w:pos="440"/>
          <w:tab w:val="right" w:leader="dot" w:pos="8777"/>
        </w:tabs>
        <w:rPr>
          <w:rFonts w:eastAsiaTheme="minorEastAsia"/>
          <w:noProof/>
          <w:lang w:eastAsia="es-ES"/>
        </w:rPr>
      </w:pPr>
      <w:hyperlink w:anchor="_Toc106873122" w:history="1">
        <w:r w:rsidRPr="00B9062D">
          <w:rPr>
            <w:rStyle w:val="Hipervnculo"/>
            <w:noProof/>
          </w:rPr>
          <w:t>3</w:t>
        </w:r>
        <w:r>
          <w:rPr>
            <w:rFonts w:eastAsiaTheme="minorEastAsia"/>
            <w:noProof/>
            <w:lang w:eastAsia="es-ES"/>
          </w:rPr>
          <w:tab/>
        </w:r>
        <w:r w:rsidRPr="00B9062D">
          <w:rPr>
            <w:rStyle w:val="Hipervnculo"/>
            <w:noProof/>
          </w:rPr>
          <w:t>Metodología y planificación</w:t>
        </w:r>
        <w:r>
          <w:rPr>
            <w:noProof/>
            <w:webHidden/>
          </w:rPr>
          <w:tab/>
        </w:r>
        <w:r>
          <w:rPr>
            <w:noProof/>
            <w:webHidden/>
          </w:rPr>
          <w:fldChar w:fldCharType="begin"/>
        </w:r>
        <w:r>
          <w:rPr>
            <w:noProof/>
            <w:webHidden/>
          </w:rPr>
          <w:instrText xml:space="preserve"> PAGEREF _Toc106873122 \h </w:instrText>
        </w:r>
        <w:r>
          <w:rPr>
            <w:noProof/>
            <w:webHidden/>
          </w:rPr>
        </w:r>
        <w:r>
          <w:rPr>
            <w:noProof/>
            <w:webHidden/>
          </w:rPr>
          <w:fldChar w:fldCharType="separate"/>
        </w:r>
        <w:r>
          <w:rPr>
            <w:noProof/>
            <w:webHidden/>
          </w:rPr>
          <w:t>11</w:t>
        </w:r>
        <w:r>
          <w:rPr>
            <w:noProof/>
            <w:webHidden/>
          </w:rPr>
          <w:fldChar w:fldCharType="end"/>
        </w:r>
      </w:hyperlink>
    </w:p>
    <w:p w14:paraId="52A5E0F7" w14:textId="77777777" w:rsidR="002A6857" w:rsidRDefault="002A6857">
      <w:pPr>
        <w:pStyle w:val="TDC2"/>
        <w:tabs>
          <w:tab w:val="left" w:pos="880"/>
          <w:tab w:val="right" w:leader="dot" w:pos="8777"/>
        </w:tabs>
        <w:rPr>
          <w:rFonts w:cstheme="minorBidi"/>
          <w:noProof/>
        </w:rPr>
      </w:pPr>
      <w:hyperlink w:anchor="_Toc106873123" w:history="1">
        <w:r w:rsidRPr="00B9062D">
          <w:rPr>
            <w:rStyle w:val="Hipervnculo"/>
            <w:noProof/>
          </w:rPr>
          <w:t>3.1</w:t>
        </w:r>
        <w:r>
          <w:rPr>
            <w:rFonts w:cstheme="minorBidi"/>
            <w:noProof/>
          </w:rPr>
          <w:tab/>
        </w:r>
        <w:r w:rsidRPr="00B9062D">
          <w:rPr>
            <w:rStyle w:val="Hipervnculo"/>
            <w:noProof/>
          </w:rPr>
          <w:t>METODOLOGÍA</w:t>
        </w:r>
        <w:r>
          <w:rPr>
            <w:noProof/>
            <w:webHidden/>
          </w:rPr>
          <w:tab/>
        </w:r>
        <w:r>
          <w:rPr>
            <w:noProof/>
            <w:webHidden/>
          </w:rPr>
          <w:fldChar w:fldCharType="begin"/>
        </w:r>
        <w:r>
          <w:rPr>
            <w:noProof/>
            <w:webHidden/>
          </w:rPr>
          <w:instrText xml:space="preserve"> PAGEREF _Toc106873123 \h </w:instrText>
        </w:r>
        <w:r>
          <w:rPr>
            <w:noProof/>
            <w:webHidden/>
          </w:rPr>
        </w:r>
        <w:r>
          <w:rPr>
            <w:noProof/>
            <w:webHidden/>
          </w:rPr>
          <w:fldChar w:fldCharType="separate"/>
        </w:r>
        <w:r>
          <w:rPr>
            <w:noProof/>
            <w:webHidden/>
          </w:rPr>
          <w:t>11</w:t>
        </w:r>
        <w:r>
          <w:rPr>
            <w:noProof/>
            <w:webHidden/>
          </w:rPr>
          <w:fldChar w:fldCharType="end"/>
        </w:r>
      </w:hyperlink>
    </w:p>
    <w:p w14:paraId="40B44D4E" w14:textId="77777777" w:rsidR="002A6857" w:rsidRDefault="002A6857">
      <w:pPr>
        <w:pStyle w:val="TDC2"/>
        <w:tabs>
          <w:tab w:val="left" w:pos="880"/>
          <w:tab w:val="right" w:leader="dot" w:pos="8777"/>
        </w:tabs>
        <w:rPr>
          <w:rFonts w:cstheme="minorBidi"/>
          <w:noProof/>
        </w:rPr>
      </w:pPr>
      <w:hyperlink w:anchor="_Toc106873124" w:history="1">
        <w:r w:rsidRPr="00B9062D">
          <w:rPr>
            <w:rStyle w:val="Hipervnculo"/>
            <w:noProof/>
          </w:rPr>
          <w:t>3.2</w:t>
        </w:r>
        <w:r>
          <w:rPr>
            <w:rFonts w:cstheme="minorBidi"/>
            <w:noProof/>
          </w:rPr>
          <w:tab/>
        </w:r>
        <w:r w:rsidRPr="00B9062D">
          <w:rPr>
            <w:rStyle w:val="Hipervnculo"/>
            <w:noProof/>
          </w:rPr>
          <w:t>PLANIFICACIÓN</w:t>
        </w:r>
        <w:r>
          <w:rPr>
            <w:noProof/>
            <w:webHidden/>
          </w:rPr>
          <w:tab/>
        </w:r>
        <w:r>
          <w:rPr>
            <w:noProof/>
            <w:webHidden/>
          </w:rPr>
          <w:fldChar w:fldCharType="begin"/>
        </w:r>
        <w:r>
          <w:rPr>
            <w:noProof/>
            <w:webHidden/>
          </w:rPr>
          <w:instrText xml:space="preserve"> PAGEREF _Toc106873124 \h </w:instrText>
        </w:r>
        <w:r>
          <w:rPr>
            <w:noProof/>
            <w:webHidden/>
          </w:rPr>
        </w:r>
        <w:r>
          <w:rPr>
            <w:noProof/>
            <w:webHidden/>
          </w:rPr>
          <w:fldChar w:fldCharType="separate"/>
        </w:r>
        <w:r>
          <w:rPr>
            <w:noProof/>
            <w:webHidden/>
          </w:rPr>
          <w:t>11</w:t>
        </w:r>
        <w:r>
          <w:rPr>
            <w:noProof/>
            <w:webHidden/>
          </w:rPr>
          <w:fldChar w:fldCharType="end"/>
        </w:r>
      </w:hyperlink>
    </w:p>
    <w:p w14:paraId="6006808D" w14:textId="77777777" w:rsidR="002A6857" w:rsidRDefault="002A6857">
      <w:pPr>
        <w:pStyle w:val="TDC1"/>
        <w:tabs>
          <w:tab w:val="left" w:pos="440"/>
          <w:tab w:val="right" w:leader="dot" w:pos="8777"/>
        </w:tabs>
        <w:rPr>
          <w:rFonts w:eastAsiaTheme="minorEastAsia"/>
          <w:noProof/>
          <w:lang w:eastAsia="es-ES"/>
        </w:rPr>
      </w:pPr>
      <w:hyperlink w:anchor="_Toc106873125" w:history="1">
        <w:r w:rsidRPr="00B9062D">
          <w:rPr>
            <w:rStyle w:val="Hipervnculo"/>
            <w:noProof/>
          </w:rPr>
          <w:t>4</w:t>
        </w:r>
        <w:r>
          <w:rPr>
            <w:rFonts w:eastAsiaTheme="minorEastAsia"/>
            <w:noProof/>
            <w:lang w:eastAsia="es-ES"/>
          </w:rPr>
          <w:tab/>
        </w:r>
        <w:r w:rsidRPr="00B9062D">
          <w:rPr>
            <w:rStyle w:val="Hipervnculo"/>
            <w:noProof/>
          </w:rPr>
          <w:t>Tecnologías usadas</w:t>
        </w:r>
        <w:r>
          <w:rPr>
            <w:noProof/>
            <w:webHidden/>
          </w:rPr>
          <w:tab/>
        </w:r>
        <w:r>
          <w:rPr>
            <w:noProof/>
            <w:webHidden/>
          </w:rPr>
          <w:fldChar w:fldCharType="begin"/>
        </w:r>
        <w:r>
          <w:rPr>
            <w:noProof/>
            <w:webHidden/>
          </w:rPr>
          <w:instrText xml:space="preserve"> PAGEREF _Toc106873125 \h </w:instrText>
        </w:r>
        <w:r>
          <w:rPr>
            <w:noProof/>
            <w:webHidden/>
          </w:rPr>
        </w:r>
        <w:r>
          <w:rPr>
            <w:noProof/>
            <w:webHidden/>
          </w:rPr>
          <w:fldChar w:fldCharType="separate"/>
        </w:r>
        <w:r>
          <w:rPr>
            <w:noProof/>
            <w:webHidden/>
          </w:rPr>
          <w:t>13</w:t>
        </w:r>
        <w:r>
          <w:rPr>
            <w:noProof/>
            <w:webHidden/>
          </w:rPr>
          <w:fldChar w:fldCharType="end"/>
        </w:r>
      </w:hyperlink>
    </w:p>
    <w:p w14:paraId="747E8B8B" w14:textId="77777777" w:rsidR="002A6857" w:rsidRDefault="002A6857">
      <w:pPr>
        <w:pStyle w:val="TDC2"/>
        <w:tabs>
          <w:tab w:val="left" w:pos="880"/>
          <w:tab w:val="right" w:leader="dot" w:pos="8777"/>
        </w:tabs>
        <w:rPr>
          <w:rFonts w:cstheme="minorBidi"/>
          <w:noProof/>
        </w:rPr>
      </w:pPr>
      <w:hyperlink w:anchor="_Toc106873126" w:history="1">
        <w:r w:rsidRPr="00B9062D">
          <w:rPr>
            <w:rStyle w:val="Hipervnculo"/>
            <w:noProof/>
          </w:rPr>
          <w:t>4.1</w:t>
        </w:r>
        <w:r>
          <w:rPr>
            <w:rFonts w:cstheme="minorBidi"/>
            <w:noProof/>
          </w:rPr>
          <w:tab/>
        </w:r>
        <w:r w:rsidRPr="00B9062D">
          <w:rPr>
            <w:rStyle w:val="Hipervnculo"/>
            <w:noProof/>
          </w:rPr>
          <w:t>VMWARE WORKSTATION PRO</w:t>
        </w:r>
        <w:r>
          <w:rPr>
            <w:noProof/>
            <w:webHidden/>
          </w:rPr>
          <w:tab/>
        </w:r>
        <w:r>
          <w:rPr>
            <w:noProof/>
            <w:webHidden/>
          </w:rPr>
          <w:fldChar w:fldCharType="begin"/>
        </w:r>
        <w:r>
          <w:rPr>
            <w:noProof/>
            <w:webHidden/>
          </w:rPr>
          <w:instrText xml:space="preserve"> PAGEREF _Toc106873126 \h </w:instrText>
        </w:r>
        <w:r>
          <w:rPr>
            <w:noProof/>
            <w:webHidden/>
          </w:rPr>
        </w:r>
        <w:r>
          <w:rPr>
            <w:noProof/>
            <w:webHidden/>
          </w:rPr>
          <w:fldChar w:fldCharType="separate"/>
        </w:r>
        <w:r>
          <w:rPr>
            <w:noProof/>
            <w:webHidden/>
          </w:rPr>
          <w:t>13</w:t>
        </w:r>
        <w:r>
          <w:rPr>
            <w:noProof/>
            <w:webHidden/>
          </w:rPr>
          <w:fldChar w:fldCharType="end"/>
        </w:r>
      </w:hyperlink>
    </w:p>
    <w:p w14:paraId="35BC4A09" w14:textId="77777777" w:rsidR="002A6857" w:rsidRDefault="002A6857">
      <w:pPr>
        <w:pStyle w:val="TDC2"/>
        <w:tabs>
          <w:tab w:val="left" w:pos="880"/>
          <w:tab w:val="right" w:leader="dot" w:pos="8777"/>
        </w:tabs>
        <w:rPr>
          <w:rFonts w:cstheme="minorBidi"/>
          <w:noProof/>
        </w:rPr>
      </w:pPr>
      <w:hyperlink w:anchor="_Toc106873127" w:history="1">
        <w:r w:rsidRPr="00B9062D">
          <w:rPr>
            <w:rStyle w:val="Hipervnculo"/>
            <w:noProof/>
          </w:rPr>
          <w:t>4.2</w:t>
        </w:r>
        <w:r>
          <w:rPr>
            <w:rFonts w:cstheme="minorBidi"/>
            <w:noProof/>
          </w:rPr>
          <w:tab/>
        </w:r>
        <w:r w:rsidRPr="00B9062D">
          <w:rPr>
            <w:rStyle w:val="Hipervnculo"/>
            <w:noProof/>
          </w:rPr>
          <w:t>NOZOMI NETWORKS</w:t>
        </w:r>
        <w:r>
          <w:rPr>
            <w:noProof/>
            <w:webHidden/>
          </w:rPr>
          <w:tab/>
        </w:r>
        <w:r>
          <w:rPr>
            <w:noProof/>
            <w:webHidden/>
          </w:rPr>
          <w:fldChar w:fldCharType="begin"/>
        </w:r>
        <w:r>
          <w:rPr>
            <w:noProof/>
            <w:webHidden/>
          </w:rPr>
          <w:instrText xml:space="preserve"> PAGEREF _Toc106873127 \h </w:instrText>
        </w:r>
        <w:r>
          <w:rPr>
            <w:noProof/>
            <w:webHidden/>
          </w:rPr>
        </w:r>
        <w:r>
          <w:rPr>
            <w:noProof/>
            <w:webHidden/>
          </w:rPr>
          <w:fldChar w:fldCharType="separate"/>
        </w:r>
        <w:r>
          <w:rPr>
            <w:noProof/>
            <w:webHidden/>
          </w:rPr>
          <w:t>14</w:t>
        </w:r>
        <w:r>
          <w:rPr>
            <w:noProof/>
            <w:webHidden/>
          </w:rPr>
          <w:fldChar w:fldCharType="end"/>
        </w:r>
      </w:hyperlink>
    </w:p>
    <w:p w14:paraId="1370FC89" w14:textId="77777777" w:rsidR="002A6857" w:rsidRDefault="002A6857">
      <w:pPr>
        <w:pStyle w:val="TDC2"/>
        <w:tabs>
          <w:tab w:val="left" w:pos="880"/>
          <w:tab w:val="right" w:leader="dot" w:pos="8777"/>
        </w:tabs>
        <w:rPr>
          <w:rFonts w:cstheme="minorBidi"/>
          <w:noProof/>
        </w:rPr>
      </w:pPr>
      <w:hyperlink w:anchor="_Toc106873128" w:history="1">
        <w:r w:rsidRPr="00B9062D">
          <w:rPr>
            <w:rStyle w:val="Hipervnculo"/>
            <w:noProof/>
          </w:rPr>
          <w:t>4.3</w:t>
        </w:r>
        <w:r>
          <w:rPr>
            <w:rFonts w:cstheme="minorBidi"/>
            <w:noProof/>
          </w:rPr>
          <w:tab/>
        </w:r>
        <w:r w:rsidRPr="00B9062D">
          <w:rPr>
            <w:rStyle w:val="Hipervnculo"/>
            <w:noProof/>
          </w:rPr>
          <w:t>WIRESHARK</w:t>
        </w:r>
        <w:r>
          <w:rPr>
            <w:noProof/>
            <w:webHidden/>
          </w:rPr>
          <w:tab/>
        </w:r>
        <w:r>
          <w:rPr>
            <w:noProof/>
            <w:webHidden/>
          </w:rPr>
          <w:fldChar w:fldCharType="begin"/>
        </w:r>
        <w:r>
          <w:rPr>
            <w:noProof/>
            <w:webHidden/>
          </w:rPr>
          <w:instrText xml:space="preserve"> PAGEREF _Toc106873128 \h </w:instrText>
        </w:r>
        <w:r>
          <w:rPr>
            <w:noProof/>
            <w:webHidden/>
          </w:rPr>
        </w:r>
        <w:r>
          <w:rPr>
            <w:noProof/>
            <w:webHidden/>
          </w:rPr>
          <w:fldChar w:fldCharType="separate"/>
        </w:r>
        <w:r>
          <w:rPr>
            <w:noProof/>
            <w:webHidden/>
          </w:rPr>
          <w:t>16</w:t>
        </w:r>
        <w:r>
          <w:rPr>
            <w:noProof/>
            <w:webHidden/>
          </w:rPr>
          <w:fldChar w:fldCharType="end"/>
        </w:r>
      </w:hyperlink>
    </w:p>
    <w:p w14:paraId="7094CF43" w14:textId="77777777" w:rsidR="002A6857" w:rsidRDefault="002A6857">
      <w:pPr>
        <w:pStyle w:val="TDC2"/>
        <w:tabs>
          <w:tab w:val="left" w:pos="880"/>
          <w:tab w:val="right" w:leader="dot" w:pos="8777"/>
        </w:tabs>
        <w:rPr>
          <w:rFonts w:cstheme="minorBidi"/>
          <w:noProof/>
        </w:rPr>
      </w:pPr>
      <w:hyperlink w:anchor="_Toc106873129" w:history="1">
        <w:r w:rsidRPr="00B9062D">
          <w:rPr>
            <w:rStyle w:val="Hipervnculo"/>
            <w:noProof/>
          </w:rPr>
          <w:t>4.4</w:t>
        </w:r>
        <w:r>
          <w:rPr>
            <w:rFonts w:cstheme="minorBidi"/>
            <w:noProof/>
          </w:rPr>
          <w:tab/>
        </w:r>
        <w:r w:rsidRPr="00B9062D">
          <w:rPr>
            <w:rStyle w:val="Hipervnculo"/>
            <w:noProof/>
          </w:rPr>
          <w:t>TCPDUMP</w:t>
        </w:r>
        <w:r>
          <w:rPr>
            <w:noProof/>
            <w:webHidden/>
          </w:rPr>
          <w:tab/>
        </w:r>
        <w:r>
          <w:rPr>
            <w:noProof/>
            <w:webHidden/>
          </w:rPr>
          <w:fldChar w:fldCharType="begin"/>
        </w:r>
        <w:r>
          <w:rPr>
            <w:noProof/>
            <w:webHidden/>
          </w:rPr>
          <w:instrText xml:space="preserve"> PAGEREF _Toc106873129 \h </w:instrText>
        </w:r>
        <w:r>
          <w:rPr>
            <w:noProof/>
            <w:webHidden/>
          </w:rPr>
        </w:r>
        <w:r>
          <w:rPr>
            <w:noProof/>
            <w:webHidden/>
          </w:rPr>
          <w:fldChar w:fldCharType="separate"/>
        </w:r>
        <w:r>
          <w:rPr>
            <w:noProof/>
            <w:webHidden/>
          </w:rPr>
          <w:t>18</w:t>
        </w:r>
        <w:r>
          <w:rPr>
            <w:noProof/>
            <w:webHidden/>
          </w:rPr>
          <w:fldChar w:fldCharType="end"/>
        </w:r>
      </w:hyperlink>
    </w:p>
    <w:p w14:paraId="17E01FB9" w14:textId="77777777" w:rsidR="002A6857" w:rsidRDefault="002A6857">
      <w:pPr>
        <w:pStyle w:val="TDC2"/>
        <w:tabs>
          <w:tab w:val="left" w:pos="880"/>
          <w:tab w:val="right" w:leader="dot" w:pos="8777"/>
        </w:tabs>
        <w:rPr>
          <w:rFonts w:cstheme="minorBidi"/>
          <w:noProof/>
        </w:rPr>
      </w:pPr>
      <w:hyperlink w:anchor="_Toc106873130" w:history="1">
        <w:r w:rsidRPr="00B9062D">
          <w:rPr>
            <w:rStyle w:val="Hipervnculo"/>
            <w:noProof/>
          </w:rPr>
          <w:t>4.5</w:t>
        </w:r>
        <w:r>
          <w:rPr>
            <w:rFonts w:cstheme="minorBidi"/>
            <w:noProof/>
          </w:rPr>
          <w:tab/>
        </w:r>
        <w:r w:rsidRPr="00B9062D">
          <w:rPr>
            <w:rStyle w:val="Hipervnculo"/>
            <w:noProof/>
          </w:rPr>
          <w:t>IED SCOUT</w:t>
        </w:r>
        <w:r>
          <w:rPr>
            <w:noProof/>
            <w:webHidden/>
          </w:rPr>
          <w:tab/>
        </w:r>
        <w:r>
          <w:rPr>
            <w:noProof/>
            <w:webHidden/>
          </w:rPr>
          <w:fldChar w:fldCharType="begin"/>
        </w:r>
        <w:r>
          <w:rPr>
            <w:noProof/>
            <w:webHidden/>
          </w:rPr>
          <w:instrText xml:space="preserve"> PAGEREF _Toc106873130 \h </w:instrText>
        </w:r>
        <w:r>
          <w:rPr>
            <w:noProof/>
            <w:webHidden/>
          </w:rPr>
        </w:r>
        <w:r>
          <w:rPr>
            <w:noProof/>
            <w:webHidden/>
          </w:rPr>
          <w:fldChar w:fldCharType="separate"/>
        </w:r>
        <w:r>
          <w:rPr>
            <w:noProof/>
            <w:webHidden/>
          </w:rPr>
          <w:t>20</w:t>
        </w:r>
        <w:r>
          <w:rPr>
            <w:noProof/>
            <w:webHidden/>
          </w:rPr>
          <w:fldChar w:fldCharType="end"/>
        </w:r>
      </w:hyperlink>
    </w:p>
    <w:p w14:paraId="0C2DC2B8" w14:textId="77777777" w:rsidR="002A6857" w:rsidRDefault="002A6857">
      <w:pPr>
        <w:pStyle w:val="TDC2"/>
        <w:tabs>
          <w:tab w:val="left" w:pos="880"/>
          <w:tab w:val="right" w:leader="dot" w:pos="8777"/>
        </w:tabs>
        <w:rPr>
          <w:rFonts w:cstheme="minorBidi"/>
          <w:noProof/>
        </w:rPr>
      </w:pPr>
      <w:hyperlink w:anchor="_Toc106873131" w:history="1">
        <w:r w:rsidRPr="00B9062D">
          <w:rPr>
            <w:rStyle w:val="Hipervnculo"/>
            <w:noProof/>
          </w:rPr>
          <w:t>4.6</w:t>
        </w:r>
        <w:r>
          <w:rPr>
            <w:rFonts w:cstheme="minorBidi"/>
            <w:noProof/>
          </w:rPr>
          <w:tab/>
        </w:r>
        <w:r w:rsidRPr="00B9062D">
          <w:rPr>
            <w:rStyle w:val="Hipervnculo"/>
            <w:noProof/>
          </w:rPr>
          <w:t>ADVANCED IP SCANNER</w:t>
        </w:r>
        <w:r>
          <w:rPr>
            <w:noProof/>
            <w:webHidden/>
          </w:rPr>
          <w:tab/>
        </w:r>
        <w:r>
          <w:rPr>
            <w:noProof/>
            <w:webHidden/>
          </w:rPr>
          <w:fldChar w:fldCharType="begin"/>
        </w:r>
        <w:r>
          <w:rPr>
            <w:noProof/>
            <w:webHidden/>
          </w:rPr>
          <w:instrText xml:space="preserve"> PAGEREF _Toc106873131 \h </w:instrText>
        </w:r>
        <w:r>
          <w:rPr>
            <w:noProof/>
            <w:webHidden/>
          </w:rPr>
        </w:r>
        <w:r>
          <w:rPr>
            <w:noProof/>
            <w:webHidden/>
          </w:rPr>
          <w:fldChar w:fldCharType="separate"/>
        </w:r>
        <w:r>
          <w:rPr>
            <w:noProof/>
            <w:webHidden/>
          </w:rPr>
          <w:t>21</w:t>
        </w:r>
        <w:r>
          <w:rPr>
            <w:noProof/>
            <w:webHidden/>
          </w:rPr>
          <w:fldChar w:fldCharType="end"/>
        </w:r>
      </w:hyperlink>
    </w:p>
    <w:p w14:paraId="5293BD65" w14:textId="77777777" w:rsidR="002A6857" w:rsidRDefault="002A6857">
      <w:pPr>
        <w:pStyle w:val="TDC1"/>
        <w:tabs>
          <w:tab w:val="left" w:pos="440"/>
          <w:tab w:val="right" w:leader="dot" w:pos="8777"/>
        </w:tabs>
        <w:rPr>
          <w:rFonts w:eastAsiaTheme="minorEastAsia"/>
          <w:noProof/>
          <w:lang w:eastAsia="es-ES"/>
        </w:rPr>
      </w:pPr>
      <w:hyperlink w:anchor="_Toc106873132" w:history="1">
        <w:r w:rsidRPr="00B9062D">
          <w:rPr>
            <w:rStyle w:val="Hipervnculo"/>
            <w:rFonts w:eastAsia="Calibri"/>
            <w:noProof/>
          </w:rPr>
          <w:t>5</w:t>
        </w:r>
        <w:r>
          <w:rPr>
            <w:rFonts w:eastAsiaTheme="minorEastAsia"/>
            <w:noProof/>
            <w:lang w:eastAsia="es-ES"/>
          </w:rPr>
          <w:tab/>
        </w:r>
        <w:r w:rsidRPr="00B9062D">
          <w:rPr>
            <w:rStyle w:val="Hipervnculo"/>
            <w:rFonts w:eastAsia="Calibri"/>
            <w:noProof/>
          </w:rPr>
          <w:t>Núcleo del trabajo</w:t>
        </w:r>
        <w:r>
          <w:rPr>
            <w:noProof/>
            <w:webHidden/>
          </w:rPr>
          <w:tab/>
        </w:r>
        <w:r>
          <w:rPr>
            <w:noProof/>
            <w:webHidden/>
          </w:rPr>
          <w:fldChar w:fldCharType="begin"/>
        </w:r>
        <w:r>
          <w:rPr>
            <w:noProof/>
            <w:webHidden/>
          </w:rPr>
          <w:instrText xml:space="preserve"> PAGEREF _Toc106873132 \h </w:instrText>
        </w:r>
        <w:r>
          <w:rPr>
            <w:noProof/>
            <w:webHidden/>
          </w:rPr>
        </w:r>
        <w:r>
          <w:rPr>
            <w:noProof/>
            <w:webHidden/>
          </w:rPr>
          <w:fldChar w:fldCharType="separate"/>
        </w:r>
        <w:r>
          <w:rPr>
            <w:noProof/>
            <w:webHidden/>
          </w:rPr>
          <w:t>23</w:t>
        </w:r>
        <w:r>
          <w:rPr>
            <w:noProof/>
            <w:webHidden/>
          </w:rPr>
          <w:fldChar w:fldCharType="end"/>
        </w:r>
      </w:hyperlink>
    </w:p>
    <w:p w14:paraId="08D5C082" w14:textId="77777777" w:rsidR="002A6857" w:rsidRDefault="002A6857">
      <w:pPr>
        <w:pStyle w:val="TDC2"/>
        <w:tabs>
          <w:tab w:val="left" w:pos="880"/>
          <w:tab w:val="right" w:leader="dot" w:pos="8777"/>
        </w:tabs>
        <w:rPr>
          <w:rFonts w:cstheme="minorBidi"/>
          <w:noProof/>
        </w:rPr>
      </w:pPr>
      <w:hyperlink w:anchor="_Toc106873133" w:history="1">
        <w:r w:rsidRPr="00B9062D">
          <w:rPr>
            <w:rStyle w:val="Hipervnculo"/>
            <w:noProof/>
          </w:rPr>
          <w:t>5.1</w:t>
        </w:r>
        <w:r>
          <w:rPr>
            <w:rFonts w:cstheme="minorBidi"/>
            <w:noProof/>
          </w:rPr>
          <w:tab/>
        </w:r>
        <w:r w:rsidRPr="00B9062D">
          <w:rPr>
            <w:rStyle w:val="Hipervnculo"/>
            <w:noProof/>
          </w:rPr>
          <w:t>CIBERSEGURIDAD</w:t>
        </w:r>
        <w:r>
          <w:rPr>
            <w:noProof/>
            <w:webHidden/>
          </w:rPr>
          <w:tab/>
        </w:r>
        <w:r>
          <w:rPr>
            <w:noProof/>
            <w:webHidden/>
          </w:rPr>
          <w:fldChar w:fldCharType="begin"/>
        </w:r>
        <w:r>
          <w:rPr>
            <w:noProof/>
            <w:webHidden/>
          </w:rPr>
          <w:instrText xml:space="preserve"> PAGEREF _Toc106873133 \h </w:instrText>
        </w:r>
        <w:r>
          <w:rPr>
            <w:noProof/>
            <w:webHidden/>
          </w:rPr>
        </w:r>
        <w:r>
          <w:rPr>
            <w:noProof/>
            <w:webHidden/>
          </w:rPr>
          <w:fldChar w:fldCharType="separate"/>
        </w:r>
        <w:r>
          <w:rPr>
            <w:noProof/>
            <w:webHidden/>
          </w:rPr>
          <w:t>23</w:t>
        </w:r>
        <w:r>
          <w:rPr>
            <w:noProof/>
            <w:webHidden/>
          </w:rPr>
          <w:fldChar w:fldCharType="end"/>
        </w:r>
      </w:hyperlink>
    </w:p>
    <w:p w14:paraId="0B46F586" w14:textId="77777777" w:rsidR="002A6857" w:rsidRDefault="002A6857">
      <w:pPr>
        <w:pStyle w:val="TDC3"/>
        <w:tabs>
          <w:tab w:val="left" w:pos="1320"/>
          <w:tab w:val="right" w:leader="dot" w:pos="8777"/>
        </w:tabs>
        <w:rPr>
          <w:rFonts w:cstheme="minorBidi"/>
          <w:noProof/>
        </w:rPr>
      </w:pPr>
      <w:hyperlink w:anchor="_Toc106873134" w:history="1">
        <w:r w:rsidRPr="00B9062D">
          <w:rPr>
            <w:rStyle w:val="Hipervnculo"/>
            <w:noProof/>
          </w:rPr>
          <w:t>5.1.1</w:t>
        </w:r>
        <w:r>
          <w:rPr>
            <w:rFonts w:cstheme="minorBidi"/>
            <w:noProof/>
          </w:rPr>
          <w:tab/>
        </w:r>
        <w:r w:rsidRPr="00B9062D">
          <w:rPr>
            <w:rStyle w:val="Hipervnculo"/>
            <w:noProof/>
          </w:rPr>
          <w:t>PRINCIPALES ATAQUES CIBERNETICOS EN EL MUNDO INDUSTRIAL</w:t>
        </w:r>
        <w:r>
          <w:rPr>
            <w:noProof/>
            <w:webHidden/>
          </w:rPr>
          <w:tab/>
        </w:r>
        <w:r>
          <w:rPr>
            <w:noProof/>
            <w:webHidden/>
          </w:rPr>
          <w:fldChar w:fldCharType="begin"/>
        </w:r>
        <w:r>
          <w:rPr>
            <w:noProof/>
            <w:webHidden/>
          </w:rPr>
          <w:instrText xml:space="preserve"> PAGEREF _Toc106873134 \h </w:instrText>
        </w:r>
        <w:r>
          <w:rPr>
            <w:noProof/>
            <w:webHidden/>
          </w:rPr>
        </w:r>
        <w:r>
          <w:rPr>
            <w:noProof/>
            <w:webHidden/>
          </w:rPr>
          <w:fldChar w:fldCharType="separate"/>
        </w:r>
        <w:r>
          <w:rPr>
            <w:noProof/>
            <w:webHidden/>
          </w:rPr>
          <w:t>26</w:t>
        </w:r>
        <w:r>
          <w:rPr>
            <w:noProof/>
            <w:webHidden/>
          </w:rPr>
          <w:fldChar w:fldCharType="end"/>
        </w:r>
      </w:hyperlink>
    </w:p>
    <w:p w14:paraId="3C45D54B" w14:textId="77777777" w:rsidR="002A6857" w:rsidRDefault="002A6857">
      <w:pPr>
        <w:pStyle w:val="TDC3"/>
        <w:tabs>
          <w:tab w:val="left" w:pos="1320"/>
          <w:tab w:val="right" w:leader="dot" w:pos="8777"/>
        </w:tabs>
        <w:rPr>
          <w:rFonts w:cstheme="minorBidi"/>
          <w:noProof/>
        </w:rPr>
      </w:pPr>
      <w:hyperlink w:anchor="_Toc106873135" w:history="1">
        <w:r w:rsidRPr="00B9062D">
          <w:rPr>
            <w:rStyle w:val="Hipervnculo"/>
            <w:noProof/>
          </w:rPr>
          <w:t>5.1.2</w:t>
        </w:r>
        <w:r>
          <w:rPr>
            <w:rFonts w:cstheme="minorBidi"/>
            <w:noProof/>
          </w:rPr>
          <w:tab/>
        </w:r>
        <w:r w:rsidRPr="00B9062D">
          <w:rPr>
            <w:rStyle w:val="Hipervnculo"/>
            <w:noProof/>
          </w:rPr>
          <w:t>AMBITOS DE LA CIBERSEGURIDAD</w:t>
        </w:r>
        <w:r>
          <w:rPr>
            <w:noProof/>
            <w:webHidden/>
          </w:rPr>
          <w:tab/>
        </w:r>
        <w:r>
          <w:rPr>
            <w:noProof/>
            <w:webHidden/>
          </w:rPr>
          <w:fldChar w:fldCharType="begin"/>
        </w:r>
        <w:r>
          <w:rPr>
            <w:noProof/>
            <w:webHidden/>
          </w:rPr>
          <w:instrText xml:space="preserve"> PAGEREF _Toc106873135 \h </w:instrText>
        </w:r>
        <w:r>
          <w:rPr>
            <w:noProof/>
            <w:webHidden/>
          </w:rPr>
        </w:r>
        <w:r>
          <w:rPr>
            <w:noProof/>
            <w:webHidden/>
          </w:rPr>
          <w:fldChar w:fldCharType="separate"/>
        </w:r>
        <w:r>
          <w:rPr>
            <w:noProof/>
            <w:webHidden/>
          </w:rPr>
          <w:t>31</w:t>
        </w:r>
        <w:r>
          <w:rPr>
            <w:noProof/>
            <w:webHidden/>
          </w:rPr>
          <w:fldChar w:fldCharType="end"/>
        </w:r>
      </w:hyperlink>
    </w:p>
    <w:p w14:paraId="5E148040" w14:textId="77777777" w:rsidR="002A6857" w:rsidRDefault="002A6857">
      <w:pPr>
        <w:pStyle w:val="TDC3"/>
        <w:tabs>
          <w:tab w:val="left" w:pos="1320"/>
          <w:tab w:val="right" w:leader="dot" w:pos="8777"/>
        </w:tabs>
        <w:rPr>
          <w:rFonts w:cstheme="minorBidi"/>
          <w:noProof/>
        </w:rPr>
      </w:pPr>
      <w:hyperlink w:anchor="_Toc106873136" w:history="1">
        <w:r w:rsidRPr="00B9062D">
          <w:rPr>
            <w:rStyle w:val="Hipervnculo"/>
            <w:noProof/>
          </w:rPr>
          <w:t>5.1.3</w:t>
        </w:r>
        <w:r>
          <w:rPr>
            <w:rFonts w:cstheme="minorBidi"/>
            <w:noProof/>
          </w:rPr>
          <w:tab/>
        </w:r>
        <w:r w:rsidRPr="00B9062D">
          <w:rPr>
            <w:rStyle w:val="Hipervnculo"/>
            <w:noProof/>
          </w:rPr>
          <w:t>CIBERSEGURIDAD EN LA ACTUALIDAD</w:t>
        </w:r>
        <w:r>
          <w:rPr>
            <w:noProof/>
            <w:webHidden/>
          </w:rPr>
          <w:tab/>
        </w:r>
        <w:r>
          <w:rPr>
            <w:noProof/>
            <w:webHidden/>
          </w:rPr>
          <w:fldChar w:fldCharType="begin"/>
        </w:r>
        <w:r>
          <w:rPr>
            <w:noProof/>
            <w:webHidden/>
          </w:rPr>
          <w:instrText xml:space="preserve"> PAGEREF _Toc106873136 \h </w:instrText>
        </w:r>
        <w:r>
          <w:rPr>
            <w:noProof/>
            <w:webHidden/>
          </w:rPr>
        </w:r>
        <w:r>
          <w:rPr>
            <w:noProof/>
            <w:webHidden/>
          </w:rPr>
          <w:fldChar w:fldCharType="separate"/>
        </w:r>
        <w:r>
          <w:rPr>
            <w:noProof/>
            <w:webHidden/>
          </w:rPr>
          <w:t>32</w:t>
        </w:r>
        <w:r>
          <w:rPr>
            <w:noProof/>
            <w:webHidden/>
          </w:rPr>
          <w:fldChar w:fldCharType="end"/>
        </w:r>
      </w:hyperlink>
    </w:p>
    <w:p w14:paraId="53890791" w14:textId="77777777" w:rsidR="002A6857" w:rsidRDefault="002A6857">
      <w:pPr>
        <w:pStyle w:val="TDC3"/>
        <w:tabs>
          <w:tab w:val="left" w:pos="1320"/>
          <w:tab w:val="right" w:leader="dot" w:pos="8777"/>
        </w:tabs>
        <w:rPr>
          <w:rFonts w:cstheme="minorBidi"/>
          <w:noProof/>
        </w:rPr>
      </w:pPr>
      <w:hyperlink w:anchor="_Toc106873137" w:history="1">
        <w:r w:rsidRPr="00B9062D">
          <w:rPr>
            <w:rStyle w:val="Hipervnculo"/>
            <w:noProof/>
          </w:rPr>
          <w:t>5.1.4</w:t>
        </w:r>
        <w:r>
          <w:rPr>
            <w:rFonts w:cstheme="minorBidi"/>
            <w:noProof/>
          </w:rPr>
          <w:tab/>
        </w:r>
        <w:r w:rsidRPr="00B9062D">
          <w:rPr>
            <w:rStyle w:val="Hipervnculo"/>
            <w:noProof/>
          </w:rPr>
          <w:t>CIBERSEGURIDAD APLICADA AL MUNDO INDUSTRIAL</w:t>
        </w:r>
        <w:r>
          <w:rPr>
            <w:noProof/>
            <w:webHidden/>
          </w:rPr>
          <w:tab/>
        </w:r>
        <w:r>
          <w:rPr>
            <w:noProof/>
            <w:webHidden/>
          </w:rPr>
          <w:fldChar w:fldCharType="begin"/>
        </w:r>
        <w:r>
          <w:rPr>
            <w:noProof/>
            <w:webHidden/>
          </w:rPr>
          <w:instrText xml:space="preserve"> PAGEREF _Toc106873137 \h </w:instrText>
        </w:r>
        <w:r>
          <w:rPr>
            <w:noProof/>
            <w:webHidden/>
          </w:rPr>
        </w:r>
        <w:r>
          <w:rPr>
            <w:noProof/>
            <w:webHidden/>
          </w:rPr>
          <w:fldChar w:fldCharType="separate"/>
        </w:r>
        <w:r>
          <w:rPr>
            <w:noProof/>
            <w:webHidden/>
          </w:rPr>
          <w:t>35</w:t>
        </w:r>
        <w:r>
          <w:rPr>
            <w:noProof/>
            <w:webHidden/>
          </w:rPr>
          <w:fldChar w:fldCharType="end"/>
        </w:r>
      </w:hyperlink>
    </w:p>
    <w:p w14:paraId="4AF42A3B" w14:textId="77777777" w:rsidR="002A6857" w:rsidRDefault="002A6857">
      <w:pPr>
        <w:pStyle w:val="TDC2"/>
        <w:tabs>
          <w:tab w:val="left" w:pos="880"/>
          <w:tab w:val="right" w:leader="dot" w:pos="8777"/>
        </w:tabs>
        <w:rPr>
          <w:rFonts w:cstheme="minorBidi"/>
          <w:noProof/>
        </w:rPr>
      </w:pPr>
      <w:hyperlink w:anchor="_Toc106873138" w:history="1">
        <w:r w:rsidRPr="00B9062D">
          <w:rPr>
            <w:rStyle w:val="Hipervnculo"/>
            <w:noProof/>
          </w:rPr>
          <w:t>5.2</w:t>
        </w:r>
        <w:r>
          <w:rPr>
            <w:rFonts w:cstheme="minorBidi"/>
            <w:noProof/>
          </w:rPr>
          <w:tab/>
        </w:r>
        <w:r w:rsidRPr="00B9062D">
          <w:rPr>
            <w:rStyle w:val="Hipervnculo"/>
            <w:noProof/>
          </w:rPr>
          <w:t>ESTÁNDAR IEC 61850</w:t>
        </w:r>
        <w:r>
          <w:rPr>
            <w:noProof/>
            <w:webHidden/>
          </w:rPr>
          <w:tab/>
        </w:r>
        <w:r>
          <w:rPr>
            <w:noProof/>
            <w:webHidden/>
          </w:rPr>
          <w:fldChar w:fldCharType="begin"/>
        </w:r>
        <w:r>
          <w:rPr>
            <w:noProof/>
            <w:webHidden/>
          </w:rPr>
          <w:instrText xml:space="preserve"> PAGEREF _Toc106873138 \h </w:instrText>
        </w:r>
        <w:r>
          <w:rPr>
            <w:noProof/>
            <w:webHidden/>
          </w:rPr>
        </w:r>
        <w:r>
          <w:rPr>
            <w:noProof/>
            <w:webHidden/>
          </w:rPr>
          <w:fldChar w:fldCharType="separate"/>
        </w:r>
        <w:r>
          <w:rPr>
            <w:noProof/>
            <w:webHidden/>
          </w:rPr>
          <w:t>37</w:t>
        </w:r>
        <w:r>
          <w:rPr>
            <w:noProof/>
            <w:webHidden/>
          </w:rPr>
          <w:fldChar w:fldCharType="end"/>
        </w:r>
      </w:hyperlink>
    </w:p>
    <w:p w14:paraId="1404EA22" w14:textId="77777777" w:rsidR="002A6857" w:rsidRDefault="002A6857">
      <w:pPr>
        <w:pStyle w:val="TDC3"/>
        <w:tabs>
          <w:tab w:val="left" w:pos="1320"/>
          <w:tab w:val="right" w:leader="dot" w:pos="8777"/>
        </w:tabs>
        <w:rPr>
          <w:rFonts w:cstheme="minorBidi"/>
          <w:noProof/>
        </w:rPr>
      </w:pPr>
      <w:hyperlink w:anchor="_Toc106873139" w:history="1">
        <w:r w:rsidRPr="00B9062D">
          <w:rPr>
            <w:rStyle w:val="Hipervnculo"/>
            <w:noProof/>
          </w:rPr>
          <w:t>5.2.1</w:t>
        </w:r>
        <w:r>
          <w:rPr>
            <w:rFonts w:cstheme="minorBidi"/>
            <w:noProof/>
          </w:rPr>
          <w:tab/>
        </w:r>
        <w:r w:rsidRPr="00B9062D">
          <w:rPr>
            <w:rStyle w:val="Hipervnculo"/>
            <w:noProof/>
          </w:rPr>
          <w:t>INTRODUCCION AL IEC 61850. ¿QUÉ ES?</w:t>
        </w:r>
        <w:r>
          <w:rPr>
            <w:noProof/>
            <w:webHidden/>
          </w:rPr>
          <w:tab/>
        </w:r>
        <w:r>
          <w:rPr>
            <w:noProof/>
            <w:webHidden/>
          </w:rPr>
          <w:fldChar w:fldCharType="begin"/>
        </w:r>
        <w:r>
          <w:rPr>
            <w:noProof/>
            <w:webHidden/>
          </w:rPr>
          <w:instrText xml:space="preserve"> PAGEREF _Toc106873139 \h </w:instrText>
        </w:r>
        <w:r>
          <w:rPr>
            <w:noProof/>
            <w:webHidden/>
          </w:rPr>
        </w:r>
        <w:r>
          <w:rPr>
            <w:noProof/>
            <w:webHidden/>
          </w:rPr>
          <w:fldChar w:fldCharType="separate"/>
        </w:r>
        <w:r>
          <w:rPr>
            <w:noProof/>
            <w:webHidden/>
          </w:rPr>
          <w:t>37</w:t>
        </w:r>
        <w:r>
          <w:rPr>
            <w:noProof/>
            <w:webHidden/>
          </w:rPr>
          <w:fldChar w:fldCharType="end"/>
        </w:r>
      </w:hyperlink>
    </w:p>
    <w:p w14:paraId="1B96E5E2" w14:textId="77777777" w:rsidR="002A6857" w:rsidRDefault="002A6857">
      <w:pPr>
        <w:pStyle w:val="TDC4"/>
        <w:tabs>
          <w:tab w:val="left" w:pos="1540"/>
          <w:tab w:val="right" w:leader="dot" w:pos="8777"/>
        </w:tabs>
        <w:rPr>
          <w:rFonts w:eastAsiaTheme="minorEastAsia"/>
          <w:noProof/>
          <w:lang w:eastAsia="es-ES"/>
        </w:rPr>
      </w:pPr>
      <w:hyperlink w:anchor="_Toc106873140" w:history="1">
        <w:r w:rsidRPr="00B9062D">
          <w:rPr>
            <w:rStyle w:val="Hipervnculo"/>
            <w:noProof/>
          </w:rPr>
          <w:t>5.2.1.1</w:t>
        </w:r>
        <w:r>
          <w:rPr>
            <w:rFonts w:eastAsiaTheme="minorEastAsia"/>
            <w:noProof/>
            <w:lang w:eastAsia="es-ES"/>
          </w:rPr>
          <w:tab/>
        </w:r>
        <w:r w:rsidRPr="00B9062D">
          <w:rPr>
            <w:rStyle w:val="Hipervnculo"/>
            <w:noProof/>
          </w:rPr>
          <w:t>SUBESTACIÓN ELECTRICA</w:t>
        </w:r>
        <w:r>
          <w:rPr>
            <w:noProof/>
            <w:webHidden/>
          </w:rPr>
          <w:tab/>
        </w:r>
        <w:r>
          <w:rPr>
            <w:noProof/>
            <w:webHidden/>
          </w:rPr>
          <w:fldChar w:fldCharType="begin"/>
        </w:r>
        <w:r>
          <w:rPr>
            <w:noProof/>
            <w:webHidden/>
          </w:rPr>
          <w:instrText xml:space="preserve"> PAGEREF _Toc106873140 \h </w:instrText>
        </w:r>
        <w:r>
          <w:rPr>
            <w:noProof/>
            <w:webHidden/>
          </w:rPr>
        </w:r>
        <w:r>
          <w:rPr>
            <w:noProof/>
            <w:webHidden/>
          </w:rPr>
          <w:fldChar w:fldCharType="separate"/>
        </w:r>
        <w:r>
          <w:rPr>
            <w:noProof/>
            <w:webHidden/>
          </w:rPr>
          <w:t>38</w:t>
        </w:r>
        <w:r>
          <w:rPr>
            <w:noProof/>
            <w:webHidden/>
          </w:rPr>
          <w:fldChar w:fldCharType="end"/>
        </w:r>
      </w:hyperlink>
    </w:p>
    <w:p w14:paraId="06FDC62D" w14:textId="77777777" w:rsidR="002A6857" w:rsidRDefault="002A6857">
      <w:pPr>
        <w:pStyle w:val="TDC3"/>
        <w:tabs>
          <w:tab w:val="left" w:pos="1320"/>
          <w:tab w:val="right" w:leader="dot" w:pos="8777"/>
        </w:tabs>
        <w:rPr>
          <w:rFonts w:cstheme="minorBidi"/>
          <w:noProof/>
        </w:rPr>
      </w:pPr>
      <w:hyperlink w:anchor="_Toc106873141" w:history="1">
        <w:r w:rsidRPr="00B9062D">
          <w:rPr>
            <w:rStyle w:val="Hipervnculo"/>
            <w:noProof/>
          </w:rPr>
          <w:t>5.2.2</w:t>
        </w:r>
        <w:r>
          <w:rPr>
            <w:rFonts w:cstheme="minorBidi"/>
            <w:noProof/>
          </w:rPr>
          <w:tab/>
        </w:r>
        <w:r w:rsidRPr="00B9062D">
          <w:rPr>
            <w:rStyle w:val="Hipervnculo"/>
            <w:noProof/>
          </w:rPr>
          <w:t>ORÍGENES DEL ESTÁNDAR IEC 61850</w:t>
        </w:r>
        <w:r>
          <w:rPr>
            <w:noProof/>
            <w:webHidden/>
          </w:rPr>
          <w:tab/>
        </w:r>
        <w:r>
          <w:rPr>
            <w:noProof/>
            <w:webHidden/>
          </w:rPr>
          <w:fldChar w:fldCharType="begin"/>
        </w:r>
        <w:r>
          <w:rPr>
            <w:noProof/>
            <w:webHidden/>
          </w:rPr>
          <w:instrText xml:space="preserve"> PAGEREF _Toc106873141 \h </w:instrText>
        </w:r>
        <w:r>
          <w:rPr>
            <w:noProof/>
            <w:webHidden/>
          </w:rPr>
        </w:r>
        <w:r>
          <w:rPr>
            <w:noProof/>
            <w:webHidden/>
          </w:rPr>
          <w:fldChar w:fldCharType="separate"/>
        </w:r>
        <w:r>
          <w:rPr>
            <w:noProof/>
            <w:webHidden/>
          </w:rPr>
          <w:t>39</w:t>
        </w:r>
        <w:r>
          <w:rPr>
            <w:noProof/>
            <w:webHidden/>
          </w:rPr>
          <w:fldChar w:fldCharType="end"/>
        </w:r>
      </w:hyperlink>
    </w:p>
    <w:p w14:paraId="50A8733B" w14:textId="77777777" w:rsidR="002A6857" w:rsidRDefault="002A6857">
      <w:pPr>
        <w:pStyle w:val="TDC3"/>
        <w:tabs>
          <w:tab w:val="left" w:pos="1320"/>
          <w:tab w:val="right" w:leader="dot" w:pos="8777"/>
        </w:tabs>
        <w:rPr>
          <w:rFonts w:cstheme="minorBidi"/>
          <w:noProof/>
        </w:rPr>
      </w:pPr>
      <w:hyperlink w:anchor="_Toc106873142" w:history="1">
        <w:r w:rsidRPr="00B9062D">
          <w:rPr>
            <w:rStyle w:val="Hipervnculo"/>
            <w:noProof/>
          </w:rPr>
          <w:t>5.2.3</w:t>
        </w:r>
        <w:r>
          <w:rPr>
            <w:rFonts w:cstheme="minorBidi"/>
            <w:noProof/>
          </w:rPr>
          <w:tab/>
        </w:r>
        <w:r w:rsidRPr="00B9062D">
          <w:rPr>
            <w:rStyle w:val="Hipervnculo"/>
            <w:noProof/>
          </w:rPr>
          <w:t>ESTRUCTURA DEL ESTÁNDAR IEC 61850</w:t>
        </w:r>
        <w:r>
          <w:rPr>
            <w:noProof/>
            <w:webHidden/>
          </w:rPr>
          <w:tab/>
        </w:r>
        <w:r>
          <w:rPr>
            <w:noProof/>
            <w:webHidden/>
          </w:rPr>
          <w:fldChar w:fldCharType="begin"/>
        </w:r>
        <w:r>
          <w:rPr>
            <w:noProof/>
            <w:webHidden/>
          </w:rPr>
          <w:instrText xml:space="preserve"> PAGEREF _Toc106873142 \h </w:instrText>
        </w:r>
        <w:r>
          <w:rPr>
            <w:noProof/>
            <w:webHidden/>
          </w:rPr>
        </w:r>
        <w:r>
          <w:rPr>
            <w:noProof/>
            <w:webHidden/>
          </w:rPr>
          <w:fldChar w:fldCharType="separate"/>
        </w:r>
        <w:r>
          <w:rPr>
            <w:noProof/>
            <w:webHidden/>
          </w:rPr>
          <w:t>40</w:t>
        </w:r>
        <w:r>
          <w:rPr>
            <w:noProof/>
            <w:webHidden/>
          </w:rPr>
          <w:fldChar w:fldCharType="end"/>
        </w:r>
      </w:hyperlink>
    </w:p>
    <w:p w14:paraId="695971D4" w14:textId="77777777" w:rsidR="002A6857" w:rsidRDefault="002A6857">
      <w:pPr>
        <w:pStyle w:val="TDC3"/>
        <w:tabs>
          <w:tab w:val="left" w:pos="1320"/>
          <w:tab w:val="right" w:leader="dot" w:pos="8777"/>
        </w:tabs>
        <w:rPr>
          <w:rFonts w:cstheme="minorBidi"/>
          <w:noProof/>
        </w:rPr>
      </w:pPr>
      <w:hyperlink w:anchor="_Toc106873143" w:history="1">
        <w:r w:rsidRPr="00B9062D">
          <w:rPr>
            <w:rStyle w:val="Hipervnculo"/>
            <w:noProof/>
          </w:rPr>
          <w:t>5.2.4</w:t>
        </w:r>
        <w:r>
          <w:rPr>
            <w:rFonts w:cstheme="minorBidi"/>
            <w:noProof/>
          </w:rPr>
          <w:tab/>
        </w:r>
        <w:r w:rsidRPr="00B9062D">
          <w:rPr>
            <w:rStyle w:val="Hipervnculo"/>
            <w:noProof/>
          </w:rPr>
          <w:t>PRINCIPALES CARACTERISTICAS Y BENEFICIOS DEL ESTÁNDAR IEC 61850</w:t>
        </w:r>
        <w:r>
          <w:rPr>
            <w:noProof/>
            <w:webHidden/>
          </w:rPr>
          <w:tab/>
        </w:r>
        <w:r>
          <w:rPr>
            <w:noProof/>
            <w:webHidden/>
          </w:rPr>
          <w:fldChar w:fldCharType="begin"/>
        </w:r>
        <w:r>
          <w:rPr>
            <w:noProof/>
            <w:webHidden/>
          </w:rPr>
          <w:instrText xml:space="preserve"> PAGEREF _Toc106873143 \h </w:instrText>
        </w:r>
        <w:r>
          <w:rPr>
            <w:noProof/>
            <w:webHidden/>
          </w:rPr>
        </w:r>
        <w:r>
          <w:rPr>
            <w:noProof/>
            <w:webHidden/>
          </w:rPr>
          <w:fldChar w:fldCharType="separate"/>
        </w:r>
        <w:r>
          <w:rPr>
            <w:noProof/>
            <w:webHidden/>
          </w:rPr>
          <w:t>41</w:t>
        </w:r>
        <w:r>
          <w:rPr>
            <w:noProof/>
            <w:webHidden/>
          </w:rPr>
          <w:fldChar w:fldCharType="end"/>
        </w:r>
      </w:hyperlink>
    </w:p>
    <w:p w14:paraId="2770B23A" w14:textId="77777777" w:rsidR="002A6857" w:rsidRDefault="002A6857">
      <w:pPr>
        <w:pStyle w:val="TDC3"/>
        <w:tabs>
          <w:tab w:val="left" w:pos="1320"/>
          <w:tab w:val="right" w:leader="dot" w:pos="8777"/>
        </w:tabs>
        <w:rPr>
          <w:rFonts w:cstheme="minorBidi"/>
          <w:noProof/>
        </w:rPr>
      </w:pPr>
      <w:hyperlink w:anchor="_Toc106873144" w:history="1">
        <w:r w:rsidRPr="00B9062D">
          <w:rPr>
            <w:rStyle w:val="Hipervnculo"/>
            <w:noProof/>
          </w:rPr>
          <w:t>5.2.5</w:t>
        </w:r>
        <w:r>
          <w:rPr>
            <w:rFonts w:cstheme="minorBidi"/>
            <w:noProof/>
          </w:rPr>
          <w:tab/>
        </w:r>
        <w:r w:rsidRPr="00B9062D">
          <w:rPr>
            <w:rStyle w:val="Hipervnculo"/>
            <w:noProof/>
          </w:rPr>
          <w:t>ARQUITECTURA DEL ESTÁNDAR IEC 6850</w:t>
        </w:r>
        <w:r>
          <w:rPr>
            <w:noProof/>
            <w:webHidden/>
          </w:rPr>
          <w:tab/>
        </w:r>
        <w:r>
          <w:rPr>
            <w:noProof/>
            <w:webHidden/>
          </w:rPr>
          <w:fldChar w:fldCharType="begin"/>
        </w:r>
        <w:r>
          <w:rPr>
            <w:noProof/>
            <w:webHidden/>
          </w:rPr>
          <w:instrText xml:space="preserve"> PAGEREF _Toc106873144 \h </w:instrText>
        </w:r>
        <w:r>
          <w:rPr>
            <w:noProof/>
            <w:webHidden/>
          </w:rPr>
        </w:r>
        <w:r>
          <w:rPr>
            <w:noProof/>
            <w:webHidden/>
          </w:rPr>
          <w:fldChar w:fldCharType="separate"/>
        </w:r>
        <w:r>
          <w:rPr>
            <w:noProof/>
            <w:webHidden/>
          </w:rPr>
          <w:t>42</w:t>
        </w:r>
        <w:r>
          <w:rPr>
            <w:noProof/>
            <w:webHidden/>
          </w:rPr>
          <w:fldChar w:fldCharType="end"/>
        </w:r>
      </w:hyperlink>
    </w:p>
    <w:p w14:paraId="2972173D" w14:textId="77777777" w:rsidR="002A6857" w:rsidRDefault="002A6857">
      <w:pPr>
        <w:pStyle w:val="TDC3"/>
        <w:tabs>
          <w:tab w:val="left" w:pos="1320"/>
          <w:tab w:val="right" w:leader="dot" w:pos="8777"/>
        </w:tabs>
        <w:rPr>
          <w:rFonts w:cstheme="minorBidi"/>
          <w:noProof/>
        </w:rPr>
      </w:pPr>
      <w:hyperlink w:anchor="_Toc106873145" w:history="1">
        <w:r w:rsidRPr="00B9062D">
          <w:rPr>
            <w:rStyle w:val="Hipervnculo"/>
            <w:noProof/>
          </w:rPr>
          <w:t>5.2.6</w:t>
        </w:r>
        <w:r>
          <w:rPr>
            <w:rFonts w:cstheme="minorBidi"/>
            <w:noProof/>
          </w:rPr>
          <w:tab/>
        </w:r>
        <w:r w:rsidRPr="00B9062D">
          <w:rPr>
            <w:rStyle w:val="Hipervnculo"/>
            <w:noProof/>
          </w:rPr>
          <w:t>MODELOS DE COMUNICACIÓN DEL ESTÁNDAR IEC 61850</w:t>
        </w:r>
        <w:r>
          <w:rPr>
            <w:noProof/>
            <w:webHidden/>
          </w:rPr>
          <w:tab/>
        </w:r>
        <w:r>
          <w:rPr>
            <w:noProof/>
            <w:webHidden/>
          </w:rPr>
          <w:fldChar w:fldCharType="begin"/>
        </w:r>
        <w:r>
          <w:rPr>
            <w:noProof/>
            <w:webHidden/>
          </w:rPr>
          <w:instrText xml:space="preserve"> PAGEREF _Toc106873145 \h </w:instrText>
        </w:r>
        <w:r>
          <w:rPr>
            <w:noProof/>
            <w:webHidden/>
          </w:rPr>
        </w:r>
        <w:r>
          <w:rPr>
            <w:noProof/>
            <w:webHidden/>
          </w:rPr>
          <w:fldChar w:fldCharType="separate"/>
        </w:r>
        <w:r>
          <w:rPr>
            <w:noProof/>
            <w:webHidden/>
          </w:rPr>
          <w:t>44</w:t>
        </w:r>
        <w:r>
          <w:rPr>
            <w:noProof/>
            <w:webHidden/>
          </w:rPr>
          <w:fldChar w:fldCharType="end"/>
        </w:r>
      </w:hyperlink>
    </w:p>
    <w:p w14:paraId="18F25388" w14:textId="77777777" w:rsidR="002A6857" w:rsidRDefault="002A6857">
      <w:pPr>
        <w:pStyle w:val="TDC3"/>
        <w:tabs>
          <w:tab w:val="left" w:pos="1320"/>
          <w:tab w:val="right" w:leader="dot" w:pos="8777"/>
        </w:tabs>
        <w:rPr>
          <w:rFonts w:cstheme="minorBidi"/>
          <w:noProof/>
        </w:rPr>
      </w:pPr>
      <w:hyperlink w:anchor="_Toc106873146" w:history="1">
        <w:r w:rsidRPr="00B9062D">
          <w:rPr>
            <w:rStyle w:val="Hipervnculo"/>
            <w:noProof/>
          </w:rPr>
          <w:t>5.2.7</w:t>
        </w:r>
        <w:r>
          <w:rPr>
            <w:rFonts w:cstheme="minorBidi"/>
            <w:noProof/>
          </w:rPr>
          <w:tab/>
        </w:r>
        <w:r w:rsidRPr="00B9062D">
          <w:rPr>
            <w:rStyle w:val="Hipervnculo"/>
            <w:noProof/>
          </w:rPr>
          <w:t>MODELADO DE DATOS DEL ESTÁNDAR IEC 61850</w:t>
        </w:r>
        <w:r>
          <w:rPr>
            <w:noProof/>
            <w:webHidden/>
          </w:rPr>
          <w:tab/>
        </w:r>
        <w:r>
          <w:rPr>
            <w:noProof/>
            <w:webHidden/>
          </w:rPr>
          <w:fldChar w:fldCharType="begin"/>
        </w:r>
        <w:r>
          <w:rPr>
            <w:noProof/>
            <w:webHidden/>
          </w:rPr>
          <w:instrText xml:space="preserve"> PAGEREF _Toc106873146 \h </w:instrText>
        </w:r>
        <w:r>
          <w:rPr>
            <w:noProof/>
            <w:webHidden/>
          </w:rPr>
        </w:r>
        <w:r>
          <w:rPr>
            <w:noProof/>
            <w:webHidden/>
          </w:rPr>
          <w:fldChar w:fldCharType="separate"/>
        </w:r>
        <w:r>
          <w:rPr>
            <w:noProof/>
            <w:webHidden/>
          </w:rPr>
          <w:t>49</w:t>
        </w:r>
        <w:r>
          <w:rPr>
            <w:noProof/>
            <w:webHidden/>
          </w:rPr>
          <w:fldChar w:fldCharType="end"/>
        </w:r>
      </w:hyperlink>
    </w:p>
    <w:p w14:paraId="237B501D" w14:textId="77777777" w:rsidR="002A6857" w:rsidRDefault="002A6857">
      <w:pPr>
        <w:pStyle w:val="TDC3"/>
        <w:tabs>
          <w:tab w:val="left" w:pos="1320"/>
          <w:tab w:val="right" w:leader="dot" w:pos="8777"/>
        </w:tabs>
        <w:rPr>
          <w:rFonts w:cstheme="minorBidi"/>
          <w:noProof/>
        </w:rPr>
      </w:pPr>
      <w:hyperlink w:anchor="_Toc106873147" w:history="1">
        <w:r w:rsidRPr="00B9062D">
          <w:rPr>
            <w:rStyle w:val="Hipervnculo"/>
            <w:noProof/>
          </w:rPr>
          <w:t>5.2.8</w:t>
        </w:r>
        <w:r>
          <w:rPr>
            <w:rFonts w:cstheme="minorBidi"/>
            <w:noProof/>
          </w:rPr>
          <w:tab/>
        </w:r>
        <w:r w:rsidRPr="00B9062D">
          <w:rPr>
            <w:rStyle w:val="Hipervnculo"/>
            <w:noProof/>
          </w:rPr>
          <w:t>LENGUAJE DE CONFIGURACIÓN DE UNA SUBESTACION</w:t>
        </w:r>
        <w:r>
          <w:rPr>
            <w:noProof/>
            <w:webHidden/>
          </w:rPr>
          <w:tab/>
        </w:r>
        <w:r>
          <w:rPr>
            <w:noProof/>
            <w:webHidden/>
          </w:rPr>
          <w:fldChar w:fldCharType="begin"/>
        </w:r>
        <w:r>
          <w:rPr>
            <w:noProof/>
            <w:webHidden/>
          </w:rPr>
          <w:instrText xml:space="preserve"> PAGEREF _Toc106873147 \h </w:instrText>
        </w:r>
        <w:r>
          <w:rPr>
            <w:noProof/>
            <w:webHidden/>
          </w:rPr>
        </w:r>
        <w:r>
          <w:rPr>
            <w:noProof/>
            <w:webHidden/>
          </w:rPr>
          <w:fldChar w:fldCharType="separate"/>
        </w:r>
        <w:r>
          <w:rPr>
            <w:noProof/>
            <w:webHidden/>
          </w:rPr>
          <w:t>52</w:t>
        </w:r>
        <w:r>
          <w:rPr>
            <w:noProof/>
            <w:webHidden/>
          </w:rPr>
          <w:fldChar w:fldCharType="end"/>
        </w:r>
      </w:hyperlink>
    </w:p>
    <w:p w14:paraId="4CBD3BDB" w14:textId="77777777" w:rsidR="002A6857" w:rsidRDefault="002A6857">
      <w:pPr>
        <w:pStyle w:val="TDC2"/>
        <w:tabs>
          <w:tab w:val="left" w:pos="880"/>
          <w:tab w:val="right" w:leader="dot" w:pos="8777"/>
        </w:tabs>
        <w:rPr>
          <w:rFonts w:cstheme="minorBidi"/>
          <w:noProof/>
        </w:rPr>
      </w:pPr>
      <w:hyperlink w:anchor="_Toc106873148" w:history="1">
        <w:r w:rsidRPr="00B9062D">
          <w:rPr>
            <w:rStyle w:val="Hipervnculo"/>
            <w:noProof/>
          </w:rPr>
          <w:t>5.3</w:t>
        </w:r>
        <w:r>
          <w:rPr>
            <w:rFonts w:cstheme="minorBidi"/>
            <w:noProof/>
          </w:rPr>
          <w:tab/>
        </w:r>
        <w:r w:rsidRPr="00B9062D">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6873148 \h </w:instrText>
        </w:r>
        <w:r>
          <w:rPr>
            <w:noProof/>
            <w:webHidden/>
          </w:rPr>
        </w:r>
        <w:r>
          <w:rPr>
            <w:noProof/>
            <w:webHidden/>
          </w:rPr>
          <w:fldChar w:fldCharType="separate"/>
        </w:r>
        <w:r>
          <w:rPr>
            <w:noProof/>
            <w:webHidden/>
          </w:rPr>
          <w:t>57</w:t>
        </w:r>
        <w:r>
          <w:rPr>
            <w:noProof/>
            <w:webHidden/>
          </w:rPr>
          <w:fldChar w:fldCharType="end"/>
        </w:r>
      </w:hyperlink>
    </w:p>
    <w:p w14:paraId="12AE19CD" w14:textId="77777777" w:rsidR="002A6857" w:rsidRDefault="002A6857">
      <w:pPr>
        <w:pStyle w:val="TDC2"/>
        <w:tabs>
          <w:tab w:val="left" w:pos="880"/>
          <w:tab w:val="right" w:leader="dot" w:pos="8777"/>
        </w:tabs>
        <w:rPr>
          <w:rFonts w:cstheme="minorBidi"/>
          <w:noProof/>
        </w:rPr>
      </w:pPr>
      <w:hyperlink w:anchor="_Toc106873149" w:history="1">
        <w:r w:rsidRPr="00B9062D">
          <w:rPr>
            <w:rStyle w:val="Hipervnculo"/>
            <w:noProof/>
          </w:rPr>
          <w:t>5.4</w:t>
        </w:r>
        <w:r>
          <w:rPr>
            <w:rFonts w:cstheme="minorBidi"/>
            <w:noProof/>
          </w:rPr>
          <w:tab/>
        </w:r>
        <w:r w:rsidRPr="00B9062D">
          <w:rPr>
            <w:rStyle w:val="Hipervnculo"/>
            <w:noProof/>
          </w:rPr>
          <w:t>IMPLEMENTACION DE NOZOMI GUARDIAN PARA MONITORIZACION IED</w:t>
        </w:r>
        <w:r>
          <w:rPr>
            <w:noProof/>
            <w:webHidden/>
          </w:rPr>
          <w:tab/>
        </w:r>
        <w:r>
          <w:rPr>
            <w:noProof/>
            <w:webHidden/>
          </w:rPr>
          <w:fldChar w:fldCharType="begin"/>
        </w:r>
        <w:r>
          <w:rPr>
            <w:noProof/>
            <w:webHidden/>
          </w:rPr>
          <w:instrText xml:space="preserve"> PAGEREF _Toc106873149 \h </w:instrText>
        </w:r>
        <w:r>
          <w:rPr>
            <w:noProof/>
            <w:webHidden/>
          </w:rPr>
        </w:r>
        <w:r>
          <w:rPr>
            <w:noProof/>
            <w:webHidden/>
          </w:rPr>
          <w:fldChar w:fldCharType="separate"/>
        </w:r>
        <w:r>
          <w:rPr>
            <w:noProof/>
            <w:webHidden/>
          </w:rPr>
          <w:t>57</w:t>
        </w:r>
        <w:r>
          <w:rPr>
            <w:noProof/>
            <w:webHidden/>
          </w:rPr>
          <w:fldChar w:fldCharType="end"/>
        </w:r>
      </w:hyperlink>
    </w:p>
    <w:p w14:paraId="3C208DC3" w14:textId="77777777" w:rsidR="002A6857" w:rsidRDefault="002A6857">
      <w:pPr>
        <w:pStyle w:val="TDC1"/>
        <w:tabs>
          <w:tab w:val="left" w:pos="440"/>
          <w:tab w:val="right" w:leader="dot" w:pos="8777"/>
        </w:tabs>
        <w:rPr>
          <w:rFonts w:eastAsiaTheme="minorEastAsia"/>
          <w:noProof/>
          <w:lang w:eastAsia="es-ES"/>
        </w:rPr>
      </w:pPr>
      <w:hyperlink w:anchor="_Toc106873150" w:history="1">
        <w:r w:rsidRPr="00B9062D">
          <w:rPr>
            <w:rStyle w:val="Hipervnculo"/>
            <w:noProof/>
          </w:rPr>
          <w:t>6</w:t>
        </w:r>
        <w:r>
          <w:rPr>
            <w:rFonts w:eastAsiaTheme="minorEastAsia"/>
            <w:noProof/>
            <w:lang w:eastAsia="es-ES"/>
          </w:rPr>
          <w:tab/>
        </w:r>
        <w:r w:rsidRPr="00B9062D">
          <w:rPr>
            <w:rStyle w:val="Hipervnculo"/>
            <w:noProof/>
          </w:rPr>
          <w:t>Resultados</w:t>
        </w:r>
        <w:r>
          <w:rPr>
            <w:noProof/>
            <w:webHidden/>
          </w:rPr>
          <w:tab/>
        </w:r>
        <w:r>
          <w:rPr>
            <w:noProof/>
            <w:webHidden/>
          </w:rPr>
          <w:fldChar w:fldCharType="begin"/>
        </w:r>
        <w:r>
          <w:rPr>
            <w:noProof/>
            <w:webHidden/>
          </w:rPr>
          <w:instrText xml:space="preserve"> PAGEREF _Toc106873150 \h </w:instrText>
        </w:r>
        <w:r>
          <w:rPr>
            <w:noProof/>
            <w:webHidden/>
          </w:rPr>
        </w:r>
        <w:r>
          <w:rPr>
            <w:noProof/>
            <w:webHidden/>
          </w:rPr>
          <w:fldChar w:fldCharType="separate"/>
        </w:r>
        <w:r>
          <w:rPr>
            <w:noProof/>
            <w:webHidden/>
          </w:rPr>
          <w:t>58</w:t>
        </w:r>
        <w:r>
          <w:rPr>
            <w:noProof/>
            <w:webHidden/>
          </w:rPr>
          <w:fldChar w:fldCharType="end"/>
        </w:r>
      </w:hyperlink>
    </w:p>
    <w:p w14:paraId="47EB45D6" w14:textId="77777777" w:rsidR="002A6857" w:rsidRDefault="002A6857">
      <w:pPr>
        <w:pStyle w:val="TDC1"/>
        <w:tabs>
          <w:tab w:val="left" w:pos="440"/>
          <w:tab w:val="right" w:leader="dot" w:pos="8777"/>
        </w:tabs>
        <w:rPr>
          <w:rFonts w:eastAsiaTheme="minorEastAsia"/>
          <w:noProof/>
          <w:lang w:eastAsia="es-ES"/>
        </w:rPr>
      </w:pPr>
      <w:hyperlink w:anchor="_Toc106873151" w:history="1">
        <w:r w:rsidRPr="00B9062D">
          <w:rPr>
            <w:rStyle w:val="Hipervnculo"/>
            <w:noProof/>
          </w:rPr>
          <w:t>7</w:t>
        </w:r>
        <w:r>
          <w:rPr>
            <w:rFonts w:eastAsiaTheme="minorEastAsia"/>
            <w:noProof/>
            <w:lang w:eastAsia="es-ES"/>
          </w:rPr>
          <w:tab/>
        </w:r>
        <w:r w:rsidRPr="00B9062D">
          <w:rPr>
            <w:rStyle w:val="Hipervnculo"/>
            <w:noProof/>
          </w:rPr>
          <w:t>Conclusiones</w:t>
        </w:r>
        <w:r>
          <w:rPr>
            <w:noProof/>
            <w:webHidden/>
          </w:rPr>
          <w:tab/>
        </w:r>
        <w:r>
          <w:rPr>
            <w:noProof/>
            <w:webHidden/>
          </w:rPr>
          <w:fldChar w:fldCharType="begin"/>
        </w:r>
        <w:r>
          <w:rPr>
            <w:noProof/>
            <w:webHidden/>
          </w:rPr>
          <w:instrText xml:space="preserve"> PAGEREF _Toc106873151 \h </w:instrText>
        </w:r>
        <w:r>
          <w:rPr>
            <w:noProof/>
            <w:webHidden/>
          </w:rPr>
        </w:r>
        <w:r>
          <w:rPr>
            <w:noProof/>
            <w:webHidden/>
          </w:rPr>
          <w:fldChar w:fldCharType="separate"/>
        </w:r>
        <w:r>
          <w:rPr>
            <w:noProof/>
            <w:webHidden/>
          </w:rPr>
          <w:t>59</w:t>
        </w:r>
        <w:r>
          <w:rPr>
            <w:noProof/>
            <w:webHidden/>
          </w:rPr>
          <w:fldChar w:fldCharType="end"/>
        </w:r>
      </w:hyperlink>
    </w:p>
    <w:p w14:paraId="27E2EDF9" w14:textId="77777777" w:rsidR="002A6857" w:rsidRDefault="002A6857">
      <w:pPr>
        <w:pStyle w:val="TDC1"/>
        <w:tabs>
          <w:tab w:val="left" w:pos="440"/>
          <w:tab w:val="right" w:leader="dot" w:pos="8777"/>
        </w:tabs>
        <w:rPr>
          <w:rFonts w:eastAsiaTheme="minorEastAsia"/>
          <w:noProof/>
          <w:lang w:eastAsia="es-ES"/>
        </w:rPr>
      </w:pPr>
      <w:hyperlink w:anchor="_Toc106873152" w:history="1">
        <w:r w:rsidRPr="00B9062D">
          <w:rPr>
            <w:rStyle w:val="Hipervnculo"/>
            <w:noProof/>
          </w:rPr>
          <w:t>8</w:t>
        </w:r>
        <w:r>
          <w:rPr>
            <w:rFonts w:eastAsiaTheme="minorEastAsia"/>
            <w:noProof/>
            <w:lang w:eastAsia="es-ES"/>
          </w:rPr>
          <w:tab/>
        </w:r>
        <w:r w:rsidRPr="00B9062D">
          <w:rPr>
            <w:rStyle w:val="Hipervnculo"/>
            <w:noProof/>
          </w:rPr>
          <w:t>Presupuesto</w:t>
        </w:r>
        <w:r>
          <w:rPr>
            <w:noProof/>
            <w:webHidden/>
          </w:rPr>
          <w:tab/>
        </w:r>
        <w:r>
          <w:rPr>
            <w:noProof/>
            <w:webHidden/>
          </w:rPr>
          <w:fldChar w:fldCharType="begin"/>
        </w:r>
        <w:r>
          <w:rPr>
            <w:noProof/>
            <w:webHidden/>
          </w:rPr>
          <w:instrText xml:space="preserve"> PAGEREF _Toc106873152 \h </w:instrText>
        </w:r>
        <w:r>
          <w:rPr>
            <w:noProof/>
            <w:webHidden/>
          </w:rPr>
        </w:r>
        <w:r>
          <w:rPr>
            <w:noProof/>
            <w:webHidden/>
          </w:rPr>
          <w:fldChar w:fldCharType="separate"/>
        </w:r>
        <w:r>
          <w:rPr>
            <w:noProof/>
            <w:webHidden/>
          </w:rPr>
          <w:t>60</w:t>
        </w:r>
        <w:r>
          <w:rPr>
            <w:noProof/>
            <w:webHidden/>
          </w:rPr>
          <w:fldChar w:fldCharType="end"/>
        </w:r>
      </w:hyperlink>
    </w:p>
    <w:p w14:paraId="47D02B05" w14:textId="77777777" w:rsidR="002A6857" w:rsidRDefault="002A6857">
      <w:pPr>
        <w:pStyle w:val="TDC1"/>
        <w:tabs>
          <w:tab w:val="left" w:pos="440"/>
          <w:tab w:val="right" w:leader="dot" w:pos="8777"/>
        </w:tabs>
        <w:rPr>
          <w:rFonts w:eastAsiaTheme="minorEastAsia"/>
          <w:noProof/>
          <w:lang w:eastAsia="es-ES"/>
        </w:rPr>
      </w:pPr>
      <w:hyperlink w:anchor="_Toc106873153" w:history="1">
        <w:r w:rsidRPr="00B9062D">
          <w:rPr>
            <w:rStyle w:val="Hipervnculo"/>
            <w:noProof/>
          </w:rPr>
          <w:t>9</w:t>
        </w:r>
        <w:r>
          <w:rPr>
            <w:rFonts w:eastAsiaTheme="minorEastAsia"/>
            <w:noProof/>
            <w:lang w:eastAsia="es-ES"/>
          </w:rPr>
          <w:tab/>
        </w:r>
        <w:r w:rsidRPr="00B9062D">
          <w:rPr>
            <w:rStyle w:val="Hipervnculo"/>
            <w:noProof/>
          </w:rPr>
          <w:t>Agradecimientos</w:t>
        </w:r>
        <w:r>
          <w:rPr>
            <w:noProof/>
            <w:webHidden/>
          </w:rPr>
          <w:tab/>
        </w:r>
        <w:r>
          <w:rPr>
            <w:noProof/>
            <w:webHidden/>
          </w:rPr>
          <w:fldChar w:fldCharType="begin"/>
        </w:r>
        <w:r>
          <w:rPr>
            <w:noProof/>
            <w:webHidden/>
          </w:rPr>
          <w:instrText xml:space="preserve"> PAGEREF _Toc106873153 \h </w:instrText>
        </w:r>
        <w:r>
          <w:rPr>
            <w:noProof/>
            <w:webHidden/>
          </w:rPr>
        </w:r>
        <w:r>
          <w:rPr>
            <w:noProof/>
            <w:webHidden/>
          </w:rPr>
          <w:fldChar w:fldCharType="separate"/>
        </w:r>
        <w:r>
          <w:rPr>
            <w:noProof/>
            <w:webHidden/>
          </w:rPr>
          <w:t>61</w:t>
        </w:r>
        <w:r>
          <w:rPr>
            <w:noProof/>
            <w:webHidden/>
          </w:rPr>
          <w:fldChar w:fldCharType="end"/>
        </w:r>
      </w:hyperlink>
    </w:p>
    <w:p w14:paraId="180F3630" w14:textId="77777777" w:rsidR="002A6857" w:rsidRDefault="002A6857">
      <w:pPr>
        <w:pStyle w:val="TDC1"/>
        <w:tabs>
          <w:tab w:val="left" w:pos="660"/>
          <w:tab w:val="right" w:leader="dot" w:pos="8777"/>
        </w:tabs>
        <w:rPr>
          <w:rFonts w:eastAsiaTheme="minorEastAsia"/>
          <w:noProof/>
          <w:lang w:eastAsia="es-ES"/>
        </w:rPr>
      </w:pPr>
      <w:hyperlink w:anchor="_Toc106873154" w:history="1">
        <w:r w:rsidRPr="00B9062D">
          <w:rPr>
            <w:rStyle w:val="Hipervnculo"/>
            <w:noProof/>
          </w:rPr>
          <w:t>10</w:t>
        </w:r>
        <w:r>
          <w:rPr>
            <w:rFonts w:eastAsiaTheme="minorEastAsia"/>
            <w:noProof/>
            <w:lang w:eastAsia="es-ES"/>
          </w:rPr>
          <w:tab/>
        </w:r>
        <w:r w:rsidRPr="00B9062D">
          <w:rPr>
            <w:rStyle w:val="Hipervnculo"/>
            <w:noProof/>
          </w:rPr>
          <w:t>Bibliografía</w:t>
        </w:r>
        <w:r>
          <w:rPr>
            <w:noProof/>
            <w:webHidden/>
          </w:rPr>
          <w:tab/>
        </w:r>
        <w:r>
          <w:rPr>
            <w:noProof/>
            <w:webHidden/>
          </w:rPr>
          <w:fldChar w:fldCharType="begin"/>
        </w:r>
        <w:r>
          <w:rPr>
            <w:noProof/>
            <w:webHidden/>
          </w:rPr>
          <w:instrText xml:space="preserve"> PAGEREF _Toc106873154 \h </w:instrText>
        </w:r>
        <w:r>
          <w:rPr>
            <w:noProof/>
            <w:webHidden/>
          </w:rPr>
        </w:r>
        <w:r>
          <w:rPr>
            <w:noProof/>
            <w:webHidden/>
          </w:rPr>
          <w:fldChar w:fldCharType="separate"/>
        </w:r>
        <w:r>
          <w:rPr>
            <w:noProof/>
            <w:webHidden/>
          </w:rPr>
          <w:t>62</w:t>
        </w:r>
        <w:r>
          <w:rPr>
            <w:noProof/>
            <w:webHidden/>
          </w:rPr>
          <w:fldChar w:fldCharType="end"/>
        </w:r>
      </w:hyperlink>
    </w:p>
    <w:p w14:paraId="1A9E7AF9" w14:textId="77777777" w:rsidR="002A6857" w:rsidRDefault="002A6857">
      <w:pPr>
        <w:pStyle w:val="TDC1"/>
        <w:tabs>
          <w:tab w:val="left" w:pos="660"/>
          <w:tab w:val="right" w:leader="dot" w:pos="8777"/>
        </w:tabs>
        <w:rPr>
          <w:rFonts w:eastAsiaTheme="minorEastAsia"/>
          <w:noProof/>
          <w:lang w:eastAsia="es-ES"/>
        </w:rPr>
      </w:pPr>
      <w:hyperlink w:anchor="_Toc106873155" w:history="1">
        <w:r w:rsidRPr="00B9062D">
          <w:rPr>
            <w:rStyle w:val="Hipervnculo"/>
            <w:noProof/>
          </w:rPr>
          <w:t>11</w:t>
        </w:r>
        <w:r>
          <w:rPr>
            <w:rFonts w:eastAsiaTheme="minorEastAsia"/>
            <w:noProof/>
            <w:lang w:eastAsia="es-ES"/>
          </w:rPr>
          <w:tab/>
        </w:r>
        <w:r w:rsidRPr="00B9062D">
          <w:rPr>
            <w:rStyle w:val="Hipervnculo"/>
            <w:noProof/>
          </w:rPr>
          <w:t>Anexos</w:t>
        </w:r>
        <w:r>
          <w:rPr>
            <w:noProof/>
            <w:webHidden/>
          </w:rPr>
          <w:tab/>
        </w:r>
        <w:r>
          <w:rPr>
            <w:noProof/>
            <w:webHidden/>
          </w:rPr>
          <w:fldChar w:fldCharType="begin"/>
        </w:r>
        <w:r>
          <w:rPr>
            <w:noProof/>
            <w:webHidden/>
          </w:rPr>
          <w:instrText xml:space="preserve"> PAGEREF _Toc106873155 \h </w:instrText>
        </w:r>
        <w:r>
          <w:rPr>
            <w:noProof/>
            <w:webHidden/>
          </w:rPr>
        </w:r>
        <w:r>
          <w:rPr>
            <w:noProof/>
            <w:webHidden/>
          </w:rPr>
          <w:fldChar w:fldCharType="separate"/>
        </w:r>
        <w:r>
          <w:rPr>
            <w:noProof/>
            <w:webHidden/>
          </w:rPr>
          <w:t>63</w:t>
        </w:r>
        <w:r>
          <w:rPr>
            <w:noProof/>
            <w:webHidden/>
          </w:rPr>
          <w:fldChar w:fldCharType="end"/>
        </w:r>
      </w:hyperlink>
    </w:p>
    <w:p w14:paraId="4CE06A63" w14:textId="77777777" w:rsidR="002A6857" w:rsidRDefault="002A6857">
      <w:pPr>
        <w:pStyle w:val="TDC2"/>
        <w:tabs>
          <w:tab w:val="left" w:pos="880"/>
          <w:tab w:val="right" w:leader="dot" w:pos="8777"/>
        </w:tabs>
        <w:rPr>
          <w:rFonts w:cstheme="minorBidi"/>
          <w:noProof/>
        </w:rPr>
      </w:pPr>
      <w:hyperlink w:anchor="_Toc106873156" w:history="1">
        <w:r w:rsidRPr="00B9062D">
          <w:rPr>
            <w:rStyle w:val="Hipervnculo"/>
            <w:rFonts w:eastAsia="Calibri"/>
            <w:noProof/>
          </w:rPr>
          <w:t>11.1</w:t>
        </w:r>
        <w:r>
          <w:rPr>
            <w:rFonts w:cstheme="minorBidi"/>
            <w:noProof/>
          </w:rPr>
          <w:tab/>
        </w:r>
        <w:r w:rsidRPr="00B9062D">
          <w:rPr>
            <w:rStyle w:val="Hipervnculo"/>
            <w:rFonts w:eastAsia="Calibri"/>
            <w:noProof/>
          </w:rPr>
          <w:t>INSTALACIÓN Y CONFIGURACION VMWARE WORKSTATION PRO</w:t>
        </w:r>
        <w:r>
          <w:rPr>
            <w:noProof/>
            <w:webHidden/>
          </w:rPr>
          <w:tab/>
        </w:r>
        <w:r>
          <w:rPr>
            <w:noProof/>
            <w:webHidden/>
          </w:rPr>
          <w:fldChar w:fldCharType="begin"/>
        </w:r>
        <w:r>
          <w:rPr>
            <w:noProof/>
            <w:webHidden/>
          </w:rPr>
          <w:instrText xml:space="preserve"> PAGEREF _Toc106873156 \h </w:instrText>
        </w:r>
        <w:r>
          <w:rPr>
            <w:noProof/>
            <w:webHidden/>
          </w:rPr>
        </w:r>
        <w:r>
          <w:rPr>
            <w:noProof/>
            <w:webHidden/>
          </w:rPr>
          <w:fldChar w:fldCharType="separate"/>
        </w:r>
        <w:r>
          <w:rPr>
            <w:noProof/>
            <w:webHidden/>
          </w:rPr>
          <w:t>63</w:t>
        </w:r>
        <w:r>
          <w:rPr>
            <w:noProof/>
            <w:webHidden/>
          </w:rPr>
          <w:fldChar w:fldCharType="end"/>
        </w:r>
      </w:hyperlink>
    </w:p>
    <w:p w14:paraId="585E4030" w14:textId="77777777" w:rsidR="002A6857" w:rsidRDefault="002A6857">
      <w:pPr>
        <w:pStyle w:val="TDC2"/>
        <w:tabs>
          <w:tab w:val="left" w:pos="880"/>
          <w:tab w:val="right" w:leader="dot" w:pos="8777"/>
        </w:tabs>
        <w:rPr>
          <w:rFonts w:cstheme="minorBidi"/>
          <w:noProof/>
        </w:rPr>
      </w:pPr>
      <w:hyperlink w:anchor="_Toc106873157" w:history="1">
        <w:r w:rsidRPr="00B9062D">
          <w:rPr>
            <w:rStyle w:val="Hipervnculo"/>
            <w:noProof/>
          </w:rPr>
          <w:t>11.2</w:t>
        </w:r>
        <w:r>
          <w:rPr>
            <w:rFonts w:cstheme="minorBidi"/>
            <w:noProof/>
          </w:rPr>
          <w:tab/>
        </w:r>
        <w:r w:rsidRPr="00B9062D">
          <w:rPr>
            <w:rStyle w:val="Hipervnculo"/>
            <w:noProof/>
          </w:rPr>
          <w:t>DISEÑO Y CONFIGURACION DE UNA RED LOCAL PARA PRUEBAS</w:t>
        </w:r>
        <w:r>
          <w:rPr>
            <w:noProof/>
            <w:webHidden/>
          </w:rPr>
          <w:tab/>
        </w:r>
        <w:r>
          <w:rPr>
            <w:noProof/>
            <w:webHidden/>
          </w:rPr>
          <w:fldChar w:fldCharType="begin"/>
        </w:r>
        <w:r>
          <w:rPr>
            <w:noProof/>
            <w:webHidden/>
          </w:rPr>
          <w:instrText xml:space="preserve"> PAGEREF _Toc106873157 \h </w:instrText>
        </w:r>
        <w:r>
          <w:rPr>
            <w:noProof/>
            <w:webHidden/>
          </w:rPr>
        </w:r>
        <w:r>
          <w:rPr>
            <w:noProof/>
            <w:webHidden/>
          </w:rPr>
          <w:fldChar w:fldCharType="separate"/>
        </w:r>
        <w:r>
          <w:rPr>
            <w:noProof/>
            <w:webHidden/>
          </w:rPr>
          <w:t>66</w:t>
        </w:r>
        <w:r>
          <w:rPr>
            <w:noProof/>
            <w:webHidden/>
          </w:rPr>
          <w:fldChar w:fldCharType="end"/>
        </w:r>
      </w:hyperlink>
    </w:p>
    <w:p w14:paraId="32D164AE" w14:textId="77777777" w:rsidR="002A6857" w:rsidRDefault="002A6857">
      <w:pPr>
        <w:pStyle w:val="TDC2"/>
        <w:tabs>
          <w:tab w:val="left" w:pos="880"/>
          <w:tab w:val="right" w:leader="dot" w:pos="8777"/>
        </w:tabs>
        <w:rPr>
          <w:rFonts w:cstheme="minorBidi"/>
          <w:noProof/>
        </w:rPr>
      </w:pPr>
      <w:hyperlink w:anchor="_Toc106873158" w:history="1">
        <w:r w:rsidRPr="00B9062D">
          <w:rPr>
            <w:rStyle w:val="Hipervnculo"/>
            <w:noProof/>
          </w:rPr>
          <w:t>11.3</w:t>
        </w:r>
        <w:r>
          <w:rPr>
            <w:rFonts w:cstheme="minorBidi"/>
            <w:noProof/>
          </w:rPr>
          <w:tab/>
        </w:r>
        <w:r w:rsidRPr="00B9062D">
          <w:rPr>
            <w:rStyle w:val="Hipervnculo"/>
            <w:noProof/>
          </w:rPr>
          <w:t>INSTALACIÓN Y CONFIGURACIÓN IED SCOUT</w:t>
        </w:r>
        <w:r>
          <w:rPr>
            <w:noProof/>
            <w:webHidden/>
          </w:rPr>
          <w:tab/>
        </w:r>
        <w:r>
          <w:rPr>
            <w:noProof/>
            <w:webHidden/>
          </w:rPr>
          <w:fldChar w:fldCharType="begin"/>
        </w:r>
        <w:r>
          <w:rPr>
            <w:noProof/>
            <w:webHidden/>
          </w:rPr>
          <w:instrText xml:space="preserve"> PAGEREF _Toc106873158 \h </w:instrText>
        </w:r>
        <w:r>
          <w:rPr>
            <w:noProof/>
            <w:webHidden/>
          </w:rPr>
        </w:r>
        <w:r>
          <w:rPr>
            <w:noProof/>
            <w:webHidden/>
          </w:rPr>
          <w:fldChar w:fldCharType="separate"/>
        </w:r>
        <w:r>
          <w:rPr>
            <w:noProof/>
            <w:webHidden/>
          </w:rPr>
          <w:t>68</w:t>
        </w:r>
        <w:r>
          <w:rPr>
            <w:noProof/>
            <w:webHidden/>
          </w:rPr>
          <w:fldChar w:fldCharType="end"/>
        </w:r>
      </w:hyperlink>
    </w:p>
    <w:p w14:paraId="261028A0" w14:textId="77777777" w:rsidR="002A6857" w:rsidRDefault="002A6857">
      <w:pPr>
        <w:pStyle w:val="TDC2"/>
        <w:tabs>
          <w:tab w:val="left" w:pos="880"/>
          <w:tab w:val="right" w:leader="dot" w:pos="8777"/>
        </w:tabs>
        <w:rPr>
          <w:rFonts w:cstheme="minorBidi"/>
          <w:noProof/>
        </w:rPr>
      </w:pPr>
      <w:hyperlink w:anchor="_Toc106873159" w:history="1">
        <w:r w:rsidRPr="00B9062D">
          <w:rPr>
            <w:rStyle w:val="Hipervnculo"/>
            <w:noProof/>
          </w:rPr>
          <w:t>11.4</w:t>
        </w:r>
        <w:r>
          <w:rPr>
            <w:rFonts w:cstheme="minorBidi"/>
            <w:noProof/>
          </w:rPr>
          <w:tab/>
        </w:r>
        <w:r w:rsidRPr="00B9062D">
          <w:rPr>
            <w:rStyle w:val="Hipervnculo"/>
            <w:noProof/>
          </w:rPr>
          <w:t>INSTALACIÓN Y CONFIGUACIÓN DE NOZOMI GUARDIAN</w:t>
        </w:r>
        <w:r>
          <w:rPr>
            <w:noProof/>
            <w:webHidden/>
          </w:rPr>
          <w:tab/>
        </w:r>
        <w:r>
          <w:rPr>
            <w:noProof/>
            <w:webHidden/>
          </w:rPr>
          <w:fldChar w:fldCharType="begin"/>
        </w:r>
        <w:r>
          <w:rPr>
            <w:noProof/>
            <w:webHidden/>
          </w:rPr>
          <w:instrText xml:space="preserve"> PAGEREF _Toc106873159 \h </w:instrText>
        </w:r>
        <w:r>
          <w:rPr>
            <w:noProof/>
            <w:webHidden/>
          </w:rPr>
        </w:r>
        <w:r>
          <w:rPr>
            <w:noProof/>
            <w:webHidden/>
          </w:rPr>
          <w:fldChar w:fldCharType="separate"/>
        </w:r>
        <w:r>
          <w:rPr>
            <w:noProof/>
            <w:webHidden/>
          </w:rPr>
          <w:t>68</w:t>
        </w:r>
        <w:r>
          <w:rPr>
            <w:noProof/>
            <w:webHidden/>
          </w:rPr>
          <w:fldChar w:fldCharType="end"/>
        </w:r>
      </w:hyperlink>
    </w:p>
    <w:p w14:paraId="2D973279" w14:textId="52D0D9BB"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2E332363" w14:textId="77D677FF" w:rsidR="00F24955" w:rsidRDefault="00EB4DE1" w:rsidP="00F24955">
      <w:pPr>
        <w:pStyle w:val="Tabladeilustraciones"/>
        <w:tabs>
          <w:tab w:val="right" w:leader="dot" w:pos="8777"/>
        </w:tabs>
        <w:spacing w:line="480" w:lineRule="auto"/>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794349" w:history="1">
        <w:r w:rsidR="00F24955" w:rsidRPr="004E6557">
          <w:rPr>
            <w:rStyle w:val="Hipervnculo"/>
            <w:noProof/>
          </w:rPr>
          <w:t>Ilustración 3.1. Diagrama de planificación Gantt (Fuente: propia)</w:t>
        </w:r>
        <w:r w:rsidR="00F24955">
          <w:rPr>
            <w:noProof/>
            <w:webHidden/>
          </w:rPr>
          <w:tab/>
        </w:r>
        <w:r w:rsidR="00F24955">
          <w:rPr>
            <w:noProof/>
            <w:webHidden/>
          </w:rPr>
          <w:fldChar w:fldCharType="begin"/>
        </w:r>
        <w:r w:rsidR="00F24955">
          <w:rPr>
            <w:noProof/>
            <w:webHidden/>
          </w:rPr>
          <w:instrText xml:space="preserve"> PAGEREF _Toc106794349 \h </w:instrText>
        </w:r>
        <w:r w:rsidR="00F24955">
          <w:rPr>
            <w:noProof/>
            <w:webHidden/>
          </w:rPr>
        </w:r>
        <w:r w:rsidR="00F24955">
          <w:rPr>
            <w:noProof/>
            <w:webHidden/>
          </w:rPr>
          <w:fldChar w:fldCharType="separate"/>
        </w:r>
        <w:r w:rsidR="0050475A">
          <w:rPr>
            <w:noProof/>
            <w:webHidden/>
          </w:rPr>
          <w:t>12</w:t>
        </w:r>
        <w:r w:rsidR="00F24955">
          <w:rPr>
            <w:noProof/>
            <w:webHidden/>
          </w:rPr>
          <w:fldChar w:fldCharType="end"/>
        </w:r>
      </w:hyperlink>
    </w:p>
    <w:p w14:paraId="7AE14E99" w14:textId="4C100207" w:rsidR="00F24955" w:rsidRDefault="002A6857">
      <w:pPr>
        <w:pStyle w:val="Tabladeilustraciones"/>
        <w:tabs>
          <w:tab w:val="right" w:leader="dot" w:pos="8777"/>
        </w:tabs>
        <w:rPr>
          <w:rFonts w:eastAsiaTheme="minorEastAsia"/>
          <w:noProof/>
          <w:sz w:val="22"/>
          <w:lang w:eastAsia="es-ES"/>
        </w:rPr>
      </w:pPr>
      <w:hyperlink w:anchor="_Toc106794350" w:history="1">
        <w:r w:rsidR="00F24955" w:rsidRPr="004E6557">
          <w:rPr>
            <w:rStyle w:val="Hipervnculo"/>
            <w:noProof/>
          </w:rPr>
          <w:t>Ilustración 4.1. Logotipo Vmware Workstation Pro (Fuente: https://www.Vmware.com/es/products)</w:t>
        </w:r>
        <w:r w:rsidR="00F24955">
          <w:rPr>
            <w:noProof/>
            <w:webHidden/>
          </w:rPr>
          <w:tab/>
        </w:r>
        <w:r w:rsidR="00F24955">
          <w:rPr>
            <w:noProof/>
            <w:webHidden/>
          </w:rPr>
          <w:fldChar w:fldCharType="begin"/>
        </w:r>
        <w:r w:rsidR="00F24955">
          <w:rPr>
            <w:noProof/>
            <w:webHidden/>
          </w:rPr>
          <w:instrText xml:space="preserve"> PAGEREF _Toc106794350 \h </w:instrText>
        </w:r>
        <w:r w:rsidR="00F24955">
          <w:rPr>
            <w:noProof/>
            <w:webHidden/>
          </w:rPr>
        </w:r>
        <w:r w:rsidR="00F24955">
          <w:rPr>
            <w:noProof/>
            <w:webHidden/>
          </w:rPr>
          <w:fldChar w:fldCharType="separate"/>
        </w:r>
        <w:r w:rsidR="0050475A">
          <w:rPr>
            <w:noProof/>
            <w:webHidden/>
          </w:rPr>
          <w:t>13</w:t>
        </w:r>
        <w:r w:rsidR="00F24955">
          <w:rPr>
            <w:noProof/>
            <w:webHidden/>
          </w:rPr>
          <w:fldChar w:fldCharType="end"/>
        </w:r>
      </w:hyperlink>
    </w:p>
    <w:p w14:paraId="30914848" w14:textId="09460B08" w:rsidR="00F24955" w:rsidRDefault="002A6857">
      <w:pPr>
        <w:pStyle w:val="Tabladeilustraciones"/>
        <w:tabs>
          <w:tab w:val="right" w:leader="dot" w:pos="8777"/>
        </w:tabs>
        <w:rPr>
          <w:rFonts w:eastAsiaTheme="minorEastAsia"/>
          <w:noProof/>
          <w:sz w:val="22"/>
          <w:lang w:eastAsia="es-ES"/>
        </w:rPr>
      </w:pPr>
      <w:hyperlink w:anchor="_Toc106794351" w:history="1">
        <w:r w:rsidR="00F24955" w:rsidRPr="004E6557">
          <w:rPr>
            <w:rStyle w:val="Hipervnculo"/>
            <w:noProof/>
          </w:rPr>
          <w:t>Ilustración 4.2. Panel de configuración de NOZOMI mediante VMWARE (Fuente: propia)</w:t>
        </w:r>
        <w:r w:rsidR="00F24955">
          <w:rPr>
            <w:noProof/>
            <w:webHidden/>
          </w:rPr>
          <w:tab/>
        </w:r>
        <w:r w:rsidR="00F24955">
          <w:rPr>
            <w:noProof/>
            <w:webHidden/>
          </w:rPr>
          <w:fldChar w:fldCharType="begin"/>
        </w:r>
        <w:r w:rsidR="00F24955">
          <w:rPr>
            <w:noProof/>
            <w:webHidden/>
          </w:rPr>
          <w:instrText xml:space="preserve"> PAGEREF _Toc106794351 \h </w:instrText>
        </w:r>
        <w:r w:rsidR="00F24955">
          <w:rPr>
            <w:noProof/>
            <w:webHidden/>
          </w:rPr>
        </w:r>
        <w:r w:rsidR="00F24955">
          <w:rPr>
            <w:noProof/>
            <w:webHidden/>
          </w:rPr>
          <w:fldChar w:fldCharType="separate"/>
        </w:r>
        <w:r w:rsidR="0050475A">
          <w:rPr>
            <w:noProof/>
            <w:webHidden/>
          </w:rPr>
          <w:t>14</w:t>
        </w:r>
        <w:r w:rsidR="00F24955">
          <w:rPr>
            <w:noProof/>
            <w:webHidden/>
          </w:rPr>
          <w:fldChar w:fldCharType="end"/>
        </w:r>
      </w:hyperlink>
    </w:p>
    <w:p w14:paraId="508EC002" w14:textId="355AD064" w:rsidR="00F24955" w:rsidRDefault="002A6857">
      <w:pPr>
        <w:pStyle w:val="Tabladeilustraciones"/>
        <w:tabs>
          <w:tab w:val="right" w:leader="dot" w:pos="8777"/>
        </w:tabs>
        <w:rPr>
          <w:rFonts w:eastAsiaTheme="minorEastAsia"/>
          <w:noProof/>
          <w:sz w:val="22"/>
          <w:lang w:eastAsia="es-ES"/>
        </w:rPr>
      </w:pPr>
      <w:hyperlink w:anchor="_Toc106794352" w:history="1">
        <w:r w:rsidR="00F24955" w:rsidRPr="004E6557">
          <w:rPr>
            <w:rStyle w:val="Hipervnculo"/>
            <w:noProof/>
          </w:rPr>
          <w:t>Ilustración 4.3. Logo de la herramienta Nozomi Networks (Fuente: https://www.nozominetworks.com)</w:t>
        </w:r>
        <w:r w:rsidR="00F24955">
          <w:rPr>
            <w:noProof/>
            <w:webHidden/>
          </w:rPr>
          <w:tab/>
        </w:r>
        <w:r w:rsidR="00F24955">
          <w:rPr>
            <w:noProof/>
            <w:webHidden/>
          </w:rPr>
          <w:fldChar w:fldCharType="begin"/>
        </w:r>
        <w:r w:rsidR="00F24955">
          <w:rPr>
            <w:noProof/>
            <w:webHidden/>
          </w:rPr>
          <w:instrText xml:space="preserve"> PAGEREF _Toc106794352 \h </w:instrText>
        </w:r>
        <w:r w:rsidR="00F24955">
          <w:rPr>
            <w:noProof/>
            <w:webHidden/>
          </w:rPr>
        </w:r>
        <w:r w:rsidR="00F24955">
          <w:rPr>
            <w:noProof/>
            <w:webHidden/>
          </w:rPr>
          <w:fldChar w:fldCharType="separate"/>
        </w:r>
        <w:r w:rsidR="0050475A">
          <w:rPr>
            <w:noProof/>
            <w:webHidden/>
          </w:rPr>
          <w:t>14</w:t>
        </w:r>
        <w:r w:rsidR="00F24955">
          <w:rPr>
            <w:noProof/>
            <w:webHidden/>
          </w:rPr>
          <w:fldChar w:fldCharType="end"/>
        </w:r>
      </w:hyperlink>
    </w:p>
    <w:p w14:paraId="0F68DC01" w14:textId="34EB5BA4" w:rsidR="00F24955" w:rsidRDefault="002A6857">
      <w:pPr>
        <w:pStyle w:val="Tabladeilustraciones"/>
        <w:tabs>
          <w:tab w:val="right" w:leader="dot" w:pos="8777"/>
        </w:tabs>
        <w:rPr>
          <w:rFonts w:eastAsiaTheme="minorEastAsia"/>
          <w:noProof/>
          <w:sz w:val="22"/>
          <w:lang w:eastAsia="es-ES"/>
        </w:rPr>
      </w:pPr>
      <w:hyperlink w:anchor="_Toc106794353" w:history="1">
        <w:r w:rsidR="00F24955" w:rsidRPr="004E6557">
          <w:rPr>
            <w:rStyle w:val="Hipervnculo"/>
            <w:noProof/>
          </w:rPr>
          <w:t>Ilustración 4.4. Panel principal Nozomi Guardian (Fuente: Elaboración propia)</w:t>
        </w:r>
        <w:r w:rsidR="00F24955">
          <w:rPr>
            <w:noProof/>
            <w:webHidden/>
          </w:rPr>
          <w:tab/>
        </w:r>
        <w:r w:rsidR="00F24955">
          <w:rPr>
            <w:noProof/>
            <w:webHidden/>
          </w:rPr>
          <w:fldChar w:fldCharType="begin"/>
        </w:r>
        <w:r w:rsidR="00F24955">
          <w:rPr>
            <w:noProof/>
            <w:webHidden/>
          </w:rPr>
          <w:instrText xml:space="preserve"> PAGEREF _Toc106794353 \h </w:instrText>
        </w:r>
        <w:r w:rsidR="00F24955">
          <w:rPr>
            <w:noProof/>
            <w:webHidden/>
          </w:rPr>
        </w:r>
        <w:r w:rsidR="00F24955">
          <w:rPr>
            <w:noProof/>
            <w:webHidden/>
          </w:rPr>
          <w:fldChar w:fldCharType="separate"/>
        </w:r>
        <w:r w:rsidR="0050475A">
          <w:rPr>
            <w:noProof/>
            <w:webHidden/>
          </w:rPr>
          <w:t>15</w:t>
        </w:r>
        <w:r w:rsidR="00F24955">
          <w:rPr>
            <w:noProof/>
            <w:webHidden/>
          </w:rPr>
          <w:fldChar w:fldCharType="end"/>
        </w:r>
      </w:hyperlink>
    </w:p>
    <w:p w14:paraId="44CCCC95" w14:textId="377B81F6" w:rsidR="00F24955" w:rsidRDefault="002A6857">
      <w:pPr>
        <w:pStyle w:val="Tabladeilustraciones"/>
        <w:tabs>
          <w:tab w:val="right" w:leader="dot" w:pos="8777"/>
        </w:tabs>
        <w:rPr>
          <w:rFonts w:eastAsiaTheme="minorEastAsia"/>
          <w:noProof/>
          <w:sz w:val="22"/>
          <w:lang w:eastAsia="es-ES"/>
        </w:rPr>
      </w:pPr>
      <w:hyperlink w:anchor="_Toc106794354" w:history="1">
        <w:r w:rsidR="00F24955" w:rsidRPr="004E6557">
          <w:rPr>
            <w:rStyle w:val="Hipervnculo"/>
            <w:noProof/>
          </w:rPr>
          <w:t>Ilustración 4.5. Logo de la herramienta Wireshark (Fuente: https://www.wireshark.org )</w:t>
        </w:r>
        <w:r w:rsidR="00F24955">
          <w:rPr>
            <w:noProof/>
            <w:webHidden/>
          </w:rPr>
          <w:tab/>
        </w:r>
        <w:r w:rsidR="00F24955">
          <w:rPr>
            <w:noProof/>
            <w:webHidden/>
          </w:rPr>
          <w:fldChar w:fldCharType="begin"/>
        </w:r>
        <w:r w:rsidR="00F24955">
          <w:rPr>
            <w:noProof/>
            <w:webHidden/>
          </w:rPr>
          <w:instrText xml:space="preserve"> PAGEREF _Toc106794354 \h </w:instrText>
        </w:r>
        <w:r w:rsidR="00F24955">
          <w:rPr>
            <w:noProof/>
            <w:webHidden/>
          </w:rPr>
        </w:r>
        <w:r w:rsidR="00F24955">
          <w:rPr>
            <w:noProof/>
            <w:webHidden/>
          </w:rPr>
          <w:fldChar w:fldCharType="separate"/>
        </w:r>
        <w:r w:rsidR="0050475A">
          <w:rPr>
            <w:noProof/>
            <w:webHidden/>
          </w:rPr>
          <w:t>16</w:t>
        </w:r>
        <w:r w:rsidR="00F24955">
          <w:rPr>
            <w:noProof/>
            <w:webHidden/>
          </w:rPr>
          <w:fldChar w:fldCharType="end"/>
        </w:r>
      </w:hyperlink>
    </w:p>
    <w:p w14:paraId="7FD14F22" w14:textId="5924D6B4" w:rsidR="00F24955" w:rsidRDefault="002A6857">
      <w:pPr>
        <w:pStyle w:val="Tabladeilustraciones"/>
        <w:tabs>
          <w:tab w:val="right" w:leader="dot" w:pos="8777"/>
        </w:tabs>
        <w:rPr>
          <w:rFonts w:eastAsiaTheme="minorEastAsia"/>
          <w:noProof/>
          <w:sz w:val="22"/>
          <w:lang w:eastAsia="es-ES"/>
        </w:rPr>
      </w:pPr>
      <w:hyperlink w:anchor="_Toc106794355" w:history="1">
        <w:r w:rsidR="00F24955" w:rsidRPr="004E6557">
          <w:rPr>
            <w:rStyle w:val="Hipervnculo"/>
            <w:noProof/>
          </w:rPr>
          <w:t>Ilustración 4.6. Logotipo TCPDUMP (Fuente: https://www.tcpdump.org )</w:t>
        </w:r>
        <w:r w:rsidR="00F24955">
          <w:rPr>
            <w:noProof/>
            <w:webHidden/>
          </w:rPr>
          <w:tab/>
        </w:r>
        <w:r w:rsidR="00F24955">
          <w:rPr>
            <w:noProof/>
            <w:webHidden/>
          </w:rPr>
          <w:fldChar w:fldCharType="begin"/>
        </w:r>
        <w:r w:rsidR="00F24955">
          <w:rPr>
            <w:noProof/>
            <w:webHidden/>
          </w:rPr>
          <w:instrText xml:space="preserve"> PAGEREF _Toc106794355 \h </w:instrText>
        </w:r>
        <w:r w:rsidR="00F24955">
          <w:rPr>
            <w:noProof/>
            <w:webHidden/>
          </w:rPr>
        </w:r>
        <w:r w:rsidR="00F24955">
          <w:rPr>
            <w:noProof/>
            <w:webHidden/>
          </w:rPr>
          <w:fldChar w:fldCharType="separate"/>
        </w:r>
        <w:r w:rsidR="0050475A">
          <w:rPr>
            <w:noProof/>
            <w:webHidden/>
          </w:rPr>
          <w:t>17</w:t>
        </w:r>
        <w:r w:rsidR="00F24955">
          <w:rPr>
            <w:noProof/>
            <w:webHidden/>
          </w:rPr>
          <w:fldChar w:fldCharType="end"/>
        </w:r>
      </w:hyperlink>
    </w:p>
    <w:p w14:paraId="1BD5D7D8" w14:textId="3C534FE6" w:rsidR="00F24955" w:rsidRDefault="002A6857">
      <w:pPr>
        <w:pStyle w:val="Tabladeilustraciones"/>
        <w:tabs>
          <w:tab w:val="right" w:leader="dot" w:pos="8777"/>
        </w:tabs>
        <w:rPr>
          <w:rFonts w:eastAsiaTheme="minorEastAsia"/>
          <w:noProof/>
          <w:sz w:val="22"/>
          <w:lang w:eastAsia="es-ES"/>
        </w:rPr>
      </w:pPr>
      <w:hyperlink w:anchor="_Toc106794356" w:history="1">
        <w:r w:rsidR="00F24955" w:rsidRPr="004E6557">
          <w:rPr>
            <w:rStyle w:val="Hipervnculo"/>
            <w:noProof/>
          </w:rPr>
          <w:t>Ilustración 4.7. Resumen opciones de filtros TCPDUMP (Fuente: propia)</w:t>
        </w:r>
        <w:r w:rsidR="00F24955">
          <w:rPr>
            <w:noProof/>
            <w:webHidden/>
          </w:rPr>
          <w:tab/>
        </w:r>
        <w:r w:rsidR="00F24955">
          <w:rPr>
            <w:noProof/>
            <w:webHidden/>
          </w:rPr>
          <w:fldChar w:fldCharType="begin"/>
        </w:r>
        <w:r w:rsidR="00F24955">
          <w:rPr>
            <w:noProof/>
            <w:webHidden/>
          </w:rPr>
          <w:instrText xml:space="preserve"> PAGEREF _Toc106794356 \h </w:instrText>
        </w:r>
        <w:r w:rsidR="00F24955">
          <w:rPr>
            <w:noProof/>
            <w:webHidden/>
          </w:rPr>
        </w:r>
        <w:r w:rsidR="00F24955">
          <w:rPr>
            <w:noProof/>
            <w:webHidden/>
          </w:rPr>
          <w:fldChar w:fldCharType="separate"/>
        </w:r>
        <w:r w:rsidR="0050475A">
          <w:rPr>
            <w:noProof/>
            <w:webHidden/>
          </w:rPr>
          <w:t>19</w:t>
        </w:r>
        <w:r w:rsidR="00F24955">
          <w:rPr>
            <w:noProof/>
            <w:webHidden/>
          </w:rPr>
          <w:fldChar w:fldCharType="end"/>
        </w:r>
      </w:hyperlink>
    </w:p>
    <w:p w14:paraId="75C6431F" w14:textId="501CF33A" w:rsidR="00F24955" w:rsidRDefault="002A6857">
      <w:pPr>
        <w:pStyle w:val="Tabladeilustraciones"/>
        <w:tabs>
          <w:tab w:val="right" w:leader="dot" w:pos="8777"/>
        </w:tabs>
        <w:rPr>
          <w:rFonts w:eastAsiaTheme="minorEastAsia"/>
          <w:noProof/>
          <w:sz w:val="22"/>
          <w:lang w:eastAsia="es-ES"/>
        </w:rPr>
      </w:pPr>
      <w:hyperlink w:anchor="_Toc106794357" w:history="1">
        <w:r w:rsidR="00F24955" w:rsidRPr="004E6557">
          <w:rPr>
            <w:rStyle w:val="Hipervnculo"/>
            <w:noProof/>
          </w:rPr>
          <w:t>Ilustración 4.8. Resumen opciones de filtros TCPDUMP (Fuente: propia)</w:t>
        </w:r>
        <w:r w:rsidR="00F24955">
          <w:rPr>
            <w:noProof/>
            <w:webHidden/>
          </w:rPr>
          <w:tab/>
        </w:r>
        <w:r w:rsidR="00F24955">
          <w:rPr>
            <w:noProof/>
            <w:webHidden/>
          </w:rPr>
          <w:fldChar w:fldCharType="begin"/>
        </w:r>
        <w:r w:rsidR="00F24955">
          <w:rPr>
            <w:noProof/>
            <w:webHidden/>
          </w:rPr>
          <w:instrText xml:space="preserve"> PAGEREF _Toc106794357 \h </w:instrText>
        </w:r>
        <w:r w:rsidR="00F24955">
          <w:rPr>
            <w:noProof/>
            <w:webHidden/>
          </w:rPr>
        </w:r>
        <w:r w:rsidR="00F24955">
          <w:rPr>
            <w:noProof/>
            <w:webHidden/>
          </w:rPr>
          <w:fldChar w:fldCharType="separate"/>
        </w:r>
        <w:r w:rsidR="0050475A">
          <w:rPr>
            <w:noProof/>
            <w:webHidden/>
          </w:rPr>
          <w:t>20</w:t>
        </w:r>
        <w:r w:rsidR="00F24955">
          <w:rPr>
            <w:noProof/>
            <w:webHidden/>
          </w:rPr>
          <w:fldChar w:fldCharType="end"/>
        </w:r>
      </w:hyperlink>
    </w:p>
    <w:p w14:paraId="5209EB4E" w14:textId="37B1E88B" w:rsidR="00F24955" w:rsidRDefault="002A6857">
      <w:pPr>
        <w:pStyle w:val="Tabladeilustraciones"/>
        <w:tabs>
          <w:tab w:val="right" w:leader="dot" w:pos="8777"/>
        </w:tabs>
        <w:rPr>
          <w:rFonts w:eastAsiaTheme="minorEastAsia"/>
          <w:noProof/>
          <w:sz w:val="22"/>
          <w:lang w:eastAsia="es-ES"/>
        </w:rPr>
      </w:pPr>
      <w:hyperlink w:anchor="_Toc106794358" w:history="1">
        <w:r w:rsidR="00F24955" w:rsidRPr="004E6557">
          <w:rPr>
            <w:rStyle w:val="Hipervnculo"/>
            <w:noProof/>
          </w:rPr>
          <w:t>Ilustración 4.9. Captura pantalla de Advanced IP scanner de la red de SICA (Fuente: propia)</w:t>
        </w:r>
        <w:r w:rsidR="00F24955">
          <w:rPr>
            <w:noProof/>
            <w:webHidden/>
          </w:rPr>
          <w:tab/>
        </w:r>
        <w:r w:rsidR="00F24955">
          <w:rPr>
            <w:noProof/>
            <w:webHidden/>
          </w:rPr>
          <w:fldChar w:fldCharType="begin"/>
        </w:r>
        <w:r w:rsidR="00F24955">
          <w:rPr>
            <w:noProof/>
            <w:webHidden/>
          </w:rPr>
          <w:instrText xml:space="preserve"> PAGEREF _Toc106794358 \h </w:instrText>
        </w:r>
        <w:r w:rsidR="00F24955">
          <w:rPr>
            <w:noProof/>
            <w:webHidden/>
          </w:rPr>
        </w:r>
        <w:r w:rsidR="00F24955">
          <w:rPr>
            <w:noProof/>
            <w:webHidden/>
          </w:rPr>
          <w:fldChar w:fldCharType="separate"/>
        </w:r>
        <w:r w:rsidR="0050475A">
          <w:rPr>
            <w:noProof/>
            <w:webHidden/>
          </w:rPr>
          <w:t>21</w:t>
        </w:r>
        <w:r w:rsidR="00F24955">
          <w:rPr>
            <w:noProof/>
            <w:webHidden/>
          </w:rPr>
          <w:fldChar w:fldCharType="end"/>
        </w:r>
      </w:hyperlink>
    </w:p>
    <w:p w14:paraId="6194F0AB" w14:textId="1D5B555F" w:rsidR="00F24955" w:rsidRDefault="002A6857">
      <w:pPr>
        <w:pStyle w:val="Tabladeilustraciones"/>
        <w:tabs>
          <w:tab w:val="right" w:leader="dot" w:pos="8777"/>
        </w:tabs>
        <w:rPr>
          <w:rFonts w:eastAsiaTheme="minorEastAsia"/>
          <w:noProof/>
          <w:sz w:val="22"/>
          <w:lang w:eastAsia="es-ES"/>
        </w:rPr>
      </w:pPr>
      <w:hyperlink w:anchor="_Toc106794359" w:history="1">
        <w:r w:rsidR="00F24955" w:rsidRPr="004E6557">
          <w:rPr>
            <w:rStyle w:val="Hipervnculo"/>
            <w:noProof/>
          </w:rPr>
          <w:t>Ilustración 5.1. Logotipo representativo al virus Stuxnet. (Fuente: https://www.lapatilla.com/wp-content/uploads/2019/09/Stuxnet-virus.jpg?resize=640%2C345)</w:t>
        </w:r>
        <w:r w:rsidR="00F24955">
          <w:rPr>
            <w:noProof/>
            <w:webHidden/>
          </w:rPr>
          <w:tab/>
        </w:r>
        <w:r w:rsidR="00F24955">
          <w:rPr>
            <w:noProof/>
            <w:webHidden/>
          </w:rPr>
          <w:fldChar w:fldCharType="begin"/>
        </w:r>
        <w:r w:rsidR="00F24955">
          <w:rPr>
            <w:noProof/>
            <w:webHidden/>
          </w:rPr>
          <w:instrText xml:space="preserve"> PAGEREF _Toc106794359 \h </w:instrText>
        </w:r>
        <w:r w:rsidR="00F24955">
          <w:rPr>
            <w:noProof/>
            <w:webHidden/>
          </w:rPr>
        </w:r>
        <w:r w:rsidR="00F24955">
          <w:rPr>
            <w:noProof/>
            <w:webHidden/>
          </w:rPr>
          <w:fldChar w:fldCharType="separate"/>
        </w:r>
        <w:r w:rsidR="0050475A">
          <w:rPr>
            <w:noProof/>
            <w:webHidden/>
          </w:rPr>
          <w:t>24</w:t>
        </w:r>
        <w:r w:rsidR="00F24955">
          <w:rPr>
            <w:noProof/>
            <w:webHidden/>
          </w:rPr>
          <w:fldChar w:fldCharType="end"/>
        </w:r>
      </w:hyperlink>
    </w:p>
    <w:p w14:paraId="29E1A817" w14:textId="5DC8F395" w:rsidR="00F24955" w:rsidRDefault="002A6857">
      <w:pPr>
        <w:pStyle w:val="Tabladeilustraciones"/>
        <w:tabs>
          <w:tab w:val="right" w:leader="dot" w:pos="8777"/>
        </w:tabs>
        <w:rPr>
          <w:rFonts w:eastAsiaTheme="minorEastAsia"/>
          <w:noProof/>
          <w:sz w:val="22"/>
          <w:lang w:eastAsia="es-ES"/>
        </w:rPr>
      </w:pPr>
      <w:hyperlink w:anchor="_Toc106794360" w:history="1">
        <w:r w:rsidR="00F24955" w:rsidRPr="004E6557">
          <w:rPr>
            <w:rStyle w:val="Hipervnculo"/>
            <w:noProof/>
          </w:rPr>
          <w:t>Ilustración 5.2.Pantalla activación de macros BlackEnergy. (Fuente: https://www.welivesecurity.com/la-es/2016/01/05/troyano-blackenergy-ataca-planta-energia-electrica-ucrania/)</w:t>
        </w:r>
        <w:r w:rsidR="00F24955">
          <w:rPr>
            <w:noProof/>
            <w:webHidden/>
          </w:rPr>
          <w:tab/>
        </w:r>
        <w:r w:rsidR="00F24955">
          <w:rPr>
            <w:noProof/>
            <w:webHidden/>
          </w:rPr>
          <w:fldChar w:fldCharType="begin"/>
        </w:r>
        <w:r w:rsidR="00F24955">
          <w:rPr>
            <w:noProof/>
            <w:webHidden/>
          </w:rPr>
          <w:instrText xml:space="preserve"> PAGEREF _Toc106794360 \h </w:instrText>
        </w:r>
        <w:r w:rsidR="00F24955">
          <w:rPr>
            <w:noProof/>
            <w:webHidden/>
          </w:rPr>
        </w:r>
        <w:r w:rsidR="00F24955">
          <w:rPr>
            <w:noProof/>
            <w:webHidden/>
          </w:rPr>
          <w:fldChar w:fldCharType="separate"/>
        </w:r>
        <w:r w:rsidR="0050475A">
          <w:rPr>
            <w:noProof/>
            <w:webHidden/>
          </w:rPr>
          <w:t>25</w:t>
        </w:r>
        <w:r w:rsidR="00F24955">
          <w:rPr>
            <w:noProof/>
            <w:webHidden/>
          </w:rPr>
          <w:fldChar w:fldCharType="end"/>
        </w:r>
      </w:hyperlink>
    </w:p>
    <w:p w14:paraId="50FA3745" w14:textId="7D8FA056" w:rsidR="00F24955" w:rsidRDefault="002A6857">
      <w:pPr>
        <w:pStyle w:val="Tabladeilustraciones"/>
        <w:tabs>
          <w:tab w:val="right" w:leader="dot" w:pos="8777"/>
        </w:tabs>
        <w:rPr>
          <w:rFonts w:eastAsiaTheme="minorEastAsia"/>
          <w:noProof/>
          <w:sz w:val="22"/>
          <w:lang w:eastAsia="es-ES"/>
        </w:rPr>
      </w:pPr>
      <w:hyperlink w:anchor="_Toc106794361" w:history="1">
        <w:r w:rsidR="00F24955" w:rsidRPr="004E6557">
          <w:rPr>
            <w:rStyle w:val="Hipervnculo"/>
            <w:noProof/>
          </w:rPr>
          <w:t>Ilustración 5.3. Línea temporal del troyano BlackEnergy. (Fuente: https://www.incibe-cert.es/blog/blackenergy-sistemas-criticos)</w:t>
        </w:r>
        <w:r w:rsidR="00F24955">
          <w:rPr>
            <w:noProof/>
            <w:webHidden/>
          </w:rPr>
          <w:tab/>
        </w:r>
        <w:r w:rsidR="00F24955">
          <w:rPr>
            <w:noProof/>
            <w:webHidden/>
          </w:rPr>
          <w:fldChar w:fldCharType="begin"/>
        </w:r>
        <w:r w:rsidR="00F24955">
          <w:rPr>
            <w:noProof/>
            <w:webHidden/>
          </w:rPr>
          <w:instrText xml:space="preserve"> PAGEREF _Toc106794361 \h </w:instrText>
        </w:r>
        <w:r w:rsidR="00F24955">
          <w:rPr>
            <w:noProof/>
            <w:webHidden/>
          </w:rPr>
        </w:r>
        <w:r w:rsidR="00F24955">
          <w:rPr>
            <w:noProof/>
            <w:webHidden/>
          </w:rPr>
          <w:fldChar w:fldCharType="separate"/>
        </w:r>
        <w:r w:rsidR="0050475A">
          <w:rPr>
            <w:noProof/>
            <w:webHidden/>
          </w:rPr>
          <w:t>26</w:t>
        </w:r>
        <w:r w:rsidR="00F24955">
          <w:rPr>
            <w:noProof/>
            <w:webHidden/>
          </w:rPr>
          <w:fldChar w:fldCharType="end"/>
        </w:r>
      </w:hyperlink>
    </w:p>
    <w:p w14:paraId="2A2745C2" w14:textId="49727141" w:rsidR="00F24955" w:rsidRDefault="002A6857">
      <w:pPr>
        <w:pStyle w:val="Tabladeilustraciones"/>
        <w:tabs>
          <w:tab w:val="right" w:leader="dot" w:pos="8777"/>
        </w:tabs>
        <w:rPr>
          <w:rFonts w:eastAsiaTheme="minorEastAsia"/>
          <w:noProof/>
          <w:sz w:val="22"/>
          <w:lang w:eastAsia="es-ES"/>
        </w:rPr>
      </w:pPr>
      <w:hyperlink w:anchor="_Toc106794362" w:history="1">
        <w:r w:rsidR="00F24955" w:rsidRPr="004E6557">
          <w:rPr>
            <w:rStyle w:val="Hipervnculo"/>
            <w:noProof/>
          </w:rPr>
          <w:t>Ilustración 5.4.Grafico evolución ciberataques años 1980-85. (Fuente: curso CyberOps)</w:t>
        </w:r>
        <w:r w:rsidR="00F24955">
          <w:rPr>
            <w:noProof/>
            <w:webHidden/>
          </w:rPr>
          <w:tab/>
        </w:r>
        <w:r w:rsidR="00F24955">
          <w:rPr>
            <w:noProof/>
            <w:webHidden/>
          </w:rPr>
          <w:fldChar w:fldCharType="begin"/>
        </w:r>
        <w:r w:rsidR="00F24955">
          <w:rPr>
            <w:noProof/>
            <w:webHidden/>
          </w:rPr>
          <w:instrText xml:space="preserve"> PAGEREF _Toc106794362 \h </w:instrText>
        </w:r>
        <w:r w:rsidR="00F24955">
          <w:rPr>
            <w:noProof/>
            <w:webHidden/>
          </w:rPr>
        </w:r>
        <w:r w:rsidR="00F24955">
          <w:rPr>
            <w:noProof/>
            <w:webHidden/>
          </w:rPr>
          <w:fldChar w:fldCharType="separate"/>
        </w:r>
        <w:r w:rsidR="0050475A">
          <w:rPr>
            <w:noProof/>
            <w:webHidden/>
          </w:rPr>
          <w:t>27</w:t>
        </w:r>
        <w:r w:rsidR="00F24955">
          <w:rPr>
            <w:noProof/>
            <w:webHidden/>
          </w:rPr>
          <w:fldChar w:fldCharType="end"/>
        </w:r>
      </w:hyperlink>
    </w:p>
    <w:p w14:paraId="3FABE856" w14:textId="45BC9407" w:rsidR="00F24955" w:rsidRDefault="002A6857">
      <w:pPr>
        <w:pStyle w:val="Tabladeilustraciones"/>
        <w:tabs>
          <w:tab w:val="right" w:leader="dot" w:pos="8777"/>
        </w:tabs>
        <w:rPr>
          <w:rFonts w:eastAsiaTheme="minorEastAsia"/>
          <w:noProof/>
          <w:sz w:val="22"/>
          <w:lang w:eastAsia="es-ES"/>
        </w:rPr>
      </w:pPr>
      <w:hyperlink w:anchor="_Toc106794363" w:history="1">
        <w:r w:rsidR="00F24955" w:rsidRPr="004E6557">
          <w:rPr>
            <w:rStyle w:val="Hipervnculo"/>
            <w:noProof/>
          </w:rPr>
          <w:t>Ilustración 5.5.Grafico evolución ciberataques año 2000. (Fuente: curso CyberOps)</w:t>
        </w:r>
        <w:r w:rsidR="00F24955">
          <w:rPr>
            <w:noProof/>
            <w:webHidden/>
          </w:rPr>
          <w:tab/>
        </w:r>
        <w:r w:rsidR="00F24955">
          <w:rPr>
            <w:noProof/>
            <w:webHidden/>
          </w:rPr>
          <w:fldChar w:fldCharType="begin"/>
        </w:r>
        <w:r w:rsidR="00F24955">
          <w:rPr>
            <w:noProof/>
            <w:webHidden/>
          </w:rPr>
          <w:instrText xml:space="preserve"> PAGEREF _Toc106794363 \h </w:instrText>
        </w:r>
        <w:r w:rsidR="00F24955">
          <w:rPr>
            <w:noProof/>
            <w:webHidden/>
          </w:rPr>
        </w:r>
        <w:r w:rsidR="00F24955">
          <w:rPr>
            <w:noProof/>
            <w:webHidden/>
          </w:rPr>
          <w:fldChar w:fldCharType="separate"/>
        </w:r>
        <w:r w:rsidR="0050475A">
          <w:rPr>
            <w:noProof/>
            <w:webHidden/>
          </w:rPr>
          <w:t>27</w:t>
        </w:r>
        <w:r w:rsidR="00F24955">
          <w:rPr>
            <w:noProof/>
            <w:webHidden/>
          </w:rPr>
          <w:fldChar w:fldCharType="end"/>
        </w:r>
      </w:hyperlink>
    </w:p>
    <w:p w14:paraId="40FD024F" w14:textId="630E00E3" w:rsidR="00F24955" w:rsidRDefault="002A6857">
      <w:pPr>
        <w:pStyle w:val="Tabladeilustraciones"/>
        <w:tabs>
          <w:tab w:val="right" w:leader="dot" w:pos="8777"/>
        </w:tabs>
        <w:rPr>
          <w:rFonts w:eastAsiaTheme="minorEastAsia"/>
          <w:noProof/>
          <w:sz w:val="22"/>
          <w:lang w:eastAsia="es-ES"/>
        </w:rPr>
      </w:pPr>
      <w:hyperlink w:anchor="_Toc106794364" w:history="1">
        <w:r w:rsidR="00F24955" w:rsidRPr="004E6557">
          <w:rPr>
            <w:rStyle w:val="Hipervnculo"/>
            <w:noProof/>
          </w:rPr>
          <w:t>Ilustración 5.6.Grafico evolución ciberataques año 2015-17. (Fuente: curso CyberOps)</w:t>
        </w:r>
        <w:r w:rsidR="00F24955">
          <w:rPr>
            <w:noProof/>
            <w:webHidden/>
          </w:rPr>
          <w:tab/>
        </w:r>
        <w:r w:rsidR="00F24955">
          <w:rPr>
            <w:noProof/>
            <w:webHidden/>
          </w:rPr>
          <w:fldChar w:fldCharType="begin"/>
        </w:r>
        <w:r w:rsidR="00F24955">
          <w:rPr>
            <w:noProof/>
            <w:webHidden/>
          </w:rPr>
          <w:instrText xml:space="preserve"> PAGEREF _Toc106794364 \h </w:instrText>
        </w:r>
        <w:r w:rsidR="00F24955">
          <w:rPr>
            <w:noProof/>
            <w:webHidden/>
          </w:rPr>
        </w:r>
        <w:r w:rsidR="00F24955">
          <w:rPr>
            <w:noProof/>
            <w:webHidden/>
          </w:rPr>
          <w:fldChar w:fldCharType="separate"/>
        </w:r>
        <w:r w:rsidR="0050475A">
          <w:rPr>
            <w:noProof/>
            <w:webHidden/>
          </w:rPr>
          <w:t>28</w:t>
        </w:r>
        <w:r w:rsidR="00F24955">
          <w:rPr>
            <w:noProof/>
            <w:webHidden/>
          </w:rPr>
          <w:fldChar w:fldCharType="end"/>
        </w:r>
      </w:hyperlink>
    </w:p>
    <w:p w14:paraId="454E6D16" w14:textId="0F7540F4" w:rsidR="00F24955" w:rsidRDefault="002A6857">
      <w:pPr>
        <w:pStyle w:val="Tabladeilustraciones"/>
        <w:tabs>
          <w:tab w:val="right" w:leader="dot" w:pos="8777"/>
        </w:tabs>
        <w:rPr>
          <w:rFonts w:eastAsiaTheme="minorEastAsia"/>
          <w:noProof/>
          <w:sz w:val="22"/>
          <w:lang w:eastAsia="es-ES"/>
        </w:rPr>
      </w:pPr>
      <w:hyperlink w:anchor="_Toc106794365" w:history="1">
        <w:r w:rsidR="00F24955" w:rsidRPr="004E6557">
          <w:rPr>
            <w:rStyle w:val="Hipervnculo"/>
            <w:noProof/>
          </w:rPr>
          <w:t>Ilustración 5.7. Agencias estatales de ciberseguridad. (Fuente: https://javierdisan.com/2018/09/25/)</w:t>
        </w:r>
        <w:r w:rsidR="00F24955">
          <w:rPr>
            <w:noProof/>
            <w:webHidden/>
          </w:rPr>
          <w:tab/>
        </w:r>
        <w:r w:rsidR="00F24955">
          <w:rPr>
            <w:noProof/>
            <w:webHidden/>
          </w:rPr>
          <w:fldChar w:fldCharType="begin"/>
        </w:r>
        <w:r w:rsidR="00F24955">
          <w:rPr>
            <w:noProof/>
            <w:webHidden/>
          </w:rPr>
          <w:instrText xml:space="preserve"> PAGEREF _Toc106794365 \h </w:instrText>
        </w:r>
        <w:r w:rsidR="00F24955">
          <w:rPr>
            <w:noProof/>
            <w:webHidden/>
          </w:rPr>
        </w:r>
        <w:r w:rsidR="00F24955">
          <w:rPr>
            <w:noProof/>
            <w:webHidden/>
          </w:rPr>
          <w:fldChar w:fldCharType="separate"/>
        </w:r>
        <w:r w:rsidR="0050475A">
          <w:rPr>
            <w:noProof/>
            <w:webHidden/>
          </w:rPr>
          <w:t>29</w:t>
        </w:r>
        <w:r w:rsidR="00F24955">
          <w:rPr>
            <w:noProof/>
            <w:webHidden/>
          </w:rPr>
          <w:fldChar w:fldCharType="end"/>
        </w:r>
      </w:hyperlink>
    </w:p>
    <w:p w14:paraId="6CBBBD68" w14:textId="4283205C" w:rsidR="00F24955" w:rsidRDefault="002A6857">
      <w:pPr>
        <w:pStyle w:val="Tabladeilustraciones"/>
        <w:tabs>
          <w:tab w:val="right" w:leader="dot" w:pos="8777"/>
        </w:tabs>
        <w:rPr>
          <w:rFonts w:eastAsiaTheme="minorEastAsia"/>
          <w:noProof/>
          <w:sz w:val="22"/>
          <w:lang w:eastAsia="es-ES"/>
        </w:rPr>
      </w:pPr>
      <w:hyperlink w:anchor="_Toc106794366" w:history="1">
        <w:r w:rsidR="00F24955" w:rsidRPr="004E6557">
          <w:rPr>
            <w:rStyle w:val="Hipervnculo"/>
            <w:noProof/>
          </w:rPr>
          <w:t>Ilustración 5.8. Grafico uso de Internet por la población española. (Fuente: https://wearesocial.com/es/blog/2022/02 )</w:t>
        </w:r>
        <w:r w:rsidR="00F24955">
          <w:rPr>
            <w:noProof/>
            <w:webHidden/>
          </w:rPr>
          <w:tab/>
        </w:r>
        <w:r w:rsidR="00F24955">
          <w:rPr>
            <w:noProof/>
            <w:webHidden/>
          </w:rPr>
          <w:fldChar w:fldCharType="begin"/>
        </w:r>
        <w:r w:rsidR="00F24955">
          <w:rPr>
            <w:noProof/>
            <w:webHidden/>
          </w:rPr>
          <w:instrText xml:space="preserve"> PAGEREF _Toc106794366 \h </w:instrText>
        </w:r>
        <w:r w:rsidR="00F24955">
          <w:rPr>
            <w:noProof/>
            <w:webHidden/>
          </w:rPr>
        </w:r>
        <w:r w:rsidR="00F24955">
          <w:rPr>
            <w:noProof/>
            <w:webHidden/>
          </w:rPr>
          <w:fldChar w:fldCharType="separate"/>
        </w:r>
        <w:r w:rsidR="0050475A">
          <w:rPr>
            <w:noProof/>
            <w:webHidden/>
          </w:rPr>
          <w:t>30</w:t>
        </w:r>
        <w:r w:rsidR="00F24955">
          <w:rPr>
            <w:noProof/>
            <w:webHidden/>
          </w:rPr>
          <w:fldChar w:fldCharType="end"/>
        </w:r>
      </w:hyperlink>
    </w:p>
    <w:p w14:paraId="795E2581" w14:textId="4F05F8F6" w:rsidR="00F24955" w:rsidRDefault="002A6857">
      <w:pPr>
        <w:pStyle w:val="Tabladeilustraciones"/>
        <w:tabs>
          <w:tab w:val="right" w:leader="dot" w:pos="8777"/>
        </w:tabs>
        <w:rPr>
          <w:rFonts w:eastAsiaTheme="minorEastAsia"/>
          <w:noProof/>
          <w:sz w:val="22"/>
          <w:lang w:eastAsia="es-ES"/>
        </w:rPr>
      </w:pPr>
      <w:hyperlink w:anchor="_Toc106794367" w:history="1">
        <w:r w:rsidR="00F24955" w:rsidRPr="004E6557">
          <w:rPr>
            <w:rStyle w:val="Hipervnculo"/>
            <w:noProof/>
          </w:rPr>
          <w:t>Ilustración 5.9. Portada Decálogo ciberseguridad para empresas elaborado por el INCIBE. (Fuente: https://www.incibe.es/sites/default/files/contenidos/guias/doc/sta_decalogo_ciberseguridad_metad.pdf)</w:t>
        </w:r>
        <w:r w:rsidR="00F24955">
          <w:rPr>
            <w:noProof/>
            <w:webHidden/>
          </w:rPr>
          <w:tab/>
        </w:r>
        <w:r w:rsidR="00F24955">
          <w:rPr>
            <w:noProof/>
            <w:webHidden/>
          </w:rPr>
          <w:fldChar w:fldCharType="begin"/>
        </w:r>
        <w:r w:rsidR="00F24955">
          <w:rPr>
            <w:noProof/>
            <w:webHidden/>
          </w:rPr>
          <w:instrText xml:space="preserve"> PAGEREF _Toc106794367 \h </w:instrText>
        </w:r>
        <w:r w:rsidR="00F24955">
          <w:rPr>
            <w:noProof/>
            <w:webHidden/>
          </w:rPr>
        </w:r>
        <w:r w:rsidR="00F24955">
          <w:rPr>
            <w:noProof/>
            <w:webHidden/>
          </w:rPr>
          <w:fldChar w:fldCharType="separate"/>
        </w:r>
        <w:r w:rsidR="0050475A">
          <w:rPr>
            <w:noProof/>
            <w:webHidden/>
          </w:rPr>
          <w:t>31</w:t>
        </w:r>
        <w:r w:rsidR="00F24955">
          <w:rPr>
            <w:noProof/>
            <w:webHidden/>
          </w:rPr>
          <w:fldChar w:fldCharType="end"/>
        </w:r>
      </w:hyperlink>
    </w:p>
    <w:p w14:paraId="2BD1C744" w14:textId="58AE7A95" w:rsidR="00F24955" w:rsidRDefault="002A6857">
      <w:pPr>
        <w:pStyle w:val="Tabladeilustraciones"/>
        <w:tabs>
          <w:tab w:val="right" w:leader="dot" w:pos="8777"/>
        </w:tabs>
        <w:rPr>
          <w:rFonts w:eastAsiaTheme="minorEastAsia"/>
          <w:noProof/>
          <w:sz w:val="22"/>
          <w:lang w:eastAsia="es-ES"/>
        </w:rPr>
      </w:pPr>
      <w:hyperlink w:anchor="_Toc106794368" w:history="1">
        <w:r w:rsidR="00F24955" w:rsidRPr="004E6557">
          <w:rPr>
            <w:rStyle w:val="Hipervnculo"/>
            <w:noProof/>
          </w:rPr>
          <w:t>Ilustración 5.10. Logotipo IEC. (Fuente: http://www.seguridadepm.com/iec )</w:t>
        </w:r>
        <w:r w:rsidR="00F24955">
          <w:rPr>
            <w:noProof/>
            <w:webHidden/>
          </w:rPr>
          <w:tab/>
        </w:r>
        <w:r w:rsidR="00F24955">
          <w:rPr>
            <w:noProof/>
            <w:webHidden/>
          </w:rPr>
          <w:fldChar w:fldCharType="begin"/>
        </w:r>
        <w:r w:rsidR="00F24955">
          <w:rPr>
            <w:noProof/>
            <w:webHidden/>
          </w:rPr>
          <w:instrText xml:space="preserve"> PAGEREF _Toc106794368 \h </w:instrText>
        </w:r>
        <w:r w:rsidR="00F24955">
          <w:rPr>
            <w:noProof/>
            <w:webHidden/>
          </w:rPr>
        </w:r>
        <w:r w:rsidR="00F24955">
          <w:rPr>
            <w:noProof/>
            <w:webHidden/>
          </w:rPr>
          <w:fldChar w:fldCharType="separate"/>
        </w:r>
        <w:r w:rsidR="0050475A">
          <w:rPr>
            <w:noProof/>
            <w:webHidden/>
          </w:rPr>
          <w:t>33</w:t>
        </w:r>
        <w:r w:rsidR="00F24955">
          <w:rPr>
            <w:noProof/>
            <w:webHidden/>
          </w:rPr>
          <w:fldChar w:fldCharType="end"/>
        </w:r>
      </w:hyperlink>
    </w:p>
    <w:p w14:paraId="29D649DB" w14:textId="25E26856" w:rsidR="00F24955" w:rsidRDefault="002A6857">
      <w:pPr>
        <w:pStyle w:val="Tabladeilustraciones"/>
        <w:tabs>
          <w:tab w:val="right" w:leader="dot" w:pos="8777"/>
        </w:tabs>
        <w:rPr>
          <w:rFonts w:eastAsiaTheme="minorEastAsia"/>
          <w:noProof/>
          <w:sz w:val="22"/>
          <w:lang w:eastAsia="es-ES"/>
        </w:rPr>
      </w:pPr>
      <w:hyperlink w:anchor="_Toc106794369" w:history="1">
        <w:r w:rsidR="00F24955" w:rsidRPr="004E6557">
          <w:rPr>
            <w:rStyle w:val="Hipervnculo"/>
            <w:noProof/>
          </w:rPr>
          <w:t>Ilustración 5.11. Logotipo IEC. (Fuente: http://www.seguridadepm.com/iec )</w:t>
        </w:r>
        <w:r w:rsidR="00F24955">
          <w:rPr>
            <w:noProof/>
            <w:webHidden/>
          </w:rPr>
          <w:tab/>
        </w:r>
        <w:r w:rsidR="00F24955">
          <w:rPr>
            <w:noProof/>
            <w:webHidden/>
          </w:rPr>
          <w:fldChar w:fldCharType="begin"/>
        </w:r>
        <w:r w:rsidR="00F24955">
          <w:rPr>
            <w:noProof/>
            <w:webHidden/>
          </w:rPr>
          <w:instrText xml:space="preserve"> PAGEREF _Toc106794369 \h </w:instrText>
        </w:r>
        <w:r w:rsidR="00F24955">
          <w:rPr>
            <w:noProof/>
            <w:webHidden/>
          </w:rPr>
        </w:r>
        <w:r w:rsidR="00F24955">
          <w:rPr>
            <w:noProof/>
            <w:webHidden/>
          </w:rPr>
          <w:fldChar w:fldCharType="separate"/>
        </w:r>
        <w:r w:rsidR="0050475A">
          <w:rPr>
            <w:noProof/>
            <w:webHidden/>
          </w:rPr>
          <w:t>33</w:t>
        </w:r>
        <w:r w:rsidR="00F24955">
          <w:rPr>
            <w:noProof/>
            <w:webHidden/>
          </w:rPr>
          <w:fldChar w:fldCharType="end"/>
        </w:r>
      </w:hyperlink>
    </w:p>
    <w:p w14:paraId="1CDC1B58" w14:textId="42A74C70" w:rsidR="00F24955" w:rsidRDefault="002A6857">
      <w:pPr>
        <w:pStyle w:val="Tabladeilustraciones"/>
        <w:tabs>
          <w:tab w:val="right" w:leader="dot" w:pos="8777"/>
        </w:tabs>
        <w:rPr>
          <w:rFonts w:eastAsiaTheme="minorEastAsia"/>
          <w:noProof/>
          <w:sz w:val="22"/>
          <w:lang w:eastAsia="es-ES"/>
        </w:rPr>
      </w:pPr>
      <w:hyperlink w:anchor="_Toc106794370" w:history="1">
        <w:r w:rsidR="00F24955" w:rsidRPr="004E6557">
          <w:rPr>
            <w:rStyle w:val="Hipervnculo"/>
            <w:noProof/>
          </w:rPr>
          <w:t>Ilustración 5.12. Resumen IEC 61850(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0 \h </w:instrText>
        </w:r>
        <w:r w:rsidR="00F24955">
          <w:rPr>
            <w:noProof/>
            <w:webHidden/>
          </w:rPr>
        </w:r>
        <w:r w:rsidR="00F24955">
          <w:rPr>
            <w:noProof/>
            <w:webHidden/>
          </w:rPr>
          <w:fldChar w:fldCharType="separate"/>
        </w:r>
        <w:r w:rsidR="0050475A">
          <w:rPr>
            <w:noProof/>
            <w:webHidden/>
          </w:rPr>
          <w:t>34</w:t>
        </w:r>
        <w:r w:rsidR="00F24955">
          <w:rPr>
            <w:noProof/>
            <w:webHidden/>
          </w:rPr>
          <w:fldChar w:fldCharType="end"/>
        </w:r>
      </w:hyperlink>
    </w:p>
    <w:p w14:paraId="4311CF11" w14:textId="69DFF643" w:rsidR="00F24955" w:rsidRDefault="002A6857">
      <w:pPr>
        <w:pStyle w:val="Tabladeilustraciones"/>
        <w:tabs>
          <w:tab w:val="right" w:leader="dot" w:pos="8777"/>
        </w:tabs>
        <w:rPr>
          <w:rFonts w:eastAsiaTheme="minorEastAsia"/>
          <w:noProof/>
          <w:sz w:val="22"/>
          <w:lang w:eastAsia="es-ES"/>
        </w:rPr>
      </w:pPr>
      <w:hyperlink w:anchor="_Toc106794371" w:history="1">
        <w:r w:rsidR="00F24955" w:rsidRPr="004E6557">
          <w:rPr>
            <w:rStyle w:val="Hipervnculo"/>
            <w:noProof/>
          </w:rPr>
          <w:t>Ilustración 5.13. Imagen subestación eléctrica (Fuente: https://www.tecsaqro.com.mx/wp-content/uploads/2021/05/seguridad_subestacion_electrica.jpg)</w:t>
        </w:r>
        <w:r w:rsidR="00F24955">
          <w:rPr>
            <w:noProof/>
            <w:webHidden/>
          </w:rPr>
          <w:tab/>
        </w:r>
        <w:r w:rsidR="00F24955">
          <w:rPr>
            <w:noProof/>
            <w:webHidden/>
          </w:rPr>
          <w:fldChar w:fldCharType="begin"/>
        </w:r>
        <w:r w:rsidR="00F24955">
          <w:rPr>
            <w:noProof/>
            <w:webHidden/>
          </w:rPr>
          <w:instrText xml:space="preserve"> PAGEREF _Toc106794371 \h </w:instrText>
        </w:r>
        <w:r w:rsidR="00F24955">
          <w:rPr>
            <w:noProof/>
            <w:webHidden/>
          </w:rPr>
        </w:r>
        <w:r w:rsidR="00F24955">
          <w:rPr>
            <w:noProof/>
            <w:webHidden/>
          </w:rPr>
          <w:fldChar w:fldCharType="separate"/>
        </w:r>
        <w:r w:rsidR="0050475A">
          <w:rPr>
            <w:noProof/>
            <w:webHidden/>
          </w:rPr>
          <w:t>35</w:t>
        </w:r>
        <w:r w:rsidR="00F24955">
          <w:rPr>
            <w:noProof/>
            <w:webHidden/>
          </w:rPr>
          <w:fldChar w:fldCharType="end"/>
        </w:r>
      </w:hyperlink>
    </w:p>
    <w:p w14:paraId="1D419FB0" w14:textId="5DBDD8D8" w:rsidR="00F24955" w:rsidRDefault="002A6857">
      <w:pPr>
        <w:pStyle w:val="Tabladeilustraciones"/>
        <w:tabs>
          <w:tab w:val="right" w:leader="dot" w:pos="8777"/>
        </w:tabs>
        <w:rPr>
          <w:rFonts w:eastAsiaTheme="minorEastAsia"/>
          <w:noProof/>
          <w:sz w:val="22"/>
          <w:lang w:eastAsia="es-ES"/>
        </w:rPr>
      </w:pPr>
      <w:hyperlink w:anchor="_Toc106794372" w:history="1">
        <w:r w:rsidR="00F24955" w:rsidRPr="004E6557">
          <w:rPr>
            <w:rStyle w:val="Hipervnculo"/>
            <w:noProof/>
          </w:rPr>
          <w:t>Ilustración 5.14. Capítulos  IEC 61850(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2 \h </w:instrText>
        </w:r>
        <w:r w:rsidR="00F24955">
          <w:rPr>
            <w:noProof/>
            <w:webHidden/>
          </w:rPr>
        </w:r>
        <w:r w:rsidR="00F24955">
          <w:rPr>
            <w:noProof/>
            <w:webHidden/>
          </w:rPr>
          <w:fldChar w:fldCharType="separate"/>
        </w:r>
        <w:r w:rsidR="0050475A">
          <w:rPr>
            <w:noProof/>
            <w:webHidden/>
          </w:rPr>
          <w:t>37</w:t>
        </w:r>
        <w:r w:rsidR="00F24955">
          <w:rPr>
            <w:noProof/>
            <w:webHidden/>
          </w:rPr>
          <w:fldChar w:fldCharType="end"/>
        </w:r>
      </w:hyperlink>
    </w:p>
    <w:p w14:paraId="7997D49D" w14:textId="1DE07B68" w:rsidR="00F24955" w:rsidRDefault="002A6857">
      <w:pPr>
        <w:pStyle w:val="Tabladeilustraciones"/>
        <w:tabs>
          <w:tab w:val="right" w:leader="dot" w:pos="8777"/>
        </w:tabs>
        <w:rPr>
          <w:rFonts w:eastAsiaTheme="minorEastAsia"/>
          <w:noProof/>
          <w:sz w:val="22"/>
          <w:lang w:eastAsia="es-ES"/>
        </w:rPr>
      </w:pPr>
      <w:hyperlink w:anchor="_Toc106794373" w:history="1">
        <w:r w:rsidR="00F24955" w:rsidRPr="004E6557">
          <w:rPr>
            <w:rStyle w:val="Hipervnculo"/>
            <w:noProof/>
          </w:rPr>
          <w:t>Ilustración 5.15. Arquitectura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3 \h </w:instrText>
        </w:r>
        <w:r w:rsidR="00F24955">
          <w:rPr>
            <w:noProof/>
            <w:webHidden/>
          </w:rPr>
        </w:r>
        <w:r w:rsidR="00F24955">
          <w:rPr>
            <w:noProof/>
            <w:webHidden/>
          </w:rPr>
          <w:fldChar w:fldCharType="separate"/>
        </w:r>
        <w:r w:rsidR="0050475A">
          <w:rPr>
            <w:noProof/>
            <w:webHidden/>
          </w:rPr>
          <w:t>39</w:t>
        </w:r>
        <w:r w:rsidR="00F24955">
          <w:rPr>
            <w:noProof/>
            <w:webHidden/>
          </w:rPr>
          <w:fldChar w:fldCharType="end"/>
        </w:r>
      </w:hyperlink>
    </w:p>
    <w:p w14:paraId="50C47548" w14:textId="1BD59291" w:rsidR="00F24955" w:rsidRDefault="002A6857">
      <w:pPr>
        <w:pStyle w:val="Tabladeilustraciones"/>
        <w:tabs>
          <w:tab w:val="right" w:leader="dot" w:pos="8777"/>
        </w:tabs>
        <w:rPr>
          <w:rFonts w:eastAsiaTheme="minorEastAsia"/>
          <w:noProof/>
          <w:sz w:val="22"/>
          <w:lang w:eastAsia="es-ES"/>
        </w:rPr>
      </w:pPr>
      <w:hyperlink w:anchor="_Toc106794374" w:history="1">
        <w:r w:rsidR="00F24955" w:rsidRPr="004E6557">
          <w:rPr>
            <w:rStyle w:val="Hipervnculo"/>
            <w:noProof/>
          </w:rPr>
          <w:t>Ilustración 5.16. Capas modelo TCP/IP (Fuente: https://elprofealegria.com/redes/modelo-tcp-ip/)</w:t>
        </w:r>
        <w:r w:rsidR="00F24955">
          <w:rPr>
            <w:noProof/>
            <w:webHidden/>
          </w:rPr>
          <w:tab/>
        </w:r>
        <w:r w:rsidR="00F24955">
          <w:rPr>
            <w:noProof/>
            <w:webHidden/>
          </w:rPr>
          <w:fldChar w:fldCharType="begin"/>
        </w:r>
        <w:r w:rsidR="00F24955">
          <w:rPr>
            <w:noProof/>
            <w:webHidden/>
          </w:rPr>
          <w:instrText xml:space="preserve"> PAGEREF _Toc106794374 \h </w:instrText>
        </w:r>
        <w:r w:rsidR="00F24955">
          <w:rPr>
            <w:noProof/>
            <w:webHidden/>
          </w:rPr>
        </w:r>
        <w:r w:rsidR="00F24955">
          <w:rPr>
            <w:noProof/>
            <w:webHidden/>
          </w:rPr>
          <w:fldChar w:fldCharType="separate"/>
        </w:r>
        <w:r w:rsidR="0050475A">
          <w:rPr>
            <w:noProof/>
            <w:webHidden/>
          </w:rPr>
          <w:t>40</w:t>
        </w:r>
        <w:r w:rsidR="00F24955">
          <w:rPr>
            <w:noProof/>
            <w:webHidden/>
          </w:rPr>
          <w:fldChar w:fldCharType="end"/>
        </w:r>
      </w:hyperlink>
    </w:p>
    <w:p w14:paraId="1BD43AE0" w14:textId="08C9BD30" w:rsidR="00F24955" w:rsidRDefault="002A6857">
      <w:pPr>
        <w:pStyle w:val="Tabladeilustraciones"/>
        <w:tabs>
          <w:tab w:val="right" w:leader="dot" w:pos="8777"/>
        </w:tabs>
        <w:rPr>
          <w:rFonts w:eastAsiaTheme="minorEastAsia"/>
          <w:noProof/>
          <w:sz w:val="22"/>
          <w:lang w:eastAsia="es-ES"/>
        </w:rPr>
      </w:pPr>
      <w:hyperlink w:anchor="_Toc106794375" w:history="1">
        <w:r w:rsidR="00F24955" w:rsidRPr="004E6557">
          <w:rPr>
            <w:rStyle w:val="Hipervnculo"/>
            <w:noProof/>
          </w:rPr>
          <w:t>Ilustración 5.17. Two-Party-Application-Association (Fuente: propia)</w:t>
        </w:r>
        <w:r w:rsidR="00F24955">
          <w:rPr>
            <w:noProof/>
            <w:webHidden/>
          </w:rPr>
          <w:tab/>
        </w:r>
        <w:r w:rsidR="00F24955">
          <w:rPr>
            <w:noProof/>
            <w:webHidden/>
          </w:rPr>
          <w:fldChar w:fldCharType="begin"/>
        </w:r>
        <w:r w:rsidR="00F24955">
          <w:rPr>
            <w:noProof/>
            <w:webHidden/>
          </w:rPr>
          <w:instrText xml:space="preserve"> PAGEREF _Toc106794375 \h </w:instrText>
        </w:r>
        <w:r w:rsidR="00F24955">
          <w:rPr>
            <w:noProof/>
            <w:webHidden/>
          </w:rPr>
        </w:r>
        <w:r w:rsidR="00F24955">
          <w:rPr>
            <w:noProof/>
            <w:webHidden/>
          </w:rPr>
          <w:fldChar w:fldCharType="separate"/>
        </w:r>
        <w:r w:rsidR="0050475A">
          <w:rPr>
            <w:noProof/>
            <w:webHidden/>
          </w:rPr>
          <w:t>41</w:t>
        </w:r>
        <w:r w:rsidR="00F24955">
          <w:rPr>
            <w:noProof/>
            <w:webHidden/>
          </w:rPr>
          <w:fldChar w:fldCharType="end"/>
        </w:r>
      </w:hyperlink>
    </w:p>
    <w:p w14:paraId="37E3768C" w14:textId="3FE81367" w:rsidR="00F24955" w:rsidRDefault="002A6857">
      <w:pPr>
        <w:pStyle w:val="Tabladeilustraciones"/>
        <w:tabs>
          <w:tab w:val="right" w:leader="dot" w:pos="8777"/>
        </w:tabs>
        <w:rPr>
          <w:rFonts w:eastAsiaTheme="minorEastAsia"/>
          <w:noProof/>
          <w:sz w:val="22"/>
          <w:lang w:eastAsia="es-ES"/>
        </w:rPr>
      </w:pPr>
      <w:hyperlink w:anchor="_Toc106794376" w:history="1">
        <w:r w:rsidR="00F24955" w:rsidRPr="004E6557">
          <w:rPr>
            <w:rStyle w:val="Hipervnculo"/>
            <w:noProof/>
          </w:rPr>
          <w:t>Ilustración 5.18. MultiCast-Application-Association (Fuente: propia)</w:t>
        </w:r>
        <w:r w:rsidR="00F24955">
          <w:rPr>
            <w:noProof/>
            <w:webHidden/>
          </w:rPr>
          <w:tab/>
        </w:r>
        <w:r w:rsidR="00F24955">
          <w:rPr>
            <w:noProof/>
            <w:webHidden/>
          </w:rPr>
          <w:fldChar w:fldCharType="begin"/>
        </w:r>
        <w:r w:rsidR="00F24955">
          <w:rPr>
            <w:noProof/>
            <w:webHidden/>
          </w:rPr>
          <w:instrText xml:space="preserve"> PAGEREF _Toc106794376 \h </w:instrText>
        </w:r>
        <w:r w:rsidR="00F24955">
          <w:rPr>
            <w:noProof/>
            <w:webHidden/>
          </w:rPr>
        </w:r>
        <w:r w:rsidR="00F24955">
          <w:rPr>
            <w:noProof/>
            <w:webHidden/>
          </w:rPr>
          <w:fldChar w:fldCharType="separate"/>
        </w:r>
        <w:r w:rsidR="0050475A">
          <w:rPr>
            <w:noProof/>
            <w:webHidden/>
          </w:rPr>
          <w:t>42</w:t>
        </w:r>
        <w:r w:rsidR="00F24955">
          <w:rPr>
            <w:noProof/>
            <w:webHidden/>
          </w:rPr>
          <w:fldChar w:fldCharType="end"/>
        </w:r>
      </w:hyperlink>
    </w:p>
    <w:p w14:paraId="2C47A42A" w14:textId="5817DE25" w:rsidR="00F24955" w:rsidRDefault="002A6857">
      <w:pPr>
        <w:pStyle w:val="Tabladeilustraciones"/>
        <w:tabs>
          <w:tab w:val="right" w:leader="dot" w:pos="8777"/>
        </w:tabs>
        <w:rPr>
          <w:rFonts w:eastAsiaTheme="minorEastAsia"/>
          <w:noProof/>
          <w:sz w:val="22"/>
          <w:lang w:eastAsia="es-ES"/>
        </w:rPr>
      </w:pPr>
      <w:hyperlink w:anchor="_Toc106794377" w:history="1">
        <w:r w:rsidR="00F24955" w:rsidRPr="004E6557">
          <w:rPr>
            <w:rStyle w:val="Hipervnculo"/>
            <w:noProof/>
          </w:rPr>
          <w:t>Ilustración 5.19. Estructura de datos del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7 \h </w:instrText>
        </w:r>
        <w:r w:rsidR="00F24955">
          <w:rPr>
            <w:noProof/>
            <w:webHidden/>
          </w:rPr>
        </w:r>
        <w:r w:rsidR="00F24955">
          <w:rPr>
            <w:noProof/>
            <w:webHidden/>
          </w:rPr>
          <w:fldChar w:fldCharType="separate"/>
        </w:r>
        <w:r w:rsidR="0050475A">
          <w:rPr>
            <w:noProof/>
            <w:webHidden/>
          </w:rPr>
          <w:t>44</w:t>
        </w:r>
        <w:r w:rsidR="00F24955">
          <w:rPr>
            <w:noProof/>
            <w:webHidden/>
          </w:rPr>
          <w:fldChar w:fldCharType="end"/>
        </w:r>
      </w:hyperlink>
    </w:p>
    <w:p w14:paraId="5371A7CA" w14:textId="1BC2E8A7" w:rsidR="00F24955" w:rsidRDefault="002A6857">
      <w:pPr>
        <w:pStyle w:val="Tabladeilustraciones"/>
        <w:tabs>
          <w:tab w:val="right" w:leader="dot" w:pos="8777"/>
        </w:tabs>
        <w:rPr>
          <w:rFonts w:eastAsiaTheme="minorEastAsia"/>
          <w:noProof/>
          <w:sz w:val="22"/>
          <w:lang w:eastAsia="es-ES"/>
        </w:rPr>
      </w:pPr>
      <w:hyperlink w:anchor="_Toc106794378" w:history="1">
        <w:r w:rsidR="00F24955" w:rsidRPr="004E6557">
          <w:rPr>
            <w:rStyle w:val="Hipervnculo"/>
            <w:noProof/>
          </w:rPr>
          <w:t>Ilustración 5.20. Nomenclatura de un Logical Node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8 \h </w:instrText>
        </w:r>
        <w:r w:rsidR="00F24955">
          <w:rPr>
            <w:noProof/>
            <w:webHidden/>
          </w:rPr>
        </w:r>
        <w:r w:rsidR="00F24955">
          <w:rPr>
            <w:noProof/>
            <w:webHidden/>
          </w:rPr>
          <w:fldChar w:fldCharType="separate"/>
        </w:r>
        <w:r w:rsidR="0050475A">
          <w:rPr>
            <w:noProof/>
            <w:webHidden/>
          </w:rPr>
          <w:t>44</w:t>
        </w:r>
        <w:r w:rsidR="00F24955">
          <w:rPr>
            <w:noProof/>
            <w:webHidden/>
          </w:rPr>
          <w:fldChar w:fldCharType="end"/>
        </w:r>
      </w:hyperlink>
    </w:p>
    <w:p w14:paraId="4A3EC3A1" w14:textId="5C7942AE" w:rsidR="00F24955" w:rsidRDefault="002A6857">
      <w:pPr>
        <w:pStyle w:val="Tabladeilustraciones"/>
        <w:tabs>
          <w:tab w:val="right" w:leader="dot" w:pos="8777"/>
        </w:tabs>
        <w:rPr>
          <w:rFonts w:eastAsiaTheme="minorEastAsia"/>
          <w:noProof/>
          <w:sz w:val="22"/>
          <w:lang w:eastAsia="es-ES"/>
        </w:rPr>
      </w:pPr>
      <w:hyperlink w:anchor="_Toc106794379" w:history="1">
        <w:r w:rsidR="00F24955" w:rsidRPr="004E6557">
          <w:rPr>
            <w:rStyle w:val="Hipervnculo"/>
            <w:noProof/>
          </w:rPr>
          <w:t>Ilustración 5.21. Nomenclatura de un objeto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9 \h </w:instrText>
        </w:r>
        <w:r w:rsidR="00F24955">
          <w:rPr>
            <w:noProof/>
            <w:webHidden/>
          </w:rPr>
        </w:r>
        <w:r w:rsidR="00F24955">
          <w:rPr>
            <w:noProof/>
            <w:webHidden/>
          </w:rPr>
          <w:fldChar w:fldCharType="separate"/>
        </w:r>
        <w:r w:rsidR="0050475A">
          <w:rPr>
            <w:noProof/>
            <w:webHidden/>
          </w:rPr>
          <w:t>45</w:t>
        </w:r>
        <w:r w:rsidR="00F24955">
          <w:rPr>
            <w:noProof/>
            <w:webHidden/>
          </w:rPr>
          <w:fldChar w:fldCharType="end"/>
        </w:r>
      </w:hyperlink>
    </w:p>
    <w:p w14:paraId="64E3C9C2" w14:textId="1E66AE5D" w:rsidR="00F24955" w:rsidRDefault="002A6857">
      <w:pPr>
        <w:pStyle w:val="Tabladeilustraciones"/>
        <w:tabs>
          <w:tab w:val="right" w:leader="dot" w:pos="8777"/>
        </w:tabs>
        <w:rPr>
          <w:rFonts w:eastAsiaTheme="minorEastAsia"/>
          <w:noProof/>
          <w:sz w:val="22"/>
          <w:lang w:eastAsia="es-ES"/>
        </w:rPr>
      </w:pPr>
      <w:hyperlink w:anchor="_Toc106794380" w:history="1">
        <w:r w:rsidR="00F24955" w:rsidRPr="004E6557">
          <w:rPr>
            <w:rStyle w:val="Hipervnculo"/>
            <w:noProof/>
          </w:rPr>
          <w:t>Ilustración 5.22. Jerarquía datos de un dispositivo lógico en el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80 \h </w:instrText>
        </w:r>
        <w:r w:rsidR="00F24955">
          <w:rPr>
            <w:noProof/>
            <w:webHidden/>
          </w:rPr>
        </w:r>
        <w:r w:rsidR="00F24955">
          <w:rPr>
            <w:noProof/>
            <w:webHidden/>
          </w:rPr>
          <w:fldChar w:fldCharType="separate"/>
        </w:r>
        <w:r w:rsidR="0050475A">
          <w:rPr>
            <w:noProof/>
            <w:webHidden/>
          </w:rPr>
          <w:t>46</w:t>
        </w:r>
        <w:r w:rsidR="00F24955">
          <w:rPr>
            <w:noProof/>
            <w:webHidden/>
          </w:rPr>
          <w:fldChar w:fldCharType="end"/>
        </w:r>
      </w:hyperlink>
    </w:p>
    <w:p w14:paraId="11C00241" w14:textId="67C86879" w:rsidR="00F24955" w:rsidRDefault="002A6857">
      <w:pPr>
        <w:pStyle w:val="Tabladeilustraciones"/>
        <w:tabs>
          <w:tab w:val="right" w:leader="dot" w:pos="8777"/>
        </w:tabs>
        <w:rPr>
          <w:rFonts w:eastAsiaTheme="minorEastAsia"/>
          <w:noProof/>
          <w:sz w:val="22"/>
          <w:lang w:eastAsia="es-ES"/>
        </w:rPr>
      </w:pPr>
      <w:hyperlink w:anchor="_Toc106794381" w:history="1">
        <w:r w:rsidR="00F24955" w:rsidRPr="004E6557">
          <w:rPr>
            <w:rStyle w:val="Hipervnculo"/>
            <w:noProof/>
          </w:rPr>
          <w:t>Ilustración 5.23. Ejemplo de un diagrama de una sola línea (single-line diagram)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1 \h </w:instrText>
        </w:r>
        <w:r w:rsidR="00F24955">
          <w:rPr>
            <w:noProof/>
            <w:webHidden/>
          </w:rPr>
        </w:r>
        <w:r w:rsidR="00F24955">
          <w:rPr>
            <w:noProof/>
            <w:webHidden/>
          </w:rPr>
          <w:fldChar w:fldCharType="separate"/>
        </w:r>
        <w:r w:rsidR="0050475A">
          <w:rPr>
            <w:noProof/>
            <w:webHidden/>
          </w:rPr>
          <w:t>47</w:t>
        </w:r>
        <w:r w:rsidR="00F24955">
          <w:rPr>
            <w:noProof/>
            <w:webHidden/>
          </w:rPr>
          <w:fldChar w:fldCharType="end"/>
        </w:r>
      </w:hyperlink>
    </w:p>
    <w:p w14:paraId="0E2324E0" w14:textId="1CFA7F4B" w:rsidR="00F24955" w:rsidRDefault="002A6857">
      <w:pPr>
        <w:pStyle w:val="Tabladeilustraciones"/>
        <w:tabs>
          <w:tab w:val="right" w:leader="dot" w:pos="8777"/>
        </w:tabs>
        <w:rPr>
          <w:rFonts w:eastAsiaTheme="minorEastAsia"/>
          <w:noProof/>
          <w:sz w:val="22"/>
          <w:lang w:eastAsia="es-ES"/>
        </w:rPr>
      </w:pPr>
      <w:hyperlink w:anchor="_Toc106794382" w:history="1">
        <w:r w:rsidR="00F24955" w:rsidRPr="004E6557">
          <w:rPr>
            <w:rStyle w:val="Hipervnculo"/>
            <w:noProof/>
          </w:rPr>
          <w:t>Ilustración 5.24. Esquema )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2 \h </w:instrText>
        </w:r>
        <w:r w:rsidR="00F24955">
          <w:rPr>
            <w:noProof/>
            <w:webHidden/>
          </w:rPr>
        </w:r>
        <w:r w:rsidR="00F24955">
          <w:rPr>
            <w:noProof/>
            <w:webHidden/>
          </w:rPr>
          <w:fldChar w:fldCharType="separate"/>
        </w:r>
        <w:r w:rsidR="0050475A">
          <w:rPr>
            <w:noProof/>
            <w:webHidden/>
          </w:rPr>
          <w:t>48</w:t>
        </w:r>
        <w:r w:rsidR="00F24955">
          <w:rPr>
            <w:noProof/>
            <w:webHidden/>
          </w:rPr>
          <w:fldChar w:fldCharType="end"/>
        </w:r>
      </w:hyperlink>
    </w:p>
    <w:p w14:paraId="754A4DC2" w14:textId="75388BDB" w:rsidR="00F24955" w:rsidRDefault="002A6857">
      <w:pPr>
        <w:pStyle w:val="Tabladeilustraciones"/>
        <w:tabs>
          <w:tab w:val="right" w:leader="dot" w:pos="8777"/>
        </w:tabs>
        <w:rPr>
          <w:rFonts w:eastAsiaTheme="minorEastAsia"/>
          <w:noProof/>
          <w:sz w:val="22"/>
          <w:lang w:eastAsia="es-ES"/>
        </w:rPr>
      </w:pPr>
      <w:hyperlink w:anchor="_Toc106794383" w:history="1">
        <w:r w:rsidR="00F24955" w:rsidRPr="004E6557">
          <w:rPr>
            <w:rStyle w:val="Hipervnculo"/>
            <w:noProof/>
          </w:rPr>
          <w:t>Ilustración 5.25. Ejemplo archivo .CID, campo “Communication” (Fuente: propia )</w:t>
        </w:r>
        <w:r w:rsidR="00F24955">
          <w:rPr>
            <w:noProof/>
            <w:webHidden/>
          </w:rPr>
          <w:tab/>
        </w:r>
        <w:r w:rsidR="00F24955">
          <w:rPr>
            <w:noProof/>
            <w:webHidden/>
          </w:rPr>
          <w:fldChar w:fldCharType="begin"/>
        </w:r>
        <w:r w:rsidR="00F24955">
          <w:rPr>
            <w:noProof/>
            <w:webHidden/>
          </w:rPr>
          <w:instrText xml:space="preserve"> PAGEREF _Toc106794383 \h </w:instrText>
        </w:r>
        <w:r w:rsidR="00F24955">
          <w:rPr>
            <w:noProof/>
            <w:webHidden/>
          </w:rPr>
        </w:r>
        <w:r w:rsidR="00F24955">
          <w:rPr>
            <w:noProof/>
            <w:webHidden/>
          </w:rPr>
          <w:fldChar w:fldCharType="separate"/>
        </w:r>
        <w:r w:rsidR="0050475A">
          <w:rPr>
            <w:noProof/>
            <w:webHidden/>
          </w:rPr>
          <w:t>48</w:t>
        </w:r>
        <w:r w:rsidR="00F24955">
          <w:rPr>
            <w:noProof/>
            <w:webHidden/>
          </w:rPr>
          <w:fldChar w:fldCharType="end"/>
        </w:r>
      </w:hyperlink>
    </w:p>
    <w:p w14:paraId="3E960802" w14:textId="416F41E7" w:rsidR="00F24955" w:rsidRDefault="002A6857">
      <w:pPr>
        <w:pStyle w:val="Tabladeilustraciones"/>
        <w:tabs>
          <w:tab w:val="right" w:leader="dot" w:pos="8777"/>
        </w:tabs>
        <w:rPr>
          <w:rFonts w:eastAsiaTheme="minorEastAsia"/>
          <w:noProof/>
          <w:sz w:val="22"/>
          <w:lang w:eastAsia="es-ES"/>
        </w:rPr>
      </w:pPr>
      <w:hyperlink w:anchor="_Toc106794384" w:history="1">
        <w:r w:rsidR="00F24955" w:rsidRPr="004E6557">
          <w:rPr>
            <w:rStyle w:val="Hipervnculo"/>
            <w:noProof/>
          </w:rPr>
          <w:t>Ilustración 5.26. Ejemplo archivo .CID, campo “Communication” (Fuente: propia )</w:t>
        </w:r>
        <w:r w:rsidR="00F24955">
          <w:rPr>
            <w:noProof/>
            <w:webHidden/>
          </w:rPr>
          <w:tab/>
        </w:r>
        <w:r w:rsidR="00F24955">
          <w:rPr>
            <w:noProof/>
            <w:webHidden/>
          </w:rPr>
          <w:fldChar w:fldCharType="begin"/>
        </w:r>
        <w:r w:rsidR="00F24955">
          <w:rPr>
            <w:noProof/>
            <w:webHidden/>
          </w:rPr>
          <w:instrText xml:space="preserve"> PAGEREF _Toc106794384 \h </w:instrText>
        </w:r>
        <w:r w:rsidR="00F24955">
          <w:rPr>
            <w:noProof/>
            <w:webHidden/>
          </w:rPr>
        </w:r>
        <w:r w:rsidR="00F24955">
          <w:rPr>
            <w:noProof/>
            <w:webHidden/>
          </w:rPr>
          <w:fldChar w:fldCharType="separate"/>
        </w:r>
        <w:r w:rsidR="0050475A">
          <w:rPr>
            <w:noProof/>
            <w:webHidden/>
          </w:rPr>
          <w:t>49</w:t>
        </w:r>
        <w:r w:rsidR="00F24955">
          <w:rPr>
            <w:noProof/>
            <w:webHidden/>
          </w:rPr>
          <w:fldChar w:fldCharType="end"/>
        </w:r>
      </w:hyperlink>
    </w:p>
    <w:p w14:paraId="1CBE0A5F" w14:textId="086953AA" w:rsidR="00F24955" w:rsidRDefault="002A6857">
      <w:pPr>
        <w:pStyle w:val="Tabladeilustraciones"/>
        <w:tabs>
          <w:tab w:val="right" w:leader="dot" w:pos="8777"/>
        </w:tabs>
        <w:rPr>
          <w:rFonts w:eastAsiaTheme="minorEastAsia"/>
          <w:noProof/>
          <w:sz w:val="22"/>
          <w:lang w:eastAsia="es-ES"/>
        </w:rPr>
      </w:pPr>
      <w:hyperlink w:anchor="_Toc106794385" w:history="1">
        <w:r w:rsidR="00F24955" w:rsidRPr="004E6557">
          <w:rPr>
            <w:rStyle w:val="Hipervnculo"/>
            <w:noProof/>
          </w:rPr>
          <w:t>Ilustración 5.27. (Fuente: propia)</w:t>
        </w:r>
        <w:r w:rsidR="00F24955">
          <w:rPr>
            <w:noProof/>
            <w:webHidden/>
          </w:rPr>
          <w:tab/>
        </w:r>
        <w:r w:rsidR="00F24955">
          <w:rPr>
            <w:noProof/>
            <w:webHidden/>
          </w:rPr>
          <w:fldChar w:fldCharType="begin"/>
        </w:r>
        <w:r w:rsidR="00F24955">
          <w:rPr>
            <w:noProof/>
            <w:webHidden/>
          </w:rPr>
          <w:instrText xml:space="preserve"> PAGEREF _Toc106794385 \h </w:instrText>
        </w:r>
        <w:r w:rsidR="00F24955">
          <w:rPr>
            <w:noProof/>
            <w:webHidden/>
          </w:rPr>
        </w:r>
        <w:r w:rsidR="00F24955">
          <w:rPr>
            <w:noProof/>
            <w:webHidden/>
          </w:rPr>
          <w:fldChar w:fldCharType="separate"/>
        </w:r>
        <w:r w:rsidR="0050475A">
          <w:rPr>
            <w:noProof/>
            <w:webHidden/>
          </w:rPr>
          <w:t>49</w:t>
        </w:r>
        <w:r w:rsidR="00F24955">
          <w:rPr>
            <w:noProof/>
            <w:webHidden/>
          </w:rPr>
          <w:fldChar w:fldCharType="end"/>
        </w:r>
      </w:hyperlink>
    </w:p>
    <w:p w14:paraId="41A0A997" w14:textId="6A035157" w:rsidR="00F24955" w:rsidRDefault="002A6857">
      <w:pPr>
        <w:pStyle w:val="Tabladeilustraciones"/>
        <w:tabs>
          <w:tab w:val="right" w:leader="dot" w:pos="8777"/>
        </w:tabs>
        <w:rPr>
          <w:rFonts w:eastAsiaTheme="minorEastAsia"/>
          <w:noProof/>
          <w:sz w:val="22"/>
          <w:lang w:eastAsia="es-ES"/>
        </w:rPr>
      </w:pPr>
      <w:hyperlink w:anchor="_Toc106794386" w:history="1">
        <w:r w:rsidR="00F24955" w:rsidRPr="004E6557">
          <w:rPr>
            <w:rStyle w:val="Hipervnculo"/>
            <w:noProof/>
          </w:rPr>
          <w:t>Ilustración 5.28. (Fuente: propia)</w:t>
        </w:r>
        <w:r w:rsidR="00F24955">
          <w:rPr>
            <w:noProof/>
            <w:webHidden/>
          </w:rPr>
          <w:tab/>
        </w:r>
        <w:r w:rsidR="00F24955">
          <w:rPr>
            <w:noProof/>
            <w:webHidden/>
          </w:rPr>
          <w:fldChar w:fldCharType="begin"/>
        </w:r>
        <w:r w:rsidR="00F24955">
          <w:rPr>
            <w:noProof/>
            <w:webHidden/>
          </w:rPr>
          <w:instrText xml:space="preserve"> PAGEREF _Toc106794386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4B96DFD8" w14:textId="6E3C61EE" w:rsidR="00F24955" w:rsidRDefault="002A6857">
      <w:pPr>
        <w:pStyle w:val="Tabladeilustraciones"/>
        <w:tabs>
          <w:tab w:val="right" w:leader="dot" w:pos="8777"/>
        </w:tabs>
        <w:rPr>
          <w:rFonts w:eastAsiaTheme="minorEastAsia"/>
          <w:noProof/>
          <w:sz w:val="22"/>
          <w:lang w:eastAsia="es-ES"/>
        </w:rPr>
      </w:pPr>
      <w:hyperlink w:anchor="_Toc106794387" w:history="1">
        <w:r w:rsidR="00F24955" w:rsidRPr="004E6557">
          <w:rPr>
            <w:rStyle w:val="Hipervnculo"/>
            <w:noProof/>
          </w:rPr>
          <w:t>Ilustración 5.29. (Fuente: propia)</w:t>
        </w:r>
        <w:r w:rsidR="00F24955">
          <w:rPr>
            <w:noProof/>
            <w:webHidden/>
          </w:rPr>
          <w:tab/>
        </w:r>
        <w:r w:rsidR="00F24955">
          <w:rPr>
            <w:noProof/>
            <w:webHidden/>
          </w:rPr>
          <w:fldChar w:fldCharType="begin"/>
        </w:r>
        <w:r w:rsidR="00F24955">
          <w:rPr>
            <w:noProof/>
            <w:webHidden/>
          </w:rPr>
          <w:instrText xml:space="preserve"> PAGEREF _Toc106794387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76164113" w14:textId="3426A12A" w:rsidR="00F24955" w:rsidRDefault="002A6857">
      <w:pPr>
        <w:pStyle w:val="Tabladeilustraciones"/>
        <w:tabs>
          <w:tab w:val="right" w:leader="dot" w:pos="8777"/>
        </w:tabs>
        <w:rPr>
          <w:rFonts w:eastAsiaTheme="minorEastAsia"/>
          <w:noProof/>
          <w:sz w:val="22"/>
          <w:lang w:eastAsia="es-ES"/>
        </w:rPr>
      </w:pPr>
      <w:hyperlink w:anchor="_Toc106794388" w:history="1">
        <w:r w:rsidR="00F24955" w:rsidRPr="004E6557">
          <w:rPr>
            <w:rStyle w:val="Hipervnculo"/>
            <w:noProof/>
          </w:rPr>
          <w:t>Ilustración 5.30. Esquema )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8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4ECB6D6A" w14:textId="5E279117" w:rsidR="00F24955" w:rsidRDefault="002A6857">
      <w:pPr>
        <w:pStyle w:val="Tabladeilustraciones"/>
        <w:tabs>
          <w:tab w:val="right" w:leader="dot" w:pos="8777"/>
        </w:tabs>
        <w:rPr>
          <w:rFonts w:eastAsiaTheme="minorEastAsia"/>
          <w:noProof/>
          <w:sz w:val="22"/>
          <w:lang w:eastAsia="es-ES"/>
        </w:rPr>
      </w:pPr>
      <w:hyperlink w:anchor="_Toc106794389" w:history="1">
        <w:r w:rsidR="00F24955" w:rsidRPr="004E6557">
          <w:rPr>
            <w:rStyle w:val="Hipervnculo"/>
            <w:noProof/>
          </w:rPr>
          <w:t>Ilustración 11.1. Paso 1 instalacion de Vmware Workstation Pro (Fuente: propia )</w:t>
        </w:r>
        <w:r w:rsidR="00F24955">
          <w:rPr>
            <w:noProof/>
            <w:webHidden/>
          </w:rPr>
          <w:tab/>
        </w:r>
        <w:r w:rsidR="00F24955">
          <w:rPr>
            <w:noProof/>
            <w:webHidden/>
          </w:rPr>
          <w:fldChar w:fldCharType="begin"/>
        </w:r>
        <w:r w:rsidR="00F24955">
          <w:rPr>
            <w:noProof/>
            <w:webHidden/>
          </w:rPr>
          <w:instrText xml:space="preserve"> PAGEREF _Toc106794389 \h </w:instrText>
        </w:r>
        <w:r w:rsidR="00F24955">
          <w:rPr>
            <w:noProof/>
            <w:webHidden/>
          </w:rPr>
        </w:r>
        <w:r w:rsidR="00F24955">
          <w:rPr>
            <w:noProof/>
            <w:webHidden/>
          </w:rPr>
          <w:fldChar w:fldCharType="separate"/>
        </w:r>
        <w:r w:rsidR="0050475A">
          <w:rPr>
            <w:noProof/>
            <w:webHidden/>
          </w:rPr>
          <w:t>57</w:t>
        </w:r>
        <w:r w:rsidR="00F24955">
          <w:rPr>
            <w:noProof/>
            <w:webHidden/>
          </w:rPr>
          <w:fldChar w:fldCharType="end"/>
        </w:r>
      </w:hyperlink>
    </w:p>
    <w:p w14:paraId="6D314A8E" w14:textId="2ED89427" w:rsidR="00F24955" w:rsidRDefault="002A6857">
      <w:pPr>
        <w:pStyle w:val="Tabladeilustraciones"/>
        <w:tabs>
          <w:tab w:val="right" w:leader="dot" w:pos="8777"/>
        </w:tabs>
        <w:rPr>
          <w:rFonts w:eastAsiaTheme="minorEastAsia"/>
          <w:noProof/>
          <w:sz w:val="22"/>
          <w:lang w:eastAsia="es-ES"/>
        </w:rPr>
      </w:pPr>
      <w:hyperlink w:anchor="_Toc106794390" w:history="1">
        <w:r w:rsidR="00F24955" w:rsidRPr="004E6557">
          <w:rPr>
            <w:rStyle w:val="Hipervnculo"/>
            <w:noProof/>
          </w:rPr>
          <w:t>Ilustración 11.2. Paso 2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0 \h </w:instrText>
        </w:r>
        <w:r w:rsidR="00F24955">
          <w:rPr>
            <w:noProof/>
            <w:webHidden/>
          </w:rPr>
        </w:r>
        <w:r w:rsidR="00F24955">
          <w:rPr>
            <w:noProof/>
            <w:webHidden/>
          </w:rPr>
          <w:fldChar w:fldCharType="separate"/>
        </w:r>
        <w:r w:rsidR="0050475A">
          <w:rPr>
            <w:noProof/>
            <w:webHidden/>
          </w:rPr>
          <w:t>58</w:t>
        </w:r>
        <w:r w:rsidR="00F24955">
          <w:rPr>
            <w:noProof/>
            <w:webHidden/>
          </w:rPr>
          <w:fldChar w:fldCharType="end"/>
        </w:r>
      </w:hyperlink>
    </w:p>
    <w:p w14:paraId="17061BA1" w14:textId="515493BC" w:rsidR="00F24955" w:rsidRDefault="002A6857">
      <w:pPr>
        <w:pStyle w:val="Tabladeilustraciones"/>
        <w:tabs>
          <w:tab w:val="right" w:leader="dot" w:pos="8777"/>
        </w:tabs>
        <w:rPr>
          <w:rFonts w:eastAsiaTheme="minorEastAsia"/>
          <w:noProof/>
          <w:sz w:val="22"/>
          <w:lang w:eastAsia="es-ES"/>
        </w:rPr>
      </w:pPr>
      <w:hyperlink w:anchor="_Toc106794391" w:history="1">
        <w:r w:rsidR="00F24955" w:rsidRPr="004E6557">
          <w:rPr>
            <w:rStyle w:val="Hipervnculo"/>
            <w:noProof/>
          </w:rPr>
          <w:t>Ilustración 11.3. Paso 3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1 \h </w:instrText>
        </w:r>
        <w:r w:rsidR="00F24955">
          <w:rPr>
            <w:noProof/>
            <w:webHidden/>
          </w:rPr>
        </w:r>
        <w:r w:rsidR="00F24955">
          <w:rPr>
            <w:noProof/>
            <w:webHidden/>
          </w:rPr>
          <w:fldChar w:fldCharType="separate"/>
        </w:r>
        <w:r w:rsidR="0050475A">
          <w:rPr>
            <w:noProof/>
            <w:webHidden/>
          </w:rPr>
          <w:t>58</w:t>
        </w:r>
        <w:r w:rsidR="00F24955">
          <w:rPr>
            <w:noProof/>
            <w:webHidden/>
          </w:rPr>
          <w:fldChar w:fldCharType="end"/>
        </w:r>
      </w:hyperlink>
    </w:p>
    <w:p w14:paraId="605EB4A5" w14:textId="0798173A" w:rsidR="00F24955" w:rsidRDefault="002A6857">
      <w:pPr>
        <w:pStyle w:val="Tabladeilustraciones"/>
        <w:tabs>
          <w:tab w:val="right" w:leader="dot" w:pos="8777"/>
        </w:tabs>
        <w:rPr>
          <w:rFonts w:eastAsiaTheme="minorEastAsia"/>
          <w:noProof/>
          <w:sz w:val="22"/>
          <w:lang w:eastAsia="es-ES"/>
        </w:rPr>
      </w:pPr>
      <w:hyperlink w:anchor="_Toc106794392" w:history="1">
        <w:r w:rsidR="00F24955" w:rsidRPr="004E6557">
          <w:rPr>
            <w:rStyle w:val="Hipervnculo"/>
            <w:noProof/>
          </w:rPr>
          <w:t>Ilustración 11.4. Pestaña de finalización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2 \h </w:instrText>
        </w:r>
        <w:r w:rsidR="00F24955">
          <w:rPr>
            <w:noProof/>
            <w:webHidden/>
          </w:rPr>
        </w:r>
        <w:r w:rsidR="00F24955">
          <w:rPr>
            <w:noProof/>
            <w:webHidden/>
          </w:rPr>
          <w:fldChar w:fldCharType="separate"/>
        </w:r>
        <w:r w:rsidR="0050475A">
          <w:rPr>
            <w:noProof/>
            <w:webHidden/>
          </w:rPr>
          <w:t>59</w:t>
        </w:r>
        <w:r w:rsidR="00F24955">
          <w:rPr>
            <w:noProof/>
            <w:webHidden/>
          </w:rPr>
          <w:fldChar w:fldCharType="end"/>
        </w:r>
      </w:hyperlink>
    </w:p>
    <w:p w14:paraId="2C4510E2" w14:textId="09EA2F97" w:rsidR="00F24955" w:rsidRDefault="002A6857">
      <w:pPr>
        <w:pStyle w:val="Tabladeilustraciones"/>
        <w:tabs>
          <w:tab w:val="right" w:leader="dot" w:pos="8777"/>
        </w:tabs>
        <w:rPr>
          <w:rFonts w:eastAsiaTheme="minorEastAsia"/>
          <w:noProof/>
          <w:sz w:val="22"/>
          <w:lang w:eastAsia="es-ES"/>
        </w:rPr>
      </w:pPr>
      <w:hyperlink w:anchor="_Toc106794393" w:history="1">
        <w:r w:rsidR="00F24955" w:rsidRPr="004E6557">
          <w:rPr>
            <w:rStyle w:val="Hipervnculo"/>
            <w:noProof/>
          </w:rPr>
          <w:t>Ilustración 11.5. Pantalla principal de VMware Workstation Pro (Fuente: propia )</w:t>
        </w:r>
        <w:r w:rsidR="00F24955">
          <w:rPr>
            <w:noProof/>
            <w:webHidden/>
          </w:rPr>
          <w:tab/>
        </w:r>
        <w:r w:rsidR="00F24955">
          <w:rPr>
            <w:noProof/>
            <w:webHidden/>
          </w:rPr>
          <w:fldChar w:fldCharType="begin"/>
        </w:r>
        <w:r w:rsidR="00F24955">
          <w:rPr>
            <w:noProof/>
            <w:webHidden/>
          </w:rPr>
          <w:instrText xml:space="preserve"> PAGEREF _Toc106794393 \h </w:instrText>
        </w:r>
        <w:r w:rsidR="00F24955">
          <w:rPr>
            <w:noProof/>
            <w:webHidden/>
          </w:rPr>
        </w:r>
        <w:r w:rsidR="00F24955">
          <w:rPr>
            <w:noProof/>
            <w:webHidden/>
          </w:rPr>
          <w:fldChar w:fldCharType="separate"/>
        </w:r>
        <w:r w:rsidR="0050475A">
          <w:rPr>
            <w:noProof/>
            <w:webHidden/>
          </w:rPr>
          <w:t>59</w:t>
        </w:r>
        <w:r w:rsidR="00F24955">
          <w:rPr>
            <w:noProof/>
            <w:webHidden/>
          </w:rPr>
          <w:fldChar w:fldCharType="end"/>
        </w:r>
      </w:hyperlink>
    </w:p>
    <w:p w14:paraId="70A57A00" w14:textId="76999B49" w:rsidR="00F24955" w:rsidRDefault="002A6857">
      <w:pPr>
        <w:pStyle w:val="Tabladeilustraciones"/>
        <w:tabs>
          <w:tab w:val="right" w:leader="dot" w:pos="8777"/>
        </w:tabs>
        <w:rPr>
          <w:rFonts w:eastAsiaTheme="minorEastAsia"/>
          <w:noProof/>
          <w:sz w:val="22"/>
          <w:lang w:eastAsia="es-ES"/>
        </w:rPr>
      </w:pPr>
      <w:hyperlink w:anchor="_Toc106794394" w:history="1">
        <w:r w:rsidR="00F24955" w:rsidRPr="004E6557">
          <w:rPr>
            <w:rStyle w:val="Hipervnculo"/>
            <w:noProof/>
          </w:rPr>
          <w:t>Ilustración 11.6. Esquema básico de la red local creada para realizar las pruebas con Nozomi Guardian (Fuente: propia )</w:t>
        </w:r>
        <w:r w:rsidR="00F24955">
          <w:rPr>
            <w:noProof/>
            <w:webHidden/>
          </w:rPr>
          <w:tab/>
        </w:r>
        <w:r w:rsidR="00F24955">
          <w:rPr>
            <w:noProof/>
            <w:webHidden/>
          </w:rPr>
          <w:fldChar w:fldCharType="begin"/>
        </w:r>
        <w:r w:rsidR="00F24955">
          <w:rPr>
            <w:noProof/>
            <w:webHidden/>
          </w:rPr>
          <w:instrText xml:space="preserve"> PAGEREF _Toc106794394 \h </w:instrText>
        </w:r>
        <w:r w:rsidR="00F24955">
          <w:rPr>
            <w:noProof/>
            <w:webHidden/>
          </w:rPr>
        </w:r>
        <w:r w:rsidR="00F24955">
          <w:rPr>
            <w:noProof/>
            <w:webHidden/>
          </w:rPr>
          <w:fldChar w:fldCharType="separate"/>
        </w:r>
        <w:r w:rsidR="0050475A">
          <w:rPr>
            <w:noProof/>
            <w:webHidden/>
          </w:rPr>
          <w:t>60</w:t>
        </w:r>
        <w:r w:rsidR="00F24955">
          <w:rPr>
            <w:noProof/>
            <w:webHidden/>
          </w:rPr>
          <w:fldChar w:fldCharType="end"/>
        </w:r>
      </w:hyperlink>
    </w:p>
    <w:p w14:paraId="17465248" w14:textId="2AA9F7C9" w:rsidR="00F24955" w:rsidRDefault="002A6857">
      <w:pPr>
        <w:pStyle w:val="Tabladeilustraciones"/>
        <w:tabs>
          <w:tab w:val="right" w:leader="dot" w:pos="8777"/>
        </w:tabs>
        <w:rPr>
          <w:rFonts w:eastAsiaTheme="minorEastAsia"/>
          <w:noProof/>
          <w:sz w:val="22"/>
          <w:lang w:eastAsia="es-ES"/>
        </w:rPr>
      </w:pPr>
      <w:hyperlink w:anchor="_Toc106794395" w:history="1">
        <w:r w:rsidR="00F24955" w:rsidRPr="004E6557">
          <w:rPr>
            <w:rStyle w:val="Hipervnculo"/>
            <w:noProof/>
          </w:rPr>
          <w:t>Ilustración 11.7. Esquema básico de la red local creada para realizar las pruebas con Nozomi Guardian (Fuente: propia )</w:t>
        </w:r>
        <w:r w:rsidR="00F24955">
          <w:rPr>
            <w:noProof/>
            <w:webHidden/>
          </w:rPr>
          <w:tab/>
        </w:r>
        <w:r w:rsidR="00F24955">
          <w:rPr>
            <w:noProof/>
            <w:webHidden/>
          </w:rPr>
          <w:fldChar w:fldCharType="begin"/>
        </w:r>
        <w:r w:rsidR="00F24955">
          <w:rPr>
            <w:noProof/>
            <w:webHidden/>
          </w:rPr>
          <w:instrText xml:space="preserve"> PAGEREF _Toc106794395 \h </w:instrText>
        </w:r>
        <w:r w:rsidR="00F24955">
          <w:rPr>
            <w:noProof/>
            <w:webHidden/>
          </w:rPr>
        </w:r>
        <w:r w:rsidR="00F24955">
          <w:rPr>
            <w:noProof/>
            <w:webHidden/>
          </w:rPr>
          <w:fldChar w:fldCharType="separate"/>
        </w:r>
        <w:r w:rsidR="0050475A">
          <w:rPr>
            <w:noProof/>
            <w:webHidden/>
          </w:rPr>
          <w:t>61</w:t>
        </w:r>
        <w:r w:rsidR="00F24955">
          <w:rPr>
            <w:noProof/>
            <w:webHidden/>
          </w:rPr>
          <w:fldChar w:fldCharType="end"/>
        </w:r>
      </w:hyperlink>
    </w:p>
    <w:p w14:paraId="1EE0EA91" w14:textId="7512DD65" w:rsidR="008D4AD1" w:rsidRPr="00A77335"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D9079D">
        <w:rPr>
          <w:rFonts w:eastAsia="Calibri" w:cstheme="minorHAnsi"/>
          <w:b/>
          <w:sz w:val="24"/>
          <w:szCs w:val="24"/>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distribucion</w:t>
      </w:r>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6" w:name="OLE_LINK14"/>
      <w:bookmarkStart w:id="7" w:name="OLE_LINK15"/>
      <w:r>
        <w:rPr>
          <w:sz w:val="24"/>
        </w:rPr>
        <w:t>equipos mecánicos que abren y cierran los circuitos eléctricos con el fin de proteger los sistemas en caso de fallo eléctrico</w:t>
      </w:r>
      <w:bookmarkEnd w:id="6"/>
      <w:bookmarkEnd w:id="7"/>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141D0171" w:rsidR="00D2474B" w:rsidRDefault="00D2474B" w:rsidP="0052502F">
      <w:pPr>
        <w:widowControl w:val="0"/>
        <w:spacing w:after="0" w:line="240" w:lineRule="auto"/>
        <w:rPr>
          <w:b/>
          <w:sz w:val="24"/>
        </w:rPr>
      </w:pPr>
      <w:r>
        <w:rPr>
          <w:b/>
          <w:sz w:val="24"/>
        </w:rPr>
        <w:t>R</w:t>
      </w:r>
      <w:r w:rsidRPr="00D2474B">
        <w:rPr>
          <w:b/>
          <w:sz w:val="24"/>
        </w:rPr>
        <w:t>econectadores</w:t>
      </w:r>
      <w:r w:rsidR="00D9079D">
        <w:rPr>
          <w:b/>
          <w:sz w:val="24"/>
        </w:rPr>
        <w:t>:</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5C9809E4" w:rsidR="006012B1" w:rsidRPr="00D9079D" w:rsidRDefault="00D9079D" w:rsidP="007E63F7">
      <w:pPr>
        <w:widowControl w:val="0"/>
        <w:spacing w:after="0" w:line="240" w:lineRule="auto"/>
        <w:ind w:left="708" w:hanging="708"/>
        <w:rPr>
          <w:b/>
          <w:sz w:val="24"/>
          <w:szCs w:val="24"/>
        </w:rPr>
      </w:pPr>
      <w:r>
        <w:rPr>
          <w:b/>
          <w:sz w:val="24"/>
          <w:szCs w:val="24"/>
        </w:rPr>
        <w:t>S</w:t>
      </w:r>
      <w:r w:rsidR="006012B1" w:rsidRPr="00D9079D">
        <w:rPr>
          <w:b/>
          <w:sz w:val="24"/>
          <w:szCs w:val="24"/>
        </w:rPr>
        <w:t>ingle line diagram:</w:t>
      </w:r>
    </w:p>
    <w:p w14:paraId="4CCC284B" w14:textId="611FF7BB" w:rsidR="00E168DF" w:rsidRPr="00D9079D" w:rsidRDefault="00E168DF" w:rsidP="007E63F7">
      <w:pPr>
        <w:widowControl w:val="0"/>
        <w:spacing w:after="0" w:line="240" w:lineRule="auto"/>
        <w:ind w:left="708" w:hanging="708"/>
        <w:rPr>
          <w:b/>
          <w:sz w:val="24"/>
          <w:szCs w:val="24"/>
        </w:rPr>
      </w:pPr>
      <w:r w:rsidRPr="00D9079D">
        <w:rPr>
          <w:b/>
          <w:sz w:val="24"/>
          <w:szCs w:val="24"/>
        </w:rPr>
        <w:t>PATH</w:t>
      </w:r>
      <w:r w:rsidR="00D9079D">
        <w:rPr>
          <w:b/>
          <w:sz w:val="24"/>
          <w:szCs w:val="24"/>
        </w:rPr>
        <w:t>:</w:t>
      </w:r>
    </w:p>
    <w:p w14:paraId="780ABDF8" w14:textId="226FAD35" w:rsidR="00B70085" w:rsidRPr="00D9079D" w:rsidRDefault="00B70085" w:rsidP="007E63F7">
      <w:pPr>
        <w:widowControl w:val="0"/>
        <w:spacing w:after="0" w:line="240" w:lineRule="auto"/>
        <w:ind w:left="708" w:hanging="708"/>
        <w:rPr>
          <w:b/>
          <w:bCs/>
          <w:sz w:val="24"/>
          <w:szCs w:val="24"/>
        </w:rPr>
      </w:pPr>
      <w:r w:rsidRPr="00D9079D">
        <w:rPr>
          <w:b/>
          <w:bCs/>
          <w:sz w:val="24"/>
          <w:szCs w:val="24"/>
        </w:rPr>
        <w:t>Tools</w:t>
      </w:r>
      <w:r w:rsidR="00D9079D">
        <w:rPr>
          <w:b/>
          <w:bCs/>
          <w:sz w:val="24"/>
          <w:szCs w:val="24"/>
        </w:rPr>
        <w:t>:</w:t>
      </w:r>
    </w:p>
    <w:p w14:paraId="34DEDD62" w14:textId="31548FCA" w:rsidR="00676F57" w:rsidRPr="00D9079D" w:rsidRDefault="00D9079D" w:rsidP="007E63F7">
      <w:pPr>
        <w:widowControl w:val="0"/>
        <w:spacing w:after="0" w:line="240" w:lineRule="auto"/>
        <w:ind w:left="708" w:hanging="708"/>
        <w:rPr>
          <w:b/>
          <w:bCs/>
          <w:sz w:val="24"/>
        </w:rPr>
      </w:pPr>
      <w:r w:rsidRPr="00D9079D">
        <w:rPr>
          <w:b/>
          <w:bCs/>
          <w:sz w:val="24"/>
          <w:szCs w:val="24"/>
        </w:rPr>
        <w:t>Port-mirroring</w:t>
      </w:r>
      <w:r>
        <w:rPr>
          <w:b/>
          <w:bCs/>
          <w:sz w:val="24"/>
          <w:szCs w:val="24"/>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8" w:name="_Toc99100543"/>
      <w:bookmarkStart w:id="9" w:name="_Toc106873117"/>
      <w:r w:rsidRPr="00FD5D07">
        <w:t>Introducción</w:t>
      </w:r>
      <w:bookmarkEnd w:id="8"/>
      <w:bookmarkEnd w:id="9"/>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lastRenderedPageBreak/>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0"/>
      <w:r w:rsidR="004E4510">
        <w:rPr>
          <w:sz w:val="24"/>
        </w:rPr>
        <w:t>empresas</w:t>
      </w:r>
      <w:commentRangeEnd w:id="10"/>
      <w:r w:rsidR="004E4510">
        <w:rPr>
          <w:rStyle w:val="Refdecomentario"/>
        </w:rPr>
        <w:commentReference w:id="10"/>
      </w:r>
      <w:r w:rsidR="00766CB1">
        <w:rPr>
          <w:sz w:val="24"/>
        </w:rPr>
        <w:t>.</w:t>
      </w:r>
    </w:p>
    <w:p w14:paraId="0AD48D4D" w14:textId="495414D5" w:rsidR="001F6BE3" w:rsidRDefault="001F6BE3" w:rsidP="00AD6727">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nuevas amenazas</w:t>
      </w:r>
      <w:commentRangeStart w:id="11"/>
      <w:commentRangeStart w:id="12"/>
      <w:r>
        <w:rPr>
          <w:sz w:val="24"/>
        </w:rPr>
        <w:t xml:space="preserve"> </w:t>
      </w:r>
      <w:commentRangeEnd w:id="11"/>
      <w:r>
        <w:rPr>
          <w:rStyle w:val="Refdecomentario"/>
        </w:rPr>
        <w:commentReference w:id="11"/>
      </w:r>
      <w:commentRangeEnd w:id="12"/>
      <w:r>
        <w:rPr>
          <w:rStyle w:val="Refdecomentario"/>
        </w:rPr>
        <w:commentReference w:id="12"/>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3" w:name="_Toc106873118"/>
      <w:r>
        <w:lastRenderedPageBreak/>
        <w:t>ESTRUCTURA DEL PROYECTO</w:t>
      </w:r>
      <w:bookmarkEnd w:id="13"/>
    </w:p>
    <w:p w14:paraId="2D7D9B4A" w14:textId="77777777" w:rsidR="00852BFD" w:rsidRDefault="00852BFD" w:rsidP="00852BFD">
      <w:pPr>
        <w:pStyle w:val="Ttulo2"/>
        <w:numPr>
          <w:ilvl w:val="0"/>
          <w:numId w:val="0"/>
        </w:numPr>
        <w:rPr>
          <w:b w:val="0"/>
          <w:sz w:val="24"/>
        </w:rPr>
      </w:pPr>
    </w:p>
    <w:p w14:paraId="77CFF37A" w14:textId="144B7B63" w:rsidR="00852BFD" w:rsidRPr="00A3558D" w:rsidRDefault="008B0789" w:rsidP="00D23620">
      <w:pPr>
        <w:spacing w:line="360" w:lineRule="auto"/>
        <w:jc w:val="both"/>
        <w:rPr>
          <w:sz w:val="24"/>
        </w:rPr>
      </w:pPr>
      <w:r w:rsidRPr="00A3558D">
        <w:rPr>
          <w:sz w:val="24"/>
        </w:rPr>
        <w:t xml:space="preserve">El proyecto se encuentra dividido en diez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 con una pequeña descripción de los objetivo</w:t>
      </w:r>
      <w:r w:rsidR="0062398B">
        <w:rPr>
          <w:sz w:val="24"/>
        </w:rPr>
        <w:t>s</w:t>
      </w:r>
      <w:r w:rsidR="00F46336" w:rsidRPr="00A3558D">
        <w:rPr>
          <w:sz w:val="24"/>
        </w:rPr>
        <w:t xml:space="preserve"> a conseguir y del por qué se ha realizado este proyecto. Seguido de </w:t>
      </w:r>
      <w:r w:rsidR="008048D9" w:rsidRPr="00A3558D">
        <w:rPr>
          <w:sz w:val="24"/>
        </w:rPr>
        <w:t>él</w:t>
      </w:r>
      <w:r w:rsidR="00F46336" w:rsidRPr="00A3558D">
        <w:rPr>
          <w:sz w:val="24"/>
        </w:rPr>
        <w:t>, se explicar</w:t>
      </w:r>
      <w:r w:rsidR="008048D9">
        <w:rPr>
          <w:sz w:val="24"/>
        </w:rPr>
        <w:t>á</w:t>
      </w:r>
      <w:r w:rsidR="00F46336" w:rsidRPr="00A3558D">
        <w:rPr>
          <w:sz w:val="24"/>
        </w:rPr>
        <w:t xml:space="preserve">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F822EA" w:rsidRPr="00A3558D">
        <w:rPr>
          <w:sz w:val="24"/>
        </w:rPr>
        <w:t>to. En tercer lugar, se dedicará</w:t>
      </w:r>
      <w:r w:rsidR="00F46336" w:rsidRPr="00A3558D">
        <w:rPr>
          <w:sz w:val="24"/>
        </w:rPr>
        <w:t xml:space="preserve"> un apartado a cada una de las tecnologías que se han necesitado para la elaboración del proyecto, desde herramientas básicas como tcpdump, hasta herramientas de monitorización como Nozomi Guardian.</w:t>
      </w:r>
    </w:p>
    <w:p w14:paraId="67F5FD43" w14:textId="7B4A38E8" w:rsidR="00F822EA" w:rsidRPr="00A3558D" w:rsidRDefault="00F822EA" w:rsidP="00D23620">
      <w:pPr>
        <w:spacing w:line="360" w:lineRule="auto"/>
        <w:jc w:val="both"/>
        <w:rPr>
          <w:sz w:val="24"/>
        </w:rPr>
      </w:pPr>
      <w:r w:rsidRPr="00A3558D">
        <w:rPr>
          <w:sz w:val="24"/>
        </w:rPr>
        <w:t xml:space="preserve">Una vez dentro del capítulo 5, denominado Núcleo del trabajo, se </w:t>
      </w:r>
      <w:r w:rsidR="008048D9" w:rsidRPr="00A3558D">
        <w:rPr>
          <w:sz w:val="24"/>
        </w:rPr>
        <w:t>desarrollará</w:t>
      </w:r>
      <w:r w:rsidRPr="00A3558D">
        <w:rPr>
          <w:sz w:val="24"/>
        </w:rPr>
        <w:t xml:space="preserve"> técnicamente todo lo relacionado con la ciberseguridad, el estándar IEC 61850 y las pruebas realizadas para la finalización del proyecto. Este capítulo se encuentra dividido en 4 subapartados. E</w:t>
      </w:r>
      <w:r w:rsidR="00383634" w:rsidRPr="00A3558D">
        <w:rPr>
          <w:sz w:val="24"/>
        </w:rPr>
        <w:t>n el</w:t>
      </w:r>
      <w:r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w:t>
      </w:r>
    </w:p>
    <w:p w14:paraId="22AA5832" w14:textId="70ABAFC3" w:rsidR="00383634" w:rsidRPr="00A3558D" w:rsidRDefault="00383634" w:rsidP="00D23620">
      <w:pPr>
        <w:spacing w:line="360" w:lineRule="auto"/>
        <w:jc w:val="both"/>
        <w:rPr>
          <w:sz w:val="24"/>
        </w:rPr>
      </w:pPr>
      <w:r w:rsidRPr="00A3558D">
        <w:rPr>
          <w:sz w:val="24"/>
        </w:rPr>
        <w:t>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Pr="00A3558D">
        <w:rPr>
          <w:sz w:val="24"/>
        </w:rPr>
        <w:t xml:space="preserve">Los dos subapartados restantes, se </w:t>
      </w:r>
      <w:r w:rsidR="008048D9" w:rsidRPr="00A3558D">
        <w:rPr>
          <w:sz w:val="24"/>
        </w:rPr>
        <w:t>focalizarán</w:t>
      </w:r>
      <w:r w:rsidRPr="00A3558D">
        <w:rPr>
          <w:sz w:val="24"/>
        </w:rPr>
        <w:t xml:space="preserve"> en la explicación y descripción del funcionamiento de las herramientas IED Scout y Nozomi Guardian</w:t>
      </w:r>
      <w:r w:rsidR="00A3558D" w:rsidRPr="00A3558D">
        <w:rPr>
          <w:sz w:val="24"/>
        </w:rPr>
        <w:t>, incluyendo las pruebas realizadas con las mismas herramientas.</w:t>
      </w:r>
    </w:p>
    <w:p w14:paraId="4502571D" w14:textId="6F7142BB" w:rsidR="0025066E" w:rsidRDefault="00A3558D" w:rsidP="00D23620">
      <w:pPr>
        <w:spacing w:line="360" w:lineRule="auto"/>
        <w:jc w:val="both"/>
        <w:rPr>
          <w:sz w:val="24"/>
        </w:rPr>
      </w:pPr>
      <w:r w:rsidRPr="00A3558D">
        <w:rPr>
          <w:sz w:val="24"/>
        </w:rPr>
        <w:t xml:space="preserve">Finalmente se dedicará un </w:t>
      </w:r>
      <w:r w:rsidR="008048D9" w:rsidRPr="00A3558D">
        <w:rPr>
          <w:sz w:val="24"/>
        </w:rPr>
        <w:t>capítulo</w:t>
      </w:r>
      <w:r w:rsidRPr="00A3558D">
        <w:rPr>
          <w:sz w:val="24"/>
        </w:rPr>
        <w:t xml:space="preserve"> para </w:t>
      </w:r>
      <w:r w:rsidR="008048D9">
        <w:rPr>
          <w:sz w:val="24"/>
        </w:rPr>
        <w:t xml:space="preserve">cada uno de los siguientes conceptos: </w:t>
      </w:r>
      <w:r w:rsidRPr="00A3558D">
        <w:rPr>
          <w:sz w:val="24"/>
        </w:rPr>
        <w:t xml:space="preserve"> resultados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5D4CFDA" w14:textId="77777777" w:rsidR="0025066E" w:rsidRDefault="0025066E" w:rsidP="00D23620">
      <w:pPr>
        <w:spacing w:line="360" w:lineRule="auto"/>
        <w:jc w:val="both"/>
        <w:rPr>
          <w:sz w:val="24"/>
        </w:rPr>
      </w:pPr>
    </w:p>
    <w:p w14:paraId="0EEDA2C9" w14:textId="0B91AC03" w:rsidR="00852BFD" w:rsidRDefault="009E641A" w:rsidP="001A3186">
      <w:pPr>
        <w:pStyle w:val="Ttulo1"/>
      </w:pPr>
      <w:bookmarkStart w:id="14" w:name="_Toc106873119"/>
      <w:bookmarkEnd w:id="5"/>
      <w:r>
        <w:t>Justificación y o</w:t>
      </w:r>
      <w:r w:rsidR="00852BFD">
        <w:t>bjetivos</w:t>
      </w:r>
      <w:bookmarkEnd w:id="14"/>
    </w:p>
    <w:p w14:paraId="750D36DE" w14:textId="77777777" w:rsidR="004C4798" w:rsidRPr="004C4798" w:rsidRDefault="004C4798" w:rsidP="004C4798"/>
    <w:p w14:paraId="0E254F3E" w14:textId="7B6B04DE" w:rsidR="009E641A" w:rsidRDefault="009E641A" w:rsidP="00852BFD">
      <w:pPr>
        <w:pStyle w:val="Ttulo2"/>
      </w:pPr>
      <w:bookmarkStart w:id="15" w:name="_Toc106873120"/>
      <w:r>
        <w:t>J</w:t>
      </w:r>
      <w:r w:rsidR="00682547">
        <w:t>USTIFICACIÓN</w:t>
      </w:r>
      <w:r w:rsidR="004F723D">
        <w:t xml:space="preserve"> DEL PROYECTO</w:t>
      </w:r>
      <w:bookmarkEnd w:id="15"/>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16" w:name="_Toc106873121"/>
      <w:r>
        <w:t>OBJETIVOS</w:t>
      </w:r>
      <w:r w:rsidR="004F723D">
        <w:t xml:space="preserve"> DEL PROYECTO</w:t>
      </w:r>
      <w:bookmarkEnd w:id="16"/>
    </w:p>
    <w:p w14:paraId="0D5CDE9F" w14:textId="77777777" w:rsidR="00301519" w:rsidRPr="00301519" w:rsidRDefault="00301519" w:rsidP="00301519"/>
    <w:p w14:paraId="522D439B" w14:textId="3FD38B70" w:rsidR="00301519" w:rsidRPr="008F5B52" w:rsidRDefault="00301519" w:rsidP="00E41ACC">
      <w:pPr>
        <w:spacing w:line="360" w:lineRule="auto"/>
        <w:jc w:val="both"/>
        <w:rPr>
          <w:sz w:val="24"/>
        </w:rPr>
      </w:pPr>
      <w:r w:rsidRPr="008F5B52">
        <w:rPr>
          <w:sz w:val="24"/>
        </w:rPr>
        <w:t>En este apartado se describirán cuáles son los propósitos de la elaboración y desarrollo de este proyecto.</w:t>
      </w:r>
    </w:p>
    <w:p w14:paraId="341F0826" w14:textId="15D3B084" w:rsidR="004F723D" w:rsidRPr="008F5B52" w:rsidRDefault="004F723D" w:rsidP="00E41ACC">
      <w:pPr>
        <w:pStyle w:val="Prrafodelista"/>
        <w:numPr>
          <w:ilvl w:val="0"/>
          <w:numId w:val="31"/>
        </w:numPr>
        <w:spacing w:line="360" w:lineRule="auto"/>
        <w:jc w:val="both"/>
        <w:rPr>
          <w:sz w:val="24"/>
        </w:rPr>
      </w:pPr>
      <w:r w:rsidRPr="008F5B52">
        <w:rPr>
          <w:sz w:val="24"/>
        </w:rPr>
        <w:t xml:space="preserve">Iniciación en el mundo de subestaciones </w:t>
      </w:r>
      <w:r w:rsidR="00F56BC6" w:rsidRPr="008F5B52">
        <w:rPr>
          <w:sz w:val="24"/>
        </w:rPr>
        <w:t>eléctricas</w:t>
      </w:r>
    </w:p>
    <w:p w14:paraId="157C61DE" w14:textId="77777777" w:rsidR="00301519" w:rsidRPr="008F5B52" w:rsidRDefault="00301519" w:rsidP="00E41ACC">
      <w:pPr>
        <w:pStyle w:val="Prrafodelista"/>
        <w:numPr>
          <w:ilvl w:val="0"/>
          <w:numId w:val="31"/>
        </w:numPr>
        <w:spacing w:line="360" w:lineRule="auto"/>
        <w:jc w:val="both"/>
        <w:rPr>
          <w:sz w:val="24"/>
        </w:rPr>
      </w:pPr>
      <w:r w:rsidRPr="008F5B52">
        <w:rPr>
          <w:sz w:val="24"/>
        </w:rPr>
        <w:t>Comprensión de la jerarquía de una subestación eléctrica</w:t>
      </w:r>
    </w:p>
    <w:p w14:paraId="5C75991C" w14:textId="664C0F70" w:rsidR="00F56BC6" w:rsidRPr="008F5B52" w:rsidRDefault="00F56BC6" w:rsidP="00E41ACC">
      <w:pPr>
        <w:pStyle w:val="Prrafodelista"/>
        <w:numPr>
          <w:ilvl w:val="0"/>
          <w:numId w:val="31"/>
        </w:numPr>
        <w:spacing w:line="360" w:lineRule="auto"/>
        <w:jc w:val="both"/>
        <w:rPr>
          <w:sz w:val="24"/>
        </w:rPr>
      </w:pPr>
      <w:r w:rsidRPr="008F5B52">
        <w:rPr>
          <w:sz w:val="24"/>
        </w:rPr>
        <w:t>Comprensión del estándar IEC 61850</w:t>
      </w:r>
    </w:p>
    <w:p w14:paraId="0EF9280A" w14:textId="5D3D77AB" w:rsidR="00F56BC6" w:rsidRPr="008F5B52" w:rsidRDefault="00F56BC6" w:rsidP="00E41ACC">
      <w:pPr>
        <w:pStyle w:val="Prrafodelista"/>
        <w:numPr>
          <w:ilvl w:val="1"/>
          <w:numId w:val="31"/>
        </w:numPr>
        <w:spacing w:line="360" w:lineRule="auto"/>
        <w:jc w:val="both"/>
        <w:rPr>
          <w:sz w:val="24"/>
        </w:rPr>
      </w:pPr>
      <w:r w:rsidRPr="008F5B52">
        <w:rPr>
          <w:sz w:val="24"/>
        </w:rPr>
        <w:t>Conocimiento de los beneficios que aporta el estándar</w:t>
      </w:r>
    </w:p>
    <w:p w14:paraId="38DE35D5" w14:textId="1C360C10" w:rsidR="00D85955" w:rsidRPr="008F5B52" w:rsidRDefault="00F56BC6" w:rsidP="00E41ACC">
      <w:pPr>
        <w:pStyle w:val="Prrafodelista"/>
        <w:numPr>
          <w:ilvl w:val="1"/>
          <w:numId w:val="31"/>
        </w:numPr>
        <w:spacing w:line="360" w:lineRule="auto"/>
        <w:jc w:val="both"/>
        <w:rPr>
          <w:sz w:val="24"/>
        </w:rPr>
      </w:pPr>
      <w:r w:rsidRPr="008F5B52">
        <w:rPr>
          <w:sz w:val="24"/>
        </w:rPr>
        <w:t>Comprensión de los protocolos de comunicación descritos en el estándar IEC 61850</w:t>
      </w:r>
    </w:p>
    <w:p w14:paraId="4FBCB519" w14:textId="76C9F3E7" w:rsidR="00301519" w:rsidRPr="008F5B52" w:rsidRDefault="004C4798" w:rsidP="00E41ACC">
      <w:pPr>
        <w:pStyle w:val="Prrafodelista"/>
        <w:numPr>
          <w:ilvl w:val="1"/>
          <w:numId w:val="31"/>
        </w:numPr>
        <w:spacing w:line="360" w:lineRule="auto"/>
        <w:jc w:val="both"/>
        <w:rPr>
          <w:sz w:val="24"/>
        </w:rPr>
      </w:pPr>
      <w:r w:rsidRPr="008F5B52">
        <w:rPr>
          <w:sz w:val="24"/>
        </w:rPr>
        <w:t>Comprensión</w:t>
      </w:r>
      <w:r w:rsidR="00556447" w:rsidRPr="008F5B52">
        <w:rPr>
          <w:sz w:val="24"/>
        </w:rPr>
        <w:t xml:space="preserve"> </w:t>
      </w:r>
      <w:r w:rsidR="00A2183F" w:rsidRPr="008F5B52">
        <w:rPr>
          <w:sz w:val="24"/>
        </w:rPr>
        <w:t>el modelado de datos del estándar IEC 61850</w:t>
      </w:r>
    </w:p>
    <w:p w14:paraId="7AC28151" w14:textId="5B18F1BE" w:rsidR="00F56BC6" w:rsidRPr="008F5B52" w:rsidRDefault="00F56BC6" w:rsidP="00E41ACC">
      <w:pPr>
        <w:pStyle w:val="Prrafodelista"/>
        <w:numPr>
          <w:ilvl w:val="1"/>
          <w:numId w:val="31"/>
        </w:numPr>
        <w:spacing w:line="360" w:lineRule="auto"/>
        <w:jc w:val="both"/>
        <w:rPr>
          <w:sz w:val="24"/>
        </w:rPr>
      </w:pPr>
      <w:r w:rsidRPr="008F5B52">
        <w:rPr>
          <w:sz w:val="24"/>
        </w:rPr>
        <w:lastRenderedPageBreak/>
        <w:t xml:space="preserve">Conocimiento del lenguaje usado para la configuración de una subestación </w:t>
      </w:r>
    </w:p>
    <w:p w14:paraId="23F3562D" w14:textId="4D00F5B0" w:rsidR="00D85955" w:rsidRPr="008F5B52" w:rsidRDefault="00D85955" w:rsidP="00E41ACC">
      <w:pPr>
        <w:pStyle w:val="Prrafodelista"/>
        <w:numPr>
          <w:ilvl w:val="0"/>
          <w:numId w:val="31"/>
        </w:numPr>
        <w:spacing w:line="360" w:lineRule="auto"/>
        <w:jc w:val="both"/>
        <w:rPr>
          <w:sz w:val="24"/>
        </w:rPr>
      </w:pPr>
      <w:r w:rsidRPr="008F5B52">
        <w:rPr>
          <w:sz w:val="24"/>
        </w:rPr>
        <w:t>Búsqueda de herramientas para la mejora de la seguridad de los elementos que forman una subestación eléctrica</w:t>
      </w:r>
    </w:p>
    <w:p w14:paraId="0627437D" w14:textId="2BF2F4DC" w:rsidR="00D85955" w:rsidRPr="008F5B52" w:rsidRDefault="00D85955" w:rsidP="00E41ACC">
      <w:pPr>
        <w:pStyle w:val="Prrafodelista"/>
        <w:numPr>
          <w:ilvl w:val="0"/>
          <w:numId w:val="31"/>
        </w:numPr>
        <w:spacing w:line="360" w:lineRule="auto"/>
        <w:jc w:val="both"/>
        <w:rPr>
          <w:sz w:val="24"/>
        </w:rPr>
      </w:pPr>
      <w:r w:rsidRPr="008F5B52">
        <w:rPr>
          <w:sz w:val="24"/>
        </w:rPr>
        <w:t>Mejora</w:t>
      </w:r>
      <w:r w:rsidR="00F56BC6" w:rsidRPr="008F5B52">
        <w:rPr>
          <w:sz w:val="24"/>
        </w:rPr>
        <w:t>r</w:t>
      </w:r>
      <w:r w:rsidRPr="008F5B52">
        <w:rPr>
          <w:sz w:val="24"/>
        </w:rPr>
        <w:t xml:space="preserve"> la seguridad de los elementos de una subestación eléctrica mediante Nozomi Guardian.</w:t>
      </w:r>
    </w:p>
    <w:p w14:paraId="46977436" w14:textId="4A578996" w:rsidR="003B6F5D" w:rsidRPr="008F5B52" w:rsidRDefault="00301519" w:rsidP="00E41ACC">
      <w:pPr>
        <w:pStyle w:val="Prrafodelista"/>
        <w:numPr>
          <w:ilvl w:val="0"/>
          <w:numId w:val="31"/>
        </w:numPr>
        <w:spacing w:line="360" w:lineRule="auto"/>
        <w:jc w:val="both"/>
        <w:rPr>
          <w:sz w:val="24"/>
        </w:rPr>
      </w:pPr>
      <w:r w:rsidRPr="008F5B52">
        <w:rPr>
          <w:sz w:val="24"/>
        </w:rPr>
        <w:t xml:space="preserve">Uso </w:t>
      </w:r>
      <w:r w:rsidR="004C4798" w:rsidRPr="008F5B52">
        <w:rPr>
          <w:sz w:val="24"/>
        </w:rPr>
        <w:t xml:space="preserve">y manejo </w:t>
      </w:r>
      <w:r w:rsidRPr="008F5B52">
        <w:rPr>
          <w:sz w:val="24"/>
        </w:rPr>
        <w:t>de la herramienta de monitorización Nozomi Guardian</w:t>
      </w:r>
      <w:r w:rsidR="004C4798" w:rsidRPr="008F5B52">
        <w:rPr>
          <w:sz w:val="24"/>
        </w:rPr>
        <w:t>.</w:t>
      </w:r>
    </w:p>
    <w:p w14:paraId="30309EEB" w14:textId="77777777" w:rsidR="00AF2B75" w:rsidRPr="00AF2B75" w:rsidRDefault="00AF2B75" w:rsidP="00AF2B75"/>
    <w:p w14:paraId="384964DE" w14:textId="59BFDC23" w:rsidR="00B045AB" w:rsidRDefault="003B6F5D" w:rsidP="00B045AB">
      <w:pPr>
        <w:pStyle w:val="Ttulo1"/>
      </w:pPr>
      <w:bookmarkStart w:id="17" w:name="_Toc106873122"/>
      <w:r>
        <w:t>Metodología</w:t>
      </w:r>
      <w:r w:rsidR="001A3186">
        <w:t xml:space="preserve"> y planificación</w:t>
      </w:r>
      <w:bookmarkEnd w:id="17"/>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8" w:name="_Toc99100553"/>
      <w:bookmarkStart w:id="19" w:name="_Toc99100548"/>
      <w:bookmarkStart w:id="20" w:name="_Toc106873123"/>
      <w:bookmarkEnd w:id="18"/>
      <w:commentRangeStart w:id="21"/>
      <w:r>
        <w:t>METODOLOGÍA</w:t>
      </w:r>
      <w:bookmarkEnd w:id="19"/>
      <w:commentRangeEnd w:id="21"/>
      <w:r>
        <w:rPr>
          <w:rStyle w:val="Refdecomentario"/>
          <w:rFonts w:eastAsiaTheme="minorHAnsi" w:cstheme="minorBidi"/>
          <w:b w:val="0"/>
          <w:color w:val="auto"/>
        </w:rPr>
        <w:commentReference w:id="21"/>
      </w:r>
      <w:bookmarkEnd w:id="20"/>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2"/>
      <w:commentRangeStart w:id="23"/>
      <w:r>
        <w:rPr>
          <w:sz w:val="24"/>
        </w:rPr>
        <w:t>realizada por el tutor</w:t>
      </w:r>
      <w:commentRangeEnd w:id="22"/>
      <w:r>
        <w:rPr>
          <w:rStyle w:val="Refdecomentario"/>
        </w:rPr>
        <w:commentReference w:id="22"/>
      </w:r>
      <w:commentRangeEnd w:id="23"/>
      <w:r w:rsidR="00D85955">
        <w:rPr>
          <w:sz w:val="24"/>
        </w:rPr>
        <w:t xml:space="preserve"> incluyendo la elaboración de apuntes y esquemas que resumían los capítulos</w:t>
      </w:r>
      <w:r>
        <w:rPr>
          <w:rStyle w:val="Refdecomentario"/>
        </w:rPr>
        <w:commentReference w:id="23"/>
      </w:r>
      <w:r>
        <w:rPr>
          <w:sz w:val="24"/>
        </w:rPr>
        <w:t xml:space="preserve">. Una vez conseguido estos conocimientos, </w:t>
      </w:r>
      <w:commentRangeStart w:id="24"/>
      <w:commentRangeStart w:id="25"/>
      <w:r>
        <w:rPr>
          <w:sz w:val="24"/>
        </w:rPr>
        <w:t xml:space="preserve">IED SCOUT </w:t>
      </w:r>
      <w:commentRangeEnd w:id="24"/>
      <w:r>
        <w:rPr>
          <w:rStyle w:val="Refdecomentario"/>
        </w:rPr>
        <w:commentReference w:id="24"/>
      </w:r>
      <w:commentRangeEnd w:id="25"/>
      <w:r>
        <w:rPr>
          <w:rStyle w:val="Refdecomentario"/>
        </w:rPr>
        <w:commentReference w:id="25"/>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26" w:name="_Toc99100551"/>
      <w:bookmarkStart w:id="27" w:name="_Toc106873124"/>
      <w:r>
        <w:t>PLANIFICACIÓN</w:t>
      </w:r>
      <w:bookmarkEnd w:id="26"/>
      <w:bookmarkEnd w:id="27"/>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lastRenderedPageBreak/>
        <w:t>Introducción al estándar IEC 61850</w:t>
      </w:r>
    </w:p>
    <w:p w14:paraId="253149BA" w14:textId="230BC928" w:rsidR="00907DED" w:rsidRPr="00364FE1" w:rsidRDefault="00907DED" w:rsidP="00E41ACC">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E41ACC">
      <w:pPr>
        <w:spacing w:line="360" w:lineRule="auto"/>
        <w:jc w:val="both"/>
        <w:rPr>
          <w:sz w:val="24"/>
          <w:szCs w:val="24"/>
        </w:rPr>
      </w:pP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VMware Workstation Pro.</w:t>
      </w:r>
    </w:p>
    <w:p w14:paraId="3A6F7A05" w14:textId="21C796ED"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monitorización Nozomi Guardian.</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2"/>
                    <a:stretch>
                      <a:fillRect/>
                    </a:stretch>
                  </pic:blipFill>
                  <pic:spPr>
                    <a:xfrm>
                      <a:off x="0" y="0"/>
                      <a:ext cx="5579745" cy="918210"/>
                    </a:xfrm>
                    <a:prstGeom prst="rect">
                      <a:avLst/>
                    </a:prstGeom>
                  </pic:spPr>
                </pic:pic>
              </a:graphicData>
            </a:graphic>
          </wp:inline>
        </w:drawing>
      </w:r>
    </w:p>
    <w:p w14:paraId="64816765" w14:textId="1C245FFB" w:rsidR="009D00E2" w:rsidRDefault="009D00E2" w:rsidP="009D00E2">
      <w:pPr>
        <w:pStyle w:val="Cita"/>
      </w:pPr>
      <w:bookmarkStart w:id="28" w:name="_Toc106794349"/>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28"/>
    </w:p>
    <w:p w14:paraId="77FDF3DD" w14:textId="77777777" w:rsidR="009D00E2" w:rsidRPr="009D00E2" w:rsidRDefault="009D00E2" w:rsidP="009D00E2"/>
    <w:p w14:paraId="2B33C32C" w14:textId="77777777" w:rsidR="00364FE1" w:rsidRDefault="00364FE1" w:rsidP="009D00E2"/>
    <w:p w14:paraId="7BD34706" w14:textId="77777777" w:rsidR="00364FE1" w:rsidRPr="009D00E2" w:rsidRDefault="00364FE1" w:rsidP="009D00E2"/>
    <w:p w14:paraId="71F7B21D" w14:textId="7F784EC0" w:rsidR="00190DF9" w:rsidRDefault="00190DF9" w:rsidP="00190DF9">
      <w:pPr>
        <w:pStyle w:val="Ttulo1"/>
      </w:pPr>
      <w:bookmarkStart w:id="29" w:name="_Toc106873125"/>
      <w:r>
        <w:t>Tecnologías usadas</w:t>
      </w:r>
      <w:bookmarkEnd w:id="29"/>
    </w:p>
    <w:p w14:paraId="2EE0B669" w14:textId="77777777" w:rsidR="00190DF9" w:rsidRPr="0053294D" w:rsidRDefault="00190DF9" w:rsidP="00190DF9"/>
    <w:p w14:paraId="5B09E1D6" w14:textId="35AC0B0E" w:rsidR="00190DF9" w:rsidRDefault="008B10AD" w:rsidP="00190DF9">
      <w:pPr>
        <w:pStyle w:val="Ttulo2"/>
      </w:pPr>
      <w:bookmarkStart w:id="30" w:name="_Toc106873126"/>
      <w:r>
        <w:t>VMWARE</w:t>
      </w:r>
      <w:r w:rsidR="00CD0356">
        <w:t xml:space="preserve"> WORKSTATION PRO</w:t>
      </w:r>
      <w:bookmarkEnd w:id="30"/>
    </w:p>
    <w:p w14:paraId="2EB7DBB1" w14:textId="0BBE7BD0" w:rsidR="00190DF9" w:rsidRPr="00FD055A" w:rsidRDefault="00190DF9" w:rsidP="00190DF9">
      <w:pPr>
        <w:rPr>
          <w:szCs w:val="24"/>
        </w:rPr>
      </w:pPr>
    </w:p>
    <w:p w14:paraId="6447C915" w14:textId="1411C7C9" w:rsidR="00FD3D3E" w:rsidRDefault="00955F6A" w:rsidP="00E41ACC">
      <w:pPr>
        <w:spacing w:line="360" w:lineRule="auto"/>
        <w:jc w:val="both"/>
        <w:rPr>
          <w:sz w:val="24"/>
          <w:szCs w:val="24"/>
        </w:rPr>
      </w:pPr>
      <w:r>
        <w:rPr>
          <w:sz w:val="24"/>
          <w:szCs w:val="24"/>
        </w:rPr>
        <w:t>VMware</w:t>
      </w:r>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r w:rsidR="00D9079D">
        <w:rPr>
          <w:sz w:val="24"/>
          <w:szCs w:val="24"/>
        </w:rPr>
        <w:t>VMware</w:t>
      </w:r>
      <w:r w:rsidR="00083E57">
        <w:rPr>
          <w:sz w:val="24"/>
          <w:szCs w:val="24"/>
        </w:rPr>
        <w:t xml:space="preserve"> Workstation Pro es la herramienta de virtualización implementada para correr la máquina virtual de Nozomi Guardian.</w:t>
      </w:r>
    </w:p>
    <w:p w14:paraId="5DDE349C" w14:textId="19AF34B4" w:rsidR="005D3B31" w:rsidRDefault="00D9079D" w:rsidP="00E41ACC">
      <w:pPr>
        <w:spacing w:line="360" w:lineRule="auto"/>
        <w:jc w:val="both"/>
        <w:rPr>
          <w:sz w:val="24"/>
          <w:szCs w:val="24"/>
        </w:rPr>
      </w:pPr>
      <w:r>
        <w:rPr>
          <w:sz w:val="24"/>
          <w:szCs w:val="24"/>
        </w:rPr>
        <w:t>VMware</w:t>
      </w:r>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r w:rsidR="008B10AD">
        <w:rPr>
          <w:sz w:val="24"/>
          <w:szCs w:val="24"/>
        </w:rPr>
        <w:t>VM</w:t>
      </w:r>
      <w:r w:rsidR="00955F6A">
        <w:rPr>
          <w:sz w:val="24"/>
          <w:szCs w:val="24"/>
        </w:rPr>
        <w:t xml:space="preserve">ware </w:t>
      </w:r>
      <w:r w:rsidR="005D3B31">
        <w:rPr>
          <w:sz w:val="24"/>
          <w:szCs w:val="24"/>
        </w:rPr>
        <w:t xml:space="preserve">Blockchain, CloudHealth Secure State, </w:t>
      </w:r>
      <w:r w:rsidR="00955F6A">
        <w:rPr>
          <w:sz w:val="24"/>
          <w:szCs w:val="24"/>
        </w:rPr>
        <w:t>VMware</w:t>
      </w:r>
      <w:r w:rsidR="002553B2">
        <w:rPr>
          <w:sz w:val="24"/>
          <w:szCs w:val="24"/>
        </w:rPr>
        <w:t xml:space="preserve"> Secure Access, </w:t>
      </w:r>
      <w:r w:rsidR="00955F6A">
        <w:rPr>
          <w:sz w:val="24"/>
          <w:szCs w:val="24"/>
        </w:rPr>
        <w:t>VMware</w:t>
      </w:r>
      <w:r w:rsidR="002553B2">
        <w:rPr>
          <w:sz w:val="24"/>
          <w:szCs w:val="24"/>
        </w:rPr>
        <w:t xml:space="preserve"> Cloud Foundation o </w:t>
      </w:r>
      <w:r w:rsidR="00955F6A">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08BAF44F" w:rsidR="0053294D" w:rsidRDefault="0053294D" w:rsidP="00CF5DA9">
      <w:pPr>
        <w:pStyle w:val="Cita"/>
      </w:pPr>
      <w:bookmarkStart w:id="31" w:name="_Toc106794350"/>
      <w:r w:rsidRPr="0035654A">
        <w:t xml:space="preserve">Ilustración </w:t>
      </w:r>
      <w:r w:rsidR="002444E7">
        <w:t>4.</w:t>
      </w:r>
      <w:r>
        <w:t>1</w:t>
      </w:r>
      <w:r w:rsidRPr="0035654A">
        <w:t xml:space="preserve">. </w:t>
      </w:r>
      <w:r>
        <w:t xml:space="preserve">Logotipo </w:t>
      </w:r>
      <w:r w:rsidR="00D9079D">
        <w:t>VMware</w:t>
      </w:r>
      <w:r>
        <w:t xml:space="preserve"> Workstation Pro (Fuente: </w:t>
      </w:r>
      <w:hyperlink r:id="rId14" w:history="1">
        <w:r w:rsidR="00B70085" w:rsidRPr="001B05BD">
          <w:rPr>
            <w:rStyle w:val="Hipervnculo"/>
          </w:rPr>
          <w:t>https://www</w:t>
        </w:r>
      </w:hyperlink>
      <w:r>
        <w:t>.</w:t>
      </w:r>
      <w:r w:rsidR="008B10AD">
        <w:t>V</w:t>
      </w:r>
      <w:r w:rsidR="00B70085">
        <w:t>m</w:t>
      </w:r>
      <w:r w:rsidR="008B10AD">
        <w:t>ware</w:t>
      </w:r>
      <w:r>
        <w:t>.com/es/products</w:t>
      </w:r>
      <w:r w:rsidRPr="0035654A">
        <w:t>)</w:t>
      </w:r>
      <w:bookmarkEnd w:id="31"/>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CF5DA9">
      <w:pPr>
        <w:pStyle w:val="Cita"/>
      </w:pPr>
      <w:bookmarkStart w:id="32" w:name="_Toc106794351"/>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32"/>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3" w:name="_Toc106873127"/>
      <w:r>
        <w:t>NOZOMI NETWORKS</w:t>
      </w:r>
      <w:bookmarkEnd w:id="33"/>
    </w:p>
    <w:p w14:paraId="6C9F0E7B" w14:textId="77777777" w:rsidR="00190DF9" w:rsidRDefault="00190DF9" w:rsidP="00190DF9"/>
    <w:p w14:paraId="6C7B55A0" w14:textId="3862D8E4" w:rsidR="00B849DD" w:rsidRDefault="00B849DD" w:rsidP="00E41ACC">
      <w:pPr>
        <w:spacing w:line="360" w:lineRule="auto"/>
        <w:jc w:val="both"/>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r>
        <w:rPr>
          <w:sz w:val="24"/>
        </w:rPr>
        <w:t>Nozomi Vantage</w:t>
      </w:r>
    </w:p>
    <w:p w14:paraId="50B69913" w14:textId="7E859A9D" w:rsidR="00B849DD" w:rsidRDefault="00B849DD" w:rsidP="00E41ACC">
      <w:pPr>
        <w:pStyle w:val="Prrafodelista"/>
        <w:numPr>
          <w:ilvl w:val="0"/>
          <w:numId w:val="7"/>
        </w:numPr>
        <w:spacing w:line="360" w:lineRule="auto"/>
        <w:jc w:val="both"/>
        <w:rPr>
          <w:sz w:val="24"/>
        </w:rPr>
      </w:pPr>
      <w:r>
        <w:rPr>
          <w:sz w:val="24"/>
        </w:rPr>
        <w:t>Nozomi Guardian</w:t>
      </w:r>
    </w:p>
    <w:p w14:paraId="773D1CC5" w14:textId="39E5A5FD" w:rsidR="00B849DD" w:rsidRDefault="00FA6071" w:rsidP="00E41ACC">
      <w:pPr>
        <w:pStyle w:val="Prrafodelista"/>
        <w:numPr>
          <w:ilvl w:val="0"/>
          <w:numId w:val="7"/>
        </w:numPr>
        <w:spacing w:line="360" w:lineRule="auto"/>
        <w:jc w:val="both"/>
        <w:rPr>
          <w:sz w:val="24"/>
        </w:rPr>
      </w:pPr>
      <w:r>
        <w:rPr>
          <w:sz w:val="24"/>
        </w:rPr>
        <w:t>Nozomi</w:t>
      </w:r>
      <w:r w:rsidR="00B849DD">
        <w:rPr>
          <w:sz w:val="24"/>
        </w:rPr>
        <w:t xml:space="preserve"> Central Management Console</w:t>
      </w:r>
    </w:p>
    <w:p w14:paraId="1FAD83CB" w14:textId="3D644DBF" w:rsidR="00B849DD" w:rsidRDefault="00B849DD" w:rsidP="00E41ACC">
      <w:pPr>
        <w:pStyle w:val="Prrafodelista"/>
        <w:numPr>
          <w:ilvl w:val="0"/>
          <w:numId w:val="7"/>
        </w:numPr>
        <w:spacing w:line="360" w:lineRule="auto"/>
        <w:jc w:val="both"/>
        <w:rPr>
          <w:sz w:val="24"/>
        </w:rPr>
      </w:pPr>
      <w:r>
        <w:rPr>
          <w:sz w:val="24"/>
        </w:rPr>
        <w:t>Nozomi Cyber Threat  Intelligence</w:t>
      </w:r>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CF5DA9">
      <w:pPr>
        <w:pStyle w:val="Cita"/>
      </w:pPr>
      <w:bookmarkStart w:id="34" w:name="_Toc106794352"/>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7" w:history="1">
        <w:r w:rsidR="00B70085" w:rsidRPr="001B05BD">
          <w:rPr>
            <w:rStyle w:val="Hipervnculo"/>
          </w:rPr>
          <w:t>https://www</w:t>
        </w:r>
      </w:hyperlink>
      <w:r w:rsidR="00C96A25" w:rsidRPr="00C96A25">
        <w:t>.nozominetworks.com</w:t>
      </w:r>
      <w:r w:rsidR="00C96A25" w:rsidRPr="00170A10">
        <w:t>)</w:t>
      </w:r>
      <w:bookmarkEnd w:id="34"/>
    </w:p>
    <w:p w14:paraId="380ABE46" w14:textId="77777777" w:rsidR="00B849DD" w:rsidRDefault="00B849DD" w:rsidP="00B849DD">
      <w:pPr>
        <w:rPr>
          <w:sz w:val="24"/>
        </w:rPr>
      </w:pPr>
    </w:p>
    <w:p w14:paraId="638AF0C7" w14:textId="387360F6" w:rsidR="00EE6549" w:rsidRPr="00EE6549" w:rsidRDefault="003212C7" w:rsidP="00E41ACC">
      <w:pPr>
        <w:spacing w:line="360" w:lineRule="auto"/>
        <w:jc w:val="both"/>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35"/>
      <w:commentRangeStart w:id="36"/>
      <w:r w:rsidR="00292CE6">
        <w:rPr>
          <w:sz w:val="24"/>
        </w:rPr>
        <w:t>Nozomi</w:t>
      </w:r>
      <w:commentRangeEnd w:id="35"/>
      <w:r w:rsidR="00B561CE">
        <w:rPr>
          <w:rStyle w:val="Refdecomentario"/>
        </w:rPr>
        <w:commentReference w:id="35"/>
      </w:r>
      <w:commentRangeEnd w:id="36"/>
      <w:r>
        <w:rPr>
          <w:rStyle w:val="Refdecomentario"/>
        </w:rPr>
        <w:commentReference w:id="36"/>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E41ACC">
      <w:pPr>
        <w:spacing w:line="360" w:lineRule="auto"/>
        <w:jc w:val="both"/>
        <w:rPr>
          <w:sz w:val="24"/>
          <w:szCs w:val="24"/>
        </w:rPr>
      </w:pPr>
      <w:commentRangeStart w:id="37"/>
      <w:commentRangeStart w:id="38"/>
      <w:r w:rsidRPr="003212C7">
        <w:rPr>
          <w:sz w:val="24"/>
          <w:szCs w:val="24"/>
        </w:rPr>
        <w:t xml:space="preserve">En la ilustración </w:t>
      </w:r>
      <w:commentRangeEnd w:id="37"/>
      <w:r w:rsidR="00B561CE" w:rsidRPr="003212C7">
        <w:rPr>
          <w:rStyle w:val="Refdecomentario"/>
          <w:sz w:val="24"/>
          <w:szCs w:val="24"/>
        </w:rPr>
        <w:commentReference w:id="37"/>
      </w:r>
      <w:commentRangeEnd w:id="38"/>
      <w:r w:rsidR="003212C7">
        <w:rPr>
          <w:rStyle w:val="Refdecomentario"/>
        </w:rPr>
        <w:commentReference w:id="38"/>
      </w:r>
      <w:r w:rsidRPr="003212C7">
        <w:rPr>
          <w:sz w:val="24"/>
          <w:szCs w:val="24"/>
        </w:rPr>
        <w:t xml:space="preserve">3 se puede ver reflejado todas las aplicaciones y </w:t>
      </w:r>
      <w:commentRangeStart w:id="39"/>
      <w:commentRangeStart w:id="40"/>
      <w:r w:rsidR="003212C7" w:rsidRPr="003212C7">
        <w:rPr>
          <w:sz w:val="24"/>
          <w:szCs w:val="24"/>
        </w:rPr>
        <w:t xml:space="preserve">características </w:t>
      </w:r>
      <w:r w:rsidRPr="003212C7">
        <w:rPr>
          <w:sz w:val="24"/>
          <w:szCs w:val="24"/>
        </w:rPr>
        <w:t xml:space="preserve">que </w:t>
      </w:r>
      <w:commentRangeEnd w:id="39"/>
      <w:r w:rsidR="00B561CE" w:rsidRPr="003212C7">
        <w:rPr>
          <w:rStyle w:val="Refdecomentario"/>
          <w:sz w:val="24"/>
          <w:szCs w:val="24"/>
        </w:rPr>
        <w:commentReference w:id="39"/>
      </w:r>
      <w:commentRangeEnd w:id="40"/>
      <w:r w:rsidR="003212C7" w:rsidRPr="003212C7">
        <w:rPr>
          <w:rStyle w:val="Refdecomentario"/>
          <w:sz w:val="24"/>
          <w:szCs w:val="24"/>
        </w:rPr>
        <w:commentReference w:id="40"/>
      </w:r>
      <w:r w:rsidRPr="003212C7">
        <w:rPr>
          <w:sz w:val="24"/>
          <w:szCs w:val="24"/>
        </w:rPr>
        <w:t xml:space="preserve">posee la herramienta Nozomi Guardian.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1"/>
      <w:commentRangeStart w:id="42"/>
      <w:r>
        <w:rPr>
          <w:sz w:val="24"/>
        </w:rPr>
        <w:t>i</w:t>
      </w:r>
      <w:r w:rsidR="003212C7">
        <w:rPr>
          <w:sz w:val="24"/>
        </w:rPr>
        <w:t>dentificar</w:t>
      </w:r>
      <w:r>
        <w:rPr>
          <w:sz w:val="24"/>
        </w:rPr>
        <w:t xml:space="preserve"> </w:t>
      </w:r>
      <w:commentRangeEnd w:id="41"/>
      <w:r w:rsidR="00B561CE">
        <w:rPr>
          <w:rStyle w:val="Refdecomentario"/>
        </w:rPr>
        <w:commentReference w:id="41"/>
      </w:r>
      <w:commentRangeEnd w:id="42"/>
      <w:r w:rsidR="003212C7">
        <w:rPr>
          <w:rStyle w:val="Refdecomentario"/>
        </w:rPr>
        <w:commentReference w:id="42"/>
      </w:r>
      <w:r>
        <w:rPr>
          <w:sz w:val="24"/>
        </w:rPr>
        <w:t xml:space="preserve">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3"/>
      <w:commentRangeStart w:id="44"/>
      <w:r w:rsidR="00742151">
        <w:rPr>
          <w:sz w:val="24"/>
        </w:rPr>
        <w:t>red</w:t>
      </w:r>
      <w:commentRangeEnd w:id="43"/>
      <w:r w:rsidR="00B561CE">
        <w:rPr>
          <w:rStyle w:val="Refdecomentario"/>
        </w:rPr>
        <w:commentReference w:id="43"/>
      </w:r>
      <w:commentRangeEnd w:id="44"/>
      <w:r w:rsidR="003212C7">
        <w:rPr>
          <w:rStyle w:val="Refdecomentario"/>
        </w:rPr>
        <w:commentReference w:id="44"/>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CF5DA9">
      <w:pPr>
        <w:pStyle w:val="Cita"/>
      </w:pPr>
      <w:bookmarkStart w:id="45" w:name="_Toc106794353"/>
      <w:r>
        <w:t>Ilustración 4</w:t>
      </w:r>
      <w:r w:rsidR="002444E7">
        <w:t>.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45"/>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6" w:name="_Toc106873128"/>
      <w:r>
        <w:t>WIRESHARK</w:t>
      </w:r>
      <w:bookmarkEnd w:id="46"/>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CF5DA9">
      <w:pPr>
        <w:pStyle w:val="Cita"/>
      </w:pPr>
      <w:bookmarkStart w:id="47" w:name="_Toc106794354"/>
      <w:r>
        <w:t xml:space="preserve">Ilustración </w:t>
      </w:r>
      <w:r w:rsidR="002444E7">
        <w:t>4.</w:t>
      </w:r>
      <w:r>
        <w:t>5</w:t>
      </w:r>
      <w:r w:rsidR="00510F5A" w:rsidRPr="00170A10">
        <w:t xml:space="preserve">. Logo de la herramienta Wireshark (Fuente: </w:t>
      </w:r>
      <w:hyperlink r:id="rId20" w:history="1">
        <w:r w:rsidR="00EB4DE1" w:rsidRPr="00170A10">
          <w:rPr>
            <w:rStyle w:val="Hipervnculo"/>
            <w:color w:val="404040" w:themeColor="text1" w:themeTint="BF"/>
            <w:u w:val="none"/>
          </w:rPr>
          <w:t>https://www.wireshark.org</w:t>
        </w:r>
      </w:hyperlink>
      <w:r w:rsidR="00EB4DE1" w:rsidRPr="00170A10">
        <w:t xml:space="preserve"> )</w:t>
      </w:r>
      <w:bookmarkEnd w:id="47"/>
    </w:p>
    <w:p w14:paraId="25988AB4" w14:textId="77777777" w:rsidR="00190DF9" w:rsidRDefault="00190DF9" w:rsidP="00190DF9"/>
    <w:p w14:paraId="6F826349" w14:textId="77777777" w:rsidR="00C7695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13602CAF" w:rsidR="00170A10" w:rsidRDefault="00C76950" w:rsidP="00E41ACC">
      <w:pPr>
        <w:spacing w:line="360" w:lineRule="auto"/>
        <w:jc w:val="both"/>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r w:rsidR="00D33D78">
        <w:rPr>
          <w:sz w:val="24"/>
        </w:rPr>
        <w:t>denomina</w:t>
      </w:r>
      <w:r>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43309F61" w:rsidR="00025F0C" w:rsidRDefault="00025F0C" w:rsidP="00E41ACC">
      <w:pPr>
        <w:spacing w:line="360" w:lineRule="auto"/>
        <w:jc w:val="both"/>
        <w:rPr>
          <w:sz w:val="24"/>
        </w:rPr>
      </w:pPr>
      <w:r>
        <w:rPr>
          <w:sz w:val="24"/>
        </w:rPr>
        <w:t xml:space="preserve">Un aspecto </w:t>
      </w:r>
      <w:r w:rsidR="004C3CE4">
        <w:rPr>
          <w:sz w:val="24"/>
        </w:rPr>
        <w:t>positivo</w:t>
      </w:r>
      <w:r>
        <w:rPr>
          <w:sz w:val="24"/>
        </w:rPr>
        <w:t xml:space="preserve"> a </w:t>
      </w:r>
      <w:r w:rsidR="00D33D78">
        <w:rPr>
          <w:sz w:val="24"/>
        </w:rPr>
        <w:t>destacar</w:t>
      </w:r>
      <w:r>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ya que si Nozomi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4101108" w14:textId="34DAA0AF" w:rsidR="00D955B0" w:rsidRDefault="00701146" w:rsidP="00E41ACC">
      <w:pPr>
        <w:spacing w:line="360" w:lineRule="auto"/>
        <w:jc w:val="both"/>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48"/>
      <w:commentRangeStart w:id="49"/>
      <w:r>
        <w:rPr>
          <w:sz w:val="24"/>
        </w:rPr>
        <w:t>red</w:t>
      </w:r>
      <w:commentRangeEnd w:id="48"/>
      <w:r w:rsidR="00B561CE">
        <w:rPr>
          <w:rStyle w:val="Refdecomentario"/>
        </w:rPr>
        <w:commentReference w:id="48"/>
      </w:r>
      <w:commentRangeEnd w:id="49"/>
      <w:r w:rsidR="004C3CE4">
        <w:rPr>
          <w:rStyle w:val="Refdecomentario"/>
        </w:rPr>
        <w:commentReference w:id="49"/>
      </w:r>
      <w:r>
        <w:rPr>
          <w:sz w:val="24"/>
        </w:rPr>
        <w:t xml:space="preserve">. </w:t>
      </w:r>
    </w:p>
    <w:p w14:paraId="37ADDBA5" w14:textId="77777777" w:rsidR="00D955B0" w:rsidRDefault="00D955B0" w:rsidP="00D955B0">
      <w:pPr>
        <w:pStyle w:val="Ttulo2"/>
      </w:pPr>
      <w:bookmarkStart w:id="50" w:name="_Toc106873129"/>
      <w:commentRangeStart w:id="51"/>
      <w:commentRangeStart w:id="52"/>
      <w:r>
        <w:lastRenderedPageBreak/>
        <w:t>TCPDUMP</w:t>
      </w:r>
      <w:commentRangeEnd w:id="51"/>
      <w:r>
        <w:rPr>
          <w:rStyle w:val="Refdecomentario"/>
          <w:rFonts w:eastAsiaTheme="minorHAnsi" w:cstheme="minorBidi"/>
          <w:b w:val="0"/>
          <w:color w:val="auto"/>
        </w:rPr>
        <w:commentReference w:id="51"/>
      </w:r>
      <w:commentRangeEnd w:id="52"/>
      <w:r w:rsidR="004C3CE4">
        <w:rPr>
          <w:rStyle w:val="Refdecomentario"/>
          <w:rFonts w:eastAsiaTheme="minorHAnsi" w:cstheme="minorBidi"/>
          <w:b w:val="0"/>
          <w:color w:val="auto"/>
        </w:rPr>
        <w:commentReference w:id="52"/>
      </w:r>
      <w:bookmarkEnd w:id="50"/>
    </w:p>
    <w:p w14:paraId="23D007BC" w14:textId="77777777" w:rsidR="00D955B0" w:rsidRDefault="00D955B0" w:rsidP="00D955B0"/>
    <w:p w14:paraId="74FBA0A7" w14:textId="30254634" w:rsidR="00D955B0" w:rsidRPr="00D955B0" w:rsidRDefault="00D955B0" w:rsidP="00E41ACC">
      <w:pPr>
        <w:spacing w:line="360" w:lineRule="auto"/>
        <w:jc w:val="both"/>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CF5DA9">
      <w:pPr>
        <w:pStyle w:val="Cita"/>
      </w:pPr>
      <w:bookmarkStart w:id="53" w:name="_Toc106794355"/>
      <w:r>
        <w:t xml:space="preserve">Ilustración </w:t>
      </w:r>
      <w:r w:rsidR="002444E7">
        <w:t>4.6</w:t>
      </w:r>
      <w:r>
        <w:t>. Logotipo TCPDUMP (Fuente:</w:t>
      </w:r>
      <w:r w:rsidRPr="00F134C7">
        <w:t xml:space="preserve"> </w:t>
      </w:r>
      <w:hyperlink r:id="rId22" w:history="1">
        <w:r w:rsidR="00B70085" w:rsidRPr="001B05BD">
          <w:rPr>
            <w:rStyle w:val="Hipervnculo"/>
          </w:rPr>
          <w:t>https://www</w:t>
        </w:r>
      </w:hyperlink>
      <w:r w:rsidRPr="00C73655">
        <w:t>.tcpdump.org</w:t>
      </w:r>
      <w:r>
        <w:t xml:space="preserve"> )</w:t>
      </w:r>
      <w:bookmarkEnd w:id="53"/>
      <w:r>
        <w:t xml:space="preserve"> </w:t>
      </w:r>
    </w:p>
    <w:p w14:paraId="58973A1B" w14:textId="77777777" w:rsidR="00D955B0" w:rsidRPr="00022040" w:rsidRDefault="00D955B0" w:rsidP="00D955B0"/>
    <w:p w14:paraId="3C9D0E34" w14:textId="77777777" w:rsidR="00D955B0" w:rsidRPr="00E11825" w:rsidRDefault="00D955B0" w:rsidP="00E41ACC">
      <w:pPr>
        <w:spacing w:line="360" w:lineRule="auto"/>
        <w:jc w:val="both"/>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commentRangeStart w:id="54"/>
      <w:commentRangeStart w:id="55"/>
      <w:r w:rsidR="00D955B0" w:rsidRPr="004C3CE4">
        <w:rPr>
          <w:rFonts w:ascii="Lucida Console" w:hAnsi="Lucida Console"/>
          <w:b/>
          <w:sz w:val="24"/>
          <w:szCs w:val="24"/>
        </w:rPr>
        <w:t>udo tcpdump</w:t>
      </w:r>
      <w:commentRangeEnd w:id="54"/>
      <w:r w:rsidR="00D955B0" w:rsidRPr="004C3CE4">
        <w:rPr>
          <w:rStyle w:val="Refdecomentario"/>
          <w:rFonts w:ascii="Lucida Console" w:hAnsi="Lucida Console"/>
          <w:sz w:val="24"/>
          <w:szCs w:val="24"/>
        </w:rPr>
        <w:commentReference w:id="54"/>
      </w:r>
      <w:commentRangeEnd w:id="55"/>
      <w:r>
        <w:rPr>
          <w:rStyle w:val="Refdecomentario"/>
        </w:rPr>
        <w:commentReference w:id="55"/>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E41ACC">
      <w:pPr>
        <w:spacing w:line="360" w:lineRule="auto"/>
        <w:jc w:val="both"/>
        <w:rPr>
          <w:b/>
          <w:sz w:val="24"/>
        </w:rPr>
      </w:pPr>
    </w:p>
    <w:p w14:paraId="6D440F06" w14:textId="5E1554FA"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E41ACC">
      <w:pPr>
        <w:pStyle w:val="Prrafodelista"/>
        <w:spacing w:line="360" w:lineRule="auto"/>
        <w:jc w:val="both"/>
        <w:rPr>
          <w:b/>
          <w:sz w:val="24"/>
        </w:rPr>
      </w:pPr>
    </w:p>
    <w:p w14:paraId="6701411A" w14:textId="77777777" w:rsidR="00D955B0" w:rsidRPr="00E11825" w:rsidRDefault="00D955B0" w:rsidP="00E41ACC">
      <w:pPr>
        <w:spacing w:line="360" w:lineRule="auto"/>
        <w:jc w:val="both"/>
        <w:rPr>
          <w:b/>
          <w:sz w:val="24"/>
        </w:rPr>
      </w:pPr>
    </w:p>
    <w:p w14:paraId="362B8040" w14:textId="4290D53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7107E203" w14:textId="77777777" w:rsidR="00B70085" w:rsidRDefault="00B70085" w:rsidP="00E41ACC">
      <w:pPr>
        <w:pStyle w:val="Prrafodelista"/>
        <w:spacing w:line="360" w:lineRule="auto"/>
        <w:jc w:val="both"/>
        <w:rPr>
          <w:b/>
          <w:sz w:val="24"/>
        </w:rPr>
      </w:pPr>
    </w:p>
    <w:p w14:paraId="3DE3F01E" w14:textId="77777777" w:rsidR="00D955B0" w:rsidRPr="00E11825" w:rsidRDefault="00D955B0" w:rsidP="00E41ACC">
      <w:pPr>
        <w:spacing w:line="360" w:lineRule="auto"/>
        <w:jc w:val="both"/>
        <w:rPr>
          <w:b/>
          <w:sz w:val="24"/>
        </w:rPr>
      </w:pPr>
    </w:p>
    <w:p w14:paraId="6C7F72B5" w14:textId="2339EC15"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E41ACC">
      <w:pPr>
        <w:pStyle w:val="Prrafodelista"/>
        <w:spacing w:line="360" w:lineRule="auto"/>
        <w:jc w:val="both"/>
        <w:rPr>
          <w:b/>
          <w:sz w:val="24"/>
        </w:rPr>
      </w:pPr>
    </w:p>
    <w:p w14:paraId="0E146C86" w14:textId="77777777" w:rsidR="00D955B0" w:rsidRPr="00D955B0" w:rsidRDefault="00D955B0" w:rsidP="00E41ACC">
      <w:pPr>
        <w:spacing w:line="360" w:lineRule="auto"/>
        <w:jc w:val="both"/>
        <w:rPr>
          <w:b/>
          <w:sz w:val="24"/>
        </w:rPr>
      </w:pPr>
    </w:p>
    <w:p w14:paraId="77D9E933" w14:textId="4DDB0F26"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192C1535" w14:textId="77777777" w:rsidR="00B70085" w:rsidRDefault="00B70085" w:rsidP="00E41ACC">
      <w:pPr>
        <w:pStyle w:val="Prrafodelista"/>
        <w:spacing w:line="360" w:lineRule="auto"/>
        <w:jc w:val="both"/>
        <w:rPr>
          <w:b/>
          <w:sz w:val="24"/>
        </w:rPr>
      </w:pPr>
    </w:p>
    <w:p w14:paraId="7D4D1BDF" w14:textId="77777777" w:rsidR="00D955B0" w:rsidRPr="00D955B0" w:rsidRDefault="00D955B0" w:rsidP="00E41ACC">
      <w:pPr>
        <w:spacing w:line="360" w:lineRule="auto"/>
        <w:jc w:val="both"/>
        <w:rPr>
          <w:b/>
          <w:sz w:val="24"/>
        </w:rPr>
      </w:pPr>
    </w:p>
    <w:p w14:paraId="07B4B9AE" w14:textId="14D42B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CF5DA9">
      <w:pPr>
        <w:pStyle w:val="Cita"/>
      </w:pPr>
      <w:bookmarkStart w:id="56" w:name="_Toc106794356"/>
      <w:r>
        <w:t xml:space="preserve">Ilustración </w:t>
      </w:r>
      <w:r w:rsidR="002444E7">
        <w:t>4.7</w:t>
      </w:r>
      <w:r>
        <w:t>. Resumen opciones de filtros TCPDUMP (Fuente:</w:t>
      </w:r>
      <w:r w:rsidRPr="00F134C7">
        <w:t xml:space="preserve"> </w:t>
      </w:r>
      <w:r>
        <w:t>propia)</w:t>
      </w:r>
      <w:bookmarkEnd w:id="56"/>
      <w:r>
        <w:t xml:space="preserve"> </w:t>
      </w:r>
    </w:p>
    <w:p w14:paraId="12F2E160" w14:textId="77777777" w:rsidR="0052502F" w:rsidRDefault="0052502F" w:rsidP="00190DF9"/>
    <w:p w14:paraId="77EDA7FA" w14:textId="2657E0FC" w:rsidR="00190DF9" w:rsidRDefault="00190DF9" w:rsidP="00190DF9">
      <w:pPr>
        <w:pStyle w:val="Ttulo2"/>
      </w:pPr>
      <w:bookmarkStart w:id="57" w:name="_Toc106873130"/>
      <w:r>
        <w:t>IED SCOUT</w:t>
      </w:r>
      <w:bookmarkEnd w:id="57"/>
    </w:p>
    <w:p w14:paraId="11A29C6E" w14:textId="77777777" w:rsidR="00190DF9" w:rsidRDefault="00190DF9" w:rsidP="00190DF9">
      <w:pPr>
        <w:rPr>
          <w:sz w:val="24"/>
        </w:rPr>
      </w:pPr>
    </w:p>
    <w:p w14:paraId="145EDFCB" w14:textId="4E28D6DB" w:rsidR="00190DF9" w:rsidRPr="00C63C91" w:rsidRDefault="00341962" w:rsidP="00E41ACC">
      <w:pPr>
        <w:spacing w:line="360" w:lineRule="auto"/>
        <w:jc w:val="both"/>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r w:rsidR="00D9079D" w:rsidRPr="0002272D">
        <w:rPr>
          <w:sz w:val="24"/>
        </w:rPr>
        <w:t>de la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lastRenderedPageBreak/>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457BCC3C" w:rsidR="00042B85" w:rsidRPr="00022040" w:rsidRDefault="00042B85" w:rsidP="00CF5DA9">
      <w:pPr>
        <w:pStyle w:val="Cita"/>
      </w:pPr>
      <w:bookmarkStart w:id="58" w:name="_Toc106794357"/>
      <w:r>
        <w:t xml:space="preserve">Ilustración </w:t>
      </w:r>
      <w:r w:rsidR="002444E7">
        <w:t>4.8</w:t>
      </w:r>
      <w:r>
        <w:t xml:space="preserve">. </w:t>
      </w:r>
      <w:r w:rsidR="00D9079D">
        <w:t>Captura pantalla programa IED Scout</w:t>
      </w:r>
      <w:r>
        <w:t xml:space="preserve"> (Fuente:</w:t>
      </w:r>
      <w:r w:rsidRPr="00F134C7">
        <w:t xml:space="preserve"> </w:t>
      </w:r>
      <w:r>
        <w:t>propia)</w:t>
      </w:r>
      <w:bookmarkEnd w:id="58"/>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E41ACC">
      <w:pPr>
        <w:spacing w:line="360" w:lineRule="auto"/>
        <w:jc w:val="both"/>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59" w:name="_Toc106873131"/>
      <w:r>
        <w:t>ADVANCED IP SCANNER</w:t>
      </w:r>
      <w:bookmarkEnd w:id="59"/>
    </w:p>
    <w:p w14:paraId="67E5CE0F" w14:textId="77777777" w:rsidR="00190DF9" w:rsidRDefault="00190DF9" w:rsidP="00190DF9"/>
    <w:p w14:paraId="694EAA8D" w14:textId="5BBD4DB5" w:rsidR="005B1857" w:rsidRDefault="005B1857" w:rsidP="00E41ACC">
      <w:pPr>
        <w:spacing w:line="360" w:lineRule="auto"/>
        <w:jc w:val="both"/>
        <w:rPr>
          <w:sz w:val="24"/>
        </w:rPr>
      </w:pPr>
      <w:r>
        <w:rPr>
          <w:sz w:val="24"/>
        </w:rPr>
        <w:t xml:space="preserve">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r w:rsidR="00D9079D">
        <w:rPr>
          <w:sz w:val="24"/>
        </w:rPr>
        <w:t>esta encendido</w:t>
      </w:r>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CF5DA9">
      <w:pPr>
        <w:pStyle w:val="Cita"/>
      </w:pPr>
      <w:bookmarkStart w:id="60" w:name="_Toc106794358"/>
      <w:r>
        <w:t xml:space="preserve">Ilustración </w:t>
      </w:r>
      <w:r w:rsidR="002444E7">
        <w:t>4.</w:t>
      </w:r>
      <w:r>
        <w:t>9. Captura pantalla de Advanced IP scanner de la red de SICA (Fuente:</w:t>
      </w:r>
      <w:r w:rsidRPr="00F134C7">
        <w:t xml:space="preserve"> </w:t>
      </w:r>
      <w:r>
        <w:t>propia)</w:t>
      </w:r>
      <w:bookmarkEnd w:id="60"/>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1" w:name="_Toc106873132"/>
      <w:r>
        <w:rPr>
          <w:rFonts w:eastAsia="Calibri"/>
        </w:rPr>
        <w:lastRenderedPageBreak/>
        <w:t>Núcleo del trabajo</w:t>
      </w:r>
      <w:bookmarkEnd w:id="61"/>
    </w:p>
    <w:p w14:paraId="2243F02E" w14:textId="77777777" w:rsidR="003E677D" w:rsidRDefault="003E677D" w:rsidP="003E677D"/>
    <w:p w14:paraId="2361EA5B" w14:textId="085AA1A5" w:rsidR="003E677D" w:rsidRDefault="003E677D" w:rsidP="003E677D">
      <w:pPr>
        <w:pStyle w:val="Ttulo2"/>
      </w:pPr>
      <w:bookmarkStart w:id="62" w:name="_Toc106873133"/>
      <w:r>
        <w:t>CIBERSEGURIDAD</w:t>
      </w:r>
      <w:bookmarkEnd w:id="62"/>
    </w:p>
    <w:p w14:paraId="4DF6A4DF" w14:textId="77777777" w:rsidR="003F77F5" w:rsidRDefault="003F77F5" w:rsidP="003F77F5"/>
    <w:p w14:paraId="57A7AEA8" w14:textId="1373F52B"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63" w:name="OLE_LINK4"/>
      <w:bookmarkStart w:id="64"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3"/>
      <w:bookmarkEnd w:id="64"/>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r w:rsidR="005A2331" w:rsidRPr="00E11825">
        <w:rPr>
          <w:rFonts w:cstheme="minorHAnsi"/>
          <w:sz w:val="24"/>
          <w:szCs w:val="24"/>
        </w:rPr>
        <w:lastRenderedPageBreak/>
        <w:t>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272589F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06E4D0B0"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59970F5"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62AA562E"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1E2CA5F0"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72DD3051"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commentRangeStart w:id="65"/>
    </w:p>
    <w:p w14:paraId="1BA65530" w14:textId="399DDB54" w:rsidR="003F77F5" w:rsidRDefault="003F77F5" w:rsidP="003F77F5">
      <w:pPr>
        <w:pStyle w:val="Ttulo3"/>
      </w:pPr>
      <w:bookmarkStart w:id="66" w:name="_Toc106873134"/>
      <w:r>
        <w:lastRenderedPageBreak/>
        <w:t>PRINCIPALES ATAQUES CIBERNETICOS</w:t>
      </w:r>
      <w:r w:rsidR="00D9079D">
        <w:t xml:space="preserve"> EN EL MUNDO INDUSTRIAL</w:t>
      </w:r>
      <w:bookmarkEnd w:id="66"/>
    </w:p>
    <w:p w14:paraId="7C8CFB04" w14:textId="77777777" w:rsidR="00527A9C" w:rsidRDefault="00527A9C" w:rsidP="003F77F5"/>
    <w:p w14:paraId="4786D3AB" w14:textId="2F7FB8EF"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podremos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r>
        <w:rPr>
          <w:b/>
          <w:sz w:val="24"/>
        </w:rPr>
        <w:t>Stuxnet.</w:t>
      </w:r>
      <w:r w:rsidR="00541DBC">
        <w:rPr>
          <w:b/>
          <w:sz w:val="24"/>
        </w:rPr>
        <w:t xml:space="preserve"> </w:t>
      </w:r>
    </w:p>
    <w:p w14:paraId="5442E3F0" w14:textId="2E3E78A7"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35654728">
            <wp:extent cx="2553827" cy="1376447"/>
            <wp:effectExtent l="0" t="0" r="0" b="0"/>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1909" cy="1386193"/>
                    </a:xfrm>
                    <a:prstGeom prst="rect">
                      <a:avLst/>
                    </a:prstGeom>
                    <a:noFill/>
                    <a:ln>
                      <a:noFill/>
                    </a:ln>
                  </pic:spPr>
                </pic:pic>
              </a:graphicData>
            </a:graphic>
          </wp:inline>
        </w:drawing>
      </w:r>
    </w:p>
    <w:p w14:paraId="4F954D4C" w14:textId="74B38654" w:rsidR="00AA77D6" w:rsidRPr="00AA77D6" w:rsidRDefault="002444E7" w:rsidP="00CF5DA9">
      <w:pPr>
        <w:pStyle w:val="Cita"/>
      </w:pPr>
      <w:bookmarkStart w:id="67" w:name="_Toc106794359"/>
      <w:r>
        <w:t>Ilustración 5.1</w:t>
      </w:r>
      <w:r w:rsidR="00AA77D6">
        <w:t>. Logotipo representativo al virus Stuxnet. (Fuente:</w:t>
      </w:r>
      <w:r w:rsidR="00AA77D6" w:rsidRPr="00422DF9">
        <w:t xml:space="preserve"> </w:t>
      </w:r>
      <w:hyperlink r:id="rId27" w:history="1">
        <w:r w:rsidR="00B70085" w:rsidRPr="001B05BD">
          <w:rPr>
            <w:rStyle w:val="Hipervnculo"/>
          </w:rPr>
          <w:t>https://www</w:t>
        </w:r>
      </w:hyperlink>
      <w:r w:rsidR="00AA77D6" w:rsidRPr="00422DF9">
        <w:t>.lapatilla.com/wp-content/uploads/2019/09/Stuxnet-virus.jpg?resize=640%2C345</w:t>
      </w:r>
      <w:r w:rsidR="00AA77D6">
        <w:t>)</w:t>
      </w:r>
      <w:bookmarkEnd w:id="67"/>
    </w:p>
    <w:p w14:paraId="4B42C572" w14:textId="4217CA3D"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w:t>
      </w:r>
      <w:r w:rsidR="00422DF9">
        <w:rPr>
          <w:sz w:val="24"/>
        </w:rPr>
        <w:lastRenderedPageBreak/>
        <w:t>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r>
        <w:rPr>
          <w:b/>
          <w:sz w:val="24"/>
        </w:rPr>
        <w:t xml:space="preserve">BlackEnergy. </w:t>
      </w:r>
    </w:p>
    <w:p w14:paraId="265A1BC4" w14:textId="023FDED0"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B1473">
        <w:rPr>
          <w:sz w:val="24"/>
        </w:rPr>
        <w:t>D</w:t>
      </w:r>
      <w:r>
        <w:rPr>
          <w:sz w:val="24"/>
        </w:rPr>
        <w:t xml:space="preserve">oS,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8094" cy="3040814"/>
                    </a:xfrm>
                    <a:prstGeom prst="rect">
                      <a:avLst/>
                    </a:prstGeom>
                  </pic:spPr>
                </pic:pic>
              </a:graphicData>
            </a:graphic>
          </wp:inline>
        </w:drawing>
      </w:r>
    </w:p>
    <w:p w14:paraId="3DE68DD0" w14:textId="636F260A" w:rsidR="000212BB" w:rsidRDefault="002444E7" w:rsidP="00CF5DA9">
      <w:pPr>
        <w:pStyle w:val="Cita"/>
      </w:pPr>
      <w:bookmarkStart w:id="68" w:name="_Toc106794360"/>
      <w:r>
        <w:t>Ilustración 5.2</w:t>
      </w:r>
      <w:r w:rsidR="000212BB">
        <w:t>.</w:t>
      </w:r>
      <w:r w:rsidR="00033318">
        <w:t>Pantalla activación de macros BlackEnergy</w:t>
      </w:r>
      <w:r w:rsidR="000212BB">
        <w:t>. (Fuente:</w:t>
      </w:r>
      <w:r w:rsidR="000212BB" w:rsidRPr="000212BB">
        <w:t xml:space="preserve"> </w:t>
      </w:r>
      <w:hyperlink r:id="rId29" w:history="1">
        <w:r w:rsidR="00146974" w:rsidRPr="006B4A0F">
          <w:rPr>
            <w:rStyle w:val="Hipervnculo"/>
          </w:rPr>
          <w:t>https://www</w:t>
        </w:r>
      </w:hyperlink>
      <w:r w:rsidR="000212BB" w:rsidRPr="000212BB">
        <w:t>.welivesecurity.com/la-es/2016/01/05/troyano-blackenergy-ataca-planta-energia-electrica-ucrania/</w:t>
      </w:r>
      <w:r w:rsidR="000212BB">
        <w:t>)</w:t>
      </w:r>
      <w:bookmarkEnd w:id="68"/>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CF5DA9">
      <w:pPr>
        <w:pStyle w:val="Cita"/>
      </w:pPr>
      <w:bookmarkStart w:id="69" w:name="_Toc106794361"/>
      <w:r>
        <w:t>Ilustración 5.3</w:t>
      </w:r>
      <w:r w:rsidR="004F1725">
        <w:t xml:space="preserve">. </w:t>
      </w:r>
      <w:r w:rsidR="000212BB">
        <w:t>Línea</w:t>
      </w:r>
      <w:r w:rsidR="004F1725">
        <w:t xml:space="preserve"> temporal del troyano BlackEnergy. (Fuente:</w:t>
      </w:r>
      <w:r w:rsidR="004F1725" w:rsidRPr="002303F3">
        <w:t xml:space="preserve"> </w:t>
      </w:r>
      <w:hyperlink r:id="rId31" w:history="1">
        <w:r w:rsidR="00146974" w:rsidRPr="006B4A0F">
          <w:rPr>
            <w:rStyle w:val="Hipervnculo"/>
          </w:rPr>
          <w:t>https://www</w:t>
        </w:r>
      </w:hyperlink>
      <w:r w:rsidR="004F1725" w:rsidRPr="004F1725">
        <w:t>.incibe-cert.es/blog/blackenergy-sistemas-criticos</w:t>
      </w:r>
      <w:r w:rsidR="004F1725">
        <w:t>)</w:t>
      </w:r>
      <w:bookmarkEnd w:id="69"/>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E41ACC">
      <w:pPr>
        <w:pStyle w:val="Prrafodelista"/>
        <w:numPr>
          <w:ilvl w:val="0"/>
          <w:numId w:val="20"/>
        </w:numPr>
        <w:spacing w:line="360" w:lineRule="auto"/>
        <w:jc w:val="both"/>
        <w:rPr>
          <w:sz w:val="24"/>
        </w:rPr>
      </w:pPr>
      <w:r>
        <w:rPr>
          <w:sz w:val="24"/>
        </w:rPr>
        <w:t>Empresas energéticas mundiales</w:t>
      </w:r>
    </w:p>
    <w:p w14:paraId="3BDA5B56" w14:textId="5BFA324E" w:rsidR="00146974" w:rsidRDefault="00146974" w:rsidP="00E41ACC">
      <w:pPr>
        <w:pStyle w:val="Prrafodelista"/>
        <w:numPr>
          <w:ilvl w:val="0"/>
          <w:numId w:val="20"/>
        </w:numPr>
        <w:spacing w:line="360" w:lineRule="auto"/>
        <w:jc w:val="both"/>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E41ACC">
      <w:pPr>
        <w:pStyle w:val="Prrafodelista"/>
        <w:numPr>
          <w:ilvl w:val="0"/>
          <w:numId w:val="20"/>
        </w:numPr>
        <w:spacing w:line="360" w:lineRule="auto"/>
        <w:jc w:val="both"/>
        <w:rPr>
          <w:sz w:val="24"/>
        </w:rPr>
      </w:pPr>
      <w:r>
        <w:rPr>
          <w:sz w:val="24"/>
        </w:rPr>
        <w:t>Ámbito energético, SCI, político y de comunicación ucraniano</w:t>
      </w:r>
    </w:p>
    <w:p w14:paraId="68F682F3" w14:textId="77777777" w:rsidR="008B3E30" w:rsidRPr="008B3E30" w:rsidRDefault="008B3E30" w:rsidP="00E41ACC">
      <w:pPr>
        <w:spacing w:line="360" w:lineRule="auto"/>
        <w:ind w:left="708"/>
        <w:jc w:val="both"/>
        <w:rPr>
          <w:sz w:val="24"/>
        </w:rPr>
      </w:pPr>
    </w:p>
    <w:p w14:paraId="26502D27" w14:textId="419A643D" w:rsidR="00040C23" w:rsidRPr="00410965" w:rsidRDefault="00410965" w:rsidP="00E41ACC">
      <w:pPr>
        <w:spacing w:line="360" w:lineRule="auto"/>
        <w:ind w:left="708"/>
        <w:jc w:val="both"/>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w:t>
      </w:r>
      <w:r w:rsidR="00D17701">
        <w:rPr>
          <w:sz w:val="24"/>
        </w:rPr>
        <w:lastRenderedPageBreak/>
        <w:t xml:space="preserve">aeropuerto ucraniano de Kiev, </w:t>
      </w:r>
      <w:r w:rsidR="00B70085">
        <w:rPr>
          <w:sz w:val="24"/>
        </w:rPr>
        <w:pgNum/>
      </w:r>
      <w:r w:rsidR="00B70085">
        <w:rPr>
          <w:sz w:val="24"/>
        </w:rPr>
        <w:t>st</w:t>
      </w:r>
      <w:r w:rsidR="00D17701">
        <w:rPr>
          <w:sz w:val="24"/>
        </w:rPr>
        <w:t xml:space="preserve"> como a cadenas de televisión y medios de comunicación con un ataque similar al de la red eléctrica.</w:t>
      </w:r>
    </w:p>
    <w:p w14:paraId="6CE100BD" w14:textId="77777777" w:rsidR="00040C23" w:rsidRDefault="00040C23" w:rsidP="00E41ACC">
      <w:pPr>
        <w:spacing w:line="360" w:lineRule="auto"/>
        <w:jc w:val="both"/>
        <w:rPr>
          <w:b/>
          <w:sz w:val="24"/>
        </w:rPr>
      </w:pP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73790" cy="2075212"/>
                    </a:xfrm>
                    <a:prstGeom prst="rect">
                      <a:avLst/>
                    </a:prstGeom>
                  </pic:spPr>
                </pic:pic>
              </a:graphicData>
            </a:graphic>
          </wp:inline>
        </w:drawing>
      </w:r>
    </w:p>
    <w:p w14:paraId="177DD85A" w14:textId="65495C72" w:rsidR="00CC561A" w:rsidRDefault="002444E7" w:rsidP="00CF5DA9">
      <w:pPr>
        <w:pStyle w:val="Cita"/>
      </w:pPr>
      <w:bookmarkStart w:id="70" w:name="_Toc106794362"/>
      <w:r>
        <w:t>Ilustración 5.4</w:t>
      </w:r>
      <w:r w:rsidR="00CC561A">
        <w:t>.Grafico evolución ciberataques</w:t>
      </w:r>
      <w:r w:rsidR="00C60B35">
        <w:t xml:space="preserve"> años 1980-85</w:t>
      </w:r>
      <w:r w:rsidR="00CC561A">
        <w:t>. (Fuente:</w:t>
      </w:r>
      <w:r w:rsidR="00CC561A" w:rsidRPr="002303F3">
        <w:t xml:space="preserve"> </w:t>
      </w:r>
      <w:r w:rsidR="00CC561A">
        <w:t>curso CyberOps)</w:t>
      </w:r>
      <w:bookmarkEnd w:id="70"/>
    </w:p>
    <w:p w14:paraId="4D7ECA32" w14:textId="77777777" w:rsidR="00FA1F72" w:rsidRPr="00FA1F72" w:rsidRDefault="00FA1F72" w:rsidP="00FA1F72"/>
    <w:p w14:paraId="440C7B58" w14:textId="3217150F" w:rsidR="00CC561A" w:rsidRPr="00CC561A" w:rsidRDefault="00CC561A" w:rsidP="00E41ACC">
      <w:pPr>
        <w:spacing w:line="360" w:lineRule="auto"/>
        <w:jc w:val="both"/>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744072A9">
            <wp:extent cx="2521846" cy="19277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76175" cy="1969293"/>
                    </a:xfrm>
                    <a:prstGeom prst="rect">
                      <a:avLst/>
                    </a:prstGeom>
                  </pic:spPr>
                </pic:pic>
              </a:graphicData>
            </a:graphic>
          </wp:inline>
        </w:drawing>
      </w:r>
    </w:p>
    <w:p w14:paraId="6BB6BA59" w14:textId="4E1EC410" w:rsidR="00CC561A" w:rsidRDefault="002444E7" w:rsidP="00CF5DA9">
      <w:pPr>
        <w:pStyle w:val="Cita"/>
      </w:pPr>
      <w:bookmarkStart w:id="71" w:name="_Toc106794363"/>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curso CyberOps)</w:t>
      </w:r>
      <w:bookmarkEnd w:id="71"/>
    </w:p>
    <w:p w14:paraId="60EC7E50" w14:textId="77777777" w:rsidR="00CC561A" w:rsidRDefault="00CC561A" w:rsidP="003F77F5"/>
    <w:p w14:paraId="21A0E993" w14:textId="73AD5DB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48191" cy="1707060"/>
                    </a:xfrm>
                    <a:prstGeom prst="rect">
                      <a:avLst/>
                    </a:prstGeom>
                  </pic:spPr>
                </pic:pic>
              </a:graphicData>
            </a:graphic>
          </wp:inline>
        </w:drawing>
      </w:r>
    </w:p>
    <w:p w14:paraId="0E8A4BA3" w14:textId="73E7F6DF" w:rsidR="00C60B35" w:rsidRDefault="002444E7" w:rsidP="00CF5DA9">
      <w:pPr>
        <w:pStyle w:val="Cita"/>
      </w:pPr>
      <w:bookmarkStart w:id="72" w:name="_Toc106794364"/>
      <w:r>
        <w:t>Ilustración 5.</w:t>
      </w:r>
      <w:r w:rsidR="00C60B35">
        <w:t>6.Grafico evolución ciberataques año 2015-17. (Fuente:</w:t>
      </w:r>
      <w:r w:rsidR="00C60B35" w:rsidRPr="002303F3">
        <w:t xml:space="preserve"> </w:t>
      </w:r>
      <w:r w:rsidR="00C60B35">
        <w:t>curso CyberOps)</w:t>
      </w:r>
      <w:bookmarkEnd w:id="72"/>
    </w:p>
    <w:p w14:paraId="615ED7D1" w14:textId="77777777" w:rsidR="00C60B35" w:rsidRDefault="00C60B35" w:rsidP="00C60B35">
      <w:pPr>
        <w:jc w:val="center"/>
      </w:pPr>
    </w:p>
    <w:p w14:paraId="04447271" w14:textId="381BE9BA" w:rsidR="00FA1F72" w:rsidRPr="00222A47" w:rsidRDefault="00FA1F72" w:rsidP="00E41ACC">
      <w:pPr>
        <w:spacing w:line="360" w:lineRule="auto"/>
        <w:jc w:val="both"/>
        <w:rPr>
          <w:sz w:val="24"/>
          <w:szCs w:val="24"/>
        </w:rPr>
      </w:pPr>
      <w:r w:rsidRPr="00222A47">
        <w:rPr>
          <w:sz w:val="24"/>
          <w:szCs w:val="24"/>
        </w:rPr>
        <w:lastRenderedPageBreak/>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5"/>
      <w:r w:rsidR="00F518CF" w:rsidRPr="00222A47">
        <w:rPr>
          <w:rStyle w:val="Refdecomentario"/>
          <w:sz w:val="24"/>
          <w:szCs w:val="24"/>
        </w:rPr>
        <w:commentReference w:id="65"/>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73" w:name="_Toc106873135"/>
      <w:r>
        <w:t>AMBITOS DE LA CIBERSEGURIDAD</w:t>
      </w:r>
      <w:bookmarkEnd w:id="73"/>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74" w:name="OLE_LINK10"/>
      <w:bookmarkStart w:id="75"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bookmarkEnd w:id="74"/>
    <w:bookmarkEnd w:id="75"/>
    <w:p w14:paraId="2853BA78" w14:textId="7BEF3584" w:rsidR="004743B9" w:rsidRDefault="004B0C42" w:rsidP="00E41ACC">
      <w:pPr>
        <w:spacing w:line="360" w:lineRule="auto"/>
        <w:jc w:val="both"/>
        <w:rPr>
          <w:sz w:val="24"/>
        </w:rPr>
      </w:pPr>
      <w:r>
        <w:rPr>
          <w:sz w:val="24"/>
        </w:rPr>
        <w:t>Por otra parte</w:t>
      </w:r>
      <w:r w:rsidR="00C23B5C">
        <w:rPr>
          <w:sz w:val="24"/>
        </w:rPr>
        <w:t xml:space="preserve">, tenemos el ámbito empresarial, donde la evolución y el desarrollo de los sistemas ha sido exponencial. Hace dos décadas, era impensable que todas las empresas que forman el abanico empresarial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E41ACC">
      <w:pPr>
        <w:spacing w:line="360" w:lineRule="auto"/>
        <w:jc w:val="both"/>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CF5DA9">
      <w:pPr>
        <w:pStyle w:val="Cita"/>
      </w:pPr>
      <w:bookmarkStart w:id="76" w:name="_Toc106794365"/>
      <w:r>
        <w:t>Ilustración 5.</w:t>
      </w:r>
      <w:r w:rsidR="00E519DA">
        <w:t>7. Agencias estatales de ciberseguridad. (Fuente:</w:t>
      </w:r>
      <w:r w:rsidR="00276B40">
        <w:t xml:space="preserve"> </w:t>
      </w:r>
      <w:hyperlink r:id="rId36" w:history="1">
        <w:r w:rsidR="00B70085" w:rsidRPr="001B05BD">
          <w:rPr>
            <w:rStyle w:val="Hipervnculo"/>
          </w:rPr>
          <w:t>https://javierdisan</w:t>
        </w:r>
      </w:hyperlink>
      <w:r w:rsidR="00276B40" w:rsidRPr="00276B40">
        <w:t>.com/2018/09/25/</w:t>
      </w:r>
      <w:r w:rsidR="00E519DA">
        <w:t>)</w:t>
      </w:r>
      <w:bookmarkEnd w:id="76"/>
    </w:p>
    <w:p w14:paraId="52E88DC0" w14:textId="77777777" w:rsidR="00E519DA" w:rsidRDefault="00E519DA" w:rsidP="00E519DA">
      <w:pPr>
        <w:jc w:val="center"/>
      </w:pPr>
    </w:p>
    <w:p w14:paraId="2479496A" w14:textId="42EA07B6" w:rsidR="003E677D" w:rsidRDefault="00DE6380" w:rsidP="003F77F5">
      <w:pPr>
        <w:pStyle w:val="Ttulo3"/>
      </w:pPr>
      <w:bookmarkStart w:id="77" w:name="_Toc106873136"/>
      <w:r>
        <w:t>CIBERSEGURIDAD EN LA ACTUALIDAD</w:t>
      </w:r>
      <w:bookmarkEnd w:id="77"/>
    </w:p>
    <w:p w14:paraId="5C022685" w14:textId="05BDD2C2" w:rsidR="003E677D" w:rsidRDefault="003E677D" w:rsidP="003E677D"/>
    <w:p w14:paraId="7F7B193B" w14:textId="77777777" w:rsidR="009E7CF3" w:rsidRPr="00222A47" w:rsidRDefault="003E431E" w:rsidP="00E41ACC">
      <w:pPr>
        <w:spacing w:line="360" w:lineRule="auto"/>
        <w:jc w:val="both"/>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7C835AAA"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2901" cy="2851232"/>
                    </a:xfrm>
                    <a:prstGeom prst="rect">
                      <a:avLst/>
                    </a:prstGeom>
                  </pic:spPr>
                </pic:pic>
              </a:graphicData>
            </a:graphic>
          </wp:inline>
        </w:drawing>
      </w:r>
    </w:p>
    <w:p w14:paraId="48A63F01" w14:textId="08832C7F" w:rsidR="009E7CF3" w:rsidRDefault="009E7CF3" w:rsidP="00CF5DA9">
      <w:pPr>
        <w:pStyle w:val="Cita"/>
      </w:pPr>
      <w:bookmarkStart w:id="78" w:name="_Toc106794366"/>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8" w:history="1">
        <w:r w:rsidRPr="00437548">
          <w:rPr>
            <w:rStyle w:val="Hipervnculo"/>
          </w:rPr>
          <w:t>https://wearesocial.com/es/blog/2022/02</w:t>
        </w:r>
      </w:hyperlink>
      <w:r>
        <w:t xml:space="preserve"> )</w:t>
      </w:r>
      <w:bookmarkEnd w:id="78"/>
    </w:p>
    <w:p w14:paraId="13B60338" w14:textId="77777777" w:rsidR="009E7CF3" w:rsidRDefault="009E7CF3" w:rsidP="009E7CF3">
      <w:pPr>
        <w:jc w:val="center"/>
      </w:pPr>
    </w:p>
    <w:p w14:paraId="3810B59D" w14:textId="2A32C2EA"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E41ACC">
      <w:pPr>
        <w:spacing w:line="360" w:lineRule="auto"/>
        <w:jc w:val="both"/>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w:t>
      </w:r>
      <w:r w:rsidR="00A21B8A" w:rsidRPr="00222A47">
        <w:rPr>
          <w:sz w:val="24"/>
        </w:rPr>
        <w:lastRenderedPageBreak/>
        <w:t xml:space="preserve">a implementar equipos de ingenieros especializados en ciberseguridad para mantener sus sistemas fuera del alcance de cualquier tipo de ataque cibernético. </w:t>
      </w:r>
    </w:p>
    <w:p w14:paraId="243B5845" w14:textId="7CBA7160" w:rsidR="009E7CF3" w:rsidRDefault="00A21B8A" w:rsidP="00E41ACC">
      <w:pPr>
        <w:spacing w:line="360" w:lineRule="auto"/>
        <w:jc w:val="both"/>
      </w:pPr>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266950"/>
                    </a:xfrm>
                    <a:prstGeom prst="rect">
                      <a:avLst/>
                    </a:prstGeom>
                  </pic:spPr>
                </pic:pic>
              </a:graphicData>
            </a:graphic>
          </wp:inline>
        </w:drawing>
      </w:r>
    </w:p>
    <w:p w14:paraId="3A42378D" w14:textId="42A10409" w:rsidR="00E51C45" w:rsidRDefault="002444E7" w:rsidP="00CF5DA9">
      <w:pPr>
        <w:pStyle w:val="Cita"/>
      </w:pPr>
      <w:bookmarkStart w:id="79" w:name="_Toc106794367"/>
      <w:r>
        <w:t>Ilustración 5.9</w:t>
      </w:r>
      <w:r w:rsidR="00E51C45">
        <w:t xml:space="preserve">. </w:t>
      </w:r>
      <w:r w:rsidR="00A70693">
        <w:t>Portada Decálogo ciberseguridad para empresas elaborado por el INCIBE</w:t>
      </w:r>
      <w:r w:rsidR="00E51C45">
        <w:t>. (Fuente:</w:t>
      </w:r>
      <w:r w:rsidR="00A70693">
        <w:t xml:space="preserve"> </w:t>
      </w:r>
      <w:hyperlink r:id="rId40"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79"/>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DoS. </w:t>
      </w:r>
      <w:r w:rsidR="00BB1473" w:rsidRPr="00222A47">
        <w:rPr>
          <w:sz w:val="24"/>
        </w:rPr>
        <w:t>Y,</w:t>
      </w:r>
      <w:r w:rsidRPr="00222A47">
        <w:rPr>
          <w:sz w:val="24"/>
        </w:rPr>
        <w:t xml:space="preserve"> por otro lado, </w:t>
      </w:r>
      <w:r w:rsidRPr="00222A47">
        <w:rPr>
          <w:sz w:val="24"/>
        </w:rPr>
        <w:lastRenderedPageBreak/>
        <w:t xml:space="preserve">intentar mantener todos sus datos a salvo, manteniendo su integridad, confidencialidad y 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80" w:name="_Toc106873137"/>
      <w:r>
        <w:t>CIBERSEGURIDAD APLICADA AL MUNDO INDUSTRIAL</w:t>
      </w:r>
      <w:bookmarkEnd w:id="80"/>
    </w:p>
    <w:p w14:paraId="762417DD" w14:textId="77777777" w:rsidR="00DE6380" w:rsidRDefault="00DE6380" w:rsidP="003E677D"/>
    <w:p w14:paraId="33A44292" w14:textId="2E3189DF" w:rsidR="00960295" w:rsidRPr="005414C4" w:rsidRDefault="00960295" w:rsidP="00E41ACC">
      <w:pPr>
        <w:spacing w:line="360" w:lineRule="auto"/>
        <w:jc w:val="both"/>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r w:rsidRPr="005414C4">
        <w:rPr>
          <w:b/>
          <w:sz w:val="24"/>
        </w:rPr>
        <w:t>Tokens de seguridad</w:t>
      </w:r>
    </w:p>
    <w:p w14:paraId="24A16964" w14:textId="336465EA" w:rsidR="00960295" w:rsidRPr="005414C4" w:rsidRDefault="00277766" w:rsidP="00E41ACC">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0BDFC543" w14:textId="19B6118A" w:rsidR="00277766" w:rsidRDefault="00277766" w:rsidP="00E41ACC">
      <w:pPr>
        <w:spacing w:line="360" w:lineRule="auto"/>
        <w:ind w:left="708"/>
        <w:jc w:val="both"/>
      </w:pPr>
    </w:p>
    <w:p w14:paraId="4A2AF41B" w14:textId="392D1873" w:rsidR="00277766" w:rsidRPr="005414C4"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E41ACC">
      <w:pPr>
        <w:spacing w:line="360" w:lineRule="auto"/>
        <w:jc w:val="both"/>
        <w:rPr>
          <w:sz w:val="24"/>
        </w:rPr>
      </w:pP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lastRenderedPageBreak/>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4630A7B8" w:rsidR="003170C1" w:rsidRPr="005414C4" w:rsidRDefault="003170C1" w:rsidP="00E41ACC">
      <w:pPr>
        <w:spacing w:line="360" w:lineRule="auto"/>
        <w:jc w:val="both"/>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356B4305" w:rsidR="003170C1" w:rsidRDefault="002444E7" w:rsidP="00CF5DA9">
      <w:pPr>
        <w:pStyle w:val="Cita"/>
      </w:pPr>
      <w:bookmarkStart w:id="81" w:name="_Toc106794368"/>
      <w:r>
        <w:t>Ilustración 5.10</w:t>
      </w:r>
      <w:r w:rsidR="003170C1">
        <w:t xml:space="preserve">. Logotipo IEC. (Fuente: </w:t>
      </w:r>
      <w:hyperlink r:id="rId42" w:history="1">
        <w:r w:rsidR="003170C1" w:rsidRPr="003C1A1F">
          <w:rPr>
            <w:rStyle w:val="Hipervnculo"/>
          </w:rPr>
          <w:t>http://www.seguridadepm.com/iec</w:t>
        </w:r>
      </w:hyperlink>
      <w:r w:rsidR="003170C1">
        <w:t xml:space="preserve"> )</w:t>
      </w:r>
      <w:bookmarkEnd w:id="81"/>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82" w:name="_Toc106873138"/>
      <w:r>
        <w:lastRenderedPageBreak/>
        <w:t>ESTÁ</w:t>
      </w:r>
      <w:r w:rsidR="007F1002">
        <w:t>NDAR IEC 61850</w:t>
      </w:r>
      <w:bookmarkEnd w:id="82"/>
    </w:p>
    <w:p w14:paraId="1E1B697E" w14:textId="77777777" w:rsidR="007B4DEA" w:rsidRDefault="007B4DEA" w:rsidP="007F1002"/>
    <w:p w14:paraId="3F1B6DAF" w14:textId="142B2026" w:rsidR="007F1002" w:rsidRDefault="007F1002" w:rsidP="007F1002">
      <w:pPr>
        <w:pStyle w:val="Ttulo3"/>
      </w:pPr>
      <w:bookmarkStart w:id="83" w:name="_Toc106873139"/>
      <w:r>
        <w:t>INTRODUCCION AL IEC 61850</w:t>
      </w:r>
      <w:r w:rsidR="00477ECF">
        <w:t>. ¿QUÉ ES?</w:t>
      </w:r>
      <w:bookmarkEnd w:id="83"/>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CF5DA9">
      <w:pPr>
        <w:pStyle w:val="Cita"/>
      </w:pPr>
      <w:bookmarkStart w:id="84" w:name="_Toc106794369"/>
      <w:r>
        <w:t>Ilustración 5.11</w:t>
      </w:r>
      <w:r w:rsidR="00E03C2D">
        <w:t xml:space="preserve">. Logotipo IEC. (Fuente: </w:t>
      </w:r>
      <w:hyperlink r:id="rId44" w:history="1">
        <w:r w:rsidR="00E03C2D" w:rsidRPr="003C1A1F">
          <w:rPr>
            <w:rStyle w:val="Hipervnculo"/>
          </w:rPr>
          <w:t>http://www.seguridadepm.com/iec</w:t>
        </w:r>
      </w:hyperlink>
      <w:r w:rsidR="00E03C2D">
        <w:t xml:space="preserve"> )</w:t>
      </w:r>
      <w:bookmarkEnd w:id="84"/>
    </w:p>
    <w:p w14:paraId="37AA0895" w14:textId="77777777" w:rsidR="00E03C2D" w:rsidRDefault="00E03C2D" w:rsidP="00E03C2D"/>
    <w:p w14:paraId="05D96879" w14:textId="6C3A6581"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0E60B223"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w:t>
      </w:r>
      <w:commentRangeStart w:id="85"/>
      <w:commentRangeStart w:id="86"/>
      <w:r w:rsidR="00D2474B">
        <w:rPr>
          <w:sz w:val="24"/>
        </w:rPr>
        <w:t>HMI</w:t>
      </w:r>
      <w:commentRangeEnd w:id="85"/>
      <w:r w:rsidR="00F518CF">
        <w:rPr>
          <w:rStyle w:val="Refdecomentario"/>
        </w:rPr>
        <w:commentReference w:id="85"/>
      </w:r>
      <w:commentRangeEnd w:id="86"/>
      <w:r w:rsidR="00D677C1">
        <w:rPr>
          <w:rStyle w:val="Refdecomentario"/>
        </w:rPr>
        <w:commentReference w:id="86"/>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CF5DA9">
      <w:pPr>
        <w:pStyle w:val="Cita"/>
      </w:pPr>
      <w:bookmarkStart w:id="87" w:name="_Toc106794370"/>
      <w:r>
        <w:t>Ilustración 5.12</w:t>
      </w:r>
      <w:r w:rsidR="007007D1">
        <w:t>. Resumen IEC 61850(Fuente: extraído de MANUALES IEC61850 dados por SICA SA)</w:t>
      </w:r>
      <w:bookmarkEnd w:id="87"/>
    </w:p>
    <w:p w14:paraId="00F37A12" w14:textId="77777777" w:rsidR="00A640A0" w:rsidRPr="00A640A0" w:rsidRDefault="00A640A0" w:rsidP="00A640A0"/>
    <w:p w14:paraId="60BA0E3B" w14:textId="4CF36979" w:rsidR="00FB31A3" w:rsidRDefault="008E2B63" w:rsidP="00FB31A3">
      <w:pPr>
        <w:pStyle w:val="Ttulo4"/>
      </w:pPr>
      <w:bookmarkStart w:id="88" w:name="_Toc106873140"/>
      <w:r>
        <w:t>SUBESTACIÓN ELECTRICA</w:t>
      </w:r>
      <w:bookmarkEnd w:id="88"/>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640A0">
      <w:pPr>
        <w:pStyle w:val="Cita"/>
      </w:pPr>
      <w:bookmarkStart w:id="89" w:name="_Toc106794371"/>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89"/>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90" w:name="_Toc106873141"/>
      <w:r>
        <w:t xml:space="preserve">ORÍGENES DEL </w:t>
      </w:r>
      <w:r w:rsidR="00A77335">
        <w:t>ESTÁNDAR</w:t>
      </w:r>
      <w:r>
        <w:t xml:space="preserve"> IEC 61850</w:t>
      </w:r>
      <w:bookmarkEnd w:id="90"/>
    </w:p>
    <w:p w14:paraId="49D0B955" w14:textId="77777777" w:rsidR="007F1002" w:rsidRDefault="007F1002" w:rsidP="007F1002">
      <w:bookmarkStart w:id="91" w:name="OLE_LINK12"/>
      <w:bookmarkStart w:id="92" w:name="OLE_LINK13"/>
    </w:p>
    <w:p w14:paraId="5C4081ED" w14:textId="18194687"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microgrid.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91"/>
      <w:bookmarkEnd w:id="92"/>
      <w:r w:rsidR="000102CA" w:rsidRPr="005414C4">
        <w:rPr>
          <w:sz w:val="24"/>
          <w:szCs w:val="24"/>
        </w:rPr>
        <w:t xml:space="preserve">. </w:t>
      </w:r>
    </w:p>
    <w:p w14:paraId="5764DFCB" w14:textId="7BAAB504"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w:t>
      </w:r>
      <w:commentRangeStart w:id="93"/>
      <w:r w:rsidR="003874FE" w:rsidRPr="005414C4">
        <w:rPr>
          <w:sz w:val="24"/>
          <w:szCs w:val="24"/>
        </w:rPr>
        <w:t xml:space="preserve">otros </w:t>
      </w:r>
      <w:commentRangeEnd w:id="93"/>
      <w:r w:rsidR="00F518CF" w:rsidRPr="005414C4">
        <w:rPr>
          <w:rStyle w:val="Refdecomentario"/>
          <w:sz w:val="24"/>
          <w:szCs w:val="24"/>
        </w:rPr>
        <w:commentReference w:id="93"/>
      </w:r>
      <w:r w:rsidR="003874FE" w:rsidRPr="005414C4">
        <w:rPr>
          <w:sz w:val="24"/>
          <w:szCs w:val="24"/>
        </w:rP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01239126"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A77335">
        <w:rPr>
          <w:sz w:val="24"/>
          <w:szCs w:val="24"/>
        </w:rPr>
        <w:t>ESTÁNDAR</w:t>
      </w:r>
      <w:r w:rsidRPr="005414C4">
        <w:rPr>
          <w:sz w:val="24"/>
          <w:szCs w:val="24"/>
        </w:rPr>
        <w:t xml:space="preserve">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w:t>
      </w:r>
      <w:r w:rsidRPr="005414C4">
        <w:rPr>
          <w:sz w:val="24"/>
          <w:szCs w:val="24"/>
        </w:rPr>
        <w:lastRenderedPageBreak/>
        <w:t>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94" w:name="_Toc106873142"/>
      <w:r>
        <w:t xml:space="preserve">ESTRUCTURA DEL </w:t>
      </w:r>
      <w:r w:rsidR="00A77335">
        <w:t>ESTÁNDAR</w:t>
      </w:r>
      <w:r w:rsidR="007007D1">
        <w:t xml:space="preserve"> </w:t>
      </w:r>
      <w:r>
        <w:t>IEC 61850</w:t>
      </w:r>
      <w:bookmarkEnd w:id="94"/>
    </w:p>
    <w:p w14:paraId="659287EE" w14:textId="77777777" w:rsidR="007F1002" w:rsidRDefault="007F1002" w:rsidP="00E41ACC">
      <w:pPr>
        <w:spacing w:line="360" w:lineRule="auto"/>
        <w:jc w:val="both"/>
      </w:pPr>
    </w:p>
    <w:p w14:paraId="68314EE6" w14:textId="1FFB428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8337" cy="2386702"/>
                    </a:xfrm>
                    <a:prstGeom prst="rect">
                      <a:avLst/>
                    </a:prstGeom>
                  </pic:spPr>
                </pic:pic>
              </a:graphicData>
            </a:graphic>
          </wp:inline>
        </w:drawing>
      </w:r>
    </w:p>
    <w:p w14:paraId="59039835" w14:textId="5A3E89FC" w:rsidR="00883E86" w:rsidRDefault="002444E7" w:rsidP="00CF5DA9">
      <w:pPr>
        <w:pStyle w:val="Cita"/>
      </w:pPr>
      <w:bookmarkStart w:id="95" w:name="_Toc106794372"/>
      <w:r>
        <w:t>Ilustración 5.14</w:t>
      </w:r>
      <w:r w:rsidR="00883E86">
        <w:t xml:space="preserve">. </w:t>
      </w:r>
      <w:r w:rsidR="00E4540B">
        <w:t>Capítulos IEC</w:t>
      </w:r>
      <w:r w:rsidR="00883E86">
        <w:t xml:space="preserve"> 61850(Fuente: extraído de MANUALES IEC61850 dados por SICA SA)</w:t>
      </w:r>
      <w:bookmarkEnd w:id="95"/>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96" w:name="_Toc106873143"/>
      <w:r>
        <w:t xml:space="preserve">PRINCIPALES CARACTERISTICAS </w:t>
      </w:r>
      <w:r w:rsidR="00A2076C">
        <w:t xml:space="preserve">Y BENEFICIOS </w:t>
      </w:r>
      <w:r>
        <w:t xml:space="preserve">DEL </w:t>
      </w:r>
      <w:r w:rsidR="00A77335">
        <w:t>ESTÁNDAR</w:t>
      </w:r>
      <w:r>
        <w:t xml:space="preserve"> IEC 61850</w:t>
      </w:r>
      <w:bookmarkEnd w:id="96"/>
    </w:p>
    <w:p w14:paraId="7CA44D1C" w14:textId="77777777" w:rsidR="004108C2" w:rsidRDefault="004108C2" w:rsidP="004108C2"/>
    <w:p w14:paraId="2F34C8DE" w14:textId="16BAE634" w:rsidR="00A2076C" w:rsidRPr="005414C4" w:rsidRDefault="004108C2" w:rsidP="00E41ACC">
      <w:pPr>
        <w:spacing w:line="360" w:lineRule="auto"/>
        <w:jc w:val="both"/>
        <w:rPr>
          <w:sz w:val="24"/>
          <w:szCs w:val="24"/>
        </w:rPr>
      </w:pPr>
      <w:r w:rsidRPr="005414C4">
        <w:rPr>
          <w:sz w:val="24"/>
        </w:rPr>
        <w:t xml:space="preserve">Como ya sabemos, la elaboración de este </w:t>
      </w:r>
      <w:r w:rsidR="00A77335">
        <w:rPr>
          <w:sz w:val="24"/>
        </w:rPr>
        <w:t>ESTÁNDAR</w:t>
      </w:r>
      <w:r w:rsidRPr="005414C4">
        <w:rPr>
          <w:sz w:val="24"/>
        </w:rPr>
        <w:t xml:space="preserve">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 xml:space="preserve">Comisión Electrotécnica Internacional, </w:t>
      </w:r>
      <w:commentRangeStart w:id="97"/>
      <w:r w:rsidR="00A2076C" w:rsidRPr="005414C4">
        <w:rPr>
          <w:sz w:val="24"/>
          <w:szCs w:val="24"/>
        </w:rPr>
        <w:t>d</w:t>
      </w:r>
      <w:r w:rsidR="0059517C" w:rsidRPr="005414C4">
        <w:rPr>
          <w:sz w:val="24"/>
          <w:szCs w:val="24"/>
        </w:rPr>
        <w:t>iseñó</w:t>
      </w:r>
      <w:r w:rsidR="00A2076C" w:rsidRPr="005414C4">
        <w:rPr>
          <w:sz w:val="24"/>
          <w:szCs w:val="24"/>
        </w:rPr>
        <w:t xml:space="preserve"> </w:t>
      </w:r>
      <w:commentRangeEnd w:id="97"/>
      <w:r w:rsidR="00F518CF" w:rsidRPr="005414C4">
        <w:rPr>
          <w:rStyle w:val="Refdecomentario"/>
          <w:sz w:val="24"/>
          <w:szCs w:val="24"/>
        </w:rPr>
        <w:commentReference w:id="97"/>
      </w:r>
      <w:r w:rsidR="00A2076C" w:rsidRPr="005414C4">
        <w:rPr>
          <w:sz w:val="24"/>
          <w:szCs w:val="24"/>
        </w:rPr>
        <w:t xml:space="preserve">este </w:t>
      </w:r>
      <w:r w:rsidR="00A77335">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Mapeo de datos de IEDs único y universal excluyendo la procedencia del mismo.</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2A4BC616"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EC70057" w:rsidR="00F369DB" w:rsidRPr="005414C4" w:rsidRDefault="002B5B9B" w:rsidP="00E41ACC">
      <w:pPr>
        <w:pStyle w:val="Prrafodelista"/>
        <w:numPr>
          <w:ilvl w:val="0"/>
          <w:numId w:val="16"/>
        </w:numPr>
        <w:spacing w:line="360" w:lineRule="auto"/>
        <w:jc w:val="both"/>
        <w:rPr>
          <w:sz w:val="24"/>
          <w:szCs w:val="24"/>
        </w:rPr>
      </w:pPr>
      <w:r w:rsidRPr="005414C4">
        <w:rPr>
          <w:sz w:val="24"/>
          <w:szCs w:val="24"/>
        </w:rPr>
        <w:t>Comunicaciones horizontales</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6D2AF2F8"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p>
    <w:p w14:paraId="64B775B1" w14:textId="0BDA5FF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p>
    <w:p w14:paraId="64EF0710" w14:textId="3DCAA26D"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p>
    <w:p w14:paraId="0376475B" w14:textId="77777777"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98" w:name="_Toc106873144"/>
      <w:r>
        <w:t xml:space="preserve">ARQUITECTURA </w:t>
      </w:r>
      <w:r w:rsidR="00CE6136">
        <w:t>DEL ESTÁNDAR</w:t>
      </w:r>
      <w:r w:rsidR="00E93BAB">
        <w:t xml:space="preserve"> </w:t>
      </w:r>
      <w:r w:rsidR="004108C2">
        <w:t>IEC 6850</w:t>
      </w:r>
      <w:bookmarkEnd w:id="98"/>
    </w:p>
    <w:p w14:paraId="78B1258F" w14:textId="77777777" w:rsidR="004108C2" w:rsidRDefault="004108C2" w:rsidP="00E41ACC">
      <w:pPr>
        <w:spacing w:line="360" w:lineRule="auto"/>
        <w:jc w:val="both"/>
      </w:pPr>
    </w:p>
    <w:p w14:paraId="48986C28" w14:textId="6324E7CF"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2C1F346B" w:rsidR="004A1D36" w:rsidRPr="005414C4"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A77335">
        <w:rPr>
          <w:sz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E41ACC">
      <w:pPr>
        <w:pStyle w:val="Prrafodelista"/>
        <w:spacing w:line="360" w:lineRule="auto"/>
        <w:jc w:val="both"/>
        <w:rPr>
          <w:b/>
          <w:sz w:val="24"/>
        </w:rPr>
      </w:pPr>
    </w:p>
    <w:p w14:paraId="7192FAB3" w14:textId="77777777" w:rsidR="00804744" w:rsidRPr="005414C4" w:rsidRDefault="00804744" w:rsidP="00E41ACC">
      <w:pPr>
        <w:spacing w:line="360" w:lineRule="auto"/>
        <w:jc w:val="both"/>
        <w:rPr>
          <w:b/>
          <w:sz w:val="24"/>
        </w:rPr>
      </w:pPr>
    </w:p>
    <w:p w14:paraId="05B31387" w14:textId="2CE76D49" w:rsidR="00D41366" w:rsidRPr="003F37C5" w:rsidRDefault="004A1D36" w:rsidP="00E41ACC">
      <w:pPr>
        <w:pStyle w:val="Prrafodelista"/>
        <w:numPr>
          <w:ilvl w:val="0"/>
          <w:numId w:val="21"/>
        </w:numPr>
        <w:spacing w:line="360" w:lineRule="auto"/>
        <w:jc w:val="both"/>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w:t>
      </w:r>
      <w:r w:rsidR="00AA23D3" w:rsidRPr="005414C4">
        <w:rPr>
          <w:sz w:val="24"/>
        </w:rPr>
        <w:lastRenderedPageBreak/>
        <w:t>(Intelligent Electronic Device) o en español, dispositivo electrónico inteligente.</w:t>
      </w:r>
      <w:r w:rsidR="00804744" w:rsidRPr="005414C4">
        <w:rPr>
          <w:sz w:val="24"/>
        </w:rPr>
        <w:t xml:space="preserve"> Los IEDs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Ejemplos de IEDs,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E41ACC">
      <w:pPr>
        <w:spacing w:line="360" w:lineRule="auto"/>
        <w:jc w:val="both"/>
        <w:rPr>
          <w:b/>
          <w:sz w:val="24"/>
          <w:szCs w:val="24"/>
        </w:rPr>
      </w:pPr>
    </w:p>
    <w:p w14:paraId="1920229F" w14:textId="0789FD6D" w:rsidR="00B70085" w:rsidRPr="003F37C5" w:rsidRDefault="004A1D36" w:rsidP="00E41ACC">
      <w:pPr>
        <w:pStyle w:val="Prrafodelista"/>
        <w:numPr>
          <w:ilvl w:val="0"/>
          <w:numId w:val="21"/>
        </w:numPr>
        <w:spacing w:line="360" w:lineRule="auto"/>
        <w:jc w:val="both"/>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E41ACC">
      <w:pPr>
        <w:pStyle w:val="Prrafodelista"/>
        <w:spacing w:line="360" w:lineRule="auto"/>
        <w:jc w:val="both"/>
        <w:rPr>
          <w:sz w:val="24"/>
          <w:szCs w:val="24"/>
        </w:rPr>
      </w:pPr>
    </w:p>
    <w:p w14:paraId="53613A9B" w14:textId="77777777" w:rsidR="003E3C7B" w:rsidRPr="005414C4" w:rsidRDefault="003E3C7B" w:rsidP="00E41ACC">
      <w:pPr>
        <w:pStyle w:val="Prrafodelista"/>
        <w:spacing w:line="360" w:lineRule="auto"/>
        <w:jc w:val="both"/>
        <w:rPr>
          <w:sz w:val="24"/>
          <w:szCs w:val="24"/>
        </w:rPr>
      </w:pPr>
    </w:p>
    <w:p w14:paraId="76385572" w14:textId="668B48E8" w:rsidR="00E63CCA" w:rsidRPr="005414C4" w:rsidRDefault="00570F2F" w:rsidP="00E41ACC">
      <w:pPr>
        <w:pStyle w:val="Prrafodelista"/>
        <w:spacing w:line="360" w:lineRule="auto"/>
        <w:ind w:left="0"/>
        <w:jc w:val="both"/>
        <w:rPr>
          <w:sz w:val="24"/>
          <w:szCs w:val="24"/>
        </w:rPr>
      </w:pPr>
      <w:commentRangeStart w:id="99"/>
      <w:commentRangeStart w:id="100"/>
      <w:r w:rsidRPr="005414C4">
        <w:rPr>
          <w:sz w:val="24"/>
          <w:szCs w:val="24"/>
        </w:rPr>
        <w:t>La</w:t>
      </w:r>
      <w:commentRangeEnd w:id="99"/>
      <w:r w:rsidR="00F518CF" w:rsidRPr="005414C4">
        <w:rPr>
          <w:rStyle w:val="Refdecomentario"/>
          <w:sz w:val="24"/>
          <w:szCs w:val="24"/>
        </w:rPr>
        <w:commentReference w:id="99"/>
      </w:r>
      <w:commentRangeEnd w:id="100"/>
      <w:r w:rsidR="0059517C" w:rsidRPr="005414C4">
        <w:rPr>
          <w:rStyle w:val="Refdecomentario"/>
          <w:sz w:val="24"/>
          <w:szCs w:val="24"/>
        </w:rPr>
        <w:commentReference w:id="100"/>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commentRangeStart w:id="101"/>
      <w:r w:rsidRPr="005414C4">
        <w:rPr>
          <w:sz w:val="24"/>
          <w:szCs w:val="24"/>
        </w:rPr>
        <w:t>El</w:t>
      </w:r>
      <w:commentRangeEnd w:id="101"/>
      <w:r w:rsidR="00F518CF" w:rsidRPr="005414C4">
        <w:rPr>
          <w:rStyle w:val="Refdecomentario"/>
          <w:sz w:val="24"/>
          <w:szCs w:val="24"/>
        </w:rPr>
        <w:commentReference w:id="101"/>
      </w:r>
      <w:r w:rsidRPr="005414C4">
        <w:rPr>
          <w:sz w:val="24"/>
          <w:szCs w:val="24"/>
        </w:rPr>
        <w:t xml:space="preserve">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421A892C" w:rsidR="004A1D36" w:rsidRDefault="002444E7" w:rsidP="00CF5DA9">
      <w:pPr>
        <w:pStyle w:val="Cita"/>
      </w:pPr>
      <w:bookmarkStart w:id="102" w:name="_Toc106794373"/>
      <w:r>
        <w:t>Ilustración 5.15</w:t>
      </w:r>
      <w:r w:rsidR="004A1D36">
        <w:t xml:space="preserve">. Arquitectura </w:t>
      </w:r>
      <w:r w:rsidR="00A77335">
        <w:t>ESTÁNDAR</w:t>
      </w:r>
      <w:r w:rsidR="004A1D36">
        <w:t xml:space="preserve"> IEC 61850</w:t>
      </w:r>
      <w:r w:rsidR="00C165B8">
        <w:t xml:space="preserve"> </w:t>
      </w:r>
      <w:r w:rsidR="004A1D36">
        <w:t>(Fuente: extraído de MANUA</w:t>
      </w:r>
      <w:r w:rsidR="005B4C9F">
        <w:t>LES IEC61850 dados por SICA SA)</w:t>
      </w:r>
      <w:bookmarkEnd w:id="102"/>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103" w:name="_Toc106873145"/>
      <w:r>
        <w:t>MODELOS DE COMUNICACIÓN</w:t>
      </w:r>
      <w:r w:rsidR="00CF5DA9">
        <w:t xml:space="preserve"> DEL </w:t>
      </w:r>
      <w:r w:rsidR="00A77335">
        <w:t>ESTÁNDAR</w:t>
      </w:r>
      <w:r w:rsidR="00CF5DA9">
        <w:t xml:space="preserve"> IEC 61850</w:t>
      </w:r>
      <w:bookmarkEnd w:id="103"/>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 xml:space="preserve">Capa de aplicación (“Application Layer”).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Transport Layer”)</w:t>
      </w:r>
      <w:r w:rsidR="00984997" w:rsidRPr="00E932FD">
        <w:rPr>
          <w:sz w:val="24"/>
        </w:rPr>
        <w:t>.</w:t>
      </w:r>
    </w:p>
    <w:p w14:paraId="63AA2550" w14:textId="144B6085" w:rsidR="00984997" w:rsidRPr="00E932FD" w:rsidRDefault="00984997" w:rsidP="00E41ACC">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E41ACC">
      <w:pPr>
        <w:spacing w:line="360" w:lineRule="auto"/>
        <w:jc w:val="both"/>
        <w:rPr>
          <w:sz w:val="24"/>
        </w:rPr>
      </w:pP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Layer”)</w:t>
      </w:r>
      <w:r w:rsidR="00984997" w:rsidRPr="00E932FD">
        <w:rPr>
          <w:sz w:val="24"/>
        </w:rPr>
        <w:t>.</w:t>
      </w:r>
    </w:p>
    <w:p w14:paraId="2AC28A56" w14:textId="037CFAFF" w:rsidR="00984997" w:rsidRPr="00E932FD" w:rsidRDefault="00984997" w:rsidP="00E41ACC">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da de permitir que los datos satén a una red local distinta a través del router. </w:t>
      </w:r>
    </w:p>
    <w:p w14:paraId="63C4D680" w14:textId="77777777" w:rsidR="006E7A44" w:rsidRPr="00E932FD" w:rsidRDefault="006E7A44" w:rsidP="00E41ACC">
      <w:pPr>
        <w:spacing w:line="360" w:lineRule="auto"/>
        <w:jc w:val="both"/>
        <w:rPr>
          <w:sz w:val="24"/>
        </w:rPr>
      </w:pP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41ACC">
      <w:pPr>
        <w:pStyle w:val="Prrafodelista"/>
        <w:spacing w:line="360" w:lineRule="auto"/>
        <w:jc w:val="both"/>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CF5DA9">
      <w:pPr>
        <w:pStyle w:val="Cita"/>
      </w:pPr>
      <w:bookmarkStart w:id="104" w:name="_Toc106794374"/>
      <w:r>
        <w:t>Ilustración 5.16</w:t>
      </w:r>
      <w:r w:rsidR="000A24B2">
        <w:t xml:space="preserve">. Capas modelo TCP/IP (Fuente: </w:t>
      </w:r>
      <w:hyperlink r:id="rId50" w:history="1">
        <w:r w:rsidR="00B70085" w:rsidRPr="001B05BD">
          <w:rPr>
            <w:rStyle w:val="Hipervnculo"/>
          </w:rPr>
          <w:t>https://elprofealegria</w:t>
        </w:r>
      </w:hyperlink>
      <w:r w:rsidR="000A24B2" w:rsidRPr="000A24B2">
        <w:t>.com/redes/modelo-tcp-ip/</w:t>
      </w:r>
      <w:r w:rsidR="000A24B2">
        <w:t>)</w:t>
      </w:r>
      <w:bookmarkEnd w:id="104"/>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Two-Party-Application-Association</w:t>
      </w:r>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w:t>
      </w:r>
      <w:r w:rsidRPr="00E4540B">
        <w:rPr>
          <w:sz w:val="24"/>
          <w:szCs w:val="24"/>
        </w:rPr>
        <w:lastRenderedPageBreak/>
        <w:t xml:space="preserve">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26210" cy="2087638"/>
                    </a:xfrm>
                    <a:prstGeom prst="rect">
                      <a:avLst/>
                    </a:prstGeom>
                  </pic:spPr>
                </pic:pic>
              </a:graphicData>
            </a:graphic>
          </wp:inline>
        </w:drawing>
      </w:r>
    </w:p>
    <w:p w14:paraId="55476425" w14:textId="2B18B435" w:rsidR="002444E7" w:rsidRDefault="002444E7" w:rsidP="002444E7">
      <w:pPr>
        <w:pStyle w:val="Cita"/>
      </w:pPr>
      <w:bookmarkStart w:id="105" w:name="_Toc106794375"/>
      <w:r>
        <w:t xml:space="preserve">Ilustración 5.17. Two-Party-Application-Association (Fuente: </w:t>
      </w:r>
      <w:r>
        <w:rPr>
          <w:rStyle w:val="Hipervnculo"/>
        </w:rPr>
        <w:t>propia)</w:t>
      </w:r>
      <w:bookmarkEnd w:id="105"/>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Application-Association</w:t>
      </w:r>
      <w:r w:rsidRPr="00E4540B">
        <w:rPr>
          <w:sz w:val="24"/>
          <w:szCs w:val="24"/>
        </w:rPr>
        <w:t xml:space="preserve"> (MCAA)</w:t>
      </w:r>
    </w:p>
    <w:p w14:paraId="1778EE98" w14:textId="04AD6DF0"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podemos ver en </w:t>
      </w:r>
      <w:r w:rsidRPr="00E4540B">
        <w:rPr>
          <w:bCs/>
          <w:sz w:val="24"/>
          <w:szCs w:val="24"/>
        </w:rPr>
        <w:t xml:space="preserve">la figura </w:t>
      </w:r>
      <w:r w:rsidR="00E4540B" w:rsidRPr="00E4540B">
        <w:rPr>
          <w:bCs/>
          <w:sz w:val="24"/>
          <w:szCs w:val="24"/>
        </w:rPr>
        <w:t>5.18</w:t>
      </w:r>
      <w:r w:rsidRPr="00E4540B">
        <w:rPr>
          <w:b/>
          <w:sz w:val="24"/>
          <w:szCs w:val="24"/>
        </w:rPr>
        <w:t xml:space="preserve">, </w:t>
      </w:r>
      <w:r w:rsidRPr="00E4540B">
        <w:rPr>
          <w:sz w:val="24"/>
          <w:szCs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86500" cy="2112564"/>
                    </a:xfrm>
                    <a:prstGeom prst="rect">
                      <a:avLst/>
                    </a:prstGeom>
                  </pic:spPr>
                </pic:pic>
              </a:graphicData>
            </a:graphic>
          </wp:inline>
        </w:drawing>
      </w:r>
    </w:p>
    <w:p w14:paraId="2B933DAD" w14:textId="2DF3B184" w:rsidR="002444E7" w:rsidRDefault="002444E7" w:rsidP="002444E7">
      <w:pPr>
        <w:pStyle w:val="Cita"/>
      </w:pPr>
      <w:bookmarkStart w:id="106" w:name="_Toc106794376"/>
      <w:r>
        <w:t xml:space="preserve">Ilustración 5.18. MultiCast-Application-Association (Fuente: </w:t>
      </w:r>
      <w:r>
        <w:rPr>
          <w:rStyle w:val="Hipervnculo"/>
        </w:rPr>
        <w:t>propia)</w:t>
      </w:r>
      <w:bookmarkEnd w:id="106"/>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033A75C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107" w:name="OLE_LINK2"/>
      <w:bookmarkStart w:id="108" w:name="OLE_LINK3"/>
      <w:r>
        <w:rPr>
          <w:sz w:val="24"/>
        </w:rPr>
        <w:t>“</w:t>
      </w:r>
      <w:r w:rsidR="001B41E2" w:rsidRPr="00CF5DA9">
        <w:rPr>
          <w:i/>
          <w:sz w:val="24"/>
        </w:rPr>
        <w:t>Multicast service over Ethernet</w:t>
      </w:r>
      <w:r>
        <w:rPr>
          <w:sz w:val="24"/>
        </w:rPr>
        <w:t>”</w:t>
      </w:r>
      <w:r w:rsidR="001B41E2" w:rsidRPr="00E932FD">
        <w:rPr>
          <w:sz w:val="24"/>
        </w:rPr>
        <w:t xml:space="preserve"> </w:t>
      </w:r>
      <w:bookmarkEnd w:id="107"/>
      <w:bookmarkEnd w:id="108"/>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Hace uso del modelo de comunicación Multicast-Association-Application</w:t>
      </w:r>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109" w:name="_Toc106873146"/>
      <w:r>
        <w:t>MODELADO DE DATOS</w:t>
      </w:r>
      <w:r w:rsidR="00CF5DA9">
        <w:t xml:space="preserve"> DEL </w:t>
      </w:r>
      <w:r w:rsidR="00A77335">
        <w:t>ESTÁNDAR</w:t>
      </w:r>
      <w:r w:rsidR="00CF5DA9">
        <w:t xml:space="preserve"> IEC 61850</w:t>
      </w:r>
      <w:bookmarkEnd w:id="109"/>
    </w:p>
    <w:p w14:paraId="323B058E" w14:textId="77777777" w:rsidR="00052892" w:rsidRDefault="00052892" w:rsidP="00052892"/>
    <w:p w14:paraId="1D50E564" w14:textId="54FB7757"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w:t>
      </w:r>
      <w:commentRangeStart w:id="110"/>
      <w:commentRangeStart w:id="111"/>
      <w:r w:rsidRPr="00CF5DA9">
        <w:rPr>
          <w:sz w:val="24"/>
          <w:szCs w:val="24"/>
        </w:rPr>
        <w:t>Dispositivo Físico</w:t>
      </w:r>
      <w:commentRangeEnd w:id="110"/>
      <w:r w:rsidRPr="00CF5DA9">
        <w:rPr>
          <w:rStyle w:val="Refdecomentario"/>
          <w:sz w:val="24"/>
          <w:szCs w:val="24"/>
        </w:rPr>
        <w:commentReference w:id="110"/>
      </w:r>
      <w:commentRangeEnd w:id="111"/>
      <w:r w:rsidRPr="00CF5DA9">
        <w:rPr>
          <w:rStyle w:val="Refdecomentario"/>
          <w:sz w:val="24"/>
          <w:szCs w:val="24"/>
        </w:rPr>
        <w:commentReference w:id="111"/>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41290" cy="2134006"/>
                    </a:xfrm>
                    <a:prstGeom prst="rect">
                      <a:avLst/>
                    </a:prstGeom>
                  </pic:spPr>
                </pic:pic>
              </a:graphicData>
            </a:graphic>
          </wp:inline>
        </w:drawing>
      </w:r>
    </w:p>
    <w:p w14:paraId="29D4647B" w14:textId="1123FBD6" w:rsidR="00052892" w:rsidRDefault="002444E7" w:rsidP="00CF5DA9">
      <w:pPr>
        <w:pStyle w:val="Cita"/>
      </w:pPr>
      <w:bookmarkStart w:id="112" w:name="_Toc106794377"/>
      <w:r>
        <w:t>Ilustración 5.19</w:t>
      </w:r>
      <w:r w:rsidR="00052892">
        <w:t xml:space="preserve">. Estructura de datos del </w:t>
      </w:r>
      <w:r w:rsidR="00A77335">
        <w:t>ESTÁNDAR</w:t>
      </w:r>
      <w:r w:rsidR="00052892">
        <w:t xml:space="preserve"> IEC 61850 (Fuente: extraído de MANUALES IEC61850 dados por SICA SA)</w:t>
      </w:r>
      <w:bookmarkEnd w:id="112"/>
    </w:p>
    <w:p w14:paraId="541F9C72" w14:textId="77777777" w:rsidR="00052892" w:rsidRPr="00CF5DA9" w:rsidRDefault="00052892" w:rsidP="002B3965">
      <w:pPr>
        <w:spacing w:line="360" w:lineRule="auto"/>
        <w:jc w:val="both"/>
        <w:rPr>
          <w:sz w:val="24"/>
        </w:rPr>
      </w:pPr>
      <w:r w:rsidRPr="00CF5DA9">
        <w:rPr>
          <w:sz w:val="24"/>
        </w:rPr>
        <w:t>Los tipos de datos que se encuentran dentro de un dispositivo físico,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CF5DA9">
      <w:pPr>
        <w:pStyle w:val="Cita"/>
      </w:pPr>
      <w:bookmarkStart w:id="113" w:name="_Toc106794378"/>
      <w:r>
        <w:t>Ilustración 5.</w:t>
      </w:r>
      <w:r w:rsidR="00052892" w:rsidRPr="00CF5DA9">
        <w:t>2</w:t>
      </w:r>
      <w:r>
        <w:t>0</w:t>
      </w:r>
      <w:r w:rsidR="00052892" w:rsidRPr="00CF5DA9">
        <w:t>. Nomenclatura de un Logical Node (Fuente: extraído de MANUALES IEC61850 dados por SICA SA)</w:t>
      </w:r>
      <w:bookmarkEnd w:id="113"/>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6AE758F2" w14:textId="77777777" w:rsidR="00052892" w:rsidRPr="00CF5DA9" w:rsidRDefault="00052892" w:rsidP="002B3965">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7868AEF" w14:textId="77777777" w:rsidR="00B70085" w:rsidRPr="00B70085" w:rsidRDefault="00B70085" w:rsidP="002B3965">
      <w:pPr>
        <w:pStyle w:val="Prrafodelista"/>
        <w:spacing w:line="360" w:lineRule="auto"/>
        <w:jc w:val="both"/>
        <w:rPr>
          <w:sz w:val="24"/>
        </w:rPr>
      </w:pP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CF5DA9">
      <w:pPr>
        <w:pStyle w:val="Cita"/>
      </w:pPr>
      <w:bookmarkStart w:id="114" w:name="_Toc106794379"/>
      <w:r>
        <w:t>Ilustración 5.21</w:t>
      </w:r>
      <w:r w:rsidR="00052892" w:rsidRPr="00CF5DA9">
        <w:t>. Nomenclatura de un objeto (Fuente: extraído de MANUALES IEC61850 dados por SICA SA)</w:t>
      </w:r>
      <w:bookmarkEnd w:id="114"/>
    </w:p>
    <w:p w14:paraId="0B803902" w14:textId="77777777" w:rsidR="00052892" w:rsidRPr="00CF5DA9" w:rsidRDefault="00052892" w:rsidP="00052892">
      <w:pPr>
        <w:rPr>
          <w:sz w:val="24"/>
        </w:rPr>
      </w:pPr>
    </w:p>
    <w:p w14:paraId="5117B44D" w14:textId="4B522E52"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tenemos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 xml:space="preserve">la estructura es idéntica a la de los nodos lógicos.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CF5DA9">
      <w:pPr>
        <w:pStyle w:val="Cita"/>
      </w:pPr>
      <w:bookmarkStart w:id="115" w:name="_Toc106794380"/>
      <w:r w:rsidRPr="00CF5DA9">
        <w:t xml:space="preserve">Ilustración </w:t>
      </w:r>
      <w:r w:rsidR="002444E7">
        <w:t>5.</w:t>
      </w:r>
      <w:r w:rsidRPr="00CF5DA9">
        <w:t>22. Jerarquía datos de un dispositivo lógico en el protocolo IEC 61850 (Fuente: extraído de MANUALES IEC61850 dados por SICA SA)</w:t>
      </w:r>
      <w:bookmarkEnd w:id="115"/>
    </w:p>
    <w:p w14:paraId="657587EC" w14:textId="77777777" w:rsidR="00FA7E72" w:rsidRPr="00FA7E72" w:rsidRDefault="00FA7E72" w:rsidP="00FA7E72"/>
    <w:p w14:paraId="7FA6D2D3" w14:textId="5F84D1F2" w:rsidR="00FA7E72" w:rsidRPr="00FA7E72" w:rsidRDefault="00FA7E72" w:rsidP="00FA7E72">
      <w:pPr>
        <w:pStyle w:val="Ttulo3"/>
      </w:pPr>
      <w:bookmarkStart w:id="116" w:name="_Toc106873147"/>
      <w:r>
        <w:t>LENGUAJE DE CONFIGURACIÓN DE UNA SUBESTACION</w:t>
      </w:r>
      <w:bookmarkEnd w:id="116"/>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E75BD09"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00695D02" w:rsidRPr="00CF5DA9">
        <w:rPr>
          <w:sz w:val="24"/>
        </w:rPr>
        <w:t xml:space="preserve"> c</w:t>
      </w:r>
      <w:r w:rsidR="00CE2B99">
        <w:rPr>
          <w:sz w:val="24"/>
        </w:rPr>
        <w:t>uatr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2B3965">
      <w:pPr>
        <w:pStyle w:val="Prrafodelista"/>
        <w:numPr>
          <w:ilvl w:val="0"/>
          <w:numId w:val="26"/>
        </w:numPr>
        <w:spacing w:line="360" w:lineRule="auto"/>
        <w:jc w:val="both"/>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CF5DA9">
      <w:pPr>
        <w:pStyle w:val="Cita"/>
      </w:pPr>
      <w:bookmarkStart w:id="117" w:name="_Toc106794381"/>
      <w:r>
        <w:t xml:space="preserve">Ilustración </w:t>
      </w:r>
      <w:r w:rsidR="002444E7">
        <w:t>5.</w:t>
      </w:r>
      <w:r>
        <w:t xml:space="preserve">23. Ejemplo de un diagrama de una sola línea (single-line diagram) (Fuente: </w:t>
      </w:r>
      <w:hyperlink r:id="rId58" w:history="1">
        <w:r w:rsidRPr="00467764">
          <w:rPr>
            <w:rStyle w:val="Hipervnculo"/>
          </w:rPr>
          <w:t>https://axis-india.com/2022/04/single-line-diagram-for-substation-detailed-explanation</w:t>
        </w:r>
      </w:hyperlink>
      <w:r>
        <w:t xml:space="preserve"> )</w:t>
      </w:r>
      <w:bookmarkEnd w:id="117"/>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r w:rsidRPr="00CF5DA9">
        <w:rPr>
          <w:b/>
          <w:sz w:val="24"/>
        </w:rPr>
        <w:t>IED Capability Description</w:t>
      </w:r>
      <w:r w:rsidRPr="00CF5DA9">
        <w:rPr>
          <w:sz w:val="24"/>
        </w:rPr>
        <w:t xml:space="preserve"> (</w:t>
      </w:r>
      <w:r w:rsidR="00113530">
        <w:rPr>
          <w:sz w:val="24"/>
        </w:rPr>
        <w:t>.</w:t>
      </w:r>
      <w:r w:rsidRPr="00CF5DA9">
        <w:rPr>
          <w:sz w:val="24"/>
        </w:rPr>
        <w:t>ICD)</w:t>
      </w:r>
    </w:p>
    <w:p w14:paraId="1FE32AF9" w14:textId="49E73669"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r w:rsidR="00CE2B99" w:rsidRPr="00CF5DA9">
        <w:rPr>
          <w:sz w:val="24"/>
        </w:rPr>
        <w:t>autodescripción</w:t>
      </w:r>
      <w:r w:rsidRPr="00CF5DA9">
        <w:rPr>
          <w:sz w:val="24"/>
        </w:rPr>
        <w:t xml:space="preserve"> de las capacidades de cada IED.</w:t>
      </w:r>
      <w:r w:rsidR="005414C4">
        <w:rPr>
          <w:sz w:val="24"/>
        </w:rPr>
        <w:t xml:space="preserve"> Para aquellos IEDs que poseen el </w:t>
      </w:r>
      <w:r w:rsidR="00CE2B99">
        <w:rPr>
          <w:sz w:val="24"/>
        </w:rPr>
        <w:t>mismo conjunto</w:t>
      </w:r>
      <w:r w:rsidR="005414C4">
        <w:rPr>
          <w:sz w:val="24"/>
        </w:rPr>
        <w:t xml:space="preserve">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w:t>
      </w:r>
      <w:r w:rsidR="00157C83" w:rsidRPr="004E4319">
        <w:rPr>
          <w:sz w:val="24"/>
        </w:rPr>
        <w:lastRenderedPageBreak/>
        <w:t>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r w:rsidRPr="00FB6BF1">
        <w:rPr>
          <w:b/>
          <w:sz w:val="24"/>
        </w:rPr>
        <w:t>Header</w:t>
      </w:r>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138430"/>
                    </a:xfrm>
                    <a:prstGeom prst="rect">
                      <a:avLst/>
                    </a:prstGeom>
                  </pic:spPr>
                </pic:pic>
              </a:graphicData>
            </a:graphic>
          </wp:inline>
        </w:drawing>
      </w:r>
    </w:p>
    <w:p w14:paraId="67F8A514" w14:textId="5B19BC32" w:rsidR="00FB6BF1" w:rsidRDefault="00FB6BF1" w:rsidP="00FB6BF1">
      <w:pPr>
        <w:pStyle w:val="Cita"/>
      </w:pPr>
      <w:bookmarkStart w:id="118" w:name="_Toc106794382"/>
      <w:r>
        <w:t xml:space="preserve">Ilustración </w:t>
      </w:r>
      <w:r w:rsidR="002444E7">
        <w:t>5.</w:t>
      </w:r>
      <w:r>
        <w:t xml:space="preserve">24. </w:t>
      </w:r>
      <w:r w:rsidR="006A15D4">
        <w:t>Header de un archivo .SCD</w:t>
      </w:r>
      <w:r>
        <w:t xml:space="preserve"> (Fuente: </w:t>
      </w:r>
      <w:r w:rsidR="000C153F" w:rsidRPr="000C153F">
        <w:t>p</w:t>
      </w:r>
      <w:r w:rsidR="000C153F">
        <w:t>ropia</w:t>
      </w:r>
      <w:r>
        <w:t xml:space="preserve"> )</w:t>
      </w:r>
      <w:bookmarkEnd w:id="118"/>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06065" cy="1594700"/>
                    </a:xfrm>
                    <a:prstGeom prst="rect">
                      <a:avLst/>
                    </a:prstGeom>
                  </pic:spPr>
                </pic:pic>
              </a:graphicData>
            </a:graphic>
          </wp:inline>
        </w:drawing>
      </w:r>
    </w:p>
    <w:p w14:paraId="608F9FCC" w14:textId="4FD22207" w:rsidR="00FB6BF1" w:rsidRDefault="00FB6BF1" w:rsidP="00FB6BF1">
      <w:pPr>
        <w:pStyle w:val="Cita"/>
      </w:pPr>
      <w:bookmarkStart w:id="119" w:name="_Toc106794383"/>
      <w:r>
        <w:t xml:space="preserve">Ilustración </w:t>
      </w:r>
      <w:r w:rsidR="002444E7">
        <w:t>5.25</w:t>
      </w:r>
      <w:r>
        <w:t xml:space="preserve">. </w:t>
      </w:r>
      <w:r w:rsidR="006A15D4">
        <w:t xml:space="preserve">Communication de un archivo .SCD </w:t>
      </w:r>
      <w:r>
        <w:t xml:space="preserve">(Fuente: </w:t>
      </w:r>
      <w:hyperlink r:id="rId61" w:history="1">
        <w:r>
          <w:rPr>
            <w:rStyle w:val="Hipervnculo"/>
          </w:rPr>
          <w:t>propia</w:t>
        </w:r>
      </w:hyperlink>
      <w:r>
        <w:t xml:space="preserve"> )</w:t>
      </w:r>
      <w:bookmarkEnd w:id="119"/>
    </w:p>
    <w:p w14:paraId="254C8BC6" w14:textId="77777777" w:rsidR="00FB6BF1" w:rsidRDefault="00FB6BF1" w:rsidP="00FB6BF1">
      <w:pPr>
        <w:pStyle w:val="Prrafodelista"/>
        <w:jc w:val="center"/>
        <w:rPr>
          <w:sz w:val="24"/>
        </w:rPr>
      </w:pPr>
    </w:p>
    <w:p w14:paraId="1E73E00D" w14:textId="2ACE0CA1" w:rsidR="00FB6BF1" w:rsidRDefault="00FB6BF1"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IED name</w:t>
      </w:r>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0D5AC5C5" w:rsidR="00A05D7E" w:rsidRDefault="002444E7" w:rsidP="00A05D7E">
      <w:pPr>
        <w:pStyle w:val="Cita"/>
      </w:pPr>
      <w:bookmarkStart w:id="120" w:name="_Toc106794384"/>
      <w:r>
        <w:t>Ilustración 5.26</w:t>
      </w:r>
      <w:r w:rsidR="00A05D7E">
        <w:t xml:space="preserve">. </w:t>
      </w:r>
      <w:r w:rsidR="006A15D4">
        <w:t xml:space="preserve">IED name de un archivo .SCD </w:t>
      </w:r>
      <w:r w:rsidR="00A05D7E">
        <w:t xml:space="preserve">(Fuente: </w:t>
      </w:r>
      <w:hyperlink r:id="rId63" w:history="1">
        <w:r w:rsidR="00A05D7E">
          <w:rPr>
            <w:rStyle w:val="Hipervnculo"/>
          </w:rPr>
          <w:t>propia</w:t>
        </w:r>
      </w:hyperlink>
      <w:r w:rsidR="00A05D7E">
        <w:t xml:space="preserve"> )</w:t>
      </w:r>
      <w:bookmarkEnd w:id="120"/>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r w:rsidRPr="00FB6BF1">
        <w:rPr>
          <w:b/>
          <w:sz w:val="24"/>
        </w:rPr>
        <w:t>DataTypeTemplates</w:t>
      </w:r>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1096645"/>
                    </a:xfrm>
                    <a:prstGeom prst="rect">
                      <a:avLst/>
                    </a:prstGeom>
                  </pic:spPr>
                </pic:pic>
              </a:graphicData>
            </a:graphic>
          </wp:inline>
        </w:drawing>
      </w:r>
    </w:p>
    <w:p w14:paraId="0D952023" w14:textId="54E65D57" w:rsidR="002444E7" w:rsidRDefault="002444E7" w:rsidP="002444E7">
      <w:pPr>
        <w:pStyle w:val="Cita"/>
      </w:pPr>
      <w:bookmarkStart w:id="121" w:name="_Toc106794385"/>
      <w:r>
        <w:t xml:space="preserve">Ilustración 5.27. </w:t>
      </w:r>
      <w:r w:rsidR="006A15D4">
        <w:t xml:space="preserve">DataTypeTemplate de un archivo .SCD </w:t>
      </w:r>
      <w:r>
        <w:t xml:space="preserve">(Fuente: </w:t>
      </w:r>
      <w:r>
        <w:rPr>
          <w:rStyle w:val="Hipervnculo"/>
        </w:rPr>
        <w:t>propia)</w:t>
      </w:r>
      <w:bookmarkEnd w:id="121"/>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760095"/>
                    </a:xfrm>
                    <a:prstGeom prst="rect">
                      <a:avLst/>
                    </a:prstGeom>
                  </pic:spPr>
                </pic:pic>
              </a:graphicData>
            </a:graphic>
          </wp:inline>
        </w:drawing>
      </w:r>
    </w:p>
    <w:p w14:paraId="5607B85E" w14:textId="4B142A60" w:rsidR="002444E7" w:rsidRDefault="002444E7" w:rsidP="002444E7">
      <w:pPr>
        <w:pStyle w:val="Cita"/>
      </w:pPr>
      <w:bookmarkStart w:id="122" w:name="_Toc106794386"/>
      <w:r>
        <w:t xml:space="preserve">Ilustración 5.28. </w:t>
      </w:r>
      <w:r w:rsidR="006A15D4">
        <w:t xml:space="preserve">DataTypeTemplate de un archivo .SCD </w:t>
      </w:r>
      <w:r>
        <w:t xml:space="preserve">(Fuente: </w:t>
      </w:r>
      <w:r>
        <w:rPr>
          <w:rStyle w:val="Hipervnculo"/>
        </w:rPr>
        <w:t>propia)</w:t>
      </w:r>
      <w:bookmarkEnd w:id="122"/>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745" cy="949325"/>
                    </a:xfrm>
                    <a:prstGeom prst="rect">
                      <a:avLst/>
                    </a:prstGeom>
                  </pic:spPr>
                </pic:pic>
              </a:graphicData>
            </a:graphic>
          </wp:inline>
        </w:drawing>
      </w:r>
    </w:p>
    <w:p w14:paraId="7C70E719" w14:textId="2D5E468A" w:rsidR="002444E7" w:rsidRDefault="002444E7" w:rsidP="002444E7">
      <w:pPr>
        <w:pStyle w:val="Cita"/>
      </w:pPr>
      <w:bookmarkStart w:id="123" w:name="_Toc106794387"/>
      <w:r>
        <w:t>Ilustración 5.29.</w:t>
      </w:r>
      <w:r w:rsidR="006A15D4" w:rsidRPr="006A15D4">
        <w:t xml:space="preserve"> </w:t>
      </w:r>
      <w:r w:rsidR="006A15D4">
        <w:t>DataTypeTemplate de un archivo .SCD</w:t>
      </w:r>
      <w:r>
        <w:t xml:space="preserve"> (Fuente: </w:t>
      </w:r>
      <w:r>
        <w:rPr>
          <w:rStyle w:val="Hipervnculo"/>
        </w:rPr>
        <w:t>propia)</w:t>
      </w:r>
      <w:bookmarkEnd w:id="123"/>
    </w:p>
    <w:p w14:paraId="6B24C39A" w14:textId="77777777" w:rsidR="002444E7" w:rsidRDefault="002444E7" w:rsidP="002444E7">
      <w:pPr>
        <w:jc w:val="center"/>
      </w:pPr>
    </w:p>
    <w:p w14:paraId="04D2D6FF" w14:textId="3A7DB02F" w:rsidR="005414C4" w:rsidRPr="005414C4" w:rsidRDefault="005414C4" w:rsidP="005414C4">
      <w:pPr>
        <w:rPr>
          <w:sz w:val="24"/>
        </w:rPr>
      </w:pPr>
    </w:p>
    <w:p w14:paraId="6FD0334F" w14:textId="77777777" w:rsidR="001004A8" w:rsidRDefault="001004A8" w:rsidP="00FA7E72"/>
    <w:p w14:paraId="214D5B6E" w14:textId="7312DA97" w:rsidR="001004A8" w:rsidRDefault="002A6857" w:rsidP="009478B8">
      <w:pPr>
        <w:jc w:val="center"/>
        <w:rPr>
          <w:noProof/>
          <w:lang w:eastAsia="es-ES"/>
        </w:rPr>
      </w:pPr>
      <w:r>
        <w:rPr>
          <w:noProof/>
          <w:lang w:eastAsia="es-ES"/>
        </w:rPr>
        <w:pict w14:anchorId="6A613E47">
          <v:shape id="_x0000_i1025" type="#_x0000_t75" style="width:385.25pt;height:210.85pt">
            <v:imagedata r:id="rId67" o:title="tempsnip"/>
          </v:shape>
        </w:pict>
      </w:r>
    </w:p>
    <w:p w14:paraId="43A34909" w14:textId="77777777" w:rsidR="009478B8" w:rsidRDefault="009478B8" w:rsidP="009478B8">
      <w:pPr>
        <w:jc w:val="center"/>
        <w:rPr>
          <w:noProof/>
          <w:lang w:eastAsia="es-ES"/>
        </w:rPr>
      </w:pPr>
    </w:p>
    <w:p w14:paraId="291E84C5" w14:textId="15F3032C" w:rsidR="009478B8" w:rsidRDefault="009478B8" w:rsidP="009478B8">
      <w:pPr>
        <w:pStyle w:val="Cita"/>
      </w:pPr>
      <w:bookmarkStart w:id="124" w:name="_Toc106794388"/>
      <w:r>
        <w:t xml:space="preserve">Ilustración </w:t>
      </w:r>
      <w:r w:rsidR="002444E7">
        <w:t>5.30</w:t>
      </w:r>
      <w:r>
        <w:t xml:space="preserve">. </w:t>
      </w:r>
      <w:r w:rsidR="006A15D4">
        <w:t>Resumen archivos de configuración del estándar IEC 61850</w:t>
      </w:r>
      <w:r>
        <w:t xml:space="preserve"> (Fuente: </w:t>
      </w:r>
      <w:r w:rsidR="006A15D4" w:rsidRPr="006A15D4">
        <w:t>P</w:t>
      </w:r>
      <w:r w:rsidR="006A15D4">
        <w:t>ropia</w:t>
      </w:r>
      <w:r>
        <w:t xml:space="preserve"> )</w:t>
      </w:r>
      <w:bookmarkEnd w:id="124"/>
    </w:p>
    <w:p w14:paraId="6A35B2F0" w14:textId="77777777" w:rsidR="009478B8" w:rsidRDefault="009478B8" w:rsidP="009478B8">
      <w:pPr>
        <w:jc w:val="center"/>
      </w:pPr>
    </w:p>
    <w:p w14:paraId="6C52FD4F" w14:textId="77777777" w:rsidR="00341362" w:rsidRPr="004E4319" w:rsidRDefault="00341362" w:rsidP="004E4319"/>
    <w:p w14:paraId="59A3F4C6" w14:textId="2B69D5E0" w:rsidR="004743B9" w:rsidRDefault="009823C5" w:rsidP="004743B9">
      <w:pPr>
        <w:pStyle w:val="Ttulo2"/>
      </w:pPr>
      <w:bookmarkStart w:id="125" w:name="_Toc106873148"/>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5"/>
      <w:r w:rsidR="00C276D9">
        <w:t xml:space="preserve"> </w:t>
      </w:r>
      <w:r w:rsidR="004C4DCD">
        <w:t xml:space="preserve">                           </w:t>
      </w:r>
    </w:p>
    <w:p w14:paraId="668D25F6" w14:textId="77777777" w:rsidR="000665CC" w:rsidRPr="000665CC" w:rsidRDefault="000665CC" w:rsidP="000665CC"/>
    <w:p w14:paraId="2D5893BD" w14:textId="77777777" w:rsidR="006A15D4" w:rsidRPr="00A640A0" w:rsidRDefault="006A15D4" w:rsidP="002B3965">
      <w:pPr>
        <w:spacing w:line="360" w:lineRule="auto"/>
        <w:jc w:val="both"/>
        <w:rPr>
          <w:sz w:val="24"/>
        </w:rPr>
      </w:pPr>
      <w:r w:rsidRPr="00A640A0">
        <w:rPr>
          <w:sz w:val="24"/>
        </w:rPr>
        <w:t xml:space="preserve">Como ya se describió anteriormente en el capítulo de “Tecnologías Usadas”, la herramienta IED Scout nos permite virtualizar el funcionamiento y comunicación de IEDs. Para poder hacerlo, es necesario disponer de un archivo .CID o .SCD. Para la realización de este proyecto, fueron usados dos archivos diferentes, uno denominado “E15_BARRAS_INGEPAC” de tipo .SCD y otro “E22_LINEA2_7SJ85” de tipo .CID. </w:t>
      </w:r>
    </w:p>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virtualizada ese IED, se hace uso de la herramienta Advanced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4A9070DA" w14:textId="77777777" w:rsidR="004D63C2" w:rsidRDefault="004D63C2" w:rsidP="002B3965">
      <w:pPr>
        <w:spacing w:line="360" w:lineRule="auto"/>
        <w:jc w:val="both"/>
        <w:rPr>
          <w:sz w:val="24"/>
        </w:rPr>
      </w:pPr>
    </w:p>
    <w:p w14:paraId="68036D83" w14:textId="77777777" w:rsidR="000665CC" w:rsidRPr="000665CC" w:rsidRDefault="000665CC" w:rsidP="000665CC"/>
    <w:p w14:paraId="1380C8CA" w14:textId="4F333D73" w:rsidR="009823C5" w:rsidRDefault="006A15D4" w:rsidP="009823C5">
      <w:r>
        <w:t>…</w:t>
      </w:r>
    </w:p>
    <w:p w14:paraId="4161EA82" w14:textId="77777777" w:rsidR="004E2958" w:rsidRDefault="004E2958" w:rsidP="009823C5"/>
    <w:p w14:paraId="646E556A" w14:textId="77777777" w:rsidR="004E2958" w:rsidRDefault="004E2958" w:rsidP="009823C5"/>
    <w:p w14:paraId="2A43F53F" w14:textId="77777777" w:rsidR="00266603" w:rsidRDefault="00266603" w:rsidP="009823C5"/>
    <w:p w14:paraId="46CE528C" w14:textId="77777777" w:rsidR="004E2958" w:rsidRDefault="004E2958" w:rsidP="009823C5"/>
    <w:p w14:paraId="4EA3B889" w14:textId="77777777" w:rsidR="009823C5" w:rsidRDefault="009823C5" w:rsidP="009823C5"/>
    <w:p w14:paraId="7E1FCCA0" w14:textId="77777777" w:rsidR="004D63C2" w:rsidRDefault="004D63C2" w:rsidP="009823C5"/>
    <w:p w14:paraId="24FA0F49" w14:textId="77777777" w:rsidR="004D63C2" w:rsidRDefault="004D63C2" w:rsidP="009823C5"/>
    <w:p w14:paraId="2829326C" w14:textId="77777777" w:rsidR="004D63C2" w:rsidRDefault="004D63C2" w:rsidP="009823C5"/>
    <w:p w14:paraId="4F8016FA" w14:textId="77777777" w:rsidR="004D63C2" w:rsidRDefault="004D63C2" w:rsidP="009823C5"/>
    <w:p w14:paraId="7FFE4211" w14:textId="77777777" w:rsidR="004D63C2" w:rsidRPr="009823C5" w:rsidRDefault="004D63C2" w:rsidP="009823C5"/>
    <w:p w14:paraId="1E8BFA3D" w14:textId="1E443D5C" w:rsidR="000A24B2" w:rsidRDefault="00197EB9" w:rsidP="007B4DEA">
      <w:pPr>
        <w:pStyle w:val="Ttulo2"/>
      </w:pPr>
      <w:bookmarkStart w:id="126" w:name="_Toc106873149"/>
      <w:r>
        <w:lastRenderedPageBreak/>
        <w:t>IMPLEMENTACIÓ</w:t>
      </w:r>
      <w:r w:rsidR="004E2958">
        <w:t>N DE</w:t>
      </w:r>
      <w:r w:rsidR="00C276D9">
        <w:t xml:space="preserve"> NOZOMI GUARDIA</w:t>
      </w:r>
      <w:r w:rsidR="002D15E5">
        <w:t>N</w:t>
      </w:r>
      <w:r>
        <w:t xml:space="preserve"> PARA MONITORIZACIÓ</w:t>
      </w:r>
      <w:r w:rsidR="00510A4C">
        <w:t>N IED</w:t>
      </w:r>
      <w:bookmarkEnd w:id="126"/>
    </w:p>
    <w:p w14:paraId="0E3DB7C9" w14:textId="77777777" w:rsidR="000A24B2" w:rsidRDefault="000A24B2" w:rsidP="000A24B2"/>
    <w:p w14:paraId="583990CB" w14:textId="7061137F" w:rsidR="004D63C2" w:rsidRDefault="00863366" w:rsidP="00197EB9">
      <w:pPr>
        <w:spacing w:line="360" w:lineRule="auto"/>
        <w:jc w:val="both"/>
      </w:pPr>
      <w:r>
        <w:t>U</w:t>
      </w:r>
      <w:r w:rsidR="006F0A55">
        <w:t xml:space="preserve">na vez establecida la </w:t>
      </w:r>
      <w:r w:rsidR="00FB1C90">
        <w:t>comunicación</w:t>
      </w:r>
      <w:r w:rsidR="006F0A55">
        <w:t xml:space="preserve"> entre publicador y suscriptor desarrollada </w:t>
      </w:r>
      <w:r>
        <w:t>en el apartado previo</w:t>
      </w:r>
      <w:r w:rsidR="006F0A55">
        <w:t xml:space="preserve">, el siguiente y </w:t>
      </w:r>
      <w:r w:rsidR="00FB1C90">
        <w:t>último</w:t>
      </w:r>
      <w:r w:rsidR="006F0A55">
        <w:t xml:space="preserve"> paso</w:t>
      </w:r>
      <w:r>
        <w:t xml:space="preserve"> sería la introducción de una herramienta de monitorización que controle todo el tráfico de la red local en cuestión, en este caso será Nozomi Guardian. </w:t>
      </w:r>
    </w:p>
    <w:p w14:paraId="4B3D9D44" w14:textId="39AF7C9D" w:rsidR="00863366" w:rsidRDefault="00863366" w:rsidP="00197EB9">
      <w:pPr>
        <w:spacing w:line="360" w:lineRule="auto"/>
        <w:jc w:val="both"/>
      </w:pPr>
      <w:r>
        <w:t xml:space="preserve">Nozomi Guardian es una herramienta de monitorización de pago, es decir se necesita una licencia la cual se obtiene pagando una determinada cantidad monetaria o registrándose en su página web y obteniendo una versión gratuita de prueba de 30 días. Gracias a SICA S.A., se puedo obtener una licencia por un periodo limitado de un año y sin ninguna restricción </w:t>
      </w:r>
      <w:r w:rsidR="00ED700B">
        <w:t>de servicios.</w:t>
      </w:r>
    </w:p>
    <w:p w14:paraId="28FE185D" w14:textId="31120FFC" w:rsidR="006F0A55" w:rsidRDefault="006F0A55" w:rsidP="00BB74FA">
      <w:pPr>
        <w:spacing w:line="360" w:lineRule="auto"/>
        <w:jc w:val="both"/>
      </w:pPr>
      <w:r>
        <w:t>L</w:t>
      </w:r>
      <w:r w:rsidR="00197EB9">
        <w:t>a pantalla principal de Nozomi</w:t>
      </w:r>
      <w:r>
        <w:t xml:space="preserve"> viene configurada por defecto con un diseño el cual aparece demasiada información. Nozomi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t xml:space="preserve"> En el siguiente párrafo se describirá que engloba cada una y por qué esa información si es relevante para el desarrollo del proyecto.</w:t>
      </w:r>
    </w:p>
    <w:p w14:paraId="10395E9A" w14:textId="36F96A53" w:rsidR="007B4DEA" w:rsidRDefault="00197EB9" w:rsidP="00BB74FA">
      <w:pPr>
        <w:spacing w:line="360" w:lineRule="auto"/>
        <w:jc w:val="both"/>
      </w:pPr>
      <w:r>
        <w:t xml:space="preserve">, aparece un resumen de las </w:t>
      </w:r>
      <w:r w:rsidR="00DB7CF0">
        <w:t>características</w:t>
      </w:r>
      <w:r>
        <w:t xml:space="preserve"> de la red. </w:t>
      </w:r>
      <w:r w:rsidR="00DB7CF0">
        <w:t>Por un lado, aparece la información del entorno. En la que se muestra 6 aspectos diferentes, los cuales son los siguientes:</w:t>
      </w:r>
    </w:p>
    <w:p w14:paraId="1541A466" w14:textId="684957F1" w:rsidR="00915003" w:rsidRDefault="00915003" w:rsidP="00BB74FA">
      <w:pPr>
        <w:pStyle w:val="Prrafodelista"/>
        <w:numPr>
          <w:ilvl w:val="0"/>
          <w:numId w:val="26"/>
        </w:numPr>
        <w:spacing w:line="360" w:lineRule="auto"/>
        <w:jc w:val="both"/>
      </w:pPr>
      <w:r>
        <w:t>Información del entorno.</w:t>
      </w:r>
    </w:p>
    <w:p w14:paraId="21C965CA" w14:textId="5FE5A63F" w:rsidR="00915003" w:rsidRDefault="00915003" w:rsidP="00BB74FA">
      <w:pPr>
        <w:pStyle w:val="Prrafodelista"/>
        <w:numPr>
          <w:ilvl w:val="1"/>
          <w:numId w:val="26"/>
        </w:numPr>
        <w:spacing w:line="360" w:lineRule="auto"/>
        <w:jc w:val="both"/>
      </w:pPr>
      <w:r>
        <w:t>Activos</w:t>
      </w:r>
      <w:r w:rsidR="00E43380">
        <w:t>.</w:t>
      </w:r>
    </w:p>
    <w:p w14:paraId="6265366C" w14:textId="1DE836C6" w:rsidR="00E43380" w:rsidRDefault="00E43380" w:rsidP="00BB74FA">
      <w:pPr>
        <w:pStyle w:val="Prrafodelista"/>
        <w:spacing w:line="360" w:lineRule="auto"/>
        <w:ind w:left="1440"/>
        <w:jc w:val="both"/>
      </w:pPr>
      <w:r>
        <w:t xml:space="preserve">En la sección </w:t>
      </w:r>
      <w:r w:rsidR="00FB1C90">
        <w:t>de activos, se mostrará</w:t>
      </w:r>
      <w:r>
        <w:t>n todos los dispositivos activos en la red en la que está colocada Nozomi. En esta sección es fácil visualizar, encontrar y desglosar la información de cada activo, como las versiones de hardware y software. 46</w:t>
      </w:r>
    </w:p>
    <w:p w14:paraId="3F410D1A" w14:textId="319ABA85" w:rsidR="00E43380" w:rsidRDefault="00E43380" w:rsidP="00BB74FA">
      <w:pPr>
        <w:pStyle w:val="Prrafodelista"/>
        <w:spacing w:line="360" w:lineRule="auto"/>
        <w:ind w:left="1440"/>
        <w:jc w:val="both"/>
      </w:pPr>
      <w:r>
        <w:t>Si se hac</w:t>
      </w:r>
      <w:r w:rsidR="00FB1C90">
        <w:t xml:space="preserve">e click encima del recuadro, aparecerá la vista de activos. Esta página enumera todos los activos en formato de tabla. Si se hace click sobre cualquier activo, una pestaña nueva aparecerá con información adicional sobre el activo seleccionado. </w:t>
      </w:r>
    </w:p>
    <w:p w14:paraId="6F3569B3" w14:textId="77777777" w:rsidR="00FB1C90" w:rsidRDefault="00FB1C90" w:rsidP="00E43380">
      <w:pPr>
        <w:pStyle w:val="Prrafodelista"/>
        <w:ind w:left="1440"/>
      </w:pPr>
    </w:p>
    <w:p w14:paraId="6F24F47B" w14:textId="03411E99" w:rsidR="00FB1C90" w:rsidRDefault="00FB1C90" w:rsidP="00E43380">
      <w:pPr>
        <w:pStyle w:val="Prrafodelista"/>
        <w:ind w:left="1440"/>
      </w:pPr>
      <w:r>
        <w:rPr>
          <w:noProof/>
          <w:lang w:eastAsia="es-ES"/>
        </w:rPr>
        <w:lastRenderedPageBreak/>
        <w:drawing>
          <wp:inline distT="0" distB="0" distL="0" distR="0" wp14:anchorId="743F7A78" wp14:editId="5DDD4539">
            <wp:extent cx="4070965" cy="1872635"/>
            <wp:effectExtent l="0" t="0" r="635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88756" cy="1880819"/>
                    </a:xfrm>
                    <a:prstGeom prst="rect">
                      <a:avLst/>
                    </a:prstGeom>
                  </pic:spPr>
                </pic:pic>
              </a:graphicData>
            </a:graphic>
          </wp:inline>
        </w:drawing>
      </w:r>
    </w:p>
    <w:p w14:paraId="77C407A5" w14:textId="77777777" w:rsidR="00FB1C90" w:rsidRDefault="00FB1C90" w:rsidP="00E43380">
      <w:pPr>
        <w:pStyle w:val="Prrafodelista"/>
        <w:ind w:left="1440"/>
      </w:pPr>
    </w:p>
    <w:p w14:paraId="3666339D" w14:textId="77777777" w:rsidR="00FB1C90" w:rsidRDefault="00FB1C90" w:rsidP="00E43380">
      <w:pPr>
        <w:pStyle w:val="Prrafodelista"/>
        <w:ind w:left="1440"/>
      </w:pPr>
    </w:p>
    <w:p w14:paraId="17E7BFA0" w14:textId="5AB0421A" w:rsidR="00FB1C90" w:rsidRDefault="00FB1C90" w:rsidP="00BB74FA">
      <w:pPr>
        <w:pStyle w:val="Prrafodelista"/>
        <w:spacing w:line="360" w:lineRule="auto"/>
        <w:ind w:left="1440"/>
        <w:jc w:val="both"/>
      </w:pPr>
      <w:r>
        <w:t xml:space="preserve">En esta pestaña, las opciones de sesiones y alertas son las </w:t>
      </w:r>
      <w:r w:rsidR="00BB74FA">
        <w:t xml:space="preserve">importantes. En la opción de sesiones, se puede ver todas las sesiones que ese activo tiene o ha tenido. Existen dos tipos de estado de sesiones: “Active” y “Closed”. Este estado indica si la sesión está activa en ese momento o si no lo está. Además, indica la IP origen y la IP de destino, que protocolo se está usando en esa sesión, el puerto de destino e información sobre bytes transferidos y detalles de fecha y hora de las primea y la última actividad. </w:t>
      </w:r>
    </w:p>
    <w:p w14:paraId="598C7AFB" w14:textId="77777777" w:rsidR="00BB74FA" w:rsidRDefault="00BB74FA" w:rsidP="00E43380">
      <w:pPr>
        <w:pStyle w:val="Prrafodelista"/>
        <w:ind w:left="1440"/>
      </w:pPr>
    </w:p>
    <w:p w14:paraId="7D56C400" w14:textId="280457D8" w:rsidR="00BB74FA" w:rsidRDefault="00BB74FA" w:rsidP="00E43380">
      <w:pPr>
        <w:pStyle w:val="Prrafodelista"/>
        <w:ind w:left="1440"/>
      </w:pPr>
      <w:r>
        <w:rPr>
          <w:noProof/>
          <w:lang w:eastAsia="es-ES"/>
        </w:rPr>
        <w:drawing>
          <wp:inline distT="0" distB="0" distL="0" distR="0" wp14:anchorId="49AAC06D" wp14:editId="16A9268F">
            <wp:extent cx="4754410" cy="1223366"/>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61419" cy="1225170"/>
                    </a:xfrm>
                    <a:prstGeom prst="rect">
                      <a:avLst/>
                    </a:prstGeom>
                  </pic:spPr>
                </pic:pic>
              </a:graphicData>
            </a:graphic>
          </wp:inline>
        </w:drawing>
      </w:r>
    </w:p>
    <w:p w14:paraId="04AA2585" w14:textId="77777777" w:rsidR="00BB74FA" w:rsidRDefault="00BB74FA" w:rsidP="00E43380">
      <w:pPr>
        <w:pStyle w:val="Prrafodelista"/>
        <w:ind w:left="1440"/>
      </w:pPr>
    </w:p>
    <w:p w14:paraId="0E6E19FD" w14:textId="77777777" w:rsidR="00BB74FA" w:rsidRDefault="00BB74FA" w:rsidP="00E43380">
      <w:pPr>
        <w:pStyle w:val="Prrafodelista"/>
        <w:ind w:left="1440"/>
      </w:pPr>
    </w:p>
    <w:p w14:paraId="30E7BB01" w14:textId="77777777" w:rsidR="00BB74FA" w:rsidRDefault="00BB74FA" w:rsidP="00E43380">
      <w:pPr>
        <w:pStyle w:val="Prrafodelista"/>
        <w:ind w:left="1440"/>
      </w:pPr>
    </w:p>
    <w:p w14:paraId="6DD541A4" w14:textId="216CA57E" w:rsidR="00915003" w:rsidRDefault="00915003" w:rsidP="00915003">
      <w:pPr>
        <w:pStyle w:val="Prrafodelista"/>
        <w:numPr>
          <w:ilvl w:val="1"/>
          <w:numId w:val="26"/>
        </w:numPr>
      </w:pPr>
      <w:r>
        <w:t>Nodos</w:t>
      </w:r>
    </w:p>
    <w:p w14:paraId="36E4B816" w14:textId="77777777" w:rsidR="00BB74FA" w:rsidRDefault="00BB74FA" w:rsidP="00BB74FA"/>
    <w:p w14:paraId="1B337DC5" w14:textId="06AC6725" w:rsidR="00915003" w:rsidRDefault="00915003" w:rsidP="00915003">
      <w:pPr>
        <w:pStyle w:val="Prrafodelista"/>
        <w:numPr>
          <w:ilvl w:val="1"/>
          <w:numId w:val="26"/>
        </w:numPr>
      </w:pPr>
      <w:r>
        <w:t>Enlaces</w:t>
      </w:r>
    </w:p>
    <w:p w14:paraId="1B06EFFF" w14:textId="77777777" w:rsidR="00BB74FA" w:rsidRDefault="00BB74FA" w:rsidP="00BB74FA">
      <w:pPr>
        <w:pStyle w:val="Prrafodelista"/>
      </w:pPr>
    </w:p>
    <w:p w14:paraId="1FA1BE1C" w14:textId="77777777" w:rsidR="00BB74FA" w:rsidRDefault="00BB74FA" w:rsidP="00BB74FA"/>
    <w:p w14:paraId="359DED7B" w14:textId="4489526D" w:rsidR="00915003" w:rsidRDefault="00915003" w:rsidP="00915003">
      <w:pPr>
        <w:pStyle w:val="Prrafodelista"/>
        <w:numPr>
          <w:ilvl w:val="1"/>
          <w:numId w:val="26"/>
        </w:numPr>
      </w:pPr>
      <w:r>
        <w:t>Protocolos</w:t>
      </w:r>
    </w:p>
    <w:p w14:paraId="1C39A68B" w14:textId="77777777" w:rsidR="00BB74FA" w:rsidRDefault="00BB74FA" w:rsidP="00BB74FA"/>
    <w:p w14:paraId="15606A53" w14:textId="77777777" w:rsidR="00BB74FA" w:rsidRDefault="00BB74FA" w:rsidP="00BB74FA"/>
    <w:p w14:paraId="06C812E3" w14:textId="4EC430A1" w:rsidR="00915003" w:rsidRDefault="00915003" w:rsidP="00915003">
      <w:pPr>
        <w:pStyle w:val="Prrafodelista"/>
        <w:numPr>
          <w:ilvl w:val="1"/>
          <w:numId w:val="26"/>
        </w:numPr>
      </w:pPr>
      <w:r>
        <w:t>Sesiones</w:t>
      </w:r>
    </w:p>
    <w:p w14:paraId="2EDBBE48" w14:textId="77777777" w:rsidR="00BB74FA" w:rsidRDefault="00BB74FA" w:rsidP="00BB74FA"/>
    <w:p w14:paraId="6397B9EA" w14:textId="76D86AC2" w:rsidR="00915003" w:rsidRDefault="00915003" w:rsidP="00915003">
      <w:pPr>
        <w:pStyle w:val="Prrafodelista"/>
        <w:numPr>
          <w:ilvl w:val="1"/>
          <w:numId w:val="26"/>
        </w:numPr>
      </w:pPr>
      <w:r>
        <w:lastRenderedPageBreak/>
        <w:t>Variables</w:t>
      </w:r>
    </w:p>
    <w:p w14:paraId="2A153738" w14:textId="331BB4FB" w:rsidR="00915003" w:rsidRDefault="00915003" w:rsidP="00915003">
      <w:pPr>
        <w:pStyle w:val="Prrafodelista"/>
        <w:numPr>
          <w:ilvl w:val="0"/>
          <w:numId w:val="26"/>
        </w:numPr>
      </w:pPr>
      <w:r>
        <w:t>Rendimiento total de red</w:t>
      </w:r>
      <w:r>
        <w:t>.</w:t>
      </w:r>
    </w:p>
    <w:p w14:paraId="0AF41FC9" w14:textId="565C6254" w:rsidR="00915003" w:rsidRDefault="00915003" w:rsidP="00915003">
      <w:pPr>
        <w:pStyle w:val="Prrafodelista"/>
        <w:numPr>
          <w:ilvl w:val="0"/>
          <w:numId w:val="26"/>
        </w:numPr>
      </w:pPr>
      <w:r>
        <w:t>Últimas alertas</w:t>
      </w:r>
      <w:r>
        <w:t>.</w:t>
      </w:r>
    </w:p>
    <w:p w14:paraId="52741D96" w14:textId="74B93596" w:rsidR="00915003" w:rsidRDefault="00915003" w:rsidP="00915003">
      <w:pPr>
        <w:pStyle w:val="Prrafodelista"/>
        <w:numPr>
          <w:ilvl w:val="0"/>
          <w:numId w:val="26"/>
        </w:numPr>
      </w:pPr>
      <w:r>
        <w:t>Flujo de alertas a lo largo del tiempo</w:t>
      </w:r>
      <w:r>
        <w:t>.</w:t>
      </w:r>
    </w:p>
    <w:p w14:paraId="2D48691B" w14:textId="4A870C6B" w:rsidR="00915003" w:rsidRDefault="00915003" w:rsidP="00915003">
      <w:pPr>
        <w:pStyle w:val="Prrafodelista"/>
        <w:ind w:left="0"/>
      </w:pPr>
      <w:bookmarkStart w:id="127" w:name="_GoBack"/>
      <w:bookmarkEnd w:id="127"/>
    </w:p>
    <w:p w14:paraId="0B4EA929" w14:textId="77777777" w:rsidR="00197EB9" w:rsidRDefault="00197EB9" w:rsidP="007B4DEA"/>
    <w:p w14:paraId="63BC3607" w14:textId="77777777" w:rsidR="00197EB9" w:rsidRDefault="00197EB9" w:rsidP="007B4DEA"/>
    <w:p w14:paraId="467183DC" w14:textId="77777777" w:rsidR="00197EB9" w:rsidRDefault="00197EB9" w:rsidP="007B4DEA"/>
    <w:p w14:paraId="0BDC562F" w14:textId="77777777" w:rsidR="00197EB9" w:rsidRDefault="00197EB9" w:rsidP="007B4DEA"/>
    <w:p w14:paraId="1EE2F296" w14:textId="17A42DFE" w:rsidR="00197EB9" w:rsidRDefault="00197EB9" w:rsidP="007B4DEA">
      <w:r>
        <w:rPr>
          <w:noProof/>
          <w:lang w:eastAsia="es-ES"/>
        </w:rPr>
        <w:drawing>
          <wp:inline distT="0" distB="0" distL="0" distR="0" wp14:anchorId="1085224C" wp14:editId="0E1048C2">
            <wp:extent cx="5579745" cy="2980690"/>
            <wp:effectExtent l="0" t="0" r="190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9745" cy="2980690"/>
                    </a:xfrm>
                    <a:prstGeom prst="rect">
                      <a:avLst/>
                    </a:prstGeom>
                  </pic:spPr>
                </pic:pic>
              </a:graphicData>
            </a:graphic>
          </wp:inline>
        </w:drawing>
      </w:r>
    </w:p>
    <w:p w14:paraId="6762CD84" w14:textId="77777777" w:rsidR="007F1002" w:rsidRDefault="007F1002" w:rsidP="007F1002"/>
    <w:p w14:paraId="46B3036F" w14:textId="7BC94342" w:rsidR="000A24B2" w:rsidRDefault="000A24B2" w:rsidP="007F1002"/>
    <w:p w14:paraId="40BE63DB" w14:textId="04C437F4" w:rsidR="000A24B2" w:rsidRDefault="006F0A55" w:rsidP="007F1002">
      <w:r>
        <w:rPr>
          <w:noProof/>
          <w:lang w:eastAsia="es-ES"/>
        </w:rPr>
        <w:drawing>
          <wp:inline distT="0" distB="0" distL="0" distR="0" wp14:anchorId="76A3348C" wp14:editId="34729300">
            <wp:extent cx="5579745" cy="2590800"/>
            <wp:effectExtent l="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9745" cy="2590800"/>
                    </a:xfrm>
                    <a:prstGeom prst="rect">
                      <a:avLst/>
                    </a:prstGeom>
                  </pic:spPr>
                </pic:pic>
              </a:graphicData>
            </a:graphic>
          </wp:inline>
        </w:drawing>
      </w:r>
    </w:p>
    <w:p w14:paraId="0D38E82A" w14:textId="77777777" w:rsidR="00197EB9" w:rsidRDefault="00197EB9" w:rsidP="007F1002"/>
    <w:p w14:paraId="5B2F4CBA" w14:textId="77777777" w:rsidR="00197EB9" w:rsidRDefault="00197EB9" w:rsidP="007F1002"/>
    <w:p w14:paraId="409F619F" w14:textId="77777777" w:rsidR="00197EB9" w:rsidRDefault="00197EB9" w:rsidP="007F1002"/>
    <w:p w14:paraId="3D70F9BD" w14:textId="77777777" w:rsidR="00197EB9" w:rsidRDefault="00197EB9" w:rsidP="007F1002"/>
    <w:p w14:paraId="6FCF6990" w14:textId="77777777" w:rsidR="00197EB9" w:rsidRDefault="00197EB9" w:rsidP="007F1002"/>
    <w:p w14:paraId="7F686423" w14:textId="77777777" w:rsidR="00197EB9" w:rsidRDefault="00197EB9" w:rsidP="007F1002"/>
    <w:p w14:paraId="62D685CE" w14:textId="77777777" w:rsidR="00197EB9" w:rsidRDefault="00197EB9" w:rsidP="007F1002"/>
    <w:p w14:paraId="5AD809AC" w14:textId="77777777" w:rsidR="00197EB9" w:rsidRDefault="00197EB9" w:rsidP="007F1002"/>
    <w:p w14:paraId="2CF80385" w14:textId="77777777" w:rsidR="00197EB9" w:rsidRDefault="00197EB9" w:rsidP="007F1002"/>
    <w:p w14:paraId="7AB8CFEF" w14:textId="77777777" w:rsidR="00197EB9" w:rsidRDefault="00197EB9" w:rsidP="007F1002"/>
    <w:p w14:paraId="1F0DF63E" w14:textId="77777777" w:rsidR="00197EB9" w:rsidRDefault="00197EB9" w:rsidP="007F1002"/>
    <w:p w14:paraId="75AC6A15" w14:textId="77777777" w:rsidR="00197EB9" w:rsidRDefault="00197EB9" w:rsidP="007F1002"/>
    <w:p w14:paraId="726EA55B" w14:textId="77777777" w:rsidR="00197EB9" w:rsidRDefault="00197EB9" w:rsidP="007F1002"/>
    <w:p w14:paraId="19CA8C79" w14:textId="77777777" w:rsidR="00197EB9" w:rsidRDefault="00197EB9" w:rsidP="007F1002"/>
    <w:p w14:paraId="09754DB7" w14:textId="77777777" w:rsidR="00197EB9" w:rsidRDefault="00197EB9" w:rsidP="007F1002"/>
    <w:p w14:paraId="74332039" w14:textId="77777777" w:rsidR="00197EB9" w:rsidRDefault="00197EB9" w:rsidP="007F1002"/>
    <w:p w14:paraId="68681421" w14:textId="77777777" w:rsidR="00197EB9" w:rsidRPr="007F1002" w:rsidRDefault="00197EB9" w:rsidP="007F1002"/>
    <w:p w14:paraId="0FF92615" w14:textId="67B02BED" w:rsidR="009478B8" w:rsidRDefault="000A24B2" w:rsidP="009478B8">
      <w:pPr>
        <w:pStyle w:val="Ttulo1"/>
      </w:pPr>
      <w:bookmarkStart w:id="128" w:name="_Toc106873150"/>
      <w:r>
        <w:t>Resultados</w:t>
      </w:r>
      <w:bookmarkEnd w:id="128"/>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29" w:name="_Toc106873151"/>
      <w:r>
        <w:t>Conclusiones</w:t>
      </w:r>
      <w:bookmarkEnd w:id="129"/>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30" w:name="_Toc106873152"/>
      <w:r>
        <w:t>Presupuesto</w:t>
      </w:r>
      <w:bookmarkEnd w:id="130"/>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31" w:name="_Toc106873153"/>
      <w:r>
        <w:t>Agradecimientos</w:t>
      </w:r>
      <w:bookmarkEnd w:id="131"/>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32" w:name="_Toc106873154"/>
      <w:r>
        <w:t>Bibliografía</w:t>
      </w:r>
      <w:bookmarkEnd w:id="132"/>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33" w:name="_Toc106873155"/>
      <w:r>
        <w:t>Anexos</w:t>
      </w:r>
      <w:bookmarkEnd w:id="133"/>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34" w:name="_Toc106873156"/>
      <w:r>
        <w:rPr>
          <w:rFonts w:eastAsia="Calibri"/>
        </w:rPr>
        <w:t>INSTALACIÓN Y CONFIGURACION VMWARE WORKSTATION PRO</w:t>
      </w:r>
      <w:bookmarkEnd w:id="134"/>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D0470F">
      <w:pPr>
        <w:pStyle w:val="Cita"/>
      </w:pPr>
      <w:bookmarkStart w:id="135" w:name="_Toc106794389"/>
      <w:r>
        <w:lastRenderedPageBreak/>
        <w:t>Ilustración 11.1</w:t>
      </w:r>
      <w:r w:rsidR="00D0470F">
        <w:t>. Paso 1 instalacion de V</w:t>
      </w:r>
      <w:r w:rsidR="00B70085">
        <w:t>m</w:t>
      </w:r>
      <w:r w:rsidR="00D0470F">
        <w:t xml:space="preserve">ware Workstation Pro (Fuente: </w:t>
      </w:r>
      <w:hyperlink r:id="rId73" w:history="1">
        <w:r w:rsidR="00D0470F">
          <w:rPr>
            <w:rStyle w:val="Hipervnculo"/>
          </w:rPr>
          <w:t>propia</w:t>
        </w:r>
      </w:hyperlink>
      <w:r w:rsidR="00D0470F">
        <w:t xml:space="preserve"> )</w:t>
      </w:r>
      <w:bookmarkEnd w:id="135"/>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tools”</w:t>
      </w:r>
      <w:r w:rsidR="007A324A">
        <w:rPr>
          <w:sz w:val="24"/>
          <w:szCs w:val="24"/>
        </w:rPr>
        <w:t xml:space="preserve"> de la herramienta </w:t>
      </w:r>
      <w:r>
        <w:rPr>
          <w:sz w:val="24"/>
          <w:szCs w:val="24"/>
        </w:rPr>
        <w:t>VMware</w:t>
      </w:r>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036FAC">
      <w:pPr>
        <w:pStyle w:val="Cita"/>
      </w:pPr>
      <w:bookmarkStart w:id="136" w:name="_Toc106794390"/>
      <w:r>
        <w:t>Ilustración 11.2</w:t>
      </w:r>
      <w:r w:rsidR="00036FAC">
        <w:t xml:space="preserve">. Paso 2 de la instalación de </w:t>
      </w:r>
      <w:r w:rsidR="00D758E9">
        <w:t>VMware</w:t>
      </w:r>
      <w:r w:rsidR="00036FAC">
        <w:t xml:space="preserve"> Workstation Pro (Fuente: </w:t>
      </w:r>
      <w:hyperlink r:id="rId75" w:history="1">
        <w:r w:rsidR="00036FAC">
          <w:rPr>
            <w:rStyle w:val="Hipervnculo"/>
          </w:rPr>
          <w:t>propia</w:t>
        </w:r>
      </w:hyperlink>
      <w:r w:rsidR="00036FAC">
        <w:t xml:space="preserve"> )</w:t>
      </w:r>
      <w:bookmarkEnd w:id="136"/>
    </w:p>
    <w:p w14:paraId="0234E6F4" w14:textId="428CC18F" w:rsidR="00036FAC" w:rsidRDefault="00036FAC" w:rsidP="00036FAC">
      <w:pPr>
        <w:jc w:val="center"/>
      </w:pPr>
    </w:p>
    <w:p w14:paraId="2CEA5728" w14:textId="375D0A13"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Por defecto, vienen marcadas ambas pestañas, para que si aparece una nueva versión o cualquier alerta del estilo, la propia aplicación avise al usuario.</w:t>
      </w:r>
    </w:p>
    <w:p w14:paraId="38838B0D" w14:textId="57C80067" w:rsidR="00DB413D" w:rsidRDefault="00DB413D" w:rsidP="00B70085">
      <w:pPr>
        <w:jc w:val="center"/>
      </w:pPr>
      <w:r>
        <w:rPr>
          <w:noProof/>
          <w:lang w:eastAsia="es-ES"/>
        </w:rPr>
        <w:lastRenderedPageBreak/>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5315" cy="2511997"/>
                    </a:xfrm>
                    <a:prstGeom prst="rect">
                      <a:avLst/>
                    </a:prstGeom>
                  </pic:spPr>
                </pic:pic>
              </a:graphicData>
            </a:graphic>
          </wp:inline>
        </w:drawing>
      </w:r>
    </w:p>
    <w:p w14:paraId="3BEA92C3" w14:textId="27AEDF61" w:rsidR="00B70085" w:rsidRDefault="002444E7" w:rsidP="00B70085">
      <w:pPr>
        <w:pStyle w:val="Cita"/>
      </w:pPr>
      <w:bookmarkStart w:id="137" w:name="_Toc106794391"/>
      <w:r>
        <w:t>Ilustración 11.3</w:t>
      </w:r>
      <w:r w:rsidR="00B70085">
        <w:t xml:space="preserve">. Paso 3 de la instalación de VMware Workstation Pro (Fuente: </w:t>
      </w:r>
      <w:hyperlink r:id="rId77" w:history="1">
        <w:r w:rsidR="00B70085">
          <w:rPr>
            <w:rStyle w:val="Hipervnculo"/>
          </w:rPr>
          <w:t>propia</w:t>
        </w:r>
      </w:hyperlink>
      <w:r w:rsidR="00B70085">
        <w:t xml:space="preserve"> )</w:t>
      </w:r>
      <w:bookmarkEnd w:id="137"/>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w:t>
      </w:r>
      <w:r w:rsidR="00D758E9">
        <w:rPr>
          <w:sz w:val="24"/>
          <w:szCs w:val="24"/>
        </w:rPr>
        <w:t>s</w:t>
      </w:r>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19425" cy="2790825"/>
                    </a:xfrm>
                    <a:prstGeom prst="rect">
                      <a:avLst/>
                    </a:prstGeom>
                  </pic:spPr>
                </pic:pic>
              </a:graphicData>
            </a:graphic>
          </wp:inline>
        </w:drawing>
      </w:r>
    </w:p>
    <w:p w14:paraId="214BFEE8" w14:textId="26409A7C" w:rsidR="004625A4" w:rsidRDefault="002444E7" w:rsidP="004625A4">
      <w:pPr>
        <w:pStyle w:val="Cita"/>
      </w:pPr>
      <w:bookmarkStart w:id="138" w:name="_Toc106794392"/>
      <w:r>
        <w:t>Ilustración 11.4</w:t>
      </w:r>
      <w:r w:rsidR="004625A4">
        <w:t xml:space="preserve">. Pestaña de finalización de la instalación de VMware Workstation Pro (Fuente: </w:t>
      </w:r>
      <w:hyperlink r:id="rId79" w:history="1">
        <w:r w:rsidR="004625A4">
          <w:rPr>
            <w:rStyle w:val="Hipervnculo"/>
          </w:rPr>
          <w:t>propia</w:t>
        </w:r>
      </w:hyperlink>
      <w:r w:rsidR="004625A4">
        <w:t xml:space="preserve"> )</w:t>
      </w:r>
      <w:bookmarkEnd w:id="138"/>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Default="00B21823" w:rsidP="002B3965">
      <w:pPr>
        <w:spacing w:line="360" w:lineRule="auto"/>
        <w:jc w:val="both"/>
      </w:pPr>
      <w:r>
        <w:t xml:space="preserve">Una vez finalizada la instalación, la herramienta de virtualización ya </w:t>
      </w:r>
      <w:r w:rsidR="00D758E9">
        <w:t>está</w:t>
      </w:r>
      <w:r>
        <w:t xml:space="preserve">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w:t>
      </w:r>
      <w:r w:rsidR="00D758E9">
        <w:t>seguir</w:t>
      </w:r>
      <w:r>
        <w:t xml:space="preserve"> viene dada en el Anexo 11.4.</w:t>
      </w:r>
    </w:p>
    <w:p w14:paraId="2EC36515" w14:textId="281F49FB" w:rsidR="006E0CE4" w:rsidRDefault="006E0CE4" w:rsidP="00B21823">
      <w:pPr>
        <w:jc w:val="center"/>
      </w:pPr>
      <w:r>
        <w:rPr>
          <w:noProof/>
          <w:lang w:eastAsia="es-ES"/>
        </w:rPr>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72705" cy="2216705"/>
                    </a:xfrm>
                    <a:prstGeom prst="rect">
                      <a:avLst/>
                    </a:prstGeom>
                  </pic:spPr>
                </pic:pic>
              </a:graphicData>
            </a:graphic>
          </wp:inline>
        </w:drawing>
      </w:r>
    </w:p>
    <w:p w14:paraId="0794059C" w14:textId="3F9AFEAC" w:rsidR="00B21823" w:rsidRDefault="002444E7" w:rsidP="00B21823">
      <w:pPr>
        <w:pStyle w:val="Cita"/>
      </w:pPr>
      <w:bookmarkStart w:id="139" w:name="_Toc106794393"/>
      <w:r>
        <w:t>Ilustración 11.5</w:t>
      </w:r>
      <w:r w:rsidR="00B21823">
        <w:t xml:space="preserve">. Pantalla principal de VMware Workstation Pro (Fuente: </w:t>
      </w:r>
      <w:hyperlink r:id="rId81" w:history="1">
        <w:r w:rsidR="00B21823">
          <w:rPr>
            <w:rStyle w:val="Hipervnculo"/>
          </w:rPr>
          <w:t>propia</w:t>
        </w:r>
      </w:hyperlink>
      <w:r w:rsidR="00B21823">
        <w:t xml:space="preserve"> )</w:t>
      </w:r>
      <w:bookmarkEnd w:id="139"/>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40" w:name="_Toc106873157"/>
      <w:r>
        <w:t>DISEÑO Y CONFIGURACION</w:t>
      </w:r>
      <w:r w:rsidR="009D7511">
        <w:t xml:space="preserve"> DE UNA RED LOCAL PARA PRUEBAS</w:t>
      </w:r>
      <w:bookmarkEnd w:id="140"/>
    </w:p>
    <w:p w14:paraId="70A5D9A1" w14:textId="6DA2611B" w:rsidR="009D7511" w:rsidRDefault="009D7511" w:rsidP="009D7511"/>
    <w:p w14:paraId="19871811" w14:textId="7979A939" w:rsidR="00EB3699" w:rsidRDefault="00733186" w:rsidP="002B3965">
      <w:pPr>
        <w:spacing w:line="360" w:lineRule="auto"/>
        <w:jc w:val="both"/>
      </w:pPr>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switch, es sencilla. Se habilito uno de los puertos del switch como “port-mirroring”. Ese puerto se encuentra conectado con la interfaz de red 2 del PC-Suscriptor, la cual </w:t>
      </w:r>
      <w:r w:rsidR="00D758E9">
        <w:t>está</w:t>
      </w:r>
      <w:r w:rsidR="00EB3699">
        <w:t xml:space="preserve"> configurada por Nozomi para que capte todo el </w:t>
      </w:r>
      <w:r w:rsidR="00D758E9">
        <w:t>tráfico</w:t>
      </w:r>
      <w:r w:rsidR="00EB3699">
        <w:t xml:space="preserve"> de esa red local. </w:t>
      </w:r>
    </w:p>
    <w:p w14:paraId="09742D24" w14:textId="53BA24D6" w:rsidR="00B21823" w:rsidRDefault="00BC53BB" w:rsidP="002B3965">
      <w:pPr>
        <w:spacing w:line="360" w:lineRule="auto"/>
        <w:jc w:val="both"/>
        <w:rPr>
          <w:sz w:val="24"/>
          <w:szCs w:val="24"/>
        </w:rPr>
      </w:pPr>
      <w:r w:rsidRPr="00F46336">
        <w:rPr>
          <w:sz w:val="24"/>
        </w:rPr>
        <w:t>Como se puede observar en la</w:t>
      </w:r>
      <w:r w:rsidR="002B3965">
        <w:rPr>
          <w:sz w:val="24"/>
        </w:rPr>
        <w:t xml:space="preserve"> figura 11.6,</w:t>
      </w:r>
      <w:r>
        <w:rPr>
          <w:b/>
          <w:bCs/>
          <w:sz w:val="32"/>
          <w:szCs w:val="32"/>
        </w:rPr>
        <w:t xml:space="preserve"> </w:t>
      </w:r>
      <w:r w:rsidRPr="00BC53BB">
        <w:rPr>
          <w:sz w:val="24"/>
          <w:szCs w:val="24"/>
        </w:rPr>
        <w:t xml:space="preserve">por un </w:t>
      </w:r>
      <w:r w:rsidR="00D758E9" w:rsidRPr="00BC53BB">
        <w:rPr>
          <w:sz w:val="24"/>
          <w:szCs w:val="24"/>
        </w:rPr>
        <w:t>lado,</w:t>
      </w:r>
      <w:r w:rsidRPr="00BC53BB">
        <w:rPr>
          <w:sz w:val="24"/>
          <w:szCs w:val="24"/>
        </w:rPr>
        <w:t xml:space="preserve">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 xml:space="preserve">a través de IED Scout, sabiendo en todo momento la IP del IED que </w:t>
      </w:r>
      <w:r w:rsidR="002B3965">
        <w:rPr>
          <w:sz w:val="24"/>
          <w:szCs w:val="24"/>
        </w:rPr>
        <w:t>está</w:t>
      </w:r>
      <w:r w:rsidR="00EB3699">
        <w:rPr>
          <w:sz w:val="24"/>
          <w:szCs w:val="24"/>
        </w:rPr>
        <w:t xml:space="preserve"> siendo virtualizado en el PC-Publicador.</w:t>
      </w:r>
    </w:p>
    <w:p w14:paraId="167DF97A" w14:textId="77777777" w:rsidR="00B37FC3" w:rsidRDefault="00B37FC3" w:rsidP="00B37FC3">
      <w:pPr>
        <w:jc w:val="center"/>
      </w:pPr>
      <w:r>
        <w:rPr>
          <w:noProof/>
          <w:lang w:eastAsia="es-ES"/>
        </w:rPr>
        <w:lastRenderedPageBreak/>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82"/>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B37FC3">
      <w:pPr>
        <w:pStyle w:val="Cita"/>
      </w:pPr>
      <w:bookmarkStart w:id="141" w:name="_Toc106794394"/>
      <w:r>
        <w:t>I</w:t>
      </w:r>
      <w:r w:rsidR="002444E7">
        <w:t>lustración 11.6</w:t>
      </w:r>
      <w:r>
        <w:t xml:space="preserve">. Esquema básico de la red local creada para realizar las pruebas con Nozomi Guardian (Fuente: </w:t>
      </w:r>
      <w:hyperlink r:id="rId83" w:history="1">
        <w:r>
          <w:rPr>
            <w:rStyle w:val="Hipervnculo"/>
          </w:rPr>
          <w:t>propia</w:t>
        </w:r>
      </w:hyperlink>
      <w:r>
        <w:t xml:space="preserve"> )</w:t>
      </w:r>
      <w:bookmarkEnd w:id="141"/>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0D45D6">
      <w:r>
        <w:rPr>
          <w:noProof/>
          <w:lang w:eastAsia="es-ES"/>
        </w:rPr>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84"/>
                    <a:stretch>
                      <a:fillRect/>
                    </a:stretch>
                  </pic:blipFill>
                  <pic:spPr>
                    <a:xfrm>
                      <a:off x="0" y="0"/>
                      <a:ext cx="5579745" cy="2853690"/>
                    </a:xfrm>
                    <a:prstGeom prst="rect">
                      <a:avLst/>
                    </a:prstGeom>
                  </pic:spPr>
                </pic:pic>
              </a:graphicData>
            </a:graphic>
          </wp:inline>
        </w:drawing>
      </w:r>
    </w:p>
    <w:p w14:paraId="5BEFF3D2" w14:textId="21401B56" w:rsidR="00F46336" w:rsidRDefault="002444E7" w:rsidP="00F46336">
      <w:pPr>
        <w:pStyle w:val="Cita"/>
      </w:pPr>
      <w:bookmarkStart w:id="142" w:name="_Toc106794395"/>
      <w:r>
        <w:t>Ilustración 11.7</w:t>
      </w:r>
      <w:r w:rsidR="00F46336">
        <w:t xml:space="preserve">. Esquema básico de la red local creada para realizar las pruebas con Nozomi Guardian (Fuente: </w:t>
      </w:r>
      <w:hyperlink r:id="rId85" w:history="1">
        <w:r w:rsidR="00F46336">
          <w:rPr>
            <w:rStyle w:val="Hipervnculo"/>
          </w:rPr>
          <w:t>propia</w:t>
        </w:r>
      </w:hyperlink>
      <w:r w:rsidR="00F46336">
        <w:t xml:space="preserve"> )</w:t>
      </w:r>
      <w:bookmarkEnd w:id="142"/>
    </w:p>
    <w:p w14:paraId="0FB98A01" w14:textId="77777777" w:rsidR="00F46336" w:rsidRPr="000D45D6" w:rsidRDefault="00F46336" w:rsidP="000D45D6"/>
    <w:p w14:paraId="0CD87658" w14:textId="6740C2CB" w:rsidR="000D45D6" w:rsidRDefault="000D45D6" w:rsidP="000D45D6"/>
    <w:p w14:paraId="3A7DC1C2" w14:textId="057F0B6B" w:rsidR="000D45D6" w:rsidRDefault="000D45D6" w:rsidP="000D45D6"/>
    <w:p w14:paraId="75E5B679" w14:textId="08963F6A" w:rsidR="000D45D6" w:rsidRDefault="000D45D6" w:rsidP="000D45D6"/>
    <w:p w14:paraId="070B77F0" w14:textId="5E04EF07" w:rsidR="000D45D6" w:rsidRDefault="000D45D6" w:rsidP="000D45D6"/>
    <w:p w14:paraId="7E52CC43" w14:textId="497315AF" w:rsidR="000D45D6" w:rsidRDefault="000D45D6" w:rsidP="000D45D6"/>
    <w:p w14:paraId="5F13B16A" w14:textId="77777777" w:rsidR="000D45D6" w:rsidRPr="000D45D6" w:rsidRDefault="000D45D6" w:rsidP="000D45D6"/>
    <w:p w14:paraId="03E34451" w14:textId="77777777" w:rsidR="000D45D6" w:rsidRDefault="000D45D6" w:rsidP="009D7511"/>
    <w:p w14:paraId="7C857C35" w14:textId="14D10FA9" w:rsidR="000D45D6" w:rsidRDefault="000D45D6" w:rsidP="009D7511"/>
    <w:p w14:paraId="3352759A" w14:textId="7D76590D" w:rsidR="00B37FC3" w:rsidRDefault="00B37FC3" w:rsidP="009D7511"/>
    <w:p w14:paraId="40434C32" w14:textId="70CEF965" w:rsidR="00B37FC3" w:rsidRDefault="00B37FC3" w:rsidP="009D7511"/>
    <w:p w14:paraId="4F4292B9" w14:textId="4803A6F0" w:rsidR="00B37FC3" w:rsidRDefault="00B37FC3" w:rsidP="009D7511"/>
    <w:p w14:paraId="1F69A69E" w14:textId="77777777" w:rsidR="00F46336" w:rsidRDefault="00F46336" w:rsidP="009D7511"/>
    <w:p w14:paraId="3329C162" w14:textId="77777777" w:rsidR="00F46336" w:rsidRDefault="00F46336" w:rsidP="009D7511"/>
    <w:p w14:paraId="63EC991A" w14:textId="77777777" w:rsidR="00F46336" w:rsidRDefault="00F46336" w:rsidP="009D7511"/>
    <w:p w14:paraId="06BA65BF" w14:textId="77777777" w:rsidR="00F46336" w:rsidRDefault="00F46336" w:rsidP="009D7511"/>
    <w:p w14:paraId="37DE080F" w14:textId="77777777" w:rsidR="00F46336" w:rsidRDefault="00F46336" w:rsidP="009D7511"/>
    <w:p w14:paraId="4F2815F6" w14:textId="77777777" w:rsidR="00B37FC3" w:rsidRDefault="00B37FC3" w:rsidP="009D7511"/>
    <w:p w14:paraId="259ADD6A" w14:textId="77777777" w:rsidR="009D7511" w:rsidRDefault="009D7511" w:rsidP="009D7511"/>
    <w:p w14:paraId="412D02F3" w14:textId="0ED390EC" w:rsidR="009D7511" w:rsidRDefault="009D7511" w:rsidP="009D7511">
      <w:pPr>
        <w:pStyle w:val="Ttulo2"/>
      </w:pPr>
      <w:bookmarkStart w:id="143" w:name="_Toc106873158"/>
      <w:r>
        <w:t>INSTALACI</w:t>
      </w:r>
      <w:r w:rsidR="00B37FC3">
        <w:t>Ó</w:t>
      </w:r>
      <w:r>
        <w:t>N Y CONFIGURACI</w:t>
      </w:r>
      <w:r w:rsidR="00B37FC3">
        <w:t>Ó</w:t>
      </w:r>
      <w:r>
        <w:t>N IED SCOUT</w:t>
      </w:r>
      <w:bookmarkEnd w:id="143"/>
    </w:p>
    <w:p w14:paraId="61DBB579" w14:textId="4FDF50DD" w:rsidR="009D7511" w:rsidRDefault="009D7511" w:rsidP="009D7511"/>
    <w:p w14:paraId="452E079A" w14:textId="11E66635" w:rsidR="00B37FC3" w:rsidRDefault="00B37FC3" w:rsidP="009D7511"/>
    <w:p w14:paraId="4EEBA8C3" w14:textId="41B632CE" w:rsidR="00B37FC3" w:rsidRDefault="00B37FC3" w:rsidP="009D7511"/>
    <w:p w14:paraId="05C7ED3E" w14:textId="77777777" w:rsidR="00B37FC3" w:rsidRDefault="00B37FC3" w:rsidP="009D7511"/>
    <w:p w14:paraId="44CDD17A" w14:textId="77777777" w:rsidR="009D7511" w:rsidRDefault="009D7511" w:rsidP="009D7511"/>
    <w:p w14:paraId="26EA0C17" w14:textId="50C980A9" w:rsidR="009D7511" w:rsidRPr="009D7511" w:rsidRDefault="009D7511" w:rsidP="009D7511">
      <w:pPr>
        <w:pStyle w:val="Ttulo2"/>
      </w:pPr>
      <w:bookmarkStart w:id="144" w:name="_Toc106873159"/>
      <w:r>
        <w:t>INSTALACI</w:t>
      </w:r>
      <w:r w:rsidR="00B37FC3">
        <w:t>Ó</w:t>
      </w:r>
      <w:r>
        <w:t>N Y CONFIGUACI</w:t>
      </w:r>
      <w:r w:rsidR="00B37FC3">
        <w:t>Ó</w:t>
      </w:r>
      <w:r>
        <w:t>N DE NOZOMI GUARDIAN</w:t>
      </w:r>
      <w:bookmarkEnd w:id="144"/>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6D1C28CE"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86"/>
      <w:footerReference w:type="default" r:id="rId87"/>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4:00Z" w:initials="i">
    <w:p w14:paraId="7D8AEB46" w14:textId="1D694124" w:rsidR="002A6857" w:rsidRDefault="002A6857">
      <w:pPr>
        <w:pStyle w:val="Textocomentario"/>
      </w:pPr>
      <w:r>
        <w:rPr>
          <w:rStyle w:val="Refdecomentario"/>
        </w:rPr>
        <w:annotationRef/>
      </w:r>
      <w:r>
        <w:t>mejor usar siempre impersonal “se debe comprender”</w:t>
      </w:r>
    </w:p>
  </w:comment>
  <w:comment w:id="2" w:author="Cuenta Microsoft" w:date="2022-06-10T10:38:00Z" w:initials="CM">
    <w:p w14:paraId="0A35DCB6" w14:textId="555FF25A" w:rsidR="002A6857" w:rsidRDefault="002A6857">
      <w:pPr>
        <w:pStyle w:val="Textocomentario"/>
      </w:pPr>
      <w:r>
        <w:rPr>
          <w:rStyle w:val="Refdecomentario"/>
        </w:rPr>
        <w:annotationRef/>
      </w:r>
      <w:r>
        <w:t>Solucionado</w:t>
      </w:r>
    </w:p>
  </w:comment>
  <w:comment w:id="3" w:author="isaias" w:date="2022-06-09T11:04:00Z" w:initials="i">
    <w:p w14:paraId="122F061D" w14:textId="14953C9D" w:rsidR="002A6857" w:rsidRDefault="002A6857">
      <w:pPr>
        <w:pStyle w:val="Textocomentario"/>
      </w:pPr>
      <w:r>
        <w:rPr>
          <w:rStyle w:val="Refdecomentario"/>
        </w:rPr>
        <w:annotationRef/>
      </w:r>
      <w:r>
        <w:t>poner el significado la primera vez</w:t>
      </w:r>
    </w:p>
  </w:comment>
  <w:comment w:id="4" w:author="Cuenta Microsoft" w:date="2022-06-10T10:38:00Z" w:initials="CM">
    <w:p w14:paraId="5CE15151" w14:textId="602904F2" w:rsidR="002A6857" w:rsidRDefault="002A6857">
      <w:pPr>
        <w:pStyle w:val="Textocomentario"/>
      </w:pPr>
      <w:r>
        <w:rPr>
          <w:rStyle w:val="Refdecomentario"/>
        </w:rPr>
        <w:annotationRef/>
      </w:r>
      <w:r>
        <w:t>Solucionado</w:t>
      </w:r>
    </w:p>
  </w:comment>
  <w:comment w:id="10" w:author="isaias" w:date="2022-06-09T11:20:00Z" w:initials="i">
    <w:p w14:paraId="66417BF7" w14:textId="77777777" w:rsidR="002A6857" w:rsidRDefault="002A6857"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1" w:author="isaias" w:date="2022-06-09T11:07:00Z" w:initials="i">
    <w:p w14:paraId="2CF89FD0" w14:textId="77777777" w:rsidR="002A6857" w:rsidRDefault="002A6857" w:rsidP="001F6BE3">
      <w:pPr>
        <w:pStyle w:val="Textocomentario"/>
      </w:pPr>
      <w:r>
        <w:rPr>
          <w:rStyle w:val="Refdecomentario"/>
        </w:rPr>
        <w:annotationRef/>
      </w:r>
      <w:r>
        <w:t>Malware o amenaza, gusano es muy específico</w:t>
      </w:r>
    </w:p>
  </w:comment>
  <w:comment w:id="12" w:author="Cuenta Microsoft" w:date="2022-06-10T10:38:00Z" w:initials="CM">
    <w:p w14:paraId="5917AE53" w14:textId="77777777" w:rsidR="002A6857" w:rsidRDefault="002A6857" w:rsidP="001F6BE3">
      <w:pPr>
        <w:pStyle w:val="Textocomentario"/>
      </w:pPr>
      <w:r>
        <w:rPr>
          <w:rStyle w:val="Refdecomentario"/>
        </w:rPr>
        <w:annotationRef/>
      </w:r>
      <w:r>
        <w:t>Solucionado</w:t>
      </w:r>
    </w:p>
  </w:comment>
  <w:comment w:id="21" w:author="isaias" w:date="2022-06-09T11:10:00Z" w:initials="i">
    <w:p w14:paraId="7B31F754" w14:textId="77777777" w:rsidR="002A6857" w:rsidRDefault="002A6857"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2" w:author="isaias" w:date="2022-06-09T11:09:00Z" w:initials="i">
    <w:p w14:paraId="46EA576A" w14:textId="77777777" w:rsidR="002A6857" w:rsidRDefault="002A6857" w:rsidP="003B6F5D">
      <w:pPr>
        <w:pStyle w:val="Textocomentario"/>
      </w:pPr>
      <w:r>
        <w:rPr>
          <w:rStyle w:val="Refdecomentario"/>
        </w:rPr>
        <w:annotationRef/>
      </w:r>
      <w:r>
        <w:t>En la introducción puedes mencionar que el proyecto se ha realizado en colaboración con el tutor tal de tal empresa.</w:t>
      </w:r>
    </w:p>
  </w:comment>
  <w:comment w:id="23" w:author="Cuenta Microsoft" w:date="2022-06-10T10:49:00Z" w:initials="CM">
    <w:p w14:paraId="272847C3" w14:textId="77777777" w:rsidR="002A6857" w:rsidRDefault="002A6857" w:rsidP="003B6F5D">
      <w:pPr>
        <w:pStyle w:val="Textocomentario"/>
      </w:pPr>
      <w:r>
        <w:rPr>
          <w:rStyle w:val="Refdecomentario"/>
        </w:rPr>
        <w:annotationRef/>
      </w:r>
      <w:r>
        <w:t>solucionado</w:t>
      </w:r>
    </w:p>
  </w:comment>
  <w:comment w:id="24" w:author="isaias" w:date="2022-06-09T11:11:00Z" w:initials="i">
    <w:p w14:paraId="4F55DDE7" w14:textId="77777777" w:rsidR="002A6857" w:rsidRDefault="002A6857" w:rsidP="003B6F5D">
      <w:pPr>
        <w:pStyle w:val="Textocomentario"/>
      </w:pPr>
      <w:r>
        <w:rPr>
          <w:rStyle w:val="Refdecomentario"/>
        </w:rPr>
        <w:annotationRef/>
      </w:r>
      <w:r>
        <w:t>Explica brevemente para qué son las herramientas que citas.</w:t>
      </w:r>
    </w:p>
  </w:comment>
  <w:comment w:id="25" w:author="Cuenta Microsoft" w:date="2022-06-10T10:49:00Z" w:initials="CM">
    <w:p w14:paraId="2C2ECD7F" w14:textId="77777777" w:rsidR="002A6857" w:rsidRDefault="002A6857" w:rsidP="003B6F5D">
      <w:pPr>
        <w:pStyle w:val="Textocomentario"/>
      </w:pPr>
      <w:r>
        <w:rPr>
          <w:rStyle w:val="Refdecomentario"/>
        </w:rPr>
        <w:annotationRef/>
      </w:r>
      <w:r>
        <w:t>solucionado</w:t>
      </w:r>
    </w:p>
  </w:comment>
  <w:comment w:id="35" w:author="isaias" w:date="2022-06-09T11:15:00Z" w:initials="i">
    <w:p w14:paraId="0CB35A70" w14:textId="1D51AEF0" w:rsidR="002A6857" w:rsidRDefault="002A6857">
      <w:pPr>
        <w:pStyle w:val="Textocomentario"/>
      </w:pPr>
      <w:r>
        <w:rPr>
          <w:rStyle w:val="Refdecomentario"/>
        </w:rPr>
        <w:annotationRef/>
      </w:r>
      <w:r>
        <w:t>Este párrafo fusionarlo con el anterior (punto y seguido)</w:t>
      </w:r>
    </w:p>
  </w:comment>
  <w:comment w:id="36" w:author="Cuenta Microsoft" w:date="2022-06-10T11:57:00Z" w:initials="CM">
    <w:p w14:paraId="556FDD27" w14:textId="349DC0FA" w:rsidR="002A6857" w:rsidRDefault="002A6857"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2A6857" w:rsidRDefault="002A6857">
      <w:pPr>
        <w:pStyle w:val="Textocomentario"/>
      </w:pPr>
    </w:p>
  </w:comment>
  <w:comment w:id="37" w:author="isaias" w:date="2022-06-09T11:15:00Z" w:initials="i">
    <w:p w14:paraId="00C3630A" w14:textId="4E4BAFA5" w:rsidR="002A6857" w:rsidRDefault="002A6857">
      <w:pPr>
        <w:pStyle w:val="Textocomentario"/>
      </w:pPr>
      <w:r>
        <w:rPr>
          <w:rStyle w:val="Refdecomentario"/>
        </w:rPr>
        <w:annotationRef/>
      </w:r>
      <w:r>
        <w:t>Unificar tipografía, aquí el tamaño de la fuente disminuye</w:t>
      </w:r>
    </w:p>
  </w:comment>
  <w:comment w:id="38" w:author="Cuenta Microsoft" w:date="2022-06-10T11:58:00Z" w:initials="CM">
    <w:p w14:paraId="677E85E9" w14:textId="60F4CF96" w:rsidR="002A6857" w:rsidRDefault="002A6857">
      <w:pPr>
        <w:pStyle w:val="Textocomentario"/>
      </w:pPr>
      <w:r>
        <w:rPr>
          <w:rStyle w:val="Refdecomentario"/>
        </w:rPr>
        <w:annotationRef/>
      </w:r>
      <w:r>
        <w:t>Solucionado</w:t>
      </w:r>
    </w:p>
  </w:comment>
  <w:comment w:id="39" w:author="isaias" w:date="2022-06-09T11:16:00Z" w:initials="i">
    <w:p w14:paraId="2F6A4C4C" w14:textId="075EE010" w:rsidR="002A6857" w:rsidRDefault="002A6857">
      <w:pPr>
        <w:pStyle w:val="Textocomentario"/>
      </w:pPr>
      <w:r>
        <w:rPr>
          <w:rStyle w:val="Refdecomentario"/>
        </w:rPr>
        <w:annotationRef/>
      </w:r>
      <w:r>
        <w:t>Falta espacio</w:t>
      </w:r>
    </w:p>
  </w:comment>
  <w:comment w:id="40" w:author="Cuenta Microsoft" w:date="2022-06-10T11:57:00Z" w:initials="CM">
    <w:p w14:paraId="230115D5" w14:textId="044BB326" w:rsidR="002A6857" w:rsidRDefault="002A6857">
      <w:pPr>
        <w:pStyle w:val="Textocomentario"/>
      </w:pPr>
      <w:r>
        <w:rPr>
          <w:rStyle w:val="Refdecomentario"/>
        </w:rPr>
        <w:annotationRef/>
      </w:r>
      <w:r>
        <w:t>Solucionado</w:t>
      </w:r>
    </w:p>
  </w:comment>
  <w:comment w:id="41" w:author="isaias" w:date="2022-06-09T11:16:00Z" w:initials="i">
    <w:p w14:paraId="0C3E3606" w14:textId="4E991A70" w:rsidR="002A6857" w:rsidRDefault="002A6857">
      <w:pPr>
        <w:pStyle w:val="Textocomentario"/>
      </w:pPr>
      <w:r>
        <w:rPr>
          <w:rStyle w:val="Refdecomentario"/>
        </w:rPr>
        <w:annotationRef/>
      </w:r>
      <w:r>
        <w:t>identificar</w:t>
      </w:r>
    </w:p>
  </w:comment>
  <w:comment w:id="42" w:author="Cuenta Microsoft" w:date="2022-06-10T12:01:00Z" w:initials="CM">
    <w:p w14:paraId="3E2778D2" w14:textId="7B3D29F5" w:rsidR="002A6857" w:rsidRDefault="002A6857">
      <w:pPr>
        <w:pStyle w:val="Textocomentario"/>
      </w:pPr>
      <w:r>
        <w:rPr>
          <w:rStyle w:val="Refdecomentario"/>
        </w:rPr>
        <w:annotationRef/>
      </w:r>
      <w:r>
        <w:t>Solucionado</w:t>
      </w:r>
    </w:p>
  </w:comment>
  <w:comment w:id="43" w:author="isaias" w:date="2022-06-09T11:17:00Z" w:initials="i">
    <w:p w14:paraId="6CA0A4D2" w14:textId="02C2DA6E" w:rsidR="002A6857" w:rsidRDefault="002A6857">
      <w:pPr>
        <w:pStyle w:val="Textocomentario"/>
      </w:pPr>
      <w:r>
        <w:rPr>
          <w:rStyle w:val="Refdecomentario"/>
        </w:rPr>
        <w:annotationRef/>
      </w:r>
      <w:r>
        <w:t>No queda claro qué hace Nozomi Guardian, es una herramienta de monitorización, es un IDS, es un IPS?</w:t>
      </w:r>
    </w:p>
  </w:comment>
  <w:comment w:id="44" w:author="Cuenta Microsoft" w:date="2022-06-10T12:04:00Z" w:initials="CM">
    <w:p w14:paraId="0D296D7A" w14:textId="0959A150" w:rsidR="002A6857" w:rsidRDefault="002A6857">
      <w:pPr>
        <w:pStyle w:val="Textocomentario"/>
      </w:pPr>
      <w:r>
        <w:rPr>
          <w:rStyle w:val="Refdecomentario"/>
        </w:rPr>
        <w:annotationRef/>
      </w:r>
    </w:p>
  </w:comment>
  <w:comment w:id="48" w:author="isaias" w:date="2022-06-09T11:18:00Z" w:initials="i">
    <w:p w14:paraId="232E9FBD" w14:textId="4034825D" w:rsidR="002A6857" w:rsidRDefault="002A6857">
      <w:pPr>
        <w:pStyle w:val="Textocomentario"/>
      </w:pPr>
      <w:r>
        <w:rPr>
          <w:rStyle w:val="Refdecomentario"/>
        </w:rPr>
        <w:annotationRef/>
      </w:r>
      <w:r>
        <w:t>Estaría bien mencionar cómo se relaciona Wireshark con las otras herramientas utilizadas, por ejemplo Nozomi Guardian</w:t>
      </w:r>
    </w:p>
  </w:comment>
  <w:comment w:id="49" w:author="Cuenta Microsoft" w:date="2022-06-13T10:34:00Z" w:initials="CM">
    <w:p w14:paraId="1B824139" w14:textId="7733C650" w:rsidR="002A6857" w:rsidRDefault="002A6857">
      <w:pPr>
        <w:pStyle w:val="Textocomentario"/>
      </w:pPr>
      <w:r>
        <w:rPr>
          <w:rStyle w:val="Refdecomentario"/>
        </w:rPr>
        <w:annotationRef/>
      </w:r>
      <w:r>
        <w:t>Solucionado</w:t>
      </w:r>
    </w:p>
  </w:comment>
  <w:comment w:id="51" w:author="isaias" w:date="2022-06-09T11:25:00Z" w:initials="i">
    <w:p w14:paraId="77DA315F" w14:textId="77777777" w:rsidR="002A6857" w:rsidRDefault="002A6857" w:rsidP="00D955B0">
      <w:pPr>
        <w:pStyle w:val="Textocomentario"/>
      </w:pPr>
      <w:r>
        <w:rPr>
          <w:rStyle w:val="Refdecomentario"/>
        </w:rPr>
        <w:annotationRef/>
      </w:r>
      <w:r>
        <w:t>TCPDUMP quizá debería ir descrito a continuación de Wireshark</w:t>
      </w:r>
    </w:p>
  </w:comment>
  <w:comment w:id="52" w:author="Cuenta Microsoft" w:date="2022-06-13T10:34:00Z" w:initials="CM">
    <w:p w14:paraId="184BED4A" w14:textId="6E1B3D2F" w:rsidR="002A6857" w:rsidRDefault="002A6857">
      <w:pPr>
        <w:pStyle w:val="Textocomentario"/>
      </w:pPr>
      <w:r>
        <w:rPr>
          <w:rStyle w:val="Refdecomentario"/>
        </w:rPr>
        <w:annotationRef/>
      </w:r>
      <w:r>
        <w:t>Solucionado</w:t>
      </w:r>
    </w:p>
  </w:comment>
  <w:comment w:id="54" w:author="isaias" w:date="2022-06-09T11:25:00Z" w:initials="i">
    <w:p w14:paraId="5DA173C0" w14:textId="77777777" w:rsidR="002A6857" w:rsidRDefault="002A6857"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55" w:author="Cuenta Microsoft" w:date="2022-06-13T10:37:00Z" w:initials="CM">
    <w:p w14:paraId="6BCDD977" w14:textId="7267B04B" w:rsidR="002A6857" w:rsidRDefault="002A6857">
      <w:pPr>
        <w:pStyle w:val="Textocomentario"/>
      </w:pPr>
      <w:r>
        <w:rPr>
          <w:rStyle w:val="Refdecomentario"/>
        </w:rPr>
        <w:annotationRef/>
      </w:r>
      <w:r>
        <w:t>Solucionado</w:t>
      </w:r>
    </w:p>
  </w:comment>
  <w:comment w:id="65" w:author="isaias" w:date="2022-06-09T11:37:00Z" w:initials="i">
    <w:p w14:paraId="7558BFA6" w14:textId="33BDE27E" w:rsidR="002A6857" w:rsidRDefault="002A6857">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85" w:author="isaias" w:date="2022-06-09T12:48:00Z" w:initials="i">
    <w:p w14:paraId="1CAF34AD" w14:textId="2D6DB221" w:rsidR="002A6857" w:rsidRDefault="002A6857">
      <w:pPr>
        <w:pStyle w:val="Textocomentario"/>
      </w:pPr>
      <w:r>
        <w:rPr>
          <w:rStyle w:val="Refdecomentario"/>
        </w:rPr>
        <w:annotationRef/>
      </w:r>
      <w:r>
        <w:t>Poner significado de siglas la primera vez que aparecen</w:t>
      </w:r>
    </w:p>
  </w:comment>
  <w:comment w:id="86" w:author="Cuenta Microsoft" w:date="2022-06-13T10:59:00Z" w:initials="CM">
    <w:p w14:paraId="5A77DD3F" w14:textId="2D68B6E1" w:rsidR="002A6857" w:rsidRDefault="002A6857">
      <w:pPr>
        <w:pStyle w:val="Textocomentario"/>
      </w:pPr>
      <w:r>
        <w:rPr>
          <w:rStyle w:val="Refdecomentario"/>
        </w:rPr>
        <w:annotationRef/>
      </w:r>
      <w:r>
        <w:t>solucionado</w:t>
      </w:r>
    </w:p>
  </w:comment>
  <w:comment w:id="93" w:author="isaias" w:date="2022-06-09T12:47:00Z" w:initials="i">
    <w:p w14:paraId="150D012B" w14:textId="7CE8D358" w:rsidR="002A6857" w:rsidRDefault="002A6857">
      <w:pPr>
        <w:pStyle w:val="Textocomentario"/>
      </w:pPr>
      <w:r>
        <w:rPr>
          <w:rStyle w:val="Refdecomentario"/>
        </w:rPr>
        <w:annotationRef/>
      </w:r>
      <w:r>
        <w:t>otros</w:t>
      </w:r>
    </w:p>
  </w:comment>
  <w:comment w:id="97" w:author="isaias" w:date="2022-06-09T12:49:00Z" w:initials="i">
    <w:p w14:paraId="5604A68F" w14:textId="286E1E55" w:rsidR="002A6857" w:rsidRDefault="002A6857">
      <w:pPr>
        <w:pStyle w:val="Textocomentario"/>
      </w:pPr>
      <w:r>
        <w:rPr>
          <w:rStyle w:val="Refdecomentario"/>
        </w:rPr>
        <w:annotationRef/>
      </w:r>
      <w:r>
        <w:t>diseñó</w:t>
      </w:r>
    </w:p>
  </w:comment>
  <w:comment w:id="99" w:author="isaias" w:date="2022-06-09T12:51:00Z" w:initials="i">
    <w:p w14:paraId="575E8CAE" w14:textId="602D7E32" w:rsidR="002A6857" w:rsidRDefault="002A6857">
      <w:pPr>
        <w:pStyle w:val="Textocomentario"/>
      </w:pPr>
      <w:r>
        <w:rPr>
          <w:rStyle w:val="Refdecomentario"/>
        </w:rPr>
        <w:annotationRef/>
      </w:r>
      <w:r>
        <w:t>Esta sangría está bien?</w:t>
      </w:r>
    </w:p>
  </w:comment>
  <w:comment w:id="100" w:author="Cuenta Microsoft" w:date="2022-06-10T12:35:00Z" w:initials="CM">
    <w:p w14:paraId="3D66D439" w14:textId="5C254DEB" w:rsidR="002A6857" w:rsidRDefault="002A6857">
      <w:pPr>
        <w:pStyle w:val="Textocomentario"/>
      </w:pPr>
      <w:r>
        <w:rPr>
          <w:rStyle w:val="Refdecomentario"/>
        </w:rPr>
        <w:annotationRef/>
      </w:r>
      <w:r>
        <w:t>Solucionado</w:t>
      </w:r>
    </w:p>
  </w:comment>
  <w:comment w:id="101" w:author="isaias" w:date="2022-06-09T12:51:00Z" w:initials="i">
    <w:p w14:paraId="09B04F5A" w14:textId="1E65CC6A" w:rsidR="002A6857" w:rsidRDefault="002A6857">
      <w:pPr>
        <w:pStyle w:val="Textocomentario"/>
      </w:pPr>
      <w:r>
        <w:rPr>
          <w:rStyle w:val="Refdecomentario"/>
        </w:rPr>
        <w:annotationRef/>
      </w:r>
      <w:r>
        <w:t>No poner imágenes para las viñetas, usar puntos como en el resto del documento</w:t>
      </w:r>
    </w:p>
  </w:comment>
  <w:comment w:id="110" w:author="isaias" w:date="2022-06-09T12:52:00Z" w:initials="i">
    <w:p w14:paraId="5ACCD022" w14:textId="77777777" w:rsidR="002A6857" w:rsidRDefault="002A6857" w:rsidP="00052892">
      <w:pPr>
        <w:pStyle w:val="Textocomentario"/>
      </w:pPr>
      <w:r>
        <w:rPr>
          <w:rStyle w:val="Refdecomentario"/>
        </w:rPr>
        <w:annotationRef/>
      </w:r>
      <w:r>
        <w:t>No es necesario decir esto, si quieres pon el término en español entre paréntesis directamente.</w:t>
      </w:r>
    </w:p>
  </w:comment>
  <w:comment w:id="111" w:author="Cuenta Microsoft" w:date="2022-06-13T11:00:00Z" w:initials="CM">
    <w:p w14:paraId="7E598DF3" w14:textId="77777777" w:rsidR="002A6857" w:rsidRDefault="002A6857" w:rsidP="00052892">
      <w:pPr>
        <w:pStyle w:val="Textocomentario"/>
      </w:pPr>
      <w:r>
        <w:rPr>
          <w:rStyle w:val="Refdecomentario"/>
        </w:rPr>
        <w:annotationRef/>
      </w:r>
      <w:r>
        <w:t>Solucionado</w:t>
      </w:r>
    </w:p>
    <w:p w14:paraId="4CA7AF2B" w14:textId="77777777" w:rsidR="002A6857" w:rsidRDefault="002A6857"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7558BFA6" w15:done="1"/>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8AEB46" w16cid:durableId="265C8173"/>
  <w16cid:commentId w16cid:paraId="0A35DCB6" w16cid:durableId="265C8174"/>
  <w16cid:commentId w16cid:paraId="122F061D" w16cid:durableId="265C8175"/>
  <w16cid:commentId w16cid:paraId="5CE15151" w16cid:durableId="265C8176"/>
  <w16cid:commentId w16cid:paraId="66417BF7" w16cid:durableId="265C8177"/>
  <w16cid:commentId w16cid:paraId="2CF89FD0" w16cid:durableId="265C8178"/>
  <w16cid:commentId w16cid:paraId="5917AE53" w16cid:durableId="265C8179"/>
  <w16cid:commentId w16cid:paraId="7B31F754" w16cid:durableId="265C817C"/>
  <w16cid:commentId w16cid:paraId="46EA576A" w16cid:durableId="265C817D"/>
  <w16cid:commentId w16cid:paraId="272847C3" w16cid:durableId="265C817E"/>
  <w16cid:commentId w16cid:paraId="4F55DDE7" w16cid:durableId="265C817F"/>
  <w16cid:commentId w16cid:paraId="2C2ECD7F" w16cid:durableId="265C8180"/>
  <w16cid:commentId w16cid:paraId="0CB35A70" w16cid:durableId="265C8181"/>
  <w16cid:commentId w16cid:paraId="65AD7875" w16cid:durableId="265C8182"/>
  <w16cid:commentId w16cid:paraId="00C3630A" w16cid:durableId="265C8183"/>
  <w16cid:commentId w16cid:paraId="677E85E9" w16cid:durableId="265C8184"/>
  <w16cid:commentId w16cid:paraId="2F6A4C4C" w16cid:durableId="265C8185"/>
  <w16cid:commentId w16cid:paraId="230115D5" w16cid:durableId="265C8186"/>
  <w16cid:commentId w16cid:paraId="0C3E3606" w16cid:durableId="265C8187"/>
  <w16cid:commentId w16cid:paraId="3E2778D2" w16cid:durableId="265C8188"/>
  <w16cid:commentId w16cid:paraId="6CA0A4D2" w16cid:durableId="265C8189"/>
  <w16cid:commentId w16cid:paraId="0D296D7A" w16cid:durableId="265C818A"/>
  <w16cid:commentId w16cid:paraId="232E9FBD" w16cid:durableId="265C818B"/>
  <w16cid:commentId w16cid:paraId="1B824139" w16cid:durableId="265C818C"/>
  <w16cid:commentId w16cid:paraId="77DA315F" w16cid:durableId="265C818D"/>
  <w16cid:commentId w16cid:paraId="184BED4A" w16cid:durableId="265C818E"/>
  <w16cid:commentId w16cid:paraId="5DA173C0" w16cid:durableId="265C818F"/>
  <w16cid:commentId w16cid:paraId="6BCDD977" w16cid:durableId="265C8190"/>
  <w16cid:commentId w16cid:paraId="7558BFA6" w16cid:durableId="265C8192"/>
  <w16cid:commentId w16cid:paraId="1CAF34AD" w16cid:durableId="265C8193"/>
  <w16cid:commentId w16cid:paraId="5A77DD3F" w16cid:durableId="265C8194"/>
  <w16cid:commentId w16cid:paraId="150D012B" w16cid:durableId="265C8195"/>
  <w16cid:commentId w16cid:paraId="5604A68F" w16cid:durableId="265C8196"/>
  <w16cid:commentId w16cid:paraId="575E8CAE" w16cid:durableId="265C8197"/>
  <w16cid:commentId w16cid:paraId="3D66D439" w16cid:durableId="265C8198"/>
  <w16cid:commentId w16cid:paraId="09B04F5A" w16cid:durableId="265C8199"/>
  <w16cid:commentId w16cid:paraId="5ACCD022" w16cid:durableId="265C819A"/>
  <w16cid:commentId w16cid:paraId="4CA7AF2B" w16cid:durableId="265C81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B83F94" w14:textId="77777777" w:rsidR="008E5719" w:rsidRDefault="008E5719">
      <w:pPr>
        <w:spacing w:after="0" w:line="240" w:lineRule="auto"/>
      </w:pPr>
      <w:r>
        <w:separator/>
      </w:r>
    </w:p>
  </w:endnote>
  <w:endnote w:type="continuationSeparator" w:id="0">
    <w:p w14:paraId="3A97F103" w14:textId="77777777" w:rsidR="008E5719" w:rsidRDefault="008E5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2A6857" w:rsidRDefault="002A6857">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2A6857" w:rsidRDefault="002A685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E5E1A6" w14:textId="77777777" w:rsidR="008E5719" w:rsidRDefault="008E5719">
      <w:pPr>
        <w:spacing w:after="0" w:line="240" w:lineRule="auto"/>
      </w:pPr>
      <w:r>
        <w:separator/>
      </w:r>
    </w:p>
  </w:footnote>
  <w:footnote w:type="continuationSeparator" w:id="0">
    <w:p w14:paraId="4140BA33" w14:textId="77777777" w:rsidR="008E5719" w:rsidRDefault="008E57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2A6857" w:rsidRDefault="002A6857"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2A6857" w:rsidRPr="00AD150E" w:rsidRDefault="002A6857"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BB74FA" w:rsidRPr="00BB74FA">
      <w:rPr>
        <w:b/>
        <w:bCs/>
        <w:noProof/>
        <w:lang w:val="es-ES"/>
      </w:rPr>
      <w:t>60</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BB74FA" w:rsidRPr="00BB74FA">
      <w:rPr>
        <w:b/>
        <w:bCs/>
        <w:noProof/>
        <w:lang w:val="es-ES"/>
      </w:rPr>
      <w:t>73</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2pt;height:11.2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2498448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3"/>
  </w:num>
  <w:num w:numId="2">
    <w:abstractNumId w:val="14"/>
  </w:num>
  <w:num w:numId="3">
    <w:abstractNumId w:val="11"/>
  </w:num>
  <w:num w:numId="4">
    <w:abstractNumId w:val="2"/>
  </w:num>
  <w:num w:numId="5">
    <w:abstractNumId w:val="23"/>
  </w:num>
  <w:num w:numId="6">
    <w:abstractNumId w:val="9"/>
  </w:num>
  <w:num w:numId="7">
    <w:abstractNumId w:val="24"/>
  </w:num>
  <w:num w:numId="8">
    <w:abstractNumId w:val="30"/>
  </w:num>
  <w:num w:numId="9">
    <w:abstractNumId w:val="5"/>
  </w:num>
  <w:num w:numId="10">
    <w:abstractNumId w:val="25"/>
  </w:num>
  <w:num w:numId="11">
    <w:abstractNumId w:val="17"/>
  </w:num>
  <w:num w:numId="12">
    <w:abstractNumId w:val="18"/>
  </w:num>
  <w:num w:numId="13">
    <w:abstractNumId w:val="10"/>
  </w:num>
  <w:num w:numId="14">
    <w:abstractNumId w:val="21"/>
  </w:num>
  <w:num w:numId="15">
    <w:abstractNumId w:val="28"/>
  </w:num>
  <w:num w:numId="16">
    <w:abstractNumId w:val="29"/>
  </w:num>
  <w:num w:numId="17">
    <w:abstractNumId w:val="1"/>
  </w:num>
  <w:num w:numId="18">
    <w:abstractNumId w:val="27"/>
  </w:num>
  <w:num w:numId="19">
    <w:abstractNumId w:val="6"/>
  </w:num>
  <w:num w:numId="20">
    <w:abstractNumId w:val="7"/>
  </w:num>
  <w:num w:numId="21">
    <w:abstractNumId w:val="4"/>
  </w:num>
  <w:num w:numId="22">
    <w:abstractNumId w:val="19"/>
  </w:num>
  <w:num w:numId="23">
    <w:abstractNumId w:val="3"/>
  </w:num>
  <w:num w:numId="24">
    <w:abstractNumId w:val="31"/>
  </w:num>
  <w:num w:numId="25">
    <w:abstractNumId w:val="8"/>
  </w:num>
  <w:num w:numId="26">
    <w:abstractNumId w:val="12"/>
  </w:num>
  <w:num w:numId="27">
    <w:abstractNumId w:val="0"/>
  </w:num>
  <w:num w:numId="28">
    <w:abstractNumId w:val="22"/>
  </w:num>
  <w:num w:numId="29">
    <w:abstractNumId w:val="15"/>
  </w:num>
  <w:num w:numId="30">
    <w:abstractNumId w:val="20"/>
  </w:num>
  <w:num w:numId="31">
    <w:abstractNumId w:val="16"/>
  </w:num>
  <w:num w:numId="32">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52892"/>
    <w:rsid w:val="0006164E"/>
    <w:rsid w:val="00064602"/>
    <w:rsid w:val="000665CC"/>
    <w:rsid w:val="0007258B"/>
    <w:rsid w:val="00074661"/>
    <w:rsid w:val="000832E6"/>
    <w:rsid w:val="00083E57"/>
    <w:rsid w:val="00090612"/>
    <w:rsid w:val="000964BA"/>
    <w:rsid w:val="000A24B2"/>
    <w:rsid w:val="000A6AD2"/>
    <w:rsid w:val="000B0DF5"/>
    <w:rsid w:val="000B716C"/>
    <w:rsid w:val="000C115F"/>
    <w:rsid w:val="000C153F"/>
    <w:rsid w:val="000D2F53"/>
    <w:rsid w:val="000D45D6"/>
    <w:rsid w:val="000E3F9A"/>
    <w:rsid w:val="000F19A7"/>
    <w:rsid w:val="000F3875"/>
    <w:rsid w:val="000F424D"/>
    <w:rsid w:val="00100195"/>
    <w:rsid w:val="001004A8"/>
    <w:rsid w:val="00110F22"/>
    <w:rsid w:val="00113530"/>
    <w:rsid w:val="001352C9"/>
    <w:rsid w:val="001450FB"/>
    <w:rsid w:val="00146974"/>
    <w:rsid w:val="001472DB"/>
    <w:rsid w:val="00157C83"/>
    <w:rsid w:val="00170A10"/>
    <w:rsid w:val="0018123F"/>
    <w:rsid w:val="001838E0"/>
    <w:rsid w:val="00190DF9"/>
    <w:rsid w:val="00191CC6"/>
    <w:rsid w:val="00193B39"/>
    <w:rsid w:val="00195553"/>
    <w:rsid w:val="00196666"/>
    <w:rsid w:val="00197EB9"/>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21C9"/>
    <w:rsid w:val="00276B40"/>
    <w:rsid w:val="00277766"/>
    <w:rsid w:val="002816C0"/>
    <w:rsid w:val="00287FBA"/>
    <w:rsid w:val="00292CE6"/>
    <w:rsid w:val="00293B6C"/>
    <w:rsid w:val="002A6857"/>
    <w:rsid w:val="002B20E1"/>
    <w:rsid w:val="002B2AC6"/>
    <w:rsid w:val="002B3965"/>
    <w:rsid w:val="002B4592"/>
    <w:rsid w:val="002B5B9B"/>
    <w:rsid w:val="002C0E4E"/>
    <w:rsid w:val="002C25C0"/>
    <w:rsid w:val="002D15E5"/>
    <w:rsid w:val="002D54A2"/>
    <w:rsid w:val="002E0BE1"/>
    <w:rsid w:val="002E7FCE"/>
    <w:rsid w:val="00301519"/>
    <w:rsid w:val="00307625"/>
    <w:rsid w:val="003152E1"/>
    <w:rsid w:val="003170C1"/>
    <w:rsid w:val="003212C7"/>
    <w:rsid w:val="00321349"/>
    <w:rsid w:val="00324D69"/>
    <w:rsid w:val="0032542E"/>
    <w:rsid w:val="00341362"/>
    <w:rsid w:val="00341962"/>
    <w:rsid w:val="0034399E"/>
    <w:rsid w:val="00347A76"/>
    <w:rsid w:val="0035355B"/>
    <w:rsid w:val="0035654A"/>
    <w:rsid w:val="003569E3"/>
    <w:rsid w:val="00364FE1"/>
    <w:rsid w:val="00380104"/>
    <w:rsid w:val="00383634"/>
    <w:rsid w:val="003874FE"/>
    <w:rsid w:val="003B372D"/>
    <w:rsid w:val="003B4BC0"/>
    <w:rsid w:val="003B6F5D"/>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42595"/>
    <w:rsid w:val="004439CF"/>
    <w:rsid w:val="00447628"/>
    <w:rsid w:val="004625A4"/>
    <w:rsid w:val="004743B9"/>
    <w:rsid w:val="00477ECF"/>
    <w:rsid w:val="00482E37"/>
    <w:rsid w:val="004954A3"/>
    <w:rsid w:val="0049679D"/>
    <w:rsid w:val="004A1D36"/>
    <w:rsid w:val="004B0C42"/>
    <w:rsid w:val="004B0D0A"/>
    <w:rsid w:val="004C358A"/>
    <w:rsid w:val="004C3CE4"/>
    <w:rsid w:val="004C4798"/>
    <w:rsid w:val="004C4DCD"/>
    <w:rsid w:val="004C578C"/>
    <w:rsid w:val="004D63C2"/>
    <w:rsid w:val="004D7F4F"/>
    <w:rsid w:val="004E1C42"/>
    <w:rsid w:val="004E2958"/>
    <w:rsid w:val="004E4319"/>
    <w:rsid w:val="004E4510"/>
    <w:rsid w:val="004F1725"/>
    <w:rsid w:val="004F723D"/>
    <w:rsid w:val="00501D03"/>
    <w:rsid w:val="0050475A"/>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56447"/>
    <w:rsid w:val="005607E0"/>
    <w:rsid w:val="00567BDB"/>
    <w:rsid w:val="00570F2F"/>
    <w:rsid w:val="0059517C"/>
    <w:rsid w:val="00595FFA"/>
    <w:rsid w:val="005A2331"/>
    <w:rsid w:val="005A343E"/>
    <w:rsid w:val="005B1857"/>
    <w:rsid w:val="005B39C3"/>
    <w:rsid w:val="005B4C9F"/>
    <w:rsid w:val="005B57AE"/>
    <w:rsid w:val="005B5F91"/>
    <w:rsid w:val="005D01FE"/>
    <w:rsid w:val="005D3B31"/>
    <w:rsid w:val="005E2DEA"/>
    <w:rsid w:val="005E49F1"/>
    <w:rsid w:val="005E7FA4"/>
    <w:rsid w:val="005F1BB1"/>
    <w:rsid w:val="006012B1"/>
    <w:rsid w:val="0060346E"/>
    <w:rsid w:val="006055F6"/>
    <w:rsid w:val="00606FED"/>
    <w:rsid w:val="0062398B"/>
    <w:rsid w:val="00632B90"/>
    <w:rsid w:val="00640014"/>
    <w:rsid w:val="006476D4"/>
    <w:rsid w:val="00657F4C"/>
    <w:rsid w:val="006764F1"/>
    <w:rsid w:val="00676DBA"/>
    <w:rsid w:val="00676F57"/>
    <w:rsid w:val="0068180D"/>
    <w:rsid w:val="00682547"/>
    <w:rsid w:val="006878AD"/>
    <w:rsid w:val="00695D02"/>
    <w:rsid w:val="00696152"/>
    <w:rsid w:val="006A15D4"/>
    <w:rsid w:val="006A6054"/>
    <w:rsid w:val="006C240C"/>
    <w:rsid w:val="006C382D"/>
    <w:rsid w:val="006C4A68"/>
    <w:rsid w:val="006C7E66"/>
    <w:rsid w:val="006D30D5"/>
    <w:rsid w:val="006D3444"/>
    <w:rsid w:val="006E0CE4"/>
    <w:rsid w:val="006E7A44"/>
    <w:rsid w:val="006F0A55"/>
    <w:rsid w:val="006F19AD"/>
    <w:rsid w:val="007007D1"/>
    <w:rsid w:val="00701146"/>
    <w:rsid w:val="007148A1"/>
    <w:rsid w:val="00720991"/>
    <w:rsid w:val="00732BF2"/>
    <w:rsid w:val="00733186"/>
    <w:rsid w:val="00742151"/>
    <w:rsid w:val="00744DD7"/>
    <w:rsid w:val="00746329"/>
    <w:rsid w:val="00750E87"/>
    <w:rsid w:val="00764A3C"/>
    <w:rsid w:val="00765DAE"/>
    <w:rsid w:val="00766650"/>
    <w:rsid w:val="00766CB1"/>
    <w:rsid w:val="007723BE"/>
    <w:rsid w:val="00774339"/>
    <w:rsid w:val="0077471A"/>
    <w:rsid w:val="00777582"/>
    <w:rsid w:val="007A2E76"/>
    <w:rsid w:val="007A2F4A"/>
    <w:rsid w:val="007A324A"/>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48D9"/>
    <w:rsid w:val="00806FE2"/>
    <w:rsid w:val="00815693"/>
    <w:rsid w:val="008201D8"/>
    <w:rsid w:val="008215E4"/>
    <w:rsid w:val="00850102"/>
    <w:rsid w:val="008505FE"/>
    <w:rsid w:val="008524AB"/>
    <w:rsid w:val="00852BFD"/>
    <w:rsid w:val="00856134"/>
    <w:rsid w:val="00860BE8"/>
    <w:rsid w:val="00863366"/>
    <w:rsid w:val="0086705B"/>
    <w:rsid w:val="008671F4"/>
    <w:rsid w:val="00883493"/>
    <w:rsid w:val="00883E86"/>
    <w:rsid w:val="00894CE5"/>
    <w:rsid w:val="008A79ED"/>
    <w:rsid w:val="008B0789"/>
    <w:rsid w:val="008B10AD"/>
    <w:rsid w:val="008B2F8E"/>
    <w:rsid w:val="008B36A7"/>
    <w:rsid w:val="008B3E30"/>
    <w:rsid w:val="008B5512"/>
    <w:rsid w:val="008B6952"/>
    <w:rsid w:val="008D1BE4"/>
    <w:rsid w:val="008D4AD1"/>
    <w:rsid w:val="008E2B63"/>
    <w:rsid w:val="008E2E2A"/>
    <w:rsid w:val="008E5719"/>
    <w:rsid w:val="008F5B52"/>
    <w:rsid w:val="0090520E"/>
    <w:rsid w:val="00907599"/>
    <w:rsid w:val="00907DED"/>
    <w:rsid w:val="00915003"/>
    <w:rsid w:val="009237BC"/>
    <w:rsid w:val="00926B6A"/>
    <w:rsid w:val="00934A8B"/>
    <w:rsid w:val="00945476"/>
    <w:rsid w:val="009478B8"/>
    <w:rsid w:val="00955F6A"/>
    <w:rsid w:val="00960295"/>
    <w:rsid w:val="00964D43"/>
    <w:rsid w:val="009655DB"/>
    <w:rsid w:val="00972061"/>
    <w:rsid w:val="009823C5"/>
    <w:rsid w:val="00984997"/>
    <w:rsid w:val="00993C1F"/>
    <w:rsid w:val="00995DA4"/>
    <w:rsid w:val="009A18F9"/>
    <w:rsid w:val="009C6B8C"/>
    <w:rsid w:val="009D00E2"/>
    <w:rsid w:val="009D7511"/>
    <w:rsid w:val="009E25C9"/>
    <w:rsid w:val="009E3DAE"/>
    <w:rsid w:val="009E641A"/>
    <w:rsid w:val="009E7CF3"/>
    <w:rsid w:val="009F3D07"/>
    <w:rsid w:val="00A03520"/>
    <w:rsid w:val="00A03D3A"/>
    <w:rsid w:val="00A05244"/>
    <w:rsid w:val="00A05C26"/>
    <w:rsid w:val="00A05D7E"/>
    <w:rsid w:val="00A13909"/>
    <w:rsid w:val="00A2076C"/>
    <w:rsid w:val="00A2183F"/>
    <w:rsid w:val="00A218A1"/>
    <w:rsid w:val="00A21B8A"/>
    <w:rsid w:val="00A337F9"/>
    <w:rsid w:val="00A35255"/>
    <w:rsid w:val="00A3558D"/>
    <w:rsid w:val="00A41A1E"/>
    <w:rsid w:val="00A45EA0"/>
    <w:rsid w:val="00A5247C"/>
    <w:rsid w:val="00A573A7"/>
    <w:rsid w:val="00A6287A"/>
    <w:rsid w:val="00A62979"/>
    <w:rsid w:val="00A640A0"/>
    <w:rsid w:val="00A65D93"/>
    <w:rsid w:val="00A70693"/>
    <w:rsid w:val="00A77335"/>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AF2B75"/>
    <w:rsid w:val="00B045AB"/>
    <w:rsid w:val="00B04F44"/>
    <w:rsid w:val="00B21823"/>
    <w:rsid w:val="00B21FE2"/>
    <w:rsid w:val="00B331EE"/>
    <w:rsid w:val="00B37FC3"/>
    <w:rsid w:val="00B4665F"/>
    <w:rsid w:val="00B50AAD"/>
    <w:rsid w:val="00B51D1E"/>
    <w:rsid w:val="00B53082"/>
    <w:rsid w:val="00B561CE"/>
    <w:rsid w:val="00B620BC"/>
    <w:rsid w:val="00B65A79"/>
    <w:rsid w:val="00B70085"/>
    <w:rsid w:val="00B7271A"/>
    <w:rsid w:val="00B73877"/>
    <w:rsid w:val="00B849DD"/>
    <w:rsid w:val="00B901A6"/>
    <w:rsid w:val="00BA3059"/>
    <w:rsid w:val="00BA44DD"/>
    <w:rsid w:val="00BB11E7"/>
    <w:rsid w:val="00BB1473"/>
    <w:rsid w:val="00BB74FA"/>
    <w:rsid w:val="00BC53BB"/>
    <w:rsid w:val="00BD06DA"/>
    <w:rsid w:val="00BD33BC"/>
    <w:rsid w:val="00BD4C70"/>
    <w:rsid w:val="00BE649B"/>
    <w:rsid w:val="00C053E4"/>
    <w:rsid w:val="00C062B3"/>
    <w:rsid w:val="00C07449"/>
    <w:rsid w:val="00C118B7"/>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3828"/>
    <w:rsid w:val="00CC561A"/>
    <w:rsid w:val="00CC64A5"/>
    <w:rsid w:val="00CD0356"/>
    <w:rsid w:val="00CD3C7C"/>
    <w:rsid w:val="00CD7665"/>
    <w:rsid w:val="00CE2B99"/>
    <w:rsid w:val="00CE409F"/>
    <w:rsid w:val="00CE6136"/>
    <w:rsid w:val="00CE774C"/>
    <w:rsid w:val="00CF5DA9"/>
    <w:rsid w:val="00D04648"/>
    <w:rsid w:val="00D0470F"/>
    <w:rsid w:val="00D048B1"/>
    <w:rsid w:val="00D07792"/>
    <w:rsid w:val="00D11101"/>
    <w:rsid w:val="00D16C35"/>
    <w:rsid w:val="00D17701"/>
    <w:rsid w:val="00D23620"/>
    <w:rsid w:val="00D2474B"/>
    <w:rsid w:val="00D27A64"/>
    <w:rsid w:val="00D33D78"/>
    <w:rsid w:val="00D41366"/>
    <w:rsid w:val="00D41B1A"/>
    <w:rsid w:val="00D46059"/>
    <w:rsid w:val="00D61BE9"/>
    <w:rsid w:val="00D677C1"/>
    <w:rsid w:val="00D67D16"/>
    <w:rsid w:val="00D71202"/>
    <w:rsid w:val="00D72181"/>
    <w:rsid w:val="00D74027"/>
    <w:rsid w:val="00D758E9"/>
    <w:rsid w:val="00D825FD"/>
    <w:rsid w:val="00D85955"/>
    <w:rsid w:val="00D86362"/>
    <w:rsid w:val="00D9079D"/>
    <w:rsid w:val="00D9118C"/>
    <w:rsid w:val="00D93868"/>
    <w:rsid w:val="00D955B0"/>
    <w:rsid w:val="00DA7BAE"/>
    <w:rsid w:val="00DB0539"/>
    <w:rsid w:val="00DB413D"/>
    <w:rsid w:val="00DB7CF0"/>
    <w:rsid w:val="00DC7951"/>
    <w:rsid w:val="00DD2CDC"/>
    <w:rsid w:val="00DE479E"/>
    <w:rsid w:val="00DE6380"/>
    <w:rsid w:val="00DF1BAE"/>
    <w:rsid w:val="00E03C2D"/>
    <w:rsid w:val="00E11825"/>
    <w:rsid w:val="00E1487C"/>
    <w:rsid w:val="00E14B8C"/>
    <w:rsid w:val="00E168DF"/>
    <w:rsid w:val="00E20F91"/>
    <w:rsid w:val="00E23914"/>
    <w:rsid w:val="00E40E06"/>
    <w:rsid w:val="00E41ACC"/>
    <w:rsid w:val="00E42652"/>
    <w:rsid w:val="00E43380"/>
    <w:rsid w:val="00E44400"/>
    <w:rsid w:val="00E4540B"/>
    <w:rsid w:val="00E519DA"/>
    <w:rsid w:val="00E51C45"/>
    <w:rsid w:val="00E63CCA"/>
    <w:rsid w:val="00E67D1A"/>
    <w:rsid w:val="00E751E0"/>
    <w:rsid w:val="00E77B47"/>
    <w:rsid w:val="00E840A3"/>
    <w:rsid w:val="00E92B79"/>
    <w:rsid w:val="00E932FD"/>
    <w:rsid w:val="00E93BAB"/>
    <w:rsid w:val="00E978C0"/>
    <w:rsid w:val="00EA35C7"/>
    <w:rsid w:val="00EB3699"/>
    <w:rsid w:val="00EB4DE1"/>
    <w:rsid w:val="00EB64FF"/>
    <w:rsid w:val="00EB7C5C"/>
    <w:rsid w:val="00ED700B"/>
    <w:rsid w:val="00EE586B"/>
    <w:rsid w:val="00EE6549"/>
    <w:rsid w:val="00EF1D67"/>
    <w:rsid w:val="00EF7F0F"/>
    <w:rsid w:val="00F04FA7"/>
    <w:rsid w:val="00F134C7"/>
    <w:rsid w:val="00F165F6"/>
    <w:rsid w:val="00F24247"/>
    <w:rsid w:val="00F24955"/>
    <w:rsid w:val="00F33754"/>
    <w:rsid w:val="00F357D0"/>
    <w:rsid w:val="00F369DB"/>
    <w:rsid w:val="00F42BB2"/>
    <w:rsid w:val="00F46336"/>
    <w:rsid w:val="00F518CF"/>
    <w:rsid w:val="00F56BC6"/>
    <w:rsid w:val="00F7157B"/>
    <w:rsid w:val="00F80DAD"/>
    <w:rsid w:val="00F822EA"/>
    <w:rsid w:val="00F93B37"/>
    <w:rsid w:val="00FA1F72"/>
    <w:rsid w:val="00FA6071"/>
    <w:rsid w:val="00FA7E72"/>
    <w:rsid w:val="00FB1C90"/>
    <w:rsid w:val="00FB31A3"/>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0.png"/><Relationship Id="rId42" Type="http://schemas.openxmlformats.org/officeDocument/2006/relationships/hyperlink" Target="http://www.seguridadepm.com/iec" TargetMode="External"/><Relationship Id="rId47" Type="http://schemas.openxmlformats.org/officeDocument/2006/relationships/image" Target="media/image27.png"/><Relationship Id="rId63" Type="http://schemas.openxmlformats.org/officeDocument/2006/relationships/hyperlink" Target="https://axis-india.com/2022/04/single-line-diagram-for-substation-detailed-explanation" TargetMode="External"/><Relationship Id="rId68" Type="http://schemas.openxmlformats.org/officeDocument/2006/relationships/image" Target="media/image44.png"/><Relationship Id="rId84" Type="http://schemas.openxmlformats.org/officeDocument/2006/relationships/image" Target="media/image54.png"/><Relationship Id="rId89" Type="http://schemas.microsoft.com/office/2011/relationships/people" Target="people.xml"/><Relationship Id="rId16" Type="http://schemas.openxmlformats.org/officeDocument/2006/relationships/image" Target="media/image7.png"/><Relationship Id="rId11" Type="http://schemas.microsoft.com/office/2011/relationships/commentsExtended" Target="commentsExtended.xml"/><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image" Target="media/image32.png"/><Relationship Id="rId58" Type="http://schemas.openxmlformats.org/officeDocument/2006/relationships/hyperlink" Target="https://axis-india.com/2022/04/single-line-diagram-for-substation-detailed-explanation" TargetMode="External"/><Relationship Id="rId74" Type="http://schemas.openxmlformats.org/officeDocument/2006/relationships/image" Target="media/image49.png"/><Relationship Id="rId79" Type="http://schemas.openxmlformats.org/officeDocument/2006/relationships/hyperlink" Target="https://axis-india.com/2022/04/single-line-diagram-for-substation-detailed-explanation" TargetMode="External"/><Relationship Id="rId5" Type="http://schemas.openxmlformats.org/officeDocument/2006/relationships/webSettings" Target="webSettings.xml"/><Relationship Id="rId90" Type="http://schemas.openxmlformats.org/officeDocument/2006/relationships/glossaryDocument" Target="glossary/document.xml"/><Relationship Id="rId14" Type="http://schemas.openxmlformats.org/officeDocument/2006/relationships/hyperlink" Target="https://www" TargetMode="External"/><Relationship Id="rId22" Type="http://schemas.openxmlformats.org/officeDocument/2006/relationships/hyperlink" Target="https://www" TargetMode="External"/><Relationship Id="rId27" Type="http://schemas.openxmlformats.org/officeDocument/2006/relationships/hyperlink" Target="https://www" TargetMode="External"/><Relationship Id="rId30" Type="http://schemas.openxmlformats.org/officeDocument/2006/relationships/image" Target="media/image16.png"/><Relationship Id="rId35" Type="http://schemas.openxmlformats.org/officeDocument/2006/relationships/image" Target="media/image20.jpe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image" Target="media/image35.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hyperlink" Target="https://axis-india.com/2022/04/single-line-diagram-for-substation-detailed-explanation" TargetMode="External"/><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image" Target="media/image48.png"/><Relationship Id="rId80" Type="http://schemas.openxmlformats.org/officeDocument/2006/relationships/image" Target="media/image52.png"/><Relationship Id="rId85" Type="http://schemas.openxmlformats.org/officeDocument/2006/relationships/hyperlink" Target="https://axis-india.com/2022/04/single-line-diagram-for-substation-detailed-explan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 TargetMode="External"/><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hyperlink" Target="https://wearesocial.com/es/blog/2022/02" TargetMode="External"/><Relationship Id="rId46" Type="http://schemas.openxmlformats.org/officeDocument/2006/relationships/image" Target="media/image26.jpeg"/><Relationship Id="rId59" Type="http://schemas.openxmlformats.org/officeDocument/2006/relationships/image" Target="media/image37.png"/><Relationship Id="rId67" Type="http://schemas.openxmlformats.org/officeDocument/2006/relationships/image" Target="media/image43.png"/><Relationship Id="rId20" Type="http://schemas.openxmlformats.org/officeDocument/2006/relationships/hyperlink" Target="https://www.wireshark.org" TargetMode="External"/><Relationship Id="rId41" Type="http://schemas.openxmlformats.org/officeDocument/2006/relationships/image" Target="media/image23.jpeg"/><Relationship Id="rId54" Type="http://schemas.openxmlformats.org/officeDocument/2006/relationships/image" Target="media/image33.png"/><Relationship Id="rId62" Type="http://schemas.openxmlformats.org/officeDocument/2006/relationships/image" Target="media/image39.png"/><Relationship Id="rId70" Type="http://schemas.openxmlformats.org/officeDocument/2006/relationships/image" Target="media/image46.png"/><Relationship Id="rId75" Type="http://schemas.openxmlformats.org/officeDocument/2006/relationships/hyperlink" Target="https://axis-india.com/2022/04/single-line-diagram-for-substation-detailed-explanation" TargetMode="External"/><Relationship Id="rId83" Type="http://schemas.openxmlformats.org/officeDocument/2006/relationships/hyperlink" Target="https://axis-india.com/2022/04/single-line-diagram-for-substation-detailed-explanation" TargetMode="External"/><Relationship Id="rId88" Type="http://schemas.openxmlformats.org/officeDocument/2006/relationships/fontTable" Target="fontTable.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javierdisan" TargetMode="External"/><Relationship Id="rId49" Type="http://schemas.openxmlformats.org/officeDocument/2006/relationships/image" Target="media/image29.png"/><Relationship Id="rId57" Type="http://schemas.openxmlformats.org/officeDocument/2006/relationships/image" Target="media/image36.jpeg"/><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hyperlink" Target="http://www.seguridadepm.com/iec" TargetMode="External"/><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1.png"/><Relationship Id="rId73" Type="http://schemas.openxmlformats.org/officeDocument/2006/relationships/hyperlink" Target="https://axis-india.com/2022/04/single-line-diagram-for-substation-detailed-explanation" TargetMode="External"/><Relationship Id="rId78" Type="http://schemas.openxmlformats.org/officeDocument/2006/relationships/image" Target="media/image51.png"/><Relationship Id="rId81" Type="http://schemas.openxmlformats.org/officeDocument/2006/relationships/hyperlink" Target="https://axis-india.com/2022/04/single-line-diagram-for-substation-detailed-explanation" TargetMode="External"/><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jpeg"/><Relationship Id="rId18" Type="http://schemas.openxmlformats.org/officeDocument/2006/relationships/image" Target="media/image8.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hyperlink" Target="https://elprofealegria" TargetMode="External"/><Relationship Id="rId55" Type="http://schemas.openxmlformats.org/officeDocument/2006/relationships/image" Target="media/image34.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7.png"/><Relationship Id="rId92" Type="http://schemas.microsoft.com/office/2016/09/relationships/commentsIds" Target="commentsIds.xml"/><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2.png"/><Relationship Id="rId40" Type="http://schemas.openxmlformats.org/officeDocument/2006/relationships/hyperlink" Target="https://www" TargetMode="External"/><Relationship Id="rId45" Type="http://schemas.openxmlformats.org/officeDocument/2006/relationships/image" Target="media/image25.png"/><Relationship Id="rId66" Type="http://schemas.openxmlformats.org/officeDocument/2006/relationships/image" Target="media/image42.png"/><Relationship Id="rId87" Type="http://schemas.openxmlformats.org/officeDocument/2006/relationships/footer" Target="footer1.xml"/><Relationship Id="rId61" Type="http://schemas.openxmlformats.org/officeDocument/2006/relationships/hyperlink" Target="https://axis-india.com/2022/04/single-line-diagram-for-substation-detailed-explanation" TargetMode="External"/><Relationship Id="rId82" Type="http://schemas.openxmlformats.org/officeDocument/2006/relationships/image" Target="media/image53.png"/><Relationship Id="rId19"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5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61545"/>
    <w:rsid w:val="000E4C54"/>
    <w:rsid w:val="001C6737"/>
    <w:rsid w:val="001E15B8"/>
    <w:rsid w:val="001E1666"/>
    <w:rsid w:val="00271224"/>
    <w:rsid w:val="00284359"/>
    <w:rsid w:val="0029696B"/>
    <w:rsid w:val="002A62E9"/>
    <w:rsid w:val="003016FB"/>
    <w:rsid w:val="00320F2A"/>
    <w:rsid w:val="003A7142"/>
    <w:rsid w:val="00400877"/>
    <w:rsid w:val="004056DC"/>
    <w:rsid w:val="00505B7C"/>
    <w:rsid w:val="005660E7"/>
    <w:rsid w:val="00580768"/>
    <w:rsid w:val="005C5EA6"/>
    <w:rsid w:val="00615AEC"/>
    <w:rsid w:val="00650973"/>
    <w:rsid w:val="006929F0"/>
    <w:rsid w:val="006A2921"/>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65DFB"/>
    <w:rsid w:val="00CD0E7A"/>
    <w:rsid w:val="00D4462D"/>
    <w:rsid w:val="00D821F1"/>
    <w:rsid w:val="00D94C35"/>
    <w:rsid w:val="00DD419F"/>
    <w:rsid w:val="00E30933"/>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18476-7855-4DB9-A784-DA7656C74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89</TotalTime>
  <Pages>1</Pages>
  <Words>13698</Words>
  <Characters>75342</Characters>
  <Application>Microsoft Office Word</Application>
  <DocSecurity>0</DocSecurity>
  <Lines>627</Lines>
  <Paragraphs>1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146</cp:revision>
  <cp:lastPrinted>2022-06-22T15:23:00Z</cp:lastPrinted>
  <dcterms:created xsi:type="dcterms:W3CDTF">2022-03-24T10:59:00Z</dcterms:created>
  <dcterms:modified xsi:type="dcterms:W3CDTF">2022-06-23T10:48:00Z</dcterms:modified>
</cp:coreProperties>
</file>